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DD221" w14:textId="77777777" w:rsidR="00365FCA" w:rsidRDefault="00365FCA">
      <w:pPr>
        <w:pStyle w:val="BodyText"/>
        <w:rPr>
          <w:rFonts w:ascii="Times New Roman"/>
          <w:sz w:val="40"/>
        </w:rPr>
      </w:pPr>
    </w:p>
    <w:p w14:paraId="74F2F395" w14:textId="77777777" w:rsidR="00365FCA" w:rsidRDefault="00365FCA">
      <w:pPr>
        <w:pStyle w:val="BodyText"/>
        <w:rPr>
          <w:rFonts w:ascii="Times New Roman"/>
          <w:sz w:val="40"/>
        </w:rPr>
      </w:pPr>
    </w:p>
    <w:p w14:paraId="277792CB" w14:textId="77777777" w:rsidR="00365FCA" w:rsidRDefault="00365FCA">
      <w:pPr>
        <w:pStyle w:val="BodyText"/>
        <w:rPr>
          <w:rFonts w:ascii="Times New Roman"/>
          <w:sz w:val="40"/>
        </w:rPr>
      </w:pPr>
    </w:p>
    <w:p w14:paraId="31472C5F" w14:textId="77777777" w:rsidR="00365FCA" w:rsidRDefault="00365FCA">
      <w:pPr>
        <w:pStyle w:val="BodyText"/>
        <w:rPr>
          <w:rFonts w:ascii="Times New Roman"/>
          <w:sz w:val="40"/>
        </w:rPr>
      </w:pPr>
    </w:p>
    <w:p w14:paraId="127DFBF3" w14:textId="77777777" w:rsidR="00365FCA" w:rsidRDefault="00365FCA">
      <w:pPr>
        <w:pStyle w:val="BodyText"/>
        <w:rPr>
          <w:rFonts w:ascii="Times New Roman"/>
          <w:sz w:val="40"/>
        </w:rPr>
      </w:pPr>
    </w:p>
    <w:p w14:paraId="06375F0A" w14:textId="77777777" w:rsidR="00365FCA" w:rsidRDefault="00365FCA">
      <w:pPr>
        <w:pStyle w:val="BodyText"/>
        <w:spacing w:before="255"/>
        <w:rPr>
          <w:rFonts w:ascii="Times New Roman"/>
          <w:sz w:val="40"/>
        </w:rPr>
      </w:pPr>
    </w:p>
    <w:p w14:paraId="1545BA3C" w14:textId="56382458" w:rsidR="00365FCA" w:rsidRDefault="00CE4C4E">
      <w:pPr>
        <w:spacing w:line="612" w:lineRule="auto"/>
        <w:ind w:left="746" w:right="4187"/>
        <w:rPr>
          <w:b/>
          <w:sz w:val="40"/>
        </w:rPr>
      </w:pPr>
      <w:r>
        <w:rPr>
          <w:b/>
          <w:color w:val="FFFFFF"/>
          <w:sz w:val="40"/>
        </w:rPr>
        <w:t>Programming II Capstone</w:t>
      </w:r>
      <w:r>
        <w:rPr>
          <w:b/>
          <w:color w:val="FFFFFF"/>
          <w:spacing w:val="-19"/>
          <w:sz w:val="40"/>
        </w:rPr>
        <w:t xml:space="preserve"> </w:t>
      </w:r>
      <w:r>
        <w:rPr>
          <w:b/>
          <w:color w:val="FFFFFF"/>
          <w:sz w:val="40"/>
        </w:rPr>
        <w:t>Project</w:t>
      </w:r>
    </w:p>
    <w:p w14:paraId="2F063ABB" w14:textId="77777777" w:rsidR="00365FCA" w:rsidRDefault="00365FCA">
      <w:pPr>
        <w:pStyle w:val="BodyText"/>
        <w:rPr>
          <w:b/>
          <w:sz w:val="20"/>
        </w:rPr>
      </w:pPr>
    </w:p>
    <w:p w14:paraId="1D07F4D9" w14:textId="77777777" w:rsidR="00365FCA" w:rsidRDefault="00365FCA">
      <w:pPr>
        <w:pStyle w:val="BodyText"/>
        <w:rPr>
          <w:b/>
          <w:sz w:val="20"/>
        </w:rPr>
      </w:pPr>
    </w:p>
    <w:p w14:paraId="5548E54C" w14:textId="77777777" w:rsidR="00365FCA" w:rsidRDefault="00365FCA">
      <w:pPr>
        <w:pStyle w:val="BodyText"/>
        <w:rPr>
          <w:b/>
          <w:sz w:val="20"/>
        </w:rPr>
      </w:pPr>
    </w:p>
    <w:p w14:paraId="689184DA" w14:textId="77777777" w:rsidR="00365FCA" w:rsidRDefault="00365FCA">
      <w:pPr>
        <w:pStyle w:val="BodyText"/>
        <w:rPr>
          <w:b/>
          <w:sz w:val="20"/>
        </w:rPr>
      </w:pPr>
    </w:p>
    <w:p w14:paraId="31A27CC8" w14:textId="77777777" w:rsidR="00365FCA" w:rsidRDefault="00365FCA">
      <w:pPr>
        <w:pStyle w:val="BodyText"/>
        <w:rPr>
          <w:b/>
          <w:sz w:val="20"/>
        </w:rPr>
      </w:pPr>
    </w:p>
    <w:p w14:paraId="4199D97A" w14:textId="77777777" w:rsidR="00365FCA" w:rsidRDefault="00365FCA">
      <w:pPr>
        <w:pStyle w:val="BodyText"/>
        <w:rPr>
          <w:b/>
          <w:sz w:val="20"/>
        </w:rPr>
      </w:pPr>
    </w:p>
    <w:p w14:paraId="4638E879" w14:textId="77777777" w:rsidR="00365FCA" w:rsidRDefault="00365FCA">
      <w:pPr>
        <w:pStyle w:val="BodyText"/>
        <w:rPr>
          <w:b/>
          <w:sz w:val="20"/>
        </w:rPr>
      </w:pPr>
    </w:p>
    <w:p w14:paraId="103B4AEB" w14:textId="77777777" w:rsidR="00365FCA" w:rsidRDefault="00365FCA">
      <w:pPr>
        <w:pStyle w:val="BodyText"/>
        <w:rPr>
          <w:b/>
          <w:sz w:val="20"/>
        </w:rPr>
      </w:pPr>
    </w:p>
    <w:p w14:paraId="4DB5CE7F" w14:textId="77777777" w:rsidR="00365FCA" w:rsidRDefault="00365FCA">
      <w:pPr>
        <w:pStyle w:val="BodyText"/>
        <w:rPr>
          <w:b/>
          <w:sz w:val="20"/>
        </w:rPr>
      </w:pPr>
    </w:p>
    <w:p w14:paraId="52BFAFA8" w14:textId="77777777" w:rsidR="00365FCA" w:rsidRDefault="00365FCA">
      <w:pPr>
        <w:pStyle w:val="BodyText"/>
        <w:rPr>
          <w:b/>
          <w:sz w:val="20"/>
        </w:rPr>
      </w:pPr>
    </w:p>
    <w:p w14:paraId="1EC2B1DA" w14:textId="77777777" w:rsidR="00365FCA" w:rsidRDefault="00365FCA">
      <w:pPr>
        <w:pStyle w:val="BodyText"/>
        <w:rPr>
          <w:b/>
          <w:sz w:val="20"/>
        </w:rPr>
      </w:pPr>
    </w:p>
    <w:p w14:paraId="2E2DA84D" w14:textId="77777777" w:rsidR="00365FCA" w:rsidRDefault="00365FCA">
      <w:pPr>
        <w:pStyle w:val="BodyText"/>
        <w:rPr>
          <w:b/>
          <w:sz w:val="20"/>
        </w:rPr>
      </w:pPr>
    </w:p>
    <w:p w14:paraId="289E5CFA" w14:textId="77777777" w:rsidR="00365FCA" w:rsidRDefault="00365FCA">
      <w:pPr>
        <w:pStyle w:val="BodyText"/>
        <w:rPr>
          <w:b/>
          <w:sz w:val="20"/>
        </w:rPr>
      </w:pPr>
    </w:p>
    <w:p w14:paraId="5E61B5D7" w14:textId="77777777" w:rsidR="00365FCA" w:rsidRDefault="00365FCA">
      <w:pPr>
        <w:pStyle w:val="BodyText"/>
        <w:rPr>
          <w:b/>
          <w:sz w:val="20"/>
        </w:rPr>
      </w:pPr>
    </w:p>
    <w:p w14:paraId="6589DCD5" w14:textId="77777777" w:rsidR="00365FCA" w:rsidRDefault="00365FCA">
      <w:pPr>
        <w:pStyle w:val="BodyText"/>
        <w:rPr>
          <w:b/>
          <w:sz w:val="20"/>
        </w:rPr>
      </w:pPr>
    </w:p>
    <w:p w14:paraId="74E9CE83" w14:textId="77777777" w:rsidR="00365FCA" w:rsidRDefault="00365FCA">
      <w:pPr>
        <w:pStyle w:val="BodyText"/>
        <w:rPr>
          <w:b/>
          <w:sz w:val="20"/>
        </w:rPr>
      </w:pPr>
    </w:p>
    <w:p w14:paraId="48A47073" w14:textId="77777777" w:rsidR="00365FCA" w:rsidRDefault="00365FCA">
      <w:pPr>
        <w:pStyle w:val="BodyText"/>
        <w:rPr>
          <w:b/>
          <w:sz w:val="20"/>
        </w:rPr>
      </w:pPr>
    </w:p>
    <w:p w14:paraId="677AC52A" w14:textId="77777777" w:rsidR="00365FCA" w:rsidRDefault="00365FCA">
      <w:pPr>
        <w:pStyle w:val="BodyText"/>
        <w:rPr>
          <w:b/>
          <w:sz w:val="20"/>
        </w:rPr>
      </w:pPr>
    </w:p>
    <w:p w14:paraId="6BEAD0D8" w14:textId="77777777" w:rsidR="00365FCA" w:rsidRDefault="00365FCA">
      <w:pPr>
        <w:pStyle w:val="BodyText"/>
        <w:rPr>
          <w:b/>
          <w:sz w:val="20"/>
        </w:rPr>
      </w:pPr>
    </w:p>
    <w:p w14:paraId="2A5AE096" w14:textId="77777777" w:rsidR="00365FCA" w:rsidRDefault="00365FCA">
      <w:pPr>
        <w:pStyle w:val="BodyText"/>
        <w:rPr>
          <w:b/>
          <w:sz w:val="20"/>
        </w:rPr>
      </w:pPr>
    </w:p>
    <w:p w14:paraId="7B66A68B" w14:textId="77777777" w:rsidR="00365FCA" w:rsidRDefault="00365FCA">
      <w:pPr>
        <w:pStyle w:val="BodyText"/>
        <w:rPr>
          <w:b/>
          <w:sz w:val="20"/>
        </w:rPr>
      </w:pPr>
    </w:p>
    <w:p w14:paraId="2C100A59" w14:textId="77777777" w:rsidR="00365FCA" w:rsidRDefault="00365FCA">
      <w:pPr>
        <w:pStyle w:val="BodyText"/>
        <w:rPr>
          <w:b/>
          <w:sz w:val="20"/>
        </w:rPr>
      </w:pPr>
    </w:p>
    <w:p w14:paraId="7E69C8E0" w14:textId="77777777" w:rsidR="00365FCA" w:rsidRDefault="00365FCA">
      <w:pPr>
        <w:pStyle w:val="BodyText"/>
        <w:rPr>
          <w:b/>
          <w:sz w:val="20"/>
        </w:rPr>
      </w:pPr>
    </w:p>
    <w:p w14:paraId="3B4C43B1" w14:textId="77777777" w:rsidR="00365FCA" w:rsidRDefault="00365FCA">
      <w:pPr>
        <w:pStyle w:val="BodyText"/>
        <w:rPr>
          <w:b/>
          <w:sz w:val="20"/>
        </w:rPr>
      </w:pPr>
    </w:p>
    <w:p w14:paraId="77CDC320" w14:textId="77777777" w:rsidR="00365FCA" w:rsidRDefault="00365FCA">
      <w:pPr>
        <w:pStyle w:val="BodyText"/>
        <w:rPr>
          <w:b/>
          <w:sz w:val="20"/>
        </w:rPr>
      </w:pPr>
    </w:p>
    <w:p w14:paraId="2BC39D0F" w14:textId="77777777" w:rsidR="00365FCA" w:rsidRDefault="00365FCA">
      <w:pPr>
        <w:pStyle w:val="BodyText"/>
        <w:rPr>
          <w:b/>
          <w:sz w:val="20"/>
        </w:rPr>
      </w:pPr>
    </w:p>
    <w:p w14:paraId="0A6D1ACD" w14:textId="77777777" w:rsidR="00365FCA" w:rsidRDefault="00365FCA">
      <w:pPr>
        <w:pStyle w:val="BodyText"/>
        <w:rPr>
          <w:b/>
          <w:sz w:val="20"/>
        </w:rPr>
      </w:pPr>
    </w:p>
    <w:p w14:paraId="16A9CF7D" w14:textId="77777777" w:rsidR="00365FCA" w:rsidRDefault="00365FCA">
      <w:pPr>
        <w:pStyle w:val="BodyText"/>
        <w:rPr>
          <w:b/>
          <w:sz w:val="20"/>
        </w:rPr>
      </w:pPr>
    </w:p>
    <w:p w14:paraId="0B89BDEA" w14:textId="77777777" w:rsidR="00365FCA" w:rsidRDefault="00365FCA">
      <w:pPr>
        <w:pStyle w:val="BodyText"/>
        <w:rPr>
          <w:b/>
          <w:sz w:val="20"/>
        </w:rPr>
      </w:pPr>
    </w:p>
    <w:p w14:paraId="3E4762C5" w14:textId="77777777" w:rsidR="00365FCA" w:rsidRDefault="00365FCA">
      <w:pPr>
        <w:pStyle w:val="BodyText"/>
        <w:spacing w:before="219"/>
        <w:rPr>
          <w:b/>
          <w:sz w:val="20"/>
        </w:rPr>
      </w:pPr>
    </w:p>
    <w:p w14:paraId="53A4F236" w14:textId="77777777" w:rsidR="00365FCA" w:rsidRDefault="00365FCA">
      <w:pPr>
        <w:rPr>
          <w:sz w:val="20"/>
        </w:rPr>
        <w:sectPr w:rsidR="00365FCA" w:rsidSect="00532C0A">
          <w:type w:val="continuous"/>
          <w:pgSz w:w="11910" w:h="16840"/>
          <w:pgMar w:top="0" w:right="900" w:bottom="280" w:left="1340" w:header="720" w:footer="720" w:gutter="0"/>
          <w:cols w:space="720"/>
        </w:sectPr>
      </w:pPr>
    </w:p>
    <w:p w14:paraId="6DDC29E7" w14:textId="77777777" w:rsidR="00337DDD" w:rsidRDefault="00CE4C4E">
      <w:pPr>
        <w:pStyle w:val="Heading3"/>
        <w:spacing w:before="93" w:line="328" w:lineRule="auto"/>
        <w:ind w:left="461" w:right="38"/>
        <w:rPr>
          <w:rFonts w:ascii="Arial" w:hAnsi="Arial"/>
          <w:color w:val="435364"/>
        </w:rPr>
      </w:pPr>
      <w:r>
        <w:rPr>
          <w:noProof/>
        </w:rPr>
        <w:drawing>
          <wp:anchor distT="0" distB="0" distL="0" distR="0" simplePos="0" relativeHeight="487170048" behindDoc="1" locked="0" layoutInCell="1" allowOverlap="1" wp14:anchorId="170417A0" wp14:editId="130B144B">
            <wp:simplePos x="0" y="0"/>
            <wp:positionH relativeFrom="page">
              <wp:posOffset>537407</wp:posOffset>
            </wp:positionH>
            <wp:positionV relativeFrom="page">
              <wp:posOffset>0</wp:posOffset>
            </wp:positionV>
            <wp:extent cx="6497740" cy="7719969"/>
            <wp:effectExtent l="0" t="0" r="0" b="0"/>
            <wp:wrapNone/>
            <wp:docPr id="1" name="Imag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97740" cy="77199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37DDD">
        <w:rPr>
          <w:rFonts w:ascii="Arial" w:hAnsi="Arial"/>
          <w:color w:val="435364"/>
        </w:rPr>
        <w:t>Dr James Garland</w:t>
      </w:r>
    </w:p>
    <w:p w14:paraId="79ECE8DD" w14:textId="6D49CCBB" w:rsidR="00365FCA" w:rsidRDefault="00CE4C4E">
      <w:pPr>
        <w:pStyle w:val="Heading3"/>
        <w:spacing w:before="93" w:line="328" w:lineRule="auto"/>
        <w:ind w:left="461" w:right="38"/>
        <w:rPr>
          <w:rFonts w:ascii="Arial" w:hAnsi="Arial"/>
        </w:rPr>
      </w:pPr>
      <w:r>
        <w:rPr>
          <w:rFonts w:ascii="Arial" w:hAnsi="Arial"/>
          <w:color w:val="435364"/>
        </w:rPr>
        <w:t>Dr</w:t>
      </w:r>
      <w:r>
        <w:rPr>
          <w:rFonts w:ascii="Arial" w:hAnsi="Arial"/>
          <w:color w:val="435364"/>
          <w:spacing w:val="-13"/>
        </w:rPr>
        <w:t xml:space="preserve"> </w:t>
      </w:r>
      <w:r>
        <w:rPr>
          <w:rFonts w:ascii="Arial" w:hAnsi="Arial"/>
          <w:color w:val="435364"/>
        </w:rPr>
        <w:t>Diarmuid</w:t>
      </w:r>
      <w:r>
        <w:rPr>
          <w:rFonts w:ascii="Arial" w:hAnsi="Arial"/>
          <w:color w:val="435364"/>
          <w:spacing w:val="-13"/>
        </w:rPr>
        <w:t xml:space="preserve"> </w:t>
      </w:r>
      <w:r>
        <w:rPr>
          <w:rFonts w:ascii="Arial" w:hAnsi="Arial"/>
          <w:color w:val="435364"/>
        </w:rPr>
        <w:t>Ó</w:t>
      </w:r>
      <w:r>
        <w:rPr>
          <w:rFonts w:ascii="Arial" w:hAnsi="Arial"/>
          <w:color w:val="435364"/>
          <w:spacing w:val="-14"/>
        </w:rPr>
        <w:t xml:space="preserve"> </w:t>
      </w:r>
      <w:proofErr w:type="spellStart"/>
      <w:r>
        <w:rPr>
          <w:rFonts w:ascii="Arial" w:hAnsi="Arial"/>
          <w:color w:val="435364"/>
        </w:rPr>
        <w:t>Briain</w:t>
      </w:r>
      <w:proofErr w:type="spellEnd"/>
      <w:r>
        <w:rPr>
          <w:rFonts w:ascii="Arial" w:hAnsi="Arial"/>
          <w:color w:val="435364"/>
        </w:rPr>
        <w:t xml:space="preserve"> Version: 3.</w:t>
      </w:r>
      <w:r w:rsidR="00337DDD">
        <w:rPr>
          <w:rFonts w:ascii="Arial" w:hAnsi="Arial"/>
          <w:color w:val="435364"/>
        </w:rPr>
        <w:t>1</w:t>
      </w:r>
    </w:p>
    <w:p w14:paraId="10AE7208" w14:textId="77777777" w:rsidR="00365FCA" w:rsidRDefault="00CE4C4E">
      <w:pPr>
        <w:rPr>
          <w:b/>
          <w:sz w:val="15"/>
        </w:rPr>
      </w:pPr>
      <w:r>
        <w:br w:type="column"/>
      </w:r>
    </w:p>
    <w:p w14:paraId="0F59473E" w14:textId="77777777" w:rsidR="00365FCA" w:rsidRDefault="00365FCA">
      <w:pPr>
        <w:pStyle w:val="BodyText"/>
        <w:rPr>
          <w:b/>
          <w:sz w:val="15"/>
        </w:rPr>
      </w:pPr>
    </w:p>
    <w:p w14:paraId="6F0EE10C" w14:textId="77777777" w:rsidR="00365FCA" w:rsidRDefault="00365FCA">
      <w:pPr>
        <w:pStyle w:val="BodyText"/>
        <w:rPr>
          <w:b/>
          <w:sz w:val="15"/>
        </w:rPr>
      </w:pPr>
    </w:p>
    <w:p w14:paraId="28DC8D29" w14:textId="77777777" w:rsidR="00365FCA" w:rsidRDefault="00365FCA">
      <w:pPr>
        <w:pStyle w:val="BodyText"/>
        <w:rPr>
          <w:b/>
          <w:sz w:val="15"/>
        </w:rPr>
      </w:pPr>
    </w:p>
    <w:p w14:paraId="302024DA" w14:textId="77777777" w:rsidR="00365FCA" w:rsidRDefault="00365FCA">
      <w:pPr>
        <w:pStyle w:val="BodyText"/>
        <w:rPr>
          <w:b/>
          <w:sz w:val="15"/>
        </w:rPr>
      </w:pPr>
    </w:p>
    <w:p w14:paraId="5C32998F" w14:textId="77777777" w:rsidR="00365FCA" w:rsidRDefault="00365FCA">
      <w:pPr>
        <w:pStyle w:val="BodyText"/>
        <w:rPr>
          <w:b/>
          <w:sz w:val="15"/>
        </w:rPr>
      </w:pPr>
    </w:p>
    <w:p w14:paraId="1C39DF0A" w14:textId="77777777" w:rsidR="00365FCA" w:rsidRDefault="00365FCA">
      <w:pPr>
        <w:pStyle w:val="BodyText"/>
        <w:rPr>
          <w:b/>
          <w:sz w:val="15"/>
        </w:rPr>
      </w:pPr>
    </w:p>
    <w:p w14:paraId="732E3F2C" w14:textId="77777777" w:rsidR="00365FCA" w:rsidRDefault="00365FCA">
      <w:pPr>
        <w:pStyle w:val="BodyText"/>
        <w:rPr>
          <w:b/>
          <w:sz w:val="15"/>
        </w:rPr>
      </w:pPr>
    </w:p>
    <w:p w14:paraId="503A7232" w14:textId="77777777" w:rsidR="00365FCA" w:rsidRDefault="00365FCA">
      <w:pPr>
        <w:pStyle w:val="BodyText"/>
        <w:rPr>
          <w:b/>
          <w:sz w:val="15"/>
        </w:rPr>
      </w:pPr>
    </w:p>
    <w:p w14:paraId="6D3BC1B3" w14:textId="77777777" w:rsidR="00365FCA" w:rsidRDefault="00365FCA">
      <w:pPr>
        <w:pStyle w:val="BodyText"/>
        <w:rPr>
          <w:b/>
          <w:sz w:val="15"/>
        </w:rPr>
      </w:pPr>
    </w:p>
    <w:p w14:paraId="2882F28E" w14:textId="77777777" w:rsidR="00365FCA" w:rsidRDefault="00365FCA">
      <w:pPr>
        <w:pStyle w:val="BodyText"/>
        <w:rPr>
          <w:b/>
          <w:sz w:val="15"/>
        </w:rPr>
      </w:pPr>
    </w:p>
    <w:p w14:paraId="429FF53F" w14:textId="77777777" w:rsidR="00365FCA" w:rsidRDefault="00365FCA">
      <w:pPr>
        <w:pStyle w:val="BodyText"/>
        <w:spacing w:before="121"/>
        <w:rPr>
          <w:b/>
          <w:sz w:val="15"/>
        </w:rPr>
      </w:pPr>
    </w:p>
    <w:p w14:paraId="0D904C8E" w14:textId="77777777" w:rsidR="00365FCA" w:rsidRDefault="00CE4C4E">
      <w:pPr>
        <w:spacing w:before="1" w:line="273" w:lineRule="auto"/>
        <w:ind w:left="3159" w:right="115" w:hanging="2"/>
        <w:rPr>
          <w:sz w:val="15"/>
        </w:rPr>
      </w:pPr>
      <w:r>
        <w:rPr>
          <w:noProof/>
        </w:rPr>
        <w:drawing>
          <wp:anchor distT="0" distB="0" distL="0" distR="0" simplePos="0" relativeHeight="15729152" behindDoc="0" locked="0" layoutInCell="1" allowOverlap="1" wp14:anchorId="2B163972" wp14:editId="0EA686BC">
            <wp:simplePos x="0" y="0"/>
            <wp:positionH relativeFrom="page">
              <wp:posOffset>4519105</wp:posOffset>
            </wp:positionH>
            <wp:positionV relativeFrom="paragraph">
              <wp:posOffset>-56562</wp:posOffset>
            </wp:positionV>
            <wp:extent cx="793896" cy="890998"/>
            <wp:effectExtent l="0" t="0" r="0" b="0"/>
            <wp:wrapNone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93896" cy="8909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0" distR="0" simplePos="0" relativeHeight="15729664" behindDoc="0" locked="0" layoutInCell="1" allowOverlap="1" wp14:anchorId="258B963E" wp14:editId="770F87FC">
                <wp:simplePos x="0" y="0"/>
                <wp:positionH relativeFrom="page">
                  <wp:posOffset>5396781</wp:posOffset>
                </wp:positionH>
                <wp:positionV relativeFrom="paragraph">
                  <wp:posOffset>-215580</wp:posOffset>
                </wp:positionV>
                <wp:extent cx="729615" cy="756285"/>
                <wp:effectExtent l="0" t="0" r="0" b="0"/>
                <wp:wrapNone/>
                <wp:docPr id="3" name="Text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29615" cy="75628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303DEE1" w14:textId="77777777" w:rsidR="00365FCA" w:rsidRDefault="00CE4C4E">
                            <w:pPr>
                              <w:spacing w:before="1"/>
                              <w:rPr>
                                <w:rFonts w:ascii="Courier New"/>
                                <w:b/>
                                <w:sz w:val="105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color w:val="485460"/>
                                <w:spacing w:val="-5"/>
                                <w:w w:val="90"/>
                                <w:sz w:val="105"/>
                              </w:rPr>
                              <w:t>SE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58B963E" id="_x0000_t202" coordsize="21600,21600" o:spt="202" path="m,l,21600r21600,l21600,xe">
                <v:stroke joinstyle="miter"/>
                <v:path gradientshapeok="t" o:connecttype="rect"/>
              </v:shapetype>
              <v:shape id="Textbox 3" o:spid="_x0000_s1026" type="#_x0000_t202" style="position:absolute;left:0;text-align:left;margin-left:424.95pt;margin-top:-16.95pt;width:57.45pt;height:59.55pt;z-index:1572966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" filled="f" stroked="f">
                <v:textbox inset="0,0,0,0">
                  <w:txbxContent>
                    <w:p w14:paraId="4303DEE1" w14:textId="77777777" w:rsidR="00365FCA" w:rsidRDefault="00CE4C4E">
                      <w:pPr>
                        <w:spacing w:before="1"/>
                        <w:rPr>
                          <w:rFonts w:ascii="Courier New"/>
                          <w:b/>
                          <w:sz w:val="105"/>
                        </w:rPr>
                      </w:pPr>
                      <w:r>
                        <w:rPr>
                          <w:rFonts w:ascii="Courier New"/>
                          <w:b/>
                          <w:color w:val="485460"/>
                          <w:spacing w:val="-5"/>
                          <w:w w:val="90"/>
                          <w:sz w:val="105"/>
                        </w:rPr>
                        <w:t>S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15730176" behindDoc="0" locked="0" layoutInCell="1" allowOverlap="1" wp14:anchorId="29E0C8FB" wp14:editId="2F8B1788">
                <wp:simplePos x="0" y="0"/>
                <wp:positionH relativeFrom="page">
                  <wp:posOffset>5414274</wp:posOffset>
                </wp:positionH>
                <wp:positionV relativeFrom="paragraph">
                  <wp:posOffset>255140</wp:posOffset>
                </wp:positionV>
                <wp:extent cx="680085" cy="763905"/>
                <wp:effectExtent l="0" t="0" r="0" b="0"/>
                <wp:wrapNone/>
                <wp:docPr id="4" name="Text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0085" cy="76390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020F7D16" w14:textId="77777777" w:rsidR="00365FCA" w:rsidRDefault="00CE4C4E">
                            <w:pPr>
                              <w:spacing w:before="1"/>
                              <w:rPr>
                                <w:rFonts w:ascii="Courier New"/>
                                <w:b/>
                                <w:sz w:val="106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color w:val="485460"/>
                                <w:spacing w:val="-5"/>
                                <w:w w:val="80"/>
                                <w:sz w:val="106"/>
                              </w:rPr>
                              <w:t>TU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E0C8FB" id="Textbox 4" o:spid="_x0000_s1027" type="#_x0000_t202" style="position:absolute;left:0;text-align:left;margin-left:426.3pt;margin-top:20.1pt;width:53.55pt;height:60.15pt;z-index:1573017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" filled="f" stroked="f">
                <v:textbox inset="0,0,0,0">
                  <w:txbxContent>
                    <w:p w14:paraId="020F7D16" w14:textId="77777777" w:rsidR="00365FCA" w:rsidRDefault="00CE4C4E">
                      <w:pPr>
                        <w:spacing w:before="1"/>
                        <w:rPr>
                          <w:rFonts w:ascii="Courier New"/>
                          <w:b/>
                          <w:sz w:val="106"/>
                        </w:rPr>
                      </w:pPr>
                      <w:r>
                        <w:rPr>
                          <w:rFonts w:ascii="Courier New"/>
                          <w:b/>
                          <w:color w:val="485460"/>
                          <w:spacing w:val="-5"/>
                          <w:w w:val="80"/>
                          <w:sz w:val="106"/>
                        </w:rPr>
                        <w:t>TU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proofErr w:type="spellStart"/>
      <w:r>
        <w:rPr>
          <w:color w:val="485460"/>
          <w:spacing w:val="-2"/>
          <w:sz w:val="15"/>
        </w:rPr>
        <w:t>Ollscoil</w:t>
      </w:r>
      <w:proofErr w:type="spellEnd"/>
      <w:r>
        <w:rPr>
          <w:color w:val="485460"/>
          <w:sz w:val="15"/>
        </w:rPr>
        <w:t xml:space="preserve"> </w:t>
      </w:r>
      <w:proofErr w:type="spellStart"/>
      <w:r>
        <w:rPr>
          <w:color w:val="485460"/>
          <w:spacing w:val="-2"/>
          <w:sz w:val="15"/>
        </w:rPr>
        <w:t>Teicneolaiochta</w:t>
      </w:r>
      <w:proofErr w:type="spellEnd"/>
      <w:r>
        <w:rPr>
          <w:color w:val="485460"/>
          <w:sz w:val="15"/>
        </w:rPr>
        <w:t xml:space="preserve"> an</w:t>
      </w:r>
      <w:r>
        <w:rPr>
          <w:color w:val="485460"/>
          <w:spacing w:val="-7"/>
          <w:sz w:val="15"/>
        </w:rPr>
        <w:t xml:space="preserve"> </w:t>
      </w:r>
      <w:proofErr w:type="spellStart"/>
      <w:r>
        <w:rPr>
          <w:color w:val="485460"/>
          <w:sz w:val="15"/>
        </w:rPr>
        <w:t>Oirdheiscirt</w:t>
      </w:r>
      <w:proofErr w:type="spellEnd"/>
    </w:p>
    <w:p w14:paraId="73D58ED1" w14:textId="77777777" w:rsidR="00365FCA" w:rsidRDefault="00CE4C4E">
      <w:pPr>
        <w:spacing w:before="159" w:line="273" w:lineRule="auto"/>
        <w:ind w:left="3152" w:right="261" w:firstLine="4"/>
        <w:rPr>
          <w:sz w:val="15"/>
        </w:rPr>
      </w:pPr>
      <w:r>
        <w:rPr>
          <w:color w:val="485460"/>
          <w:sz w:val="15"/>
        </w:rPr>
        <w:t>South</w:t>
      </w:r>
      <w:r>
        <w:rPr>
          <w:color w:val="485460"/>
          <w:spacing w:val="-1"/>
          <w:sz w:val="15"/>
        </w:rPr>
        <w:t xml:space="preserve"> </w:t>
      </w:r>
      <w:r>
        <w:rPr>
          <w:color w:val="485460"/>
          <w:sz w:val="15"/>
        </w:rPr>
        <w:t xml:space="preserve">East </w:t>
      </w:r>
      <w:r>
        <w:rPr>
          <w:color w:val="485460"/>
          <w:spacing w:val="-2"/>
          <w:sz w:val="15"/>
        </w:rPr>
        <w:t>Technological</w:t>
      </w:r>
      <w:r>
        <w:rPr>
          <w:color w:val="485460"/>
          <w:sz w:val="15"/>
        </w:rPr>
        <w:t xml:space="preserve"> </w:t>
      </w:r>
      <w:r>
        <w:rPr>
          <w:color w:val="485460"/>
          <w:spacing w:val="-2"/>
          <w:sz w:val="15"/>
        </w:rPr>
        <w:t>University</w:t>
      </w:r>
    </w:p>
    <w:p w14:paraId="62D4E0B5" w14:textId="77777777" w:rsidR="00365FCA" w:rsidRDefault="00365FCA">
      <w:pPr>
        <w:spacing w:line="273" w:lineRule="auto"/>
        <w:rPr>
          <w:sz w:val="15"/>
        </w:rPr>
        <w:sectPr w:rsidR="00365FCA" w:rsidSect="00532C0A">
          <w:type w:val="continuous"/>
          <w:pgSz w:w="11910" w:h="16840"/>
          <w:pgMar w:top="0" w:right="900" w:bottom="280" w:left="1340" w:header="720" w:footer="720" w:gutter="0"/>
          <w:cols w:num="2" w:space="720" w:equalWidth="0">
            <w:col w:w="2677" w:space="2638"/>
            <w:col w:w="4355"/>
          </w:cols>
        </w:sectPr>
      </w:pPr>
    </w:p>
    <w:p w14:paraId="1BBD7877" w14:textId="77777777" w:rsidR="00365FCA" w:rsidRDefault="00365FCA">
      <w:pPr>
        <w:pStyle w:val="BodyText"/>
        <w:spacing w:before="190"/>
      </w:pPr>
    </w:p>
    <w:p w14:paraId="4EC3389C" w14:textId="77777777" w:rsidR="00365FCA" w:rsidRDefault="00CE4C4E">
      <w:pPr>
        <w:pStyle w:val="BodyText"/>
        <w:ind w:left="101"/>
      </w:pPr>
      <w:r>
        <w:t>Copyright</w:t>
      </w:r>
      <w:r>
        <w:rPr>
          <w:spacing w:val="-1"/>
        </w:rPr>
        <w:t xml:space="preserve"> </w:t>
      </w:r>
      <w:r>
        <w:rPr>
          <w:rFonts w:ascii="Calibri" w:hAnsi="Calibri"/>
        </w:rPr>
        <w:t>©</w:t>
      </w:r>
      <w:r>
        <w:rPr>
          <w:rFonts w:ascii="Calibri" w:hAnsi="Calibri"/>
          <w:spacing w:val="7"/>
        </w:rPr>
        <w:t xml:space="preserve"> </w:t>
      </w:r>
      <w:r>
        <w:t>2023</w:t>
      </w:r>
      <w:r>
        <w:rPr>
          <w:spacing w:val="-1"/>
        </w:rPr>
        <w:t xml:space="preserve"> </w:t>
      </w:r>
      <w:r>
        <w:t>C²S</w:t>
      </w:r>
      <w:r>
        <w:rPr>
          <w:spacing w:val="-3"/>
        </w:rPr>
        <w:t xml:space="preserve"> </w:t>
      </w:r>
      <w:r>
        <w:rPr>
          <w:spacing w:val="-2"/>
        </w:rPr>
        <w:t>Consulting</w:t>
      </w:r>
    </w:p>
    <w:p w14:paraId="325F882C" w14:textId="5E1545CA" w:rsidR="00365FCA" w:rsidRDefault="00CE4C4E">
      <w:pPr>
        <w:spacing w:before="108" w:line="276" w:lineRule="auto"/>
        <w:ind w:left="101" w:right="851"/>
        <w:rPr>
          <w:sz w:val="21"/>
        </w:rPr>
      </w:pPr>
      <w:proofErr w:type="spellStart"/>
      <w:r>
        <w:rPr>
          <w:sz w:val="21"/>
        </w:rPr>
        <w:t>Licenced</w:t>
      </w:r>
      <w:proofErr w:type="spellEnd"/>
      <w:r>
        <w:rPr>
          <w:sz w:val="21"/>
        </w:rPr>
        <w:t xml:space="preserve"> under the EUPL, Version 1.2 or – as soon they will be approved by the European Commission - subsequent versions of the EUPL (the </w:t>
      </w:r>
      <w:r w:rsidR="00BB3FB5">
        <w:rPr>
          <w:sz w:val="21"/>
        </w:rPr>
        <w:t>“</w:t>
      </w:r>
      <w:proofErr w:type="spellStart"/>
      <w:r>
        <w:rPr>
          <w:sz w:val="21"/>
        </w:rPr>
        <w:t>Licence</w:t>
      </w:r>
      <w:proofErr w:type="spellEnd"/>
      <w:r w:rsidR="00BB3FB5">
        <w:rPr>
          <w:sz w:val="21"/>
        </w:rPr>
        <w:t>”</w:t>
      </w:r>
      <w:r>
        <w:rPr>
          <w:sz w:val="21"/>
        </w:rPr>
        <w:t>);</w:t>
      </w:r>
    </w:p>
    <w:p w14:paraId="15F7CF1D" w14:textId="77777777" w:rsidR="00365FCA" w:rsidRDefault="00CE4C4E">
      <w:pPr>
        <w:spacing w:before="120" w:line="396" w:lineRule="auto"/>
        <w:ind w:left="101" w:right="3155"/>
        <w:rPr>
          <w:sz w:val="21"/>
        </w:rPr>
      </w:pPr>
      <w:r>
        <w:rPr>
          <w:sz w:val="21"/>
        </w:rPr>
        <w:t>You</w:t>
      </w:r>
      <w:r>
        <w:rPr>
          <w:spacing w:val="-5"/>
          <w:sz w:val="21"/>
        </w:rPr>
        <w:t xml:space="preserve"> </w:t>
      </w:r>
      <w:r>
        <w:rPr>
          <w:sz w:val="21"/>
        </w:rPr>
        <w:t>may</w:t>
      </w:r>
      <w:r>
        <w:rPr>
          <w:spacing w:val="-5"/>
          <w:sz w:val="21"/>
        </w:rPr>
        <w:t xml:space="preserve"> </w:t>
      </w:r>
      <w:r>
        <w:rPr>
          <w:sz w:val="21"/>
        </w:rPr>
        <w:t>not</w:t>
      </w:r>
      <w:r>
        <w:rPr>
          <w:spacing w:val="-2"/>
          <w:sz w:val="21"/>
        </w:rPr>
        <w:t xml:space="preserve"> </w:t>
      </w:r>
      <w:r>
        <w:rPr>
          <w:sz w:val="21"/>
        </w:rPr>
        <w:t>use</w:t>
      </w:r>
      <w:r>
        <w:rPr>
          <w:spacing w:val="-5"/>
          <w:sz w:val="21"/>
        </w:rPr>
        <w:t xml:space="preserve"> </w:t>
      </w:r>
      <w:r>
        <w:rPr>
          <w:sz w:val="21"/>
        </w:rPr>
        <w:t>this</w:t>
      </w:r>
      <w:r>
        <w:rPr>
          <w:spacing w:val="-3"/>
          <w:sz w:val="21"/>
        </w:rPr>
        <w:t xml:space="preserve"> </w:t>
      </w:r>
      <w:r>
        <w:rPr>
          <w:sz w:val="21"/>
        </w:rPr>
        <w:t>work</w:t>
      </w:r>
      <w:r>
        <w:rPr>
          <w:spacing w:val="-3"/>
          <w:sz w:val="21"/>
        </w:rPr>
        <w:t xml:space="preserve"> </w:t>
      </w:r>
      <w:r>
        <w:rPr>
          <w:sz w:val="21"/>
        </w:rPr>
        <w:t>except</w:t>
      </w:r>
      <w:r>
        <w:rPr>
          <w:spacing w:val="-4"/>
          <w:sz w:val="21"/>
        </w:rPr>
        <w:t xml:space="preserve"> </w:t>
      </w:r>
      <w:r>
        <w:rPr>
          <w:sz w:val="21"/>
        </w:rPr>
        <w:t>in</w:t>
      </w:r>
      <w:r>
        <w:rPr>
          <w:spacing w:val="-5"/>
          <w:sz w:val="21"/>
        </w:rPr>
        <w:t xml:space="preserve"> </w:t>
      </w:r>
      <w:r>
        <w:rPr>
          <w:sz w:val="21"/>
        </w:rPr>
        <w:t>compliance</w:t>
      </w:r>
      <w:r>
        <w:rPr>
          <w:spacing w:val="-5"/>
          <w:sz w:val="21"/>
        </w:rPr>
        <w:t xml:space="preserve"> </w:t>
      </w:r>
      <w:r>
        <w:rPr>
          <w:sz w:val="21"/>
        </w:rPr>
        <w:t>with</w:t>
      </w:r>
      <w:r>
        <w:rPr>
          <w:spacing w:val="-5"/>
          <w:sz w:val="21"/>
        </w:rPr>
        <w:t xml:space="preserve"> </w:t>
      </w:r>
      <w:r>
        <w:rPr>
          <w:sz w:val="21"/>
        </w:rPr>
        <w:t>the</w:t>
      </w:r>
      <w:r>
        <w:rPr>
          <w:spacing w:val="-3"/>
          <w:sz w:val="21"/>
        </w:rPr>
        <w:t xml:space="preserve"> </w:t>
      </w:r>
      <w:proofErr w:type="spellStart"/>
      <w:r>
        <w:rPr>
          <w:sz w:val="21"/>
        </w:rPr>
        <w:t>Licence</w:t>
      </w:r>
      <w:proofErr w:type="spellEnd"/>
      <w:r>
        <w:rPr>
          <w:sz w:val="21"/>
        </w:rPr>
        <w:t xml:space="preserve">. You may obtain a copy of the </w:t>
      </w:r>
      <w:proofErr w:type="spellStart"/>
      <w:r>
        <w:rPr>
          <w:sz w:val="21"/>
        </w:rPr>
        <w:t>Licence</w:t>
      </w:r>
      <w:proofErr w:type="spellEnd"/>
      <w:r>
        <w:rPr>
          <w:sz w:val="21"/>
        </w:rPr>
        <w:t xml:space="preserve"> at:</w:t>
      </w:r>
    </w:p>
    <w:p w14:paraId="5ED137D1" w14:textId="77777777" w:rsidR="00365FCA" w:rsidRDefault="00CE4C4E">
      <w:pPr>
        <w:spacing w:line="241" w:lineRule="exact"/>
        <w:ind w:left="101"/>
        <w:rPr>
          <w:sz w:val="21"/>
        </w:rPr>
      </w:pPr>
      <w:r>
        <w:rPr>
          <w:spacing w:val="-2"/>
          <w:sz w:val="21"/>
        </w:rPr>
        <w:t>https://joinup.ec.europa.eu/sites/default/files/custom-page/attachment/eupl_v1.2_en.pdf</w:t>
      </w:r>
    </w:p>
    <w:p w14:paraId="1B57342E" w14:textId="77777777" w:rsidR="00365FCA" w:rsidRDefault="00365FCA">
      <w:pPr>
        <w:pStyle w:val="BodyText"/>
        <w:rPr>
          <w:sz w:val="21"/>
        </w:rPr>
      </w:pPr>
    </w:p>
    <w:p w14:paraId="7B7987B9" w14:textId="77777777" w:rsidR="00365FCA" w:rsidRDefault="00365FCA">
      <w:pPr>
        <w:pStyle w:val="BodyText"/>
        <w:spacing w:before="72"/>
        <w:rPr>
          <w:sz w:val="21"/>
        </w:rPr>
      </w:pPr>
    </w:p>
    <w:p w14:paraId="0058BB33" w14:textId="65ED8B3D" w:rsidR="00365FCA" w:rsidRDefault="00CE4C4E">
      <w:pPr>
        <w:spacing w:line="276" w:lineRule="auto"/>
        <w:ind w:left="101" w:right="909"/>
        <w:jc w:val="both"/>
        <w:rPr>
          <w:sz w:val="21"/>
        </w:rPr>
      </w:pPr>
      <w:r>
        <w:rPr>
          <w:sz w:val="21"/>
        </w:rPr>
        <w:t xml:space="preserve">Unless required by applicable law or agreed to in writing, software distributed under the </w:t>
      </w:r>
      <w:proofErr w:type="spellStart"/>
      <w:r>
        <w:rPr>
          <w:sz w:val="21"/>
        </w:rPr>
        <w:t>Licence</w:t>
      </w:r>
      <w:proofErr w:type="spellEnd"/>
      <w:r>
        <w:rPr>
          <w:sz w:val="21"/>
        </w:rPr>
        <w:t xml:space="preserve"> is distributed on an </w:t>
      </w:r>
      <w:r w:rsidR="00BB3FB5">
        <w:rPr>
          <w:sz w:val="21"/>
        </w:rPr>
        <w:t>“</w:t>
      </w:r>
      <w:r>
        <w:rPr>
          <w:sz w:val="21"/>
        </w:rPr>
        <w:t>AS IS</w:t>
      </w:r>
      <w:r w:rsidR="00BB3FB5">
        <w:rPr>
          <w:sz w:val="21"/>
        </w:rPr>
        <w:t>”</w:t>
      </w:r>
      <w:r>
        <w:rPr>
          <w:sz w:val="21"/>
        </w:rPr>
        <w:t xml:space="preserve"> basis, WITHOUT WARRANTIES OR CONDITIONS OF ANY KIND, either express or implied.</w:t>
      </w:r>
    </w:p>
    <w:p w14:paraId="671231B9" w14:textId="77777777" w:rsidR="00365FCA" w:rsidRDefault="00365FCA">
      <w:pPr>
        <w:pStyle w:val="BodyText"/>
        <w:rPr>
          <w:sz w:val="21"/>
        </w:rPr>
      </w:pPr>
    </w:p>
    <w:p w14:paraId="400A67C4" w14:textId="77777777" w:rsidR="00365FCA" w:rsidRDefault="00365FCA">
      <w:pPr>
        <w:pStyle w:val="BodyText"/>
        <w:spacing w:before="34"/>
        <w:rPr>
          <w:sz w:val="21"/>
        </w:rPr>
      </w:pPr>
    </w:p>
    <w:p w14:paraId="6A3B9F18" w14:textId="77777777" w:rsidR="00365FCA" w:rsidRDefault="00CE4C4E">
      <w:pPr>
        <w:pStyle w:val="BodyText"/>
        <w:spacing w:line="276" w:lineRule="auto"/>
        <w:ind w:left="101" w:right="906"/>
        <w:jc w:val="both"/>
      </w:pPr>
      <w:r>
        <w:t xml:space="preserve">See the </w:t>
      </w:r>
      <w:proofErr w:type="spellStart"/>
      <w:r>
        <w:t>Licence</w:t>
      </w:r>
      <w:proofErr w:type="spellEnd"/>
      <w:r>
        <w:t xml:space="preserve"> for the specific language governing permissions and limitations under the </w:t>
      </w:r>
      <w:proofErr w:type="spellStart"/>
      <w:r>
        <w:t>Licence</w:t>
      </w:r>
      <w:proofErr w:type="spellEnd"/>
      <w:r>
        <w:t>.</w:t>
      </w:r>
    </w:p>
    <w:p w14:paraId="0C535435" w14:textId="77777777" w:rsidR="00365FCA" w:rsidRDefault="00365FCA">
      <w:pPr>
        <w:spacing w:line="276" w:lineRule="auto"/>
        <w:jc w:val="both"/>
        <w:sectPr w:rsidR="00365FCA" w:rsidSect="00532C0A">
          <w:headerReference w:type="even" r:id="rId9"/>
          <w:headerReference w:type="default" r:id="rId10"/>
          <w:footerReference w:type="even" r:id="rId11"/>
          <w:footerReference w:type="default" r:id="rId12"/>
          <w:pgSz w:w="11910" w:h="16840"/>
          <w:pgMar w:top="1020" w:right="900" w:bottom="980" w:left="1340" w:header="713" w:footer="792" w:gutter="0"/>
          <w:pgNumType w:start="2"/>
          <w:cols w:space="720"/>
        </w:sectPr>
      </w:pPr>
    </w:p>
    <w:p w14:paraId="73D22BB9" w14:textId="77777777" w:rsidR="00365FCA" w:rsidRDefault="00365FCA">
      <w:pPr>
        <w:pStyle w:val="BodyText"/>
        <w:spacing w:before="290"/>
        <w:rPr>
          <w:sz w:val="32"/>
        </w:rPr>
      </w:pPr>
    </w:p>
    <w:p w14:paraId="60E45A6E" w14:textId="77777777" w:rsidR="00365FCA" w:rsidRDefault="00CE4C4E">
      <w:pPr>
        <w:ind w:left="461"/>
        <w:rPr>
          <w:b/>
          <w:sz w:val="32"/>
        </w:rPr>
      </w:pPr>
      <w:r>
        <w:rPr>
          <w:b/>
          <w:sz w:val="32"/>
        </w:rPr>
        <w:t>Table</w:t>
      </w:r>
      <w:r>
        <w:rPr>
          <w:b/>
          <w:spacing w:val="-2"/>
          <w:sz w:val="32"/>
        </w:rPr>
        <w:t xml:space="preserve"> </w:t>
      </w:r>
      <w:r>
        <w:rPr>
          <w:b/>
          <w:sz w:val="32"/>
        </w:rPr>
        <w:t>of</w:t>
      </w:r>
      <w:r>
        <w:rPr>
          <w:b/>
          <w:spacing w:val="-1"/>
          <w:sz w:val="32"/>
        </w:rPr>
        <w:t xml:space="preserve"> </w:t>
      </w:r>
      <w:r>
        <w:rPr>
          <w:b/>
          <w:spacing w:val="-2"/>
          <w:sz w:val="32"/>
        </w:rPr>
        <w:t>Contents</w:t>
      </w:r>
    </w:p>
    <w:sdt>
      <w:sdtPr>
        <w:rPr>
          <w:b w:val="0"/>
          <w:bCs w:val="0"/>
        </w:rPr>
        <w:id w:val="-1500112968"/>
        <w:docPartObj>
          <w:docPartGallery w:val="Table of Contents"/>
          <w:docPartUnique/>
        </w:docPartObj>
      </w:sdtPr>
      <w:sdtEndPr/>
      <w:sdtContent>
        <w:p w14:paraId="27DCBA6D" w14:textId="18277044" w:rsidR="00CD7D69" w:rsidRDefault="00CE4C4E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r>
            <w:fldChar w:fldCharType="begin"/>
          </w:r>
          <w:r>
            <w:instrText xml:space="preserve">TOC \o "1-2" \h \z \u </w:instrText>
          </w:r>
          <w:r>
            <w:fldChar w:fldCharType="separate"/>
          </w:r>
          <w:hyperlink w:anchor="_Toc163416280" w:history="1">
            <w:r w:rsidR="00CD7D69" w:rsidRPr="00DE3CB3">
              <w:rPr>
                <w:rStyle w:val="Hyperlink"/>
                <w:noProof/>
              </w:rPr>
              <w:t>1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apstone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project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introduction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0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5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9E8C1E3" w14:textId="7BB5A4F4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1" w:history="1">
            <w:r w:rsidR="00CD7D69" w:rsidRPr="00DE3CB3">
              <w:rPr>
                <w:rStyle w:val="Hyperlink"/>
                <w:noProof/>
              </w:rPr>
              <w:t>2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The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testbed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1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5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162F695" w14:textId="6D37FBB2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2" w:history="1">
            <w:r w:rsidR="00CD7D69" w:rsidRPr="00DE3CB3">
              <w:rPr>
                <w:rStyle w:val="Hyperlink"/>
                <w:noProof/>
              </w:rPr>
              <w:t>3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Virtual</w:t>
            </w:r>
            <w:r w:rsidR="00CD7D69" w:rsidRPr="00DE3CB3">
              <w:rPr>
                <w:rStyle w:val="Hyperlink"/>
                <w:noProof/>
                <w:spacing w:val="-9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Environment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2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6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C9A9927" w14:textId="3534E9FA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3" w:history="1">
            <w:r w:rsidR="00CD7D69" w:rsidRPr="00DE3CB3">
              <w:rPr>
                <w:rStyle w:val="Hyperlink"/>
                <w:noProof/>
              </w:rPr>
              <w:t>4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Running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the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Server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3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6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31F26401" w14:textId="231677F9" w:rsidR="00CD7D69" w:rsidRDefault="00805421">
          <w:pPr>
            <w:pStyle w:val="TOC2"/>
            <w:tabs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4" w:history="1">
            <w:r w:rsidR="00CD7D69" w:rsidRPr="00DE3CB3">
              <w:rPr>
                <w:rStyle w:val="Hyperlink"/>
                <w:noProof/>
              </w:rPr>
              <w:t>Running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the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server.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4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6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3AF3575A" w14:textId="55E73600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5" w:history="1">
            <w:r w:rsidR="00CD7D69" w:rsidRPr="00DE3CB3">
              <w:rPr>
                <w:rStyle w:val="Hyperlink"/>
                <w:noProof/>
              </w:rPr>
              <w:t>5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apstone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requiremen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–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Part</w:t>
            </w:r>
            <w:r w:rsidR="00CD7D69" w:rsidRPr="00DE3CB3">
              <w:rPr>
                <w:rStyle w:val="Hyperlink"/>
                <w:noProof/>
                <w:spacing w:val="-1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A</w:t>
            </w:r>
            <w:r w:rsidR="00CD7D69" w:rsidRPr="00DE3CB3">
              <w:rPr>
                <w:rStyle w:val="Hyperlink"/>
                <w:noProof/>
                <w:spacing w:val="-14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4"/>
              </w:rPr>
              <w:t>(40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5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7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246ADB22" w14:textId="4A0FFB43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6" w:history="1">
            <w:r w:rsidR="00CD7D69" w:rsidRPr="00DE3CB3">
              <w:rPr>
                <w:rStyle w:val="Hyperlink"/>
                <w:noProof/>
                <w:spacing w:val="-1"/>
              </w:rPr>
              <w:t>5.1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Startup</w:t>
            </w:r>
            <w:r w:rsidR="00CD7D69" w:rsidRPr="00DE3CB3">
              <w:rPr>
                <w:rStyle w:val="Hyperlink"/>
                <w:noProof/>
                <w:spacing w:val="-6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Information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(5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6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7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32656D1C" w14:textId="13001BE4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7" w:history="1">
            <w:r w:rsidR="00CD7D69" w:rsidRPr="00DE3CB3">
              <w:rPr>
                <w:rStyle w:val="Hyperlink"/>
                <w:noProof/>
                <w:spacing w:val="-1"/>
              </w:rPr>
              <w:t>5.2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Running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the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client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with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IP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details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7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7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7817A921" w14:textId="150BB005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8" w:history="1">
            <w:r w:rsidR="00CD7D69" w:rsidRPr="00DE3CB3">
              <w:rPr>
                <w:rStyle w:val="Hyperlink"/>
                <w:noProof/>
                <w:spacing w:val="-1"/>
              </w:rPr>
              <w:t>5.3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Read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values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8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8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3EC04EA6" w14:textId="64582F5B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89" w:history="1">
            <w:r w:rsidR="00CD7D69" w:rsidRPr="00DE3CB3">
              <w:rPr>
                <w:rStyle w:val="Hyperlink"/>
                <w:noProof/>
                <w:spacing w:val="-1"/>
              </w:rPr>
              <w:t>5.4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Write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values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89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9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7296134A" w14:textId="5BEEC522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0" w:history="1">
            <w:r w:rsidR="00CD7D69" w:rsidRPr="00DE3CB3">
              <w:rPr>
                <w:rStyle w:val="Hyperlink"/>
                <w:noProof/>
                <w:spacing w:val="-1"/>
              </w:rPr>
              <w:t>5.5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reating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or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Updating</w:t>
            </w:r>
            <w:r w:rsidR="00CD7D69" w:rsidRPr="00DE3CB3">
              <w:rPr>
                <w:rStyle w:val="Hyperlink"/>
                <w:noProof/>
                <w:spacing w:val="-1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a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Username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and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Password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0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0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026EE7B0" w14:textId="0CBC3179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1" w:history="1">
            <w:r w:rsidR="00CD7D69" w:rsidRPr="00DE3CB3">
              <w:rPr>
                <w:rStyle w:val="Hyperlink"/>
                <w:noProof/>
                <w:spacing w:val="-1"/>
              </w:rPr>
              <w:t>5.6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Error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options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1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0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73BAEA54" w14:textId="0AEC2AD3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2" w:history="1">
            <w:r w:rsidR="00CD7D69" w:rsidRPr="00DE3CB3">
              <w:rPr>
                <w:rStyle w:val="Hyperlink"/>
                <w:noProof/>
                <w:spacing w:val="-1"/>
              </w:rPr>
              <w:t>5.7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Exiting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the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application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2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0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64BC9CD7" w14:textId="517356EB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3" w:history="1">
            <w:r w:rsidR="00CD7D69" w:rsidRPr="00DE3CB3">
              <w:rPr>
                <w:rStyle w:val="Hyperlink"/>
                <w:noProof/>
                <w:spacing w:val="-1"/>
              </w:rPr>
              <w:t>5.8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Other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application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activity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3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0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32D9CC7B" w14:textId="65EEF051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4" w:history="1">
            <w:r w:rsidR="00CD7D69" w:rsidRPr="00DE3CB3">
              <w:rPr>
                <w:rStyle w:val="Hyperlink"/>
                <w:noProof/>
              </w:rPr>
              <w:t>6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apstone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requiremen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–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Par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B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(30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4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1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6886657F" w14:textId="2B2F7C99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5" w:history="1">
            <w:r w:rsidR="00CD7D69" w:rsidRPr="00DE3CB3">
              <w:rPr>
                <w:rStyle w:val="Hyperlink"/>
                <w:noProof/>
                <w:spacing w:val="-1"/>
              </w:rPr>
              <w:t>6.1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RESTful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5"/>
              </w:rPr>
              <w:t>API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5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1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06F098AD" w14:textId="3E27CE30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6" w:history="1">
            <w:r w:rsidR="00CD7D69" w:rsidRPr="00DE3CB3">
              <w:rPr>
                <w:rStyle w:val="Hyperlink"/>
                <w:noProof/>
                <w:spacing w:val="-1"/>
              </w:rPr>
              <w:t>6.2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Production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Webserver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6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2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71DC8AA" w14:textId="4C1C00B1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7" w:history="1">
            <w:r w:rsidR="00CD7D69" w:rsidRPr="00DE3CB3">
              <w:rPr>
                <w:rStyle w:val="Hyperlink"/>
                <w:noProof/>
              </w:rPr>
              <w:t>7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apstone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requiremen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–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Par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C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(15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7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2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2CA7F4DB" w14:textId="3D7CA3AF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8" w:history="1">
            <w:r w:rsidR="00CD7D69" w:rsidRPr="00DE3CB3">
              <w:rPr>
                <w:rStyle w:val="Hyperlink"/>
                <w:noProof/>
                <w:spacing w:val="-1"/>
              </w:rPr>
              <w:t>7.1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Virtual</w:t>
            </w:r>
            <w:r w:rsidR="00CD7D69" w:rsidRPr="00DE3CB3">
              <w:rPr>
                <w:rStyle w:val="Hyperlink"/>
                <w:noProof/>
                <w:spacing w:val="-5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Environment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8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2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426939E5" w14:textId="2BC6E807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299" w:history="1">
            <w:r w:rsidR="00CD7D69" w:rsidRPr="00DE3CB3">
              <w:rPr>
                <w:rStyle w:val="Hyperlink"/>
                <w:noProof/>
                <w:spacing w:val="-1"/>
              </w:rPr>
              <w:t>7.2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Network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capture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299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2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9DED2D8" w14:textId="4EAC43B0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300" w:history="1">
            <w:r w:rsidR="00CD7D69" w:rsidRPr="00DE3CB3">
              <w:rPr>
                <w:rStyle w:val="Hyperlink"/>
                <w:noProof/>
                <w:spacing w:val="-1"/>
              </w:rPr>
              <w:t>7.3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Scan</w:t>
            </w:r>
            <w:r w:rsidR="00CD7D69" w:rsidRPr="00DE3CB3">
              <w:rPr>
                <w:rStyle w:val="Hyperlink"/>
                <w:noProof/>
                <w:spacing w:val="-2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4"/>
              </w:rPr>
              <w:t>(5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300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3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544B7B57" w14:textId="3C52A00D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301" w:history="1">
            <w:r w:rsidR="00CD7D69" w:rsidRPr="00DE3CB3">
              <w:rPr>
                <w:rStyle w:val="Hyperlink"/>
                <w:noProof/>
              </w:rPr>
              <w:t>8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Capstone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requiremen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–</w:t>
            </w:r>
            <w:r w:rsidR="00CD7D69" w:rsidRPr="00DE3CB3">
              <w:rPr>
                <w:rStyle w:val="Hyperlink"/>
                <w:noProof/>
                <w:spacing w:val="-3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Part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</w:t>
            </w:r>
            <w:r w:rsidR="00CD7D69" w:rsidRPr="00DE3CB3">
              <w:rPr>
                <w:rStyle w:val="Hyperlink"/>
                <w:noProof/>
              </w:rPr>
              <w:t>D</w:t>
            </w:r>
            <w:r w:rsidR="00CD7D69" w:rsidRPr="00DE3CB3">
              <w:rPr>
                <w:rStyle w:val="Hyperlink"/>
                <w:noProof/>
                <w:spacing w:val="-4"/>
              </w:rPr>
              <w:t xml:space="preserve"> (15%)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301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3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6EC78E65" w14:textId="5B99C6B6" w:rsidR="00CD7D69" w:rsidRDefault="00805421">
          <w:pPr>
            <w:pStyle w:val="TOC2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302" w:history="1">
            <w:r w:rsidR="00CD7D69" w:rsidRPr="00DE3CB3">
              <w:rPr>
                <w:rStyle w:val="Hyperlink"/>
                <w:noProof/>
                <w:spacing w:val="-1"/>
              </w:rPr>
              <w:t>8.1</w:t>
            </w:r>
            <w:r w:rsidR="00CD7D69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Additional</w:t>
            </w:r>
            <w:r w:rsidR="00CD7D69" w:rsidRPr="00DE3CB3">
              <w:rPr>
                <w:rStyle w:val="Hyperlink"/>
                <w:noProof/>
                <w:spacing w:val="-6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2"/>
              </w:rPr>
              <w:t>feature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302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3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78AEB811" w14:textId="1D2360D4" w:rsidR="00CD7D69" w:rsidRDefault="00805421">
          <w:pPr>
            <w:pStyle w:val="TOC1"/>
            <w:tabs>
              <w:tab w:val="left" w:pos="1173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303" w:history="1">
            <w:r w:rsidR="00CD7D69" w:rsidRPr="00DE3CB3">
              <w:rPr>
                <w:rStyle w:val="Hyperlink"/>
                <w:noProof/>
              </w:rPr>
              <w:t>9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  <w:spacing w:val="-2"/>
              </w:rPr>
              <w:t>Submission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303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3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61D85C49" w14:textId="36C87CE4" w:rsidR="00CD7D69" w:rsidRDefault="00805421">
          <w:pPr>
            <w:pStyle w:val="TOC1"/>
            <w:tabs>
              <w:tab w:val="left" w:pos="1635"/>
              <w:tab w:val="right" w:leader="dot" w:pos="9660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 w:val="24"/>
              <w:szCs w:val="24"/>
              <w:lang w:val="en-GB" w:eastAsia="en-GB"/>
              <w14:ligatures w14:val="standardContextual"/>
            </w:rPr>
          </w:pPr>
          <w:hyperlink w:anchor="_Toc163416304" w:history="1">
            <w:r w:rsidR="00CD7D69" w:rsidRPr="00DE3CB3">
              <w:rPr>
                <w:rStyle w:val="Hyperlink"/>
                <w:noProof/>
              </w:rPr>
              <w:t>10</w:t>
            </w:r>
            <w:r w:rsidR="00CD7D69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 w:val="24"/>
                <w:szCs w:val="24"/>
                <w:lang w:val="en-GB" w:eastAsia="en-GB"/>
                <w14:ligatures w14:val="standardContextual"/>
              </w:rPr>
              <w:tab/>
            </w:r>
            <w:r w:rsidR="00CD7D69" w:rsidRPr="00DE3CB3">
              <w:rPr>
                <w:rStyle w:val="Hyperlink"/>
                <w:noProof/>
              </w:rPr>
              <w:t>Assessment</w:t>
            </w:r>
            <w:r w:rsidR="00CD7D69" w:rsidRPr="00DE3CB3">
              <w:rPr>
                <w:rStyle w:val="Hyperlink"/>
                <w:noProof/>
                <w:spacing w:val="-13"/>
              </w:rPr>
              <w:t xml:space="preserve"> </w:t>
            </w:r>
            <w:r w:rsidR="00CD7D69" w:rsidRPr="00DE3CB3">
              <w:rPr>
                <w:rStyle w:val="Hyperlink"/>
                <w:noProof/>
                <w:spacing w:val="-4"/>
              </w:rPr>
              <w:t>notes</w:t>
            </w:r>
            <w:r w:rsidR="00CD7D69">
              <w:rPr>
                <w:noProof/>
                <w:webHidden/>
              </w:rPr>
              <w:tab/>
            </w:r>
            <w:r w:rsidR="00CD7D69">
              <w:rPr>
                <w:noProof/>
                <w:webHidden/>
              </w:rPr>
              <w:fldChar w:fldCharType="begin"/>
            </w:r>
            <w:r w:rsidR="00CD7D69">
              <w:rPr>
                <w:noProof/>
                <w:webHidden/>
              </w:rPr>
              <w:instrText xml:space="preserve"> PAGEREF _Toc163416304 \h </w:instrText>
            </w:r>
            <w:r w:rsidR="00CD7D69">
              <w:rPr>
                <w:noProof/>
                <w:webHidden/>
              </w:rPr>
            </w:r>
            <w:r w:rsidR="00CD7D69">
              <w:rPr>
                <w:noProof/>
                <w:webHidden/>
              </w:rPr>
              <w:fldChar w:fldCharType="separate"/>
            </w:r>
            <w:r w:rsidR="00566483">
              <w:rPr>
                <w:noProof/>
                <w:webHidden/>
              </w:rPr>
              <w:t>13</w:t>
            </w:r>
            <w:r w:rsidR="00CD7D69">
              <w:rPr>
                <w:noProof/>
                <w:webHidden/>
              </w:rPr>
              <w:fldChar w:fldCharType="end"/>
            </w:r>
          </w:hyperlink>
        </w:p>
        <w:p w14:paraId="727E1C24" w14:textId="44593CF4" w:rsidR="00365FCA" w:rsidRDefault="00CE4C4E">
          <w:pPr>
            <w:rPr>
              <w:b/>
            </w:rPr>
          </w:pPr>
          <w:r>
            <w:fldChar w:fldCharType="end"/>
          </w:r>
        </w:p>
      </w:sdtContent>
    </w:sdt>
    <w:p w14:paraId="6B0A867D" w14:textId="77777777" w:rsidR="00365FCA" w:rsidRDefault="00365FCA">
      <w:pPr>
        <w:pStyle w:val="BodyText"/>
        <w:rPr>
          <w:b/>
        </w:rPr>
      </w:pPr>
    </w:p>
    <w:p w14:paraId="0DD65B88" w14:textId="77777777" w:rsidR="00365FCA" w:rsidRDefault="00365FCA">
      <w:pPr>
        <w:pStyle w:val="BodyText"/>
        <w:rPr>
          <w:b/>
        </w:rPr>
      </w:pPr>
    </w:p>
    <w:p w14:paraId="73821618" w14:textId="77777777" w:rsidR="00365FCA" w:rsidRDefault="00365FCA">
      <w:pPr>
        <w:pStyle w:val="BodyText"/>
        <w:spacing w:before="18"/>
        <w:rPr>
          <w:b/>
        </w:rPr>
      </w:pPr>
    </w:p>
    <w:p w14:paraId="60967E91" w14:textId="77777777" w:rsidR="00365FCA" w:rsidRDefault="00CE4C4E">
      <w:pPr>
        <w:ind w:left="461"/>
        <w:rPr>
          <w:b/>
          <w:sz w:val="32"/>
        </w:rPr>
      </w:pPr>
      <w:r>
        <w:rPr>
          <w:b/>
          <w:sz w:val="32"/>
        </w:rPr>
        <w:t>Illustration</w:t>
      </w:r>
      <w:r>
        <w:rPr>
          <w:b/>
          <w:spacing w:val="-5"/>
          <w:sz w:val="32"/>
        </w:rPr>
        <w:t xml:space="preserve"> </w:t>
      </w:r>
      <w:r>
        <w:rPr>
          <w:b/>
          <w:spacing w:val="-4"/>
          <w:sz w:val="32"/>
        </w:rPr>
        <w:t>Index</w:t>
      </w:r>
    </w:p>
    <w:p w14:paraId="08827797" w14:textId="77777777" w:rsidR="00365FCA" w:rsidRDefault="00CE4C4E">
      <w:pPr>
        <w:pStyle w:val="BodyText"/>
        <w:tabs>
          <w:tab w:val="right" w:leader="dot" w:pos="9128"/>
        </w:tabs>
        <w:spacing w:before="174"/>
        <w:ind w:left="461"/>
      </w:pPr>
      <w:r>
        <w:t>Figure</w:t>
      </w:r>
      <w:r>
        <w:rPr>
          <w:spacing w:val="-4"/>
        </w:rPr>
        <w:t xml:space="preserve"> </w:t>
      </w:r>
      <w:r>
        <w:t>1: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apstone</w:t>
      </w:r>
      <w:r>
        <w:rPr>
          <w:spacing w:val="-1"/>
        </w:rPr>
        <w:t xml:space="preserve"> </w:t>
      </w:r>
      <w:r>
        <w:rPr>
          <w:spacing w:val="-2"/>
        </w:rPr>
        <w:t>testbed</w:t>
      </w:r>
      <w:r>
        <w:rPr>
          <w:rFonts w:ascii="Times New Roman"/>
        </w:rPr>
        <w:tab/>
      </w:r>
      <w:r>
        <w:rPr>
          <w:spacing w:val="-10"/>
        </w:rPr>
        <w:t>5</w:t>
      </w:r>
    </w:p>
    <w:p w14:paraId="10329973" w14:textId="77777777" w:rsidR="00365FCA" w:rsidRDefault="00CE4C4E">
      <w:pPr>
        <w:pStyle w:val="BodyText"/>
        <w:tabs>
          <w:tab w:val="right" w:leader="dot" w:pos="9128"/>
        </w:tabs>
        <w:spacing w:before="95"/>
        <w:ind w:left="461"/>
      </w:pPr>
      <w:r>
        <w:t>Figure</w:t>
      </w:r>
      <w:r>
        <w:rPr>
          <w:spacing w:val="-4"/>
        </w:rPr>
        <w:t xml:space="preserve"> </w:t>
      </w:r>
      <w:r>
        <w:t>2:</w:t>
      </w:r>
      <w:r>
        <w:rPr>
          <w:spacing w:val="-5"/>
        </w:rPr>
        <w:t xml:space="preserve"> </w:t>
      </w:r>
      <w:r>
        <w:t>Mozilla</w:t>
      </w:r>
      <w:r>
        <w:rPr>
          <w:spacing w:val="-1"/>
        </w:rPr>
        <w:t xml:space="preserve"> </w:t>
      </w:r>
      <w:proofErr w:type="spellStart"/>
      <w:r>
        <w:t>RESTer</w:t>
      </w:r>
      <w:proofErr w:type="spellEnd"/>
      <w:r>
        <w:t>,</w:t>
      </w:r>
      <w:r>
        <w:rPr>
          <w:spacing w:val="-1"/>
        </w:rPr>
        <w:t xml:space="preserve"> </w:t>
      </w:r>
      <w:r>
        <w:t>RESTful</w:t>
      </w:r>
      <w:r>
        <w:rPr>
          <w:spacing w:val="-3"/>
        </w:rPr>
        <w:t xml:space="preserve"> </w:t>
      </w:r>
      <w:r>
        <w:t>API</w:t>
      </w:r>
      <w:r>
        <w:rPr>
          <w:spacing w:val="-4"/>
        </w:rPr>
        <w:t xml:space="preserve"> </w:t>
      </w:r>
      <w:r>
        <w:rPr>
          <w:spacing w:val="-2"/>
        </w:rPr>
        <w:t>browser</w:t>
      </w:r>
      <w:r>
        <w:rPr>
          <w:rFonts w:ascii="Times New Roman"/>
        </w:rPr>
        <w:tab/>
      </w:r>
      <w:r>
        <w:rPr>
          <w:spacing w:val="-5"/>
        </w:rPr>
        <w:t>11</w:t>
      </w:r>
    </w:p>
    <w:p w14:paraId="00359019" w14:textId="77777777" w:rsidR="00365FCA" w:rsidRDefault="00CE4C4E">
      <w:pPr>
        <w:pStyle w:val="BodyText"/>
        <w:tabs>
          <w:tab w:val="right" w:leader="dot" w:pos="9128"/>
        </w:tabs>
        <w:spacing w:before="93"/>
        <w:ind w:left="461"/>
      </w:pPr>
      <w:r>
        <w:t>Figure</w:t>
      </w:r>
      <w:r>
        <w:rPr>
          <w:spacing w:val="-4"/>
        </w:rPr>
        <w:t xml:space="preserve"> </w:t>
      </w:r>
      <w:r>
        <w:t>3:</w:t>
      </w:r>
      <w:r>
        <w:rPr>
          <w:spacing w:val="-4"/>
        </w:rPr>
        <w:t xml:space="preserve"> </w:t>
      </w:r>
      <w:r>
        <w:t>Wireshark</w:t>
      </w:r>
      <w:r>
        <w:rPr>
          <w:spacing w:val="-3"/>
        </w:rPr>
        <w:t xml:space="preserve"> </w:t>
      </w:r>
      <w:r>
        <w:rPr>
          <w:spacing w:val="-2"/>
        </w:rPr>
        <w:t>capture</w:t>
      </w:r>
      <w:r>
        <w:rPr>
          <w:rFonts w:ascii="Times New Roman"/>
        </w:rPr>
        <w:tab/>
      </w:r>
      <w:r>
        <w:rPr>
          <w:spacing w:val="-5"/>
        </w:rPr>
        <w:t>12</w:t>
      </w:r>
    </w:p>
    <w:p w14:paraId="21E5AEDB" w14:textId="77777777" w:rsidR="00365FCA" w:rsidRDefault="00365FCA">
      <w:p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0371BBA4" w14:textId="77777777" w:rsidR="00365FCA" w:rsidRDefault="00CE4C4E">
      <w:pPr>
        <w:spacing w:before="416"/>
        <w:ind w:left="3080"/>
        <w:rPr>
          <w:i/>
        </w:rPr>
      </w:pPr>
      <w:r>
        <w:rPr>
          <w:i/>
        </w:rPr>
        <w:lastRenderedPageBreak/>
        <w:t>This</w:t>
      </w:r>
      <w:r>
        <w:rPr>
          <w:i/>
          <w:spacing w:val="-4"/>
        </w:rPr>
        <w:t xml:space="preserve"> </w:t>
      </w:r>
      <w:r>
        <w:rPr>
          <w:i/>
        </w:rPr>
        <w:t>page</w:t>
      </w:r>
      <w:r>
        <w:rPr>
          <w:i/>
          <w:spacing w:val="-4"/>
        </w:rPr>
        <w:t xml:space="preserve"> </w:t>
      </w:r>
      <w:r>
        <w:rPr>
          <w:i/>
        </w:rPr>
        <w:t>is</w:t>
      </w:r>
      <w:r>
        <w:rPr>
          <w:i/>
          <w:spacing w:val="-4"/>
        </w:rPr>
        <w:t xml:space="preserve"> </w:t>
      </w:r>
      <w:r>
        <w:rPr>
          <w:i/>
        </w:rPr>
        <w:t>intentionally</w:t>
      </w:r>
      <w:r>
        <w:rPr>
          <w:i/>
          <w:spacing w:val="-2"/>
        </w:rPr>
        <w:t xml:space="preserve"> blank</w:t>
      </w:r>
    </w:p>
    <w:p w14:paraId="3D38274B" w14:textId="77777777" w:rsidR="00365FCA" w:rsidRDefault="00365FCA">
      <w:p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2E48423D" w14:textId="77777777" w:rsidR="00365FCA" w:rsidRDefault="00365FCA">
      <w:pPr>
        <w:pStyle w:val="BodyText"/>
        <w:spacing w:before="293"/>
        <w:rPr>
          <w:i/>
          <w:sz w:val="28"/>
        </w:rPr>
      </w:pPr>
    </w:p>
    <w:p w14:paraId="2521D768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spacing w:before="1"/>
        <w:ind w:left="820" w:hanging="281"/>
        <w:jc w:val="left"/>
      </w:pPr>
      <w:bookmarkStart w:id="0" w:name="1_Capstone_project_introduction"/>
      <w:bookmarkStart w:id="1" w:name="_Toc163416280"/>
      <w:bookmarkEnd w:id="0"/>
      <w:r>
        <w:t>Capstone</w:t>
      </w:r>
      <w:r>
        <w:rPr>
          <w:spacing w:val="-5"/>
        </w:rPr>
        <w:t xml:space="preserve"> </w:t>
      </w:r>
      <w:r>
        <w:t>project</w:t>
      </w:r>
      <w:r>
        <w:rPr>
          <w:spacing w:val="-5"/>
        </w:rPr>
        <w:t xml:space="preserve"> </w:t>
      </w:r>
      <w:r>
        <w:rPr>
          <w:spacing w:val="-2"/>
        </w:rPr>
        <w:t>introduction</w:t>
      </w:r>
      <w:bookmarkEnd w:id="1"/>
    </w:p>
    <w:p w14:paraId="1E5181EE" w14:textId="77777777" w:rsidR="00365FCA" w:rsidRDefault="00CE4C4E">
      <w:pPr>
        <w:pStyle w:val="BodyText"/>
        <w:spacing w:before="236" w:line="264" w:lineRule="auto"/>
        <w:ind w:left="746" w:right="553"/>
        <w:jc w:val="both"/>
      </w:pPr>
      <w:r>
        <w:t>The goal of this capstone project is to allow you to explore Python3 via a project to embed the learning from the lectures and exercises in the context of an Industrial Networking</w:t>
      </w:r>
      <w:r>
        <w:rPr>
          <w:spacing w:val="-8"/>
        </w:rPr>
        <w:t xml:space="preserve"> </w:t>
      </w:r>
      <w:r>
        <w:t>problem.</w:t>
      </w:r>
      <w:r>
        <w:rPr>
          <w:spacing w:val="-8"/>
        </w:rPr>
        <w:t xml:space="preserve"> </w:t>
      </w:r>
      <w:r>
        <w:t>It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expected</w:t>
      </w:r>
      <w:r>
        <w:rPr>
          <w:spacing w:val="-8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t>contribute</w:t>
      </w:r>
      <w:r>
        <w:rPr>
          <w:spacing w:val="-6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development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olution based on the learnings from the overall course and beyond. Use the python documentation (</w:t>
      </w:r>
      <w:hyperlink r:id="rId13">
        <w:r>
          <w:rPr>
            <w:color w:val="0000FF"/>
            <w:u w:val="single" w:color="0000FF"/>
          </w:rPr>
          <w:t>https://docs.python.org/3/</w:t>
        </w:r>
      </w:hyperlink>
      <w:r>
        <w:t>).</w:t>
      </w:r>
    </w:p>
    <w:p w14:paraId="37F25670" w14:textId="77777777" w:rsidR="00365FCA" w:rsidRDefault="00365FCA">
      <w:pPr>
        <w:pStyle w:val="BodyText"/>
        <w:spacing w:before="9"/>
      </w:pPr>
    </w:p>
    <w:p w14:paraId="66EACB65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ind w:left="820" w:hanging="281"/>
        <w:jc w:val="left"/>
      </w:pPr>
      <w:bookmarkStart w:id="2" w:name="2_The_testbed"/>
      <w:bookmarkStart w:id="3" w:name="_Toc163416281"/>
      <w:bookmarkEnd w:id="2"/>
      <w:r>
        <w:t>The</w:t>
      </w:r>
      <w:r>
        <w:rPr>
          <w:spacing w:val="-2"/>
        </w:rPr>
        <w:t xml:space="preserve"> testbed</w:t>
      </w:r>
      <w:bookmarkEnd w:id="3"/>
    </w:p>
    <w:p w14:paraId="5889D12F" w14:textId="77777777" w:rsidR="00365FCA" w:rsidRDefault="00365FCA">
      <w:pPr>
        <w:pStyle w:val="BodyText"/>
        <w:spacing w:before="154"/>
        <w:rPr>
          <w:b/>
          <w:sz w:val="20"/>
        </w:rPr>
      </w:pPr>
    </w:p>
    <w:p w14:paraId="3A2ADCB4" w14:textId="77777777" w:rsidR="00365FCA" w:rsidRDefault="00365FCA">
      <w:pPr>
        <w:rPr>
          <w:sz w:val="20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1961BD0F" w14:textId="77777777" w:rsidR="00365FCA" w:rsidRDefault="00CE4C4E">
      <w:pPr>
        <w:spacing w:before="93"/>
        <w:ind w:left="771"/>
        <w:rPr>
          <w:rFonts w:ascii="Courier New"/>
          <w:b/>
          <w:sz w:val="1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54144" behindDoc="1" locked="0" layoutInCell="1" allowOverlap="1" wp14:anchorId="061287CA" wp14:editId="0FEFF986">
                <wp:simplePos x="0" y="0"/>
                <wp:positionH relativeFrom="page">
                  <wp:posOffset>1232535</wp:posOffset>
                </wp:positionH>
                <wp:positionV relativeFrom="paragraph">
                  <wp:posOffset>-87476</wp:posOffset>
                </wp:positionV>
                <wp:extent cx="5324475" cy="2576195"/>
                <wp:effectExtent l="0" t="0" r="0" b="0"/>
                <wp:wrapNone/>
                <wp:docPr id="19" name="Group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5324475" cy="2576195"/>
                          <a:chOff x="0" y="0"/>
                          <a:chExt cx="5324475" cy="2576195"/>
                        </a:xfrm>
                      </wpg:grpSpPr>
                      <wps:wsp>
                        <wps:cNvPr id="20" name="Graphic 20"/>
                        <wps:cNvSpPr/>
                        <wps:spPr>
                          <a:xfrm>
                            <a:off x="635" y="88900"/>
                            <a:ext cx="2182495" cy="177418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82495" h="1774189">
                                <a:moveTo>
                                  <a:pt x="1886585" y="0"/>
                                </a:moveTo>
                                <a:lnTo>
                                  <a:pt x="295910" y="0"/>
                                </a:lnTo>
                                <a:lnTo>
                                  <a:pt x="257165" y="2490"/>
                                </a:lnTo>
                                <a:lnTo>
                                  <a:pt x="219313" y="9921"/>
                                </a:lnTo>
                                <a:lnTo>
                                  <a:pt x="182770" y="22234"/>
                                </a:lnTo>
                                <a:lnTo>
                                  <a:pt x="147955" y="39369"/>
                                </a:lnTo>
                                <a:lnTo>
                                  <a:pt x="115728" y="60979"/>
                                </a:lnTo>
                                <a:lnTo>
                                  <a:pt x="86836" y="86518"/>
                                </a:lnTo>
                                <a:lnTo>
                                  <a:pt x="61515" y="115629"/>
                                </a:lnTo>
                                <a:lnTo>
                                  <a:pt x="40005" y="147954"/>
                                </a:lnTo>
                                <a:lnTo>
                                  <a:pt x="22770" y="182770"/>
                                </a:lnTo>
                                <a:lnTo>
                                  <a:pt x="10239" y="219313"/>
                                </a:lnTo>
                                <a:lnTo>
                                  <a:pt x="2589" y="257165"/>
                                </a:lnTo>
                                <a:lnTo>
                                  <a:pt x="42" y="295275"/>
                                </a:lnTo>
                                <a:lnTo>
                                  <a:pt x="0" y="1478279"/>
                                </a:lnTo>
                                <a:lnTo>
                                  <a:pt x="2589" y="1517114"/>
                                </a:lnTo>
                                <a:lnTo>
                                  <a:pt x="10239" y="1555114"/>
                                </a:lnTo>
                                <a:lnTo>
                                  <a:pt x="22770" y="1591687"/>
                                </a:lnTo>
                                <a:lnTo>
                                  <a:pt x="40005" y="1626234"/>
                                </a:lnTo>
                                <a:lnTo>
                                  <a:pt x="61515" y="1658560"/>
                                </a:lnTo>
                                <a:lnTo>
                                  <a:pt x="86836" y="1687671"/>
                                </a:lnTo>
                                <a:lnTo>
                                  <a:pt x="115728" y="1713210"/>
                                </a:lnTo>
                                <a:lnTo>
                                  <a:pt x="147955" y="1734819"/>
                                </a:lnTo>
                                <a:lnTo>
                                  <a:pt x="182770" y="1751955"/>
                                </a:lnTo>
                                <a:lnTo>
                                  <a:pt x="219313" y="1764268"/>
                                </a:lnTo>
                                <a:lnTo>
                                  <a:pt x="257165" y="1771699"/>
                                </a:lnTo>
                                <a:lnTo>
                                  <a:pt x="295910" y="1774189"/>
                                </a:lnTo>
                                <a:lnTo>
                                  <a:pt x="1886585" y="1774189"/>
                                </a:lnTo>
                                <a:lnTo>
                                  <a:pt x="1925429" y="1771699"/>
                                </a:lnTo>
                                <a:lnTo>
                                  <a:pt x="1963499" y="1764268"/>
                                </a:lnTo>
                                <a:lnTo>
                                  <a:pt x="2000259" y="1751955"/>
                                </a:lnTo>
                                <a:lnTo>
                                  <a:pt x="2035175" y="1734819"/>
                                </a:lnTo>
                                <a:lnTo>
                                  <a:pt x="2067133" y="1713210"/>
                                </a:lnTo>
                                <a:lnTo>
                                  <a:pt x="2096055" y="1687671"/>
                                </a:lnTo>
                                <a:lnTo>
                                  <a:pt x="2121525" y="1658560"/>
                                </a:lnTo>
                                <a:lnTo>
                                  <a:pt x="2143125" y="1626234"/>
                                </a:lnTo>
                                <a:lnTo>
                                  <a:pt x="2160260" y="1591687"/>
                                </a:lnTo>
                                <a:lnTo>
                                  <a:pt x="2172573" y="1555114"/>
                                </a:lnTo>
                                <a:lnTo>
                                  <a:pt x="2180004" y="1517114"/>
                                </a:lnTo>
                                <a:lnTo>
                                  <a:pt x="2182495" y="1478279"/>
                                </a:lnTo>
                                <a:lnTo>
                                  <a:pt x="2182454" y="295275"/>
                                </a:lnTo>
                                <a:lnTo>
                                  <a:pt x="2180004" y="257165"/>
                                </a:lnTo>
                                <a:lnTo>
                                  <a:pt x="2172573" y="219313"/>
                                </a:lnTo>
                                <a:lnTo>
                                  <a:pt x="2160260" y="182770"/>
                                </a:lnTo>
                                <a:lnTo>
                                  <a:pt x="2143125" y="147954"/>
                                </a:lnTo>
                                <a:lnTo>
                                  <a:pt x="2121525" y="115629"/>
                                </a:lnTo>
                                <a:lnTo>
                                  <a:pt x="2096055" y="86518"/>
                                </a:lnTo>
                                <a:lnTo>
                                  <a:pt x="2067133" y="60979"/>
                                </a:lnTo>
                                <a:lnTo>
                                  <a:pt x="2035175" y="39369"/>
                                </a:lnTo>
                                <a:lnTo>
                                  <a:pt x="2000259" y="22234"/>
                                </a:lnTo>
                                <a:lnTo>
                                  <a:pt x="1963499" y="9921"/>
                                </a:lnTo>
                                <a:lnTo>
                                  <a:pt x="1925429" y="2490"/>
                                </a:lnTo>
                                <a:lnTo>
                                  <a:pt x="18865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DD5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Graphic 21"/>
                        <wps:cNvSpPr/>
                        <wps:spPr>
                          <a:xfrm>
                            <a:off x="635" y="88900"/>
                            <a:ext cx="2182495" cy="177418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82495" h="1774189">
                                <a:moveTo>
                                  <a:pt x="295910" y="0"/>
                                </a:moveTo>
                                <a:lnTo>
                                  <a:pt x="257165" y="2490"/>
                                </a:lnTo>
                                <a:lnTo>
                                  <a:pt x="219313" y="9921"/>
                                </a:lnTo>
                                <a:lnTo>
                                  <a:pt x="182770" y="22234"/>
                                </a:lnTo>
                                <a:lnTo>
                                  <a:pt x="147955" y="39369"/>
                                </a:lnTo>
                                <a:lnTo>
                                  <a:pt x="115728" y="60979"/>
                                </a:lnTo>
                                <a:lnTo>
                                  <a:pt x="86836" y="86518"/>
                                </a:lnTo>
                                <a:lnTo>
                                  <a:pt x="61515" y="115629"/>
                                </a:lnTo>
                                <a:lnTo>
                                  <a:pt x="40005" y="147954"/>
                                </a:lnTo>
                                <a:lnTo>
                                  <a:pt x="22770" y="182770"/>
                                </a:lnTo>
                                <a:lnTo>
                                  <a:pt x="10239" y="219313"/>
                                </a:lnTo>
                                <a:lnTo>
                                  <a:pt x="2589" y="257165"/>
                                </a:lnTo>
                                <a:lnTo>
                                  <a:pt x="0" y="295909"/>
                                </a:lnTo>
                                <a:lnTo>
                                  <a:pt x="0" y="1478279"/>
                                </a:lnTo>
                                <a:lnTo>
                                  <a:pt x="2589" y="1517114"/>
                                </a:lnTo>
                                <a:lnTo>
                                  <a:pt x="10239" y="1555114"/>
                                </a:lnTo>
                                <a:lnTo>
                                  <a:pt x="22770" y="1591687"/>
                                </a:lnTo>
                                <a:lnTo>
                                  <a:pt x="40005" y="1626234"/>
                                </a:lnTo>
                                <a:lnTo>
                                  <a:pt x="61515" y="1658560"/>
                                </a:lnTo>
                                <a:lnTo>
                                  <a:pt x="86836" y="1687671"/>
                                </a:lnTo>
                                <a:lnTo>
                                  <a:pt x="115728" y="1713210"/>
                                </a:lnTo>
                                <a:lnTo>
                                  <a:pt x="147955" y="1734819"/>
                                </a:lnTo>
                                <a:lnTo>
                                  <a:pt x="182770" y="1751955"/>
                                </a:lnTo>
                                <a:lnTo>
                                  <a:pt x="219313" y="1764268"/>
                                </a:lnTo>
                                <a:lnTo>
                                  <a:pt x="257165" y="1771699"/>
                                </a:lnTo>
                                <a:lnTo>
                                  <a:pt x="295910" y="1774189"/>
                                </a:lnTo>
                                <a:lnTo>
                                  <a:pt x="1886585" y="1774189"/>
                                </a:lnTo>
                                <a:lnTo>
                                  <a:pt x="1925429" y="1771699"/>
                                </a:lnTo>
                                <a:lnTo>
                                  <a:pt x="1963499" y="1764268"/>
                                </a:lnTo>
                                <a:lnTo>
                                  <a:pt x="2000259" y="1751955"/>
                                </a:lnTo>
                                <a:lnTo>
                                  <a:pt x="2035175" y="1734819"/>
                                </a:lnTo>
                                <a:lnTo>
                                  <a:pt x="2067133" y="1713210"/>
                                </a:lnTo>
                                <a:lnTo>
                                  <a:pt x="2096055" y="1687671"/>
                                </a:lnTo>
                                <a:lnTo>
                                  <a:pt x="2121525" y="1658560"/>
                                </a:lnTo>
                                <a:lnTo>
                                  <a:pt x="2143125" y="1626234"/>
                                </a:lnTo>
                                <a:lnTo>
                                  <a:pt x="2160260" y="1591687"/>
                                </a:lnTo>
                                <a:lnTo>
                                  <a:pt x="2172573" y="1555114"/>
                                </a:lnTo>
                                <a:lnTo>
                                  <a:pt x="2180004" y="1517114"/>
                                </a:lnTo>
                                <a:lnTo>
                                  <a:pt x="2182495" y="1478279"/>
                                </a:lnTo>
                                <a:lnTo>
                                  <a:pt x="2182495" y="295275"/>
                                </a:lnTo>
                                <a:lnTo>
                                  <a:pt x="2182495" y="295909"/>
                                </a:lnTo>
                                <a:lnTo>
                                  <a:pt x="2180004" y="257165"/>
                                </a:lnTo>
                                <a:lnTo>
                                  <a:pt x="2172573" y="219313"/>
                                </a:lnTo>
                                <a:lnTo>
                                  <a:pt x="2160260" y="182770"/>
                                </a:lnTo>
                                <a:lnTo>
                                  <a:pt x="2143125" y="147954"/>
                                </a:lnTo>
                                <a:lnTo>
                                  <a:pt x="2121525" y="115629"/>
                                </a:lnTo>
                                <a:lnTo>
                                  <a:pt x="2096055" y="86518"/>
                                </a:lnTo>
                                <a:lnTo>
                                  <a:pt x="2067133" y="60979"/>
                                </a:lnTo>
                                <a:lnTo>
                                  <a:pt x="2035175" y="39369"/>
                                </a:lnTo>
                                <a:lnTo>
                                  <a:pt x="2000259" y="22234"/>
                                </a:lnTo>
                                <a:lnTo>
                                  <a:pt x="1963499" y="9921"/>
                                </a:lnTo>
                                <a:lnTo>
                                  <a:pt x="1925429" y="2490"/>
                                </a:lnTo>
                                <a:lnTo>
                                  <a:pt x="1886585" y="0"/>
                                </a:lnTo>
                                <a:lnTo>
                                  <a:pt x="295910" y="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3364A3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Graphic 22"/>
                        <wps:cNvSpPr/>
                        <wps:spPr>
                          <a:xfrm>
                            <a:off x="2697479" y="88900"/>
                            <a:ext cx="2626360" cy="177418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26360" h="1774189">
                                <a:moveTo>
                                  <a:pt x="2330450" y="0"/>
                                </a:moveTo>
                                <a:lnTo>
                                  <a:pt x="295910" y="0"/>
                                </a:lnTo>
                                <a:lnTo>
                                  <a:pt x="257165" y="2490"/>
                                </a:lnTo>
                                <a:lnTo>
                                  <a:pt x="219313" y="9921"/>
                                </a:lnTo>
                                <a:lnTo>
                                  <a:pt x="182770" y="22234"/>
                                </a:lnTo>
                                <a:lnTo>
                                  <a:pt x="147955" y="39369"/>
                                </a:lnTo>
                                <a:lnTo>
                                  <a:pt x="115639" y="60969"/>
                                </a:lnTo>
                                <a:lnTo>
                                  <a:pt x="86598" y="86439"/>
                                </a:lnTo>
                                <a:lnTo>
                                  <a:pt x="61247" y="115361"/>
                                </a:lnTo>
                                <a:lnTo>
                                  <a:pt x="40005" y="147319"/>
                                </a:lnTo>
                                <a:lnTo>
                                  <a:pt x="22770" y="182225"/>
                                </a:lnTo>
                                <a:lnTo>
                                  <a:pt x="10239" y="218916"/>
                                </a:lnTo>
                                <a:lnTo>
                                  <a:pt x="2589" y="256797"/>
                                </a:lnTo>
                                <a:lnTo>
                                  <a:pt x="0" y="295275"/>
                                </a:lnTo>
                                <a:lnTo>
                                  <a:pt x="0" y="1478279"/>
                                </a:lnTo>
                                <a:lnTo>
                                  <a:pt x="2589" y="1517024"/>
                                </a:lnTo>
                                <a:lnTo>
                                  <a:pt x="10239" y="1554876"/>
                                </a:lnTo>
                                <a:lnTo>
                                  <a:pt x="22770" y="1591419"/>
                                </a:lnTo>
                                <a:lnTo>
                                  <a:pt x="40005" y="1626234"/>
                                </a:lnTo>
                                <a:lnTo>
                                  <a:pt x="61247" y="1658560"/>
                                </a:lnTo>
                                <a:lnTo>
                                  <a:pt x="86598" y="1687671"/>
                                </a:lnTo>
                                <a:lnTo>
                                  <a:pt x="115639" y="1713210"/>
                                </a:lnTo>
                                <a:lnTo>
                                  <a:pt x="147955" y="1734819"/>
                                </a:lnTo>
                                <a:lnTo>
                                  <a:pt x="182770" y="1751955"/>
                                </a:lnTo>
                                <a:lnTo>
                                  <a:pt x="219313" y="1764268"/>
                                </a:lnTo>
                                <a:lnTo>
                                  <a:pt x="257165" y="1771699"/>
                                </a:lnTo>
                                <a:lnTo>
                                  <a:pt x="295910" y="1774189"/>
                                </a:lnTo>
                                <a:lnTo>
                                  <a:pt x="2330450" y="1774189"/>
                                </a:lnTo>
                                <a:lnTo>
                                  <a:pt x="2369194" y="1771699"/>
                                </a:lnTo>
                                <a:lnTo>
                                  <a:pt x="2407046" y="1764268"/>
                                </a:lnTo>
                                <a:lnTo>
                                  <a:pt x="2443589" y="1751955"/>
                                </a:lnTo>
                                <a:lnTo>
                                  <a:pt x="2478405" y="1734819"/>
                                </a:lnTo>
                                <a:lnTo>
                                  <a:pt x="2510631" y="1713210"/>
                                </a:lnTo>
                                <a:lnTo>
                                  <a:pt x="2539523" y="1687671"/>
                                </a:lnTo>
                                <a:lnTo>
                                  <a:pt x="2564844" y="1658560"/>
                                </a:lnTo>
                                <a:lnTo>
                                  <a:pt x="2586355" y="1626234"/>
                                </a:lnTo>
                                <a:lnTo>
                                  <a:pt x="2603589" y="1591419"/>
                                </a:lnTo>
                                <a:lnTo>
                                  <a:pt x="2616120" y="1554876"/>
                                </a:lnTo>
                                <a:lnTo>
                                  <a:pt x="2623770" y="1517024"/>
                                </a:lnTo>
                                <a:lnTo>
                                  <a:pt x="2626360" y="1478279"/>
                                </a:lnTo>
                                <a:lnTo>
                                  <a:pt x="2626360" y="295275"/>
                                </a:lnTo>
                                <a:lnTo>
                                  <a:pt x="2623770" y="256797"/>
                                </a:lnTo>
                                <a:lnTo>
                                  <a:pt x="2616120" y="218916"/>
                                </a:lnTo>
                                <a:lnTo>
                                  <a:pt x="2603589" y="182225"/>
                                </a:lnTo>
                                <a:lnTo>
                                  <a:pt x="2586355" y="147319"/>
                                </a:lnTo>
                                <a:lnTo>
                                  <a:pt x="2564844" y="115361"/>
                                </a:lnTo>
                                <a:lnTo>
                                  <a:pt x="2539523" y="86439"/>
                                </a:lnTo>
                                <a:lnTo>
                                  <a:pt x="2510631" y="60969"/>
                                </a:lnTo>
                                <a:lnTo>
                                  <a:pt x="2478405" y="39369"/>
                                </a:lnTo>
                                <a:lnTo>
                                  <a:pt x="2443589" y="22234"/>
                                </a:lnTo>
                                <a:lnTo>
                                  <a:pt x="2407046" y="9921"/>
                                </a:lnTo>
                                <a:lnTo>
                                  <a:pt x="2369194" y="2490"/>
                                </a:lnTo>
                                <a:lnTo>
                                  <a:pt x="23304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6F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Graphic 23"/>
                        <wps:cNvSpPr/>
                        <wps:spPr>
                          <a:xfrm>
                            <a:off x="2697479" y="88900"/>
                            <a:ext cx="2626360" cy="177418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26360" h="1774189">
                                <a:moveTo>
                                  <a:pt x="295910" y="0"/>
                                </a:moveTo>
                                <a:lnTo>
                                  <a:pt x="257165" y="2490"/>
                                </a:lnTo>
                                <a:lnTo>
                                  <a:pt x="219313" y="9921"/>
                                </a:lnTo>
                                <a:lnTo>
                                  <a:pt x="182770" y="22234"/>
                                </a:lnTo>
                                <a:lnTo>
                                  <a:pt x="147955" y="39369"/>
                                </a:lnTo>
                                <a:lnTo>
                                  <a:pt x="115639" y="60969"/>
                                </a:lnTo>
                                <a:lnTo>
                                  <a:pt x="86598" y="86439"/>
                                </a:lnTo>
                                <a:lnTo>
                                  <a:pt x="61247" y="115361"/>
                                </a:lnTo>
                                <a:lnTo>
                                  <a:pt x="40005" y="147319"/>
                                </a:lnTo>
                                <a:lnTo>
                                  <a:pt x="22770" y="182225"/>
                                </a:lnTo>
                                <a:lnTo>
                                  <a:pt x="10239" y="218916"/>
                                </a:lnTo>
                                <a:lnTo>
                                  <a:pt x="2589" y="256797"/>
                                </a:lnTo>
                                <a:lnTo>
                                  <a:pt x="0" y="295275"/>
                                </a:lnTo>
                                <a:lnTo>
                                  <a:pt x="0" y="1478279"/>
                                </a:lnTo>
                                <a:lnTo>
                                  <a:pt x="2589" y="1517024"/>
                                </a:lnTo>
                                <a:lnTo>
                                  <a:pt x="10239" y="1554876"/>
                                </a:lnTo>
                                <a:lnTo>
                                  <a:pt x="22770" y="1591419"/>
                                </a:lnTo>
                                <a:lnTo>
                                  <a:pt x="40005" y="1626234"/>
                                </a:lnTo>
                                <a:lnTo>
                                  <a:pt x="61247" y="1658560"/>
                                </a:lnTo>
                                <a:lnTo>
                                  <a:pt x="86598" y="1687671"/>
                                </a:lnTo>
                                <a:lnTo>
                                  <a:pt x="115639" y="1713210"/>
                                </a:lnTo>
                                <a:lnTo>
                                  <a:pt x="147955" y="1734819"/>
                                </a:lnTo>
                                <a:lnTo>
                                  <a:pt x="182770" y="1751955"/>
                                </a:lnTo>
                                <a:lnTo>
                                  <a:pt x="219313" y="1764268"/>
                                </a:lnTo>
                                <a:lnTo>
                                  <a:pt x="257165" y="1771699"/>
                                </a:lnTo>
                                <a:lnTo>
                                  <a:pt x="295910" y="1774189"/>
                                </a:lnTo>
                                <a:lnTo>
                                  <a:pt x="2330450" y="1774189"/>
                                </a:lnTo>
                                <a:lnTo>
                                  <a:pt x="2369194" y="1771699"/>
                                </a:lnTo>
                                <a:lnTo>
                                  <a:pt x="2407046" y="1764268"/>
                                </a:lnTo>
                                <a:lnTo>
                                  <a:pt x="2443589" y="1751955"/>
                                </a:lnTo>
                                <a:lnTo>
                                  <a:pt x="2478405" y="1734819"/>
                                </a:lnTo>
                                <a:lnTo>
                                  <a:pt x="2510631" y="1713210"/>
                                </a:lnTo>
                                <a:lnTo>
                                  <a:pt x="2539523" y="1687671"/>
                                </a:lnTo>
                                <a:lnTo>
                                  <a:pt x="2564844" y="1658560"/>
                                </a:lnTo>
                                <a:lnTo>
                                  <a:pt x="2586355" y="1626234"/>
                                </a:lnTo>
                                <a:lnTo>
                                  <a:pt x="2603589" y="1591419"/>
                                </a:lnTo>
                                <a:lnTo>
                                  <a:pt x="2616120" y="1554876"/>
                                </a:lnTo>
                                <a:lnTo>
                                  <a:pt x="2623770" y="1517024"/>
                                </a:lnTo>
                                <a:lnTo>
                                  <a:pt x="2626360" y="1478279"/>
                                </a:lnTo>
                                <a:lnTo>
                                  <a:pt x="2626360" y="295275"/>
                                </a:lnTo>
                                <a:lnTo>
                                  <a:pt x="2623770" y="256797"/>
                                </a:lnTo>
                                <a:lnTo>
                                  <a:pt x="2616120" y="218916"/>
                                </a:lnTo>
                                <a:lnTo>
                                  <a:pt x="2603589" y="182225"/>
                                </a:lnTo>
                                <a:lnTo>
                                  <a:pt x="2586355" y="147319"/>
                                </a:lnTo>
                                <a:lnTo>
                                  <a:pt x="2564844" y="115361"/>
                                </a:lnTo>
                                <a:lnTo>
                                  <a:pt x="2539523" y="86439"/>
                                </a:lnTo>
                                <a:lnTo>
                                  <a:pt x="2510631" y="60969"/>
                                </a:lnTo>
                                <a:lnTo>
                                  <a:pt x="2478405" y="39369"/>
                                </a:lnTo>
                                <a:lnTo>
                                  <a:pt x="2443589" y="22234"/>
                                </a:lnTo>
                                <a:lnTo>
                                  <a:pt x="2407046" y="9921"/>
                                </a:lnTo>
                                <a:lnTo>
                                  <a:pt x="2369194" y="2490"/>
                                </a:lnTo>
                                <a:lnTo>
                                  <a:pt x="2330450" y="0"/>
                                </a:lnTo>
                                <a:lnTo>
                                  <a:pt x="295910" y="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3364A3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Graphic 24"/>
                        <wps:cNvSpPr/>
                        <wps:spPr>
                          <a:xfrm>
                            <a:off x="3123564" y="887094"/>
                            <a:ext cx="71120" cy="2127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1120" h="212725">
                                <a:moveTo>
                                  <a:pt x="7112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12725"/>
                                </a:lnTo>
                                <a:lnTo>
                                  <a:pt x="35560" y="212725"/>
                                </a:lnTo>
                                <a:lnTo>
                                  <a:pt x="71120" y="212725"/>
                                </a:lnTo>
                                <a:lnTo>
                                  <a:pt x="711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Graphic 25"/>
                        <wps:cNvSpPr/>
                        <wps:spPr>
                          <a:xfrm>
                            <a:off x="2875279" y="1055369"/>
                            <a:ext cx="2270760" cy="354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70760" h="354965">
                                <a:moveTo>
                                  <a:pt x="2211705" y="0"/>
                                </a:moveTo>
                                <a:lnTo>
                                  <a:pt x="59055" y="0"/>
                                </a:lnTo>
                                <a:lnTo>
                                  <a:pt x="51087" y="575"/>
                                </a:lnTo>
                                <a:lnTo>
                                  <a:pt x="16986" y="17621"/>
                                </a:lnTo>
                                <a:lnTo>
                                  <a:pt x="37" y="59055"/>
                                </a:lnTo>
                                <a:lnTo>
                                  <a:pt x="0" y="295910"/>
                                </a:lnTo>
                                <a:lnTo>
                                  <a:pt x="476" y="303877"/>
                                </a:lnTo>
                                <a:lnTo>
                                  <a:pt x="22800" y="343078"/>
                                </a:lnTo>
                                <a:lnTo>
                                  <a:pt x="59055" y="354965"/>
                                </a:lnTo>
                                <a:lnTo>
                                  <a:pt x="2211705" y="354965"/>
                                </a:lnTo>
                                <a:lnTo>
                                  <a:pt x="2253535" y="337978"/>
                                </a:lnTo>
                                <a:lnTo>
                                  <a:pt x="2270760" y="295910"/>
                                </a:lnTo>
                                <a:lnTo>
                                  <a:pt x="2270722" y="59055"/>
                                </a:lnTo>
                                <a:lnTo>
                                  <a:pt x="2253535" y="17621"/>
                                </a:lnTo>
                                <a:lnTo>
                                  <a:pt x="2219404" y="575"/>
                                </a:lnTo>
                                <a:lnTo>
                                  <a:pt x="22117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4C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Graphic 26"/>
                        <wps:cNvSpPr/>
                        <wps:spPr>
                          <a:xfrm>
                            <a:off x="2875279" y="1055369"/>
                            <a:ext cx="2270760" cy="354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70760" h="354965">
                                <a:moveTo>
                                  <a:pt x="59055" y="0"/>
                                </a:moveTo>
                                <a:lnTo>
                                  <a:pt x="51087" y="575"/>
                                </a:lnTo>
                                <a:lnTo>
                                  <a:pt x="43418" y="2222"/>
                                </a:lnTo>
                                <a:lnTo>
                                  <a:pt x="7620" y="29845"/>
                                </a:lnTo>
                                <a:lnTo>
                                  <a:pt x="0" y="59690"/>
                                </a:lnTo>
                                <a:lnTo>
                                  <a:pt x="0" y="295910"/>
                                </a:lnTo>
                                <a:lnTo>
                                  <a:pt x="11886" y="332164"/>
                                </a:lnTo>
                                <a:lnTo>
                                  <a:pt x="51087" y="354488"/>
                                </a:lnTo>
                                <a:lnTo>
                                  <a:pt x="59055" y="354965"/>
                                </a:lnTo>
                                <a:lnTo>
                                  <a:pt x="2211705" y="354965"/>
                                </a:lnTo>
                                <a:lnTo>
                                  <a:pt x="2253535" y="337978"/>
                                </a:lnTo>
                                <a:lnTo>
                                  <a:pt x="2270760" y="295910"/>
                                </a:lnTo>
                                <a:lnTo>
                                  <a:pt x="2270760" y="59055"/>
                                </a:lnTo>
                                <a:lnTo>
                                  <a:pt x="2270760" y="59690"/>
                                </a:lnTo>
                                <a:lnTo>
                                  <a:pt x="2270283" y="51722"/>
                                </a:lnTo>
                                <a:lnTo>
                                  <a:pt x="2268854" y="44053"/>
                                </a:lnTo>
                                <a:lnTo>
                                  <a:pt x="2241550" y="8255"/>
                                </a:lnTo>
                                <a:lnTo>
                                  <a:pt x="2211705" y="0"/>
                                </a:lnTo>
                                <a:lnTo>
                                  <a:pt x="59055" y="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3364A3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Graphic 27"/>
                        <wps:cNvSpPr/>
                        <wps:spPr>
                          <a:xfrm>
                            <a:off x="3093720" y="1809749"/>
                            <a:ext cx="1842770" cy="141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2770" h="141605">
                                <a:moveTo>
                                  <a:pt x="3746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1605"/>
                                </a:lnTo>
                                <a:lnTo>
                                  <a:pt x="18415" y="141605"/>
                                </a:lnTo>
                                <a:lnTo>
                                  <a:pt x="37465" y="141605"/>
                                </a:lnTo>
                                <a:lnTo>
                                  <a:pt x="37465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13665" y="0"/>
                                </a:moveTo>
                                <a:lnTo>
                                  <a:pt x="75565" y="0"/>
                                </a:lnTo>
                                <a:lnTo>
                                  <a:pt x="75565" y="141605"/>
                                </a:lnTo>
                                <a:lnTo>
                                  <a:pt x="94615" y="141605"/>
                                </a:lnTo>
                                <a:lnTo>
                                  <a:pt x="113665" y="141605"/>
                                </a:lnTo>
                                <a:lnTo>
                                  <a:pt x="113665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89865" y="0"/>
                                </a:moveTo>
                                <a:lnTo>
                                  <a:pt x="151765" y="0"/>
                                </a:lnTo>
                                <a:lnTo>
                                  <a:pt x="151765" y="141605"/>
                                </a:lnTo>
                                <a:lnTo>
                                  <a:pt x="170815" y="141605"/>
                                </a:lnTo>
                                <a:lnTo>
                                  <a:pt x="189865" y="141605"/>
                                </a:lnTo>
                                <a:lnTo>
                                  <a:pt x="189865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266065" y="0"/>
                                </a:moveTo>
                                <a:lnTo>
                                  <a:pt x="227965" y="0"/>
                                </a:lnTo>
                                <a:lnTo>
                                  <a:pt x="227965" y="141605"/>
                                </a:lnTo>
                                <a:lnTo>
                                  <a:pt x="247015" y="141605"/>
                                </a:lnTo>
                                <a:lnTo>
                                  <a:pt x="266065" y="141605"/>
                                </a:lnTo>
                                <a:lnTo>
                                  <a:pt x="266065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614170" y="0"/>
                                </a:moveTo>
                                <a:lnTo>
                                  <a:pt x="1576705" y="0"/>
                                </a:lnTo>
                                <a:lnTo>
                                  <a:pt x="1576705" y="141605"/>
                                </a:lnTo>
                                <a:lnTo>
                                  <a:pt x="1595755" y="141605"/>
                                </a:lnTo>
                                <a:lnTo>
                                  <a:pt x="1614170" y="141605"/>
                                </a:lnTo>
                                <a:lnTo>
                                  <a:pt x="1614170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690370" y="0"/>
                                </a:moveTo>
                                <a:lnTo>
                                  <a:pt x="1652905" y="0"/>
                                </a:lnTo>
                                <a:lnTo>
                                  <a:pt x="1652905" y="141605"/>
                                </a:lnTo>
                                <a:lnTo>
                                  <a:pt x="1671320" y="141605"/>
                                </a:lnTo>
                                <a:lnTo>
                                  <a:pt x="1690370" y="141605"/>
                                </a:lnTo>
                                <a:lnTo>
                                  <a:pt x="1690370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766570" y="0"/>
                                </a:moveTo>
                                <a:lnTo>
                                  <a:pt x="1728470" y="0"/>
                                </a:lnTo>
                                <a:lnTo>
                                  <a:pt x="1728470" y="141605"/>
                                </a:lnTo>
                                <a:lnTo>
                                  <a:pt x="1747520" y="141605"/>
                                </a:lnTo>
                                <a:lnTo>
                                  <a:pt x="1766570" y="141605"/>
                                </a:lnTo>
                                <a:lnTo>
                                  <a:pt x="1766570" y="0"/>
                                </a:lnTo>
                                <a:close/>
                              </a:path>
                              <a:path w="1842770" h="141605">
                                <a:moveTo>
                                  <a:pt x="1842770" y="0"/>
                                </a:moveTo>
                                <a:lnTo>
                                  <a:pt x="1804670" y="0"/>
                                </a:lnTo>
                                <a:lnTo>
                                  <a:pt x="1804670" y="141605"/>
                                </a:lnTo>
                                <a:lnTo>
                                  <a:pt x="1823720" y="141605"/>
                                </a:lnTo>
                                <a:lnTo>
                                  <a:pt x="1842770" y="141605"/>
                                </a:lnTo>
                                <a:lnTo>
                                  <a:pt x="184277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Graphic 28"/>
                        <wps:cNvSpPr/>
                        <wps:spPr>
                          <a:xfrm>
                            <a:off x="3691255" y="0"/>
                            <a:ext cx="1383665" cy="1422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383665" h="142240">
                                <a:moveTo>
                                  <a:pt x="3492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2240"/>
                                </a:lnTo>
                                <a:lnTo>
                                  <a:pt x="17780" y="142240"/>
                                </a:lnTo>
                                <a:lnTo>
                                  <a:pt x="34925" y="142240"/>
                                </a:lnTo>
                                <a:lnTo>
                                  <a:pt x="34925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05410" y="0"/>
                                </a:moveTo>
                                <a:lnTo>
                                  <a:pt x="70485" y="0"/>
                                </a:lnTo>
                                <a:lnTo>
                                  <a:pt x="70485" y="142240"/>
                                </a:lnTo>
                                <a:lnTo>
                                  <a:pt x="88265" y="142240"/>
                                </a:lnTo>
                                <a:lnTo>
                                  <a:pt x="105410" y="142240"/>
                                </a:lnTo>
                                <a:lnTo>
                                  <a:pt x="10541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76530" y="0"/>
                                </a:moveTo>
                                <a:lnTo>
                                  <a:pt x="140970" y="0"/>
                                </a:lnTo>
                                <a:lnTo>
                                  <a:pt x="140970" y="142240"/>
                                </a:lnTo>
                                <a:lnTo>
                                  <a:pt x="158750" y="142240"/>
                                </a:lnTo>
                                <a:lnTo>
                                  <a:pt x="176530" y="142240"/>
                                </a:lnTo>
                                <a:lnTo>
                                  <a:pt x="17653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247015" y="0"/>
                                </a:moveTo>
                                <a:lnTo>
                                  <a:pt x="212090" y="0"/>
                                </a:lnTo>
                                <a:lnTo>
                                  <a:pt x="212090" y="142240"/>
                                </a:lnTo>
                                <a:lnTo>
                                  <a:pt x="229235" y="142240"/>
                                </a:lnTo>
                                <a:lnTo>
                                  <a:pt x="247015" y="142240"/>
                                </a:lnTo>
                                <a:lnTo>
                                  <a:pt x="247015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314960" y="0"/>
                                </a:moveTo>
                                <a:lnTo>
                                  <a:pt x="280035" y="0"/>
                                </a:lnTo>
                                <a:lnTo>
                                  <a:pt x="280035" y="142240"/>
                                </a:lnTo>
                                <a:lnTo>
                                  <a:pt x="297815" y="142240"/>
                                </a:lnTo>
                                <a:lnTo>
                                  <a:pt x="314960" y="142240"/>
                                </a:lnTo>
                                <a:lnTo>
                                  <a:pt x="31496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386080" y="0"/>
                                </a:moveTo>
                                <a:lnTo>
                                  <a:pt x="350520" y="0"/>
                                </a:lnTo>
                                <a:lnTo>
                                  <a:pt x="350520" y="142240"/>
                                </a:lnTo>
                                <a:lnTo>
                                  <a:pt x="368300" y="142240"/>
                                </a:lnTo>
                                <a:lnTo>
                                  <a:pt x="386080" y="142240"/>
                                </a:lnTo>
                                <a:lnTo>
                                  <a:pt x="38608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456565" y="0"/>
                                </a:moveTo>
                                <a:lnTo>
                                  <a:pt x="421005" y="0"/>
                                </a:lnTo>
                                <a:lnTo>
                                  <a:pt x="421005" y="142240"/>
                                </a:lnTo>
                                <a:lnTo>
                                  <a:pt x="438785" y="142240"/>
                                </a:lnTo>
                                <a:lnTo>
                                  <a:pt x="456565" y="142240"/>
                                </a:lnTo>
                                <a:lnTo>
                                  <a:pt x="456565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527050" y="0"/>
                                </a:moveTo>
                                <a:lnTo>
                                  <a:pt x="491490" y="0"/>
                                </a:lnTo>
                                <a:lnTo>
                                  <a:pt x="491490" y="142240"/>
                                </a:lnTo>
                                <a:lnTo>
                                  <a:pt x="509270" y="142240"/>
                                </a:lnTo>
                                <a:lnTo>
                                  <a:pt x="527050" y="142240"/>
                                </a:lnTo>
                                <a:lnTo>
                                  <a:pt x="52705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891540" y="0"/>
                                </a:moveTo>
                                <a:lnTo>
                                  <a:pt x="856615" y="0"/>
                                </a:lnTo>
                                <a:lnTo>
                                  <a:pt x="856615" y="142240"/>
                                </a:lnTo>
                                <a:lnTo>
                                  <a:pt x="874395" y="142240"/>
                                </a:lnTo>
                                <a:lnTo>
                                  <a:pt x="891540" y="142240"/>
                                </a:lnTo>
                                <a:lnTo>
                                  <a:pt x="89154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962660" y="0"/>
                                </a:moveTo>
                                <a:lnTo>
                                  <a:pt x="927100" y="0"/>
                                </a:lnTo>
                                <a:lnTo>
                                  <a:pt x="927100" y="142240"/>
                                </a:lnTo>
                                <a:lnTo>
                                  <a:pt x="944880" y="142240"/>
                                </a:lnTo>
                                <a:lnTo>
                                  <a:pt x="962660" y="142240"/>
                                </a:lnTo>
                                <a:lnTo>
                                  <a:pt x="96266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033145" y="0"/>
                                </a:moveTo>
                                <a:lnTo>
                                  <a:pt x="998220" y="0"/>
                                </a:lnTo>
                                <a:lnTo>
                                  <a:pt x="998220" y="142240"/>
                                </a:lnTo>
                                <a:lnTo>
                                  <a:pt x="1015365" y="142240"/>
                                </a:lnTo>
                                <a:lnTo>
                                  <a:pt x="1033145" y="142240"/>
                                </a:lnTo>
                                <a:lnTo>
                                  <a:pt x="1033145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103630" y="0"/>
                                </a:moveTo>
                                <a:lnTo>
                                  <a:pt x="1068705" y="0"/>
                                </a:lnTo>
                                <a:lnTo>
                                  <a:pt x="1068705" y="142240"/>
                                </a:lnTo>
                                <a:lnTo>
                                  <a:pt x="1085850" y="142240"/>
                                </a:lnTo>
                                <a:lnTo>
                                  <a:pt x="1103630" y="142240"/>
                                </a:lnTo>
                                <a:lnTo>
                                  <a:pt x="110363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172210" y="0"/>
                                </a:moveTo>
                                <a:lnTo>
                                  <a:pt x="1136650" y="0"/>
                                </a:lnTo>
                                <a:lnTo>
                                  <a:pt x="1136650" y="142240"/>
                                </a:lnTo>
                                <a:lnTo>
                                  <a:pt x="1154430" y="142240"/>
                                </a:lnTo>
                                <a:lnTo>
                                  <a:pt x="1172210" y="142240"/>
                                </a:lnTo>
                                <a:lnTo>
                                  <a:pt x="117221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242695" y="0"/>
                                </a:moveTo>
                                <a:lnTo>
                                  <a:pt x="1207770" y="0"/>
                                </a:lnTo>
                                <a:lnTo>
                                  <a:pt x="1207770" y="142240"/>
                                </a:lnTo>
                                <a:lnTo>
                                  <a:pt x="1224915" y="142240"/>
                                </a:lnTo>
                                <a:lnTo>
                                  <a:pt x="1242695" y="142240"/>
                                </a:lnTo>
                                <a:lnTo>
                                  <a:pt x="1242695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313180" y="0"/>
                                </a:moveTo>
                                <a:lnTo>
                                  <a:pt x="1277620" y="0"/>
                                </a:lnTo>
                                <a:lnTo>
                                  <a:pt x="1277620" y="142240"/>
                                </a:lnTo>
                                <a:lnTo>
                                  <a:pt x="1295400" y="142240"/>
                                </a:lnTo>
                                <a:lnTo>
                                  <a:pt x="1313180" y="142240"/>
                                </a:lnTo>
                                <a:lnTo>
                                  <a:pt x="1313180" y="0"/>
                                </a:lnTo>
                                <a:close/>
                              </a:path>
                              <a:path w="1383665" h="142240">
                                <a:moveTo>
                                  <a:pt x="1383665" y="0"/>
                                </a:moveTo>
                                <a:lnTo>
                                  <a:pt x="1348740" y="0"/>
                                </a:lnTo>
                                <a:lnTo>
                                  <a:pt x="1348740" y="142240"/>
                                </a:lnTo>
                                <a:lnTo>
                                  <a:pt x="1366520" y="142240"/>
                                </a:lnTo>
                                <a:lnTo>
                                  <a:pt x="1383665" y="142240"/>
                                </a:lnTo>
                                <a:lnTo>
                                  <a:pt x="138366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11752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Graphic 29"/>
                        <wps:cNvSpPr/>
                        <wps:spPr>
                          <a:xfrm>
                            <a:off x="2945764" y="354965"/>
                            <a:ext cx="426084" cy="5962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6084" h="596265">
                                <a:moveTo>
                                  <a:pt x="0" y="0"/>
                                </a:moveTo>
                                <a:lnTo>
                                  <a:pt x="0" y="596265"/>
                                </a:lnTo>
                                <a:lnTo>
                                  <a:pt x="426085" y="596265"/>
                                </a:lnTo>
                                <a:lnTo>
                                  <a:pt x="426085" y="170179"/>
                                </a:lnTo>
                                <a:lnTo>
                                  <a:pt x="259714" y="381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Graphic 30"/>
                        <wps:cNvSpPr/>
                        <wps:spPr>
                          <a:xfrm>
                            <a:off x="2945764" y="354965"/>
                            <a:ext cx="426084" cy="5962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26084" h="596265">
                                <a:moveTo>
                                  <a:pt x="0" y="0"/>
                                </a:moveTo>
                                <a:lnTo>
                                  <a:pt x="0" y="596265"/>
                                </a:lnTo>
                                <a:lnTo>
                                  <a:pt x="426085" y="596265"/>
                                </a:lnTo>
                                <a:lnTo>
                                  <a:pt x="426085" y="170179"/>
                                </a:lnTo>
                                <a:lnTo>
                                  <a:pt x="259714" y="381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192DAD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" name="Image 31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200400" y="354329"/>
                            <a:ext cx="172085" cy="17144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" name="Graphic 32"/>
                        <wps:cNvSpPr/>
                        <wps:spPr>
                          <a:xfrm>
                            <a:off x="1988185" y="1224914"/>
                            <a:ext cx="784860" cy="82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84860" h="8255">
                                <a:moveTo>
                                  <a:pt x="0" y="8254"/>
                                </a:moveTo>
                                <a:lnTo>
                                  <a:pt x="784859" y="0"/>
                                </a:lnTo>
                              </a:path>
                            </a:pathLst>
                          </a:custGeom>
                          <a:ln w="37613">
                            <a:solidFill>
                              <a:srgbClr val="3364A3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3" name="Graphic 33"/>
                        <wps:cNvSpPr/>
                        <wps:spPr>
                          <a:xfrm>
                            <a:off x="2764789" y="1170305"/>
                            <a:ext cx="110489" cy="1098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10489" h="109855">
                                <a:moveTo>
                                  <a:pt x="0" y="0"/>
                                </a:moveTo>
                                <a:lnTo>
                                  <a:pt x="1270" y="109854"/>
                                </a:lnTo>
                                <a:lnTo>
                                  <a:pt x="110489" y="5397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364A3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Graphic 34"/>
                        <wps:cNvSpPr/>
                        <wps:spPr>
                          <a:xfrm>
                            <a:off x="480059" y="301625"/>
                            <a:ext cx="532130" cy="60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2130" h="603250">
                                <a:moveTo>
                                  <a:pt x="5321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3250"/>
                                </a:lnTo>
                                <a:lnTo>
                                  <a:pt x="266065" y="603250"/>
                                </a:lnTo>
                                <a:lnTo>
                                  <a:pt x="532130" y="603250"/>
                                </a:lnTo>
                                <a:lnTo>
                                  <a:pt x="532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E6E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5" name="Image 35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21005" y="407669"/>
                            <a:ext cx="662305" cy="4965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6" name="Graphic 36"/>
                        <wps:cNvSpPr/>
                        <wps:spPr>
                          <a:xfrm>
                            <a:off x="1012190" y="585469"/>
                            <a:ext cx="869315" cy="7454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9315" h="745490">
                                <a:moveTo>
                                  <a:pt x="621030" y="35560"/>
                                </a:moveTo>
                                <a:lnTo>
                                  <a:pt x="154940" y="35560"/>
                                </a:lnTo>
                                <a:lnTo>
                                  <a:pt x="154940" y="0"/>
                                </a:lnTo>
                                <a:lnTo>
                                  <a:pt x="0" y="71120"/>
                                </a:lnTo>
                                <a:lnTo>
                                  <a:pt x="154940" y="142240"/>
                                </a:lnTo>
                                <a:lnTo>
                                  <a:pt x="154940" y="106680"/>
                                </a:lnTo>
                                <a:lnTo>
                                  <a:pt x="621030" y="106680"/>
                                </a:lnTo>
                                <a:lnTo>
                                  <a:pt x="621030" y="35560"/>
                                </a:lnTo>
                                <a:close/>
                              </a:path>
                              <a:path w="869315" h="745490">
                                <a:moveTo>
                                  <a:pt x="869315" y="346075"/>
                                </a:moveTo>
                                <a:lnTo>
                                  <a:pt x="798195" y="212725"/>
                                </a:lnTo>
                                <a:lnTo>
                                  <a:pt x="727075" y="346075"/>
                                </a:lnTo>
                                <a:lnTo>
                                  <a:pt x="762635" y="346075"/>
                                </a:lnTo>
                                <a:lnTo>
                                  <a:pt x="762635" y="745490"/>
                                </a:lnTo>
                                <a:lnTo>
                                  <a:pt x="833755" y="745490"/>
                                </a:lnTo>
                                <a:lnTo>
                                  <a:pt x="833755" y="346075"/>
                                </a:lnTo>
                                <a:lnTo>
                                  <a:pt x="869315" y="3460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Graphic 37"/>
                        <wps:cNvSpPr/>
                        <wps:spPr>
                          <a:xfrm>
                            <a:off x="142875" y="1055369"/>
                            <a:ext cx="1934210" cy="354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34210" h="354965">
                                <a:moveTo>
                                  <a:pt x="1874520" y="0"/>
                                </a:moveTo>
                                <a:lnTo>
                                  <a:pt x="59055" y="0"/>
                                </a:lnTo>
                                <a:lnTo>
                                  <a:pt x="51444" y="575"/>
                                </a:lnTo>
                                <a:lnTo>
                                  <a:pt x="17224" y="17621"/>
                                </a:lnTo>
                                <a:lnTo>
                                  <a:pt x="37" y="59055"/>
                                </a:lnTo>
                                <a:lnTo>
                                  <a:pt x="0" y="295910"/>
                                </a:lnTo>
                                <a:lnTo>
                                  <a:pt x="476" y="303877"/>
                                </a:lnTo>
                                <a:lnTo>
                                  <a:pt x="22889" y="343078"/>
                                </a:lnTo>
                                <a:lnTo>
                                  <a:pt x="59055" y="354965"/>
                                </a:lnTo>
                                <a:lnTo>
                                  <a:pt x="1874520" y="354965"/>
                                </a:lnTo>
                                <a:lnTo>
                                  <a:pt x="1910774" y="343078"/>
                                </a:lnTo>
                                <a:lnTo>
                                  <a:pt x="1933634" y="303877"/>
                                </a:lnTo>
                                <a:lnTo>
                                  <a:pt x="1934210" y="295910"/>
                                </a:lnTo>
                                <a:lnTo>
                                  <a:pt x="1934164" y="59055"/>
                                </a:lnTo>
                                <a:lnTo>
                                  <a:pt x="1916588" y="17621"/>
                                </a:lnTo>
                                <a:lnTo>
                                  <a:pt x="1882487" y="575"/>
                                </a:lnTo>
                                <a:lnTo>
                                  <a:pt x="187452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4C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Graphic 38"/>
                        <wps:cNvSpPr/>
                        <wps:spPr>
                          <a:xfrm>
                            <a:off x="142875" y="1055369"/>
                            <a:ext cx="1934210" cy="3549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34210" h="354965">
                                <a:moveTo>
                                  <a:pt x="59055" y="0"/>
                                </a:moveTo>
                                <a:lnTo>
                                  <a:pt x="51444" y="575"/>
                                </a:lnTo>
                                <a:lnTo>
                                  <a:pt x="43894" y="2222"/>
                                </a:lnTo>
                                <a:lnTo>
                                  <a:pt x="12154" y="23435"/>
                                </a:lnTo>
                                <a:lnTo>
                                  <a:pt x="0" y="59690"/>
                                </a:lnTo>
                                <a:lnTo>
                                  <a:pt x="0" y="295910"/>
                                </a:lnTo>
                                <a:lnTo>
                                  <a:pt x="12154" y="332164"/>
                                </a:lnTo>
                                <a:lnTo>
                                  <a:pt x="51444" y="354488"/>
                                </a:lnTo>
                                <a:lnTo>
                                  <a:pt x="59055" y="354965"/>
                                </a:lnTo>
                                <a:lnTo>
                                  <a:pt x="1874520" y="354965"/>
                                </a:lnTo>
                                <a:lnTo>
                                  <a:pt x="1910774" y="343078"/>
                                </a:lnTo>
                                <a:lnTo>
                                  <a:pt x="1933634" y="303877"/>
                                </a:lnTo>
                                <a:lnTo>
                                  <a:pt x="1934210" y="295910"/>
                                </a:lnTo>
                                <a:lnTo>
                                  <a:pt x="1934210" y="59055"/>
                                </a:lnTo>
                                <a:lnTo>
                                  <a:pt x="1934210" y="59690"/>
                                </a:lnTo>
                                <a:lnTo>
                                  <a:pt x="1933634" y="51722"/>
                                </a:lnTo>
                                <a:lnTo>
                                  <a:pt x="1931987" y="44053"/>
                                </a:lnTo>
                                <a:lnTo>
                                  <a:pt x="1904364" y="8255"/>
                                </a:lnTo>
                                <a:lnTo>
                                  <a:pt x="1874520" y="0"/>
                                </a:lnTo>
                                <a:lnTo>
                                  <a:pt x="59055" y="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3364A3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Graphic 39"/>
                        <wps:cNvSpPr/>
                        <wps:spPr>
                          <a:xfrm>
                            <a:off x="746125" y="1720850"/>
                            <a:ext cx="496570" cy="1422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96570" h="142240">
                                <a:moveTo>
                                  <a:pt x="248284" y="0"/>
                                </a:moveTo>
                                <a:lnTo>
                                  <a:pt x="0" y="142240"/>
                                </a:lnTo>
                                <a:lnTo>
                                  <a:pt x="496569" y="142240"/>
                                </a:lnTo>
                                <a:lnTo>
                                  <a:pt x="2482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Graphic 40"/>
                        <wps:cNvSpPr/>
                        <wps:spPr>
                          <a:xfrm>
                            <a:off x="897889" y="2311400"/>
                            <a:ext cx="442595" cy="2609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2595" h="260985">
                                <a:moveTo>
                                  <a:pt x="365760" y="0"/>
                                </a:moveTo>
                                <a:lnTo>
                                  <a:pt x="0" y="260985"/>
                                </a:lnTo>
                                <a:lnTo>
                                  <a:pt x="44314" y="258100"/>
                                </a:lnTo>
                                <a:lnTo>
                                  <a:pt x="92429" y="250048"/>
                                </a:lnTo>
                                <a:lnTo>
                                  <a:pt x="142827" y="237725"/>
                                </a:lnTo>
                                <a:lnTo>
                                  <a:pt x="193994" y="222031"/>
                                </a:lnTo>
                                <a:lnTo>
                                  <a:pt x="244414" y="203865"/>
                                </a:lnTo>
                                <a:lnTo>
                                  <a:pt x="292570" y="184126"/>
                                </a:lnTo>
                                <a:lnTo>
                                  <a:pt x="336948" y="163713"/>
                                </a:lnTo>
                                <a:lnTo>
                                  <a:pt x="376031" y="143524"/>
                                </a:lnTo>
                                <a:lnTo>
                                  <a:pt x="440639" y="90789"/>
                                </a:lnTo>
                                <a:lnTo>
                                  <a:pt x="442340" y="57332"/>
                                </a:lnTo>
                                <a:lnTo>
                                  <a:pt x="423621" y="28265"/>
                                </a:lnTo>
                                <a:lnTo>
                                  <a:pt x="394690" y="7762"/>
                                </a:lnTo>
                                <a:lnTo>
                                  <a:pt x="3657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CDCD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Graphic 41"/>
                        <wps:cNvSpPr/>
                        <wps:spPr>
                          <a:xfrm>
                            <a:off x="897889" y="2311400"/>
                            <a:ext cx="442595" cy="2609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2595" h="260985">
                                <a:moveTo>
                                  <a:pt x="0" y="260985"/>
                                </a:moveTo>
                                <a:lnTo>
                                  <a:pt x="44314" y="258100"/>
                                </a:lnTo>
                                <a:lnTo>
                                  <a:pt x="92429" y="250048"/>
                                </a:lnTo>
                                <a:lnTo>
                                  <a:pt x="142827" y="237725"/>
                                </a:lnTo>
                                <a:lnTo>
                                  <a:pt x="193994" y="222031"/>
                                </a:lnTo>
                                <a:lnTo>
                                  <a:pt x="244414" y="203865"/>
                                </a:lnTo>
                                <a:lnTo>
                                  <a:pt x="292570" y="184126"/>
                                </a:lnTo>
                                <a:lnTo>
                                  <a:pt x="336948" y="163713"/>
                                </a:lnTo>
                                <a:lnTo>
                                  <a:pt x="376031" y="143524"/>
                                </a:lnTo>
                                <a:lnTo>
                                  <a:pt x="440639" y="90789"/>
                                </a:lnTo>
                                <a:lnTo>
                                  <a:pt x="442340" y="57332"/>
                                </a:lnTo>
                                <a:lnTo>
                                  <a:pt x="423621" y="28265"/>
                                </a:lnTo>
                                <a:lnTo>
                                  <a:pt x="394690" y="7762"/>
                                </a:lnTo>
                                <a:lnTo>
                                  <a:pt x="365760" y="0"/>
                                </a:lnTo>
                                <a:lnTo>
                                  <a:pt x="0" y="260985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2" name="Image 42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39445" y="1926589"/>
                            <a:ext cx="258444" cy="64579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Graphic 43"/>
                        <wps:cNvSpPr/>
                        <wps:spPr>
                          <a:xfrm>
                            <a:off x="639445" y="1926589"/>
                            <a:ext cx="1270" cy="4965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96570">
                                <a:moveTo>
                                  <a:pt x="0" y="0"/>
                                </a:moveTo>
                                <a:lnTo>
                                  <a:pt x="0" y="496569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Graphic 44"/>
                        <wps:cNvSpPr/>
                        <wps:spPr>
                          <a:xfrm>
                            <a:off x="639444" y="1926589"/>
                            <a:ext cx="258445" cy="6457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8445" h="645795">
                                <a:moveTo>
                                  <a:pt x="0" y="496569"/>
                                </a:moveTo>
                                <a:lnTo>
                                  <a:pt x="0" y="0"/>
                                </a:lnTo>
                                <a:lnTo>
                                  <a:pt x="258444" y="149225"/>
                                </a:lnTo>
                                <a:lnTo>
                                  <a:pt x="258444" y="645794"/>
                                </a:lnTo>
                                <a:lnTo>
                                  <a:pt x="0" y="49656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Graphic 45"/>
                        <wps:cNvSpPr/>
                        <wps:spPr>
                          <a:xfrm>
                            <a:off x="897889" y="1864360"/>
                            <a:ext cx="365760" cy="7080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5760" h="708025">
                                <a:moveTo>
                                  <a:pt x="258896" y="558800"/>
                                </a:moveTo>
                                <a:lnTo>
                                  <a:pt x="0" y="558800"/>
                                </a:lnTo>
                                <a:lnTo>
                                  <a:pt x="0" y="708025"/>
                                </a:lnTo>
                                <a:lnTo>
                                  <a:pt x="258896" y="558800"/>
                                </a:lnTo>
                                <a:close/>
                              </a:path>
                              <a:path w="365760" h="708025">
                                <a:moveTo>
                                  <a:pt x="365760" y="0"/>
                                </a:moveTo>
                                <a:lnTo>
                                  <a:pt x="288925" y="44420"/>
                                </a:lnTo>
                                <a:lnTo>
                                  <a:pt x="288925" y="541491"/>
                                </a:lnTo>
                                <a:lnTo>
                                  <a:pt x="365760" y="497205"/>
                                </a:lnTo>
                                <a:lnTo>
                                  <a:pt x="3657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2B2B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Graphic 46"/>
                        <wps:cNvSpPr/>
                        <wps:spPr>
                          <a:xfrm>
                            <a:off x="897890" y="1908784"/>
                            <a:ext cx="288925" cy="5149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88925" h="514984">
                                <a:moveTo>
                                  <a:pt x="271005" y="507390"/>
                                </a:moveTo>
                                <a:lnTo>
                                  <a:pt x="0" y="507390"/>
                                </a:lnTo>
                                <a:lnTo>
                                  <a:pt x="0" y="514375"/>
                                </a:lnTo>
                                <a:lnTo>
                                  <a:pt x="258889" y="514375"/>
                                </a:lnTo>
                                <a:lnTo>
                                  <a:pt x="271005" y="507390"/>
                                </a:lnTo>
                                <a:close/>
                              </a:path>
                              <a:path w="288925" h="514984">
                                <a:moveTo>
                                  <a:pt x="288925" y="0"/>
                                </a:moveTo>
                                <a:lnTo>
                                  <a:pt x="285115" y="2209"/>
                                </a:lnTo>
                                <a:lnTo>
                                  <a:pt x="285115" y="499275"/>
                                </a:lnTo>
                                <a:lnTo>
                                  <a:pt x="288925" y="497078"/>
                                </a:lnTo>
                                <a:lnTo>
                                  <a:pt x="2889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3B3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7" name="Graphic 47"/>
                        <wps:cNvSpPr/>
                        <wps:spPr>
                          <a:xfrm>
                            <a:off x="897889" y="1910982"/>
                            <a:ext cx="285115" cy="50545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85115" h="505459">
                                <a:moveTo>
                                  <a:pt x="285114" y="0"/>
                                </a:moveTo>
                                <a:lnTo>
                                  <a:pt x="281305" y="2202"/>
                                </a:lnTo>
                                <a:lnTo>
                                  <a:pt x="281305" y="498207"/>
                                </a:lnTo>
                                <a:lnTo>
                                  <a:pt x="0" y="498207"/>
                                </a:lnTo>
                                <a:lnTo>
                                  <a:pt x="0" y="505192"/>
                                </a:lnTo>
                                <a:lnTo>
                                  <a:pt x="271014" y="505192"/>
                                </a:lnTo>
                                <a:lnTo>
                                  <a:pt x="285114" y="497064"/>
                                </a:lnTo>
                                <a:lnTo>
                                  <a:pt x="2851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4B4B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8" name="Graphic 48"/>
                        <wps:cNvSpPr/>
                        <wps:spPr>
                          <a:xfrm>
                            <a:off x="897889" y="1913185"/>
                            <a:ext cx="281305" cy="4965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81305" h="496570">
                                <a:moveTo>
                                  <a:pt x="281305" y="0"/>
                                </a:moveTo>
                                <a:lnTo>
                                  <a:pt x="277494" y="2202"/>
                                </a:lnTo>
                                <a:lnTo>
                                  <a:pt x="277494" y="489019"/>
                                </a:lnTo>
                                <a:lnTo>
                                  <a:pt x="0" y="489019"/>
                                </a:lnTo>
                                <a:lnTo>
                                  <a:pt x="0" y="496004"/>
                                </a:lnTo>
                                <a:lnTo>
                                  <a:pt x="281305" y="496004"/>
                                </a:lnTo>
                                <a:lnTo>
                                  <a:pt x="2813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5B5B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Graphic 49"/>
                        <wps:cNvSpPr/>
                        <wps:spPr>
                          <a:xfrm>
                            <a:off x="897889" y="1915388"/>
                            <a:ext cx="277495" cy="4870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7495" h="487045">
                                <a:moveTo>
                                  <a:pt x="277494" y="0"/>
                                </a:moveTo>
                                <a:lnTo>
                                  <a:pt x="274319" y="1835"/>
                                </a:lnTo>
                                <a:lnTo>
                                  <a:pt x="274319" y="479831"/>
                                </a:lnTo>
                                <a:lnTo>
                                  <a:pt x="0" y="479831"/>
                                </a:lnTo>
                                <a:lnTo>
                                  <a:pt x="0" y="486816"/>
                                </a:lnTo>
                                <a:lnTo>
                                  <a:pt x="277494" y="486816"/>
                                </a:lnTo>
                                <a:lnTo>
                                  <a:pt x="2774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B6B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0" name="Graphic 50"/>
                        <wps:cNvSpPr/>
                        <wps:spPr>
                          <a:xfrm>
                            <a:off x="897889" y="1917223"/>
                            <a:ext cx="274320" cy="4781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4320" h="478155">
                                <a:moveTo>
                                  <a:pt x="274319" y="0"/>
                                </a:moveTo>
                                <a:lnTo>
                                  <a:pt x="270510" y="2202"/>
                                </a:lnTo>
                                <a:lnTo>
                                  <a:pt x="270510" y="470376"/>
                                </a:lnTo>
                                <a:lnTo>
                                  <a:pt x="0" y="470376"/>
                                </a:lnTo>
                                <a:lnTo>
                                  <a:pt x="0" y="477996"/>
                                </a:lnTo>
                                <a:lnTo>
                                  <a:pt x="274319" y="477996"/>
                                </a:lnTo>
                                <a:lnTo>
                                  <a:pt x="27431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7B7B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1" name="Graphic 51"/>
                        <wps:cNvSpPr/>
                        <wps:spPr>
                          <a:xfrm>
                            <a:off x="897889" y="1919426"/>
                            <a:ext cx="270510" cy="4686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70510" h="468630">
                                <a:moveTo>
                                  <a:pt x="270510" y="0"/>
                                </a:moveTo>
                                <a:lnTo>
                                  <a:pt x="266700" y="2202"/>
                                </a:lnTo>
                                <a:lnTo>
                                  <a:pt x="266700" y="461188"/>
                                </a:lnTo>
                                <a:lnTo>
                                  <a:pt x="0" y="461188"/>
                                </a:lnTo>
                                <a:lnTo>
                                  <a:pt x="0" y="468173"/>
                                </a:lnTo>
                                <a:lnTo>
                                  <a:pt x="270510" y="468173"/>
                                </a:lnTo>
                                <a:lnTo>
                                  <a:pt x="2705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8B8B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2" name="Graphic 52"/>
                        <wps:cNvSpPr/>
                        <wps:spPr>
                          <a:xfrm>
                            <a:off x="897889" y="1921629"/>
                            <a:ext cx="266700" cy="4591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6700" h="459105">
                                <a:moveTo>
                                  <a:pt x="266700" y="0"/>
                                </a:moveTo>
                                <a:lnTo>
                                  <a:pt x="262889" y="2202"/>
                                </a:lnTo>
                                <a:lnTo>
                                  <a:pt x="262889" y="452000"/>
                                </a:lnTo>
                                <a:lnTo>
                                  <a:pt x="0" y="452000"/>
                                </a:lnTo>
                                <a:lnTo>
                                  <a:pt x="0" y="458985"/>
                                </a:lnTo>
                                <a:lnTo>
                                  <a:pt x="266700" y="458985"/>
                                </a:lnTo>
                                <a:lnTo>
                                  <a:pt x="2667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B9B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Graphic 53"/>
                        <wps:cNvSpPr/>
                        <wps:spPr>
                          <a:xfrm>
                            <a:off x="897889" y="1923831"/>
                            <a:ext cx="262890" cy="4502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62890" h="450215">
                                <a:moveTo>
                                  <a:pt x="262889" y="0"/>
                                </a:moveTo>
                                <a:lnTo>
                                  <a:pt x="259080" y="2202"/>
                                </a:lnTo>
                                <a:lnTo>
                                  <a:pt x="259080" y="442813"/>
                                </a:lnTo>
                                <a:lnTo>
                                  <a:pt x="0" y="442813"/>
                                </a:lnTo>
                                <a:lnTo>
                                  <a:pt x="0" y="449798"/>
                                </a:lnTo>
                                <a:lnTo>
                                  <a:pt x="262889" y="449798"/>
                                </a:lnTo>
                                <a:lnTo>
                                  <a:pt x="2628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BAB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Graphic 54"/>
                        <wps:cNvSpPr/>
                        <wps:spPr>
                          <a:xfrm>
                            <a:off x="897889" y="1926034"/>
                            <a:ext cx="259079" cy="4406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9079" h="440690">
                                <a:moveTo>
                                  <a:pt x="259080" y="0"/>
                                </a:moveTo>
                                <a:lnTo>
                                  <a:pt x="255905" y="1835"/>
                                </a:lnTo>
                                <a:lnTo>
                                  <a:pt x="255905" y="433625"/>
                                </a:lnTo>
                                <a:lnTo>
                                  <a:pt x="0" y="433625"/>
                                </a:lnTo>
                                <a:lnTo>
                                  <a:pt x="0" y="440610"/>
                                </a:lnTo>
                                <a:lnTo>
                                  <a:pt x="259080" y="440610"/>
                                </a:lnTo>
                                <a:lnTo>
                                  <a:pt x="2590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BBBBB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Graphic 55"/>
                        <wps:cNvSpPr/>
                        <wps:spPr>
                          <a:xfrm>
                            <a:off x="897889" y="1927869"/>
                            <a:ext cx="255904" cy="4318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5904" h="431800">
                                <a:moveTo>
                                  <a:pt x="255905" y="0"/>
                                </a:moveTo>
                                <a:lnTo>
                                  <a:pt x="252094" y="2202"/>
                                </a:lnTo>
                                <a:lnTo>
                                  <a:pt x="252094" y="424805"/>
                                </a:lnTo>
                                <a:lnTo>
                                  <a:pt x="0" y="424805"/>
                                </a:lnTo>
                                <a:lnTo>
                                  <a:pt x="0" y="431790"/>
                                </a:lnTo>
                                <a:lnTo>
                                  <a:pt x="255905" y="431790"/>
                                </a:lnTo>
                                <a:lnTo>
                                  <a:pt x="2559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CBCB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Graphic 56"/>
                        <wps:cNvSpPr/>
                        <wps:spPr>
                          <a:xfrm>
                            <a:off x="897889" y="1930072"/>
                            <a:ext cx="252095" cy="42290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2095" h="422909">
                                <a:moveTo>
                                  <a:pt x="252094" y="0"/>
                                </a:moveTo>
                                <a:lnTo>
                                  <a:pt x="248285" y="2202"/>
                                </a:lnTo>
                                <a:lnTo>
                                  <a:pt x="248285" y="414982"/>
                                </a:lnTo>
                                <a:lnTo>
                                  <a:pt x="0" y="414982"/>
                                </a:lnTo>
                                <a:lnTo>
                                  <a:pt x="0" y="422602"/>
                                </a:lnTo>
                                <a:lnTo>
                                  <a:pt x="252094" y="422602"/>
                                </a:lnTo>
                                <a:lnTo>
                                  <a:pt x="2520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BDB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7" name="Graphic 57"/>
                        <wps:cNvSpPr/>
                        <wps:spPr>
                          <a:xfrm>
                            <a:off x="897889" y="1932275"/>
                            <a:ext cx="248285" cy="41338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8285" h="413384">
                                <a:moveTo>
                                  <a:pt x="248285" y="0"/>
                                </a:moveTo>
                                <a:lnTo>
                                  <a:pt x="244475" y="2202"/>
                                </a:lnTo>
                                <a:lnTo>
                                  <a:pt x="244475" y="405794"/>
                                </a:lnTo>
                                <a:lnTo>
                                  <a:pt x="0" y="405794"/>
                                </a:lnTo>
                                <a:lnTo>
                                  <a:pt x="0" y="412779"/>
                                </a:lnTo>
                                <a:lnTo>
                                  <a:pt x="248285" y="412779"/>
                                </a:lnTo>
                                <a:lnTo>
                                  <a:pt x="24828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EBEB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8" name="Graphic 58"/>
                        <wps:cNvSpPr/>
                        <wps:spPr>
                          <a:xfrm>
                            <a:off x="897889" y="1934477"/>
                            <a:ext cx="244475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4475" h="403860">
                                <a:moveTo>
                                  <a:pt x="244475" y="0"/>
                                </a:moveTo>
                                <a:lnTo>
                                  <a:pt x="240664" y="2202"/>
                                </a:lnTo>
                                <a:lnTo>
                                  <a:pt x="240664" y="396607"/>
                                </a:lnTo>
                                <a:lnTo>
                                  <a:pt x="0" y="396607"/>
                                </a:lnTo>
                                <a:lnTo>
                                  <a:pt x="0" y="403592"/>
                                </a:lnTo>
                                <a:lnTo>
                                  <a:pt x="244475" y="403592"/>
                                </a:lnTo>
                                <a:lnTo>
                                  <a:pt x="2444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9" name="Graphic 59"/>
                        <wps:cNvSpPr/>
                        <wps:spPr>
                          <a:xfrm>
                            <a:off x="897889" y="1936680"/>
                            <a:ext cx="240665" cy="3949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40665" h="394970">
                                <a:moveTo>
                                  <a:pt x="240664" y="0"/>
                                </a:moveTo>
                                <a:lnTo>
                                  <a:pt x="237489" y="1835"/>
                                </a:lnTo>
                                <a:lnTo>
                                  <a:pt x="237489" y="387419"/>
                                </a:lnTo>
                                <a:lnTo>
                                  <a:pt x="0" y="387419"/>
                                </a:lnTo>
                                <a:lnTo>
                                  <a:pt x="0" y="394404"/>
                                </a:lnTo>
                                <a:lnTo>
                                  <a:pt x="240664" y="394404"/>
                                </a:lnTo>
                                <a:lnTo>
                                  <a:pt x="24066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0" name="Graphic 60"/>
                        <wps:cNvSpPr/>
                        <wps:spPr>
                          <a:xfrm>
                            <a:off x="897889" y="1938516"/>
                            <a:ext cx="237490" cy="3860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7490" h="386080">
                                <a:moveTo>
                                  <a:pt x="237489" y="0"/>
                                </a:moveTo>
                                <a:lnTo>
                                  <a:pt x="233680" y="2202"/>
                                </a:lnTo>
                                <a:lnTo>
                                  <a:pt x="233680" y="378598"/>
                                </a:lnTo>
                                <a:lnTo>
                                  <a:pt x="0" y="378598"/>
                                </a:lnTo>
                                <a:lnTo>
                                  <a:pt x="0" y="385583"/>
                                </a:lnTo>
                                <a:lnTo>
                                  <a:pt x="237489" y="385583"/>
                                </a:lnTo>
                                <a:lnTo>
                                  <a:pt x="2374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1C1C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1" name="Graphic 61"/>
                        <wps:cNvSpPr/>
                        <wps:spPr>
                          <a:xfrm>
                            <a:off x="897889" y="1940718"/>
                            <a:ext cx="233679" cy="3765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33679" h="376555">
                                <a:moveTo>
                                  <a:pt x="233680" y="0"/>
                                </a:moveTo>
                                <a:lnTo>
                                  <a:pt x="229869" y="2202"/>
                                </a:lnTo>
                                <a:lnTo>
                                  <a:pt x="229869" y="368776"/>
                                </a:lnTo>
                                <a:lnTo>
                                  <a:pt x="0" y="368776"/>
                                </a:lnTo>
                                <a:lnTo>
                                  <a:pt x="0" y="376396"/>
                                </a:lnTo>
                                <a:lnTo>
                                  <a:pt x="233680" y="376396"/>
                                </a:lnTo>
                                <a:lnTo>
                                  <a:pt x="23368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C2C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2" name="Graphic 62"/>
                        <wps:cNvSpPr/>
                        <wps:spPr>
                          <a:xfrm>
                            <a:off x="897889" y="1942921"/>
                            <a:ext cx="229870" cy="3670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9870" h="367030">
                                <a:moveTo>
                                  <a:pt x="229869" y="0"/>
                                </a:moveTo>
                                <a:lnTo>
                                  <a:pt x="226060" y="2202"/>
                                </a:lnTo>
                                <a:lnTo>
                                  <a:pt x="226060" y="359588"/>
                                </a:lnTo>
                                <a:lnTo>
                                  <a:pt x="0" y="359588"/>
                                </a:lnTo>
                                <a:lnTo>
                                  <a:pt x="0" y="366573"/>
                                </a:lnTo>
                                <a:lnTo>
                                  <a:pt x="229869" y="366573"/>
                                </a:lnTo>
                                <a:lnTo>
                                  <a:pt x="2298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C3C3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3" name="Graphic 63"/>
                        <wps:cNvSpPr/>
                        <wps:spPr>
                          <a:xfrm>
                            <a:off x="897889" y="1945124"/>
                            <a:ext cx="226060" cy="3575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6060" h="357505">
                                <a:moveTo>
                                  <a:pt x="226060" y="0"/>
                                </a:moveTo>
                                <a:lnTo>
                                  <a:pt x="222250" y="2202"/>
                                </a:lnTo>
                                <a:lnTo>
                                  <a:pt x="222250" y="350400"/>
                                </a:lnTo>
                                <a:lnTo>
                                  <a:pt x="0" y="350400"/>
                                </a:lnTo>
                                <a:lnTo>
                                  <a:pt x="0" y="357385"/>
                                </a:lnTo>
                                <a:lnTo>
                                  <a:pt x="226060" y="357385"/>
                                </a:lnTo>
                                <a:lnTo>
                                  <a:pt x="22606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C4C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4" name="Graphic 64"/>
                        <wps:cNvSpPr/>
                        <wps:spPr>
                          <a:xfrm>
                            <a:off x="897889" y="1947326"/>
                            <a:ext cx="222250" cy="3486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22250" h="348615">
                                <a:moveTo>
                                  <a:pt x="222250" y="0"/>
                                </a:moveTo>
                                <a:lnTo>
                                  <a:pt x="219075" y="1835"/>
                                </a:lnTo>
                                <a:lnTo>
                                  <a:pt x="219075" y="341213"/>
                                </a:lnTo>
                                <a:lnTo>
                                  <a:pt x="0" y="341213"/>
                                </a:lnTo>
                                <a:lnTo>
                                  <a:pt x="0" y="348198"/>
                                </a:lnTo>
                                <a:lnTo>
                                  <a:pt x="222250" y="348198"/>
                                </a:lnTo>
                                <a:lnTo>
                                  <a:pt x="2222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5C5C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5" name="Graphic 65"/>
                        <wps:cNvSpPr/>
                        <wps:spPr>
                          <a:xfrm>
                            <a:off x="897889" y="1949162"/>
                            <a:ext cx="219075" cy="3397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9075" h="339725">
                                <a:moveTo>
                                  <a:pt x="2539" y="125184"/>
                                </a:moveTo>
                                <a:lnTo>
                                  <a:pt x="0" y="126652"/>
                                </a:lnTo>
                                <a:lnTo>
                                  <a:pt x="0" y="339377"/>
                                </a:lnTo>
                                <a:lnTo>
                                  <a:pt x="219075" y="339377"/>
                                </a:lnTo>
                                <a:lnTo>
                                  <a:pt x="219075" y="332392"/>
                                </a:lnTo>
                                <a:lnTo>
                                  <a:pt x="2539" y="332392"/>
                                </a:lnTo>
                                <a:lnTo>
                                  <a:pt x="2539" y="125184"/>
                                </a:lnTo>
                                <a:close/>
                              </a:path>
                              <a:path w="219075" h="339725">
                                <a:moveTo>
                                  <a:pt x="219075" y="0"/>
                                </a:moveTo>
                                <a:lnTo>
                                  <a:pt x="215264" y="2202"/>
                                </a:lnTo>
                                <a:lnTo>
                                  <a:pt x="215264" y="332392"/>
                                </a:lnTo>
                                <a:lnTo>
                                  <a:pt x="219075" y="332392"/>
                                </a:lnTo>
                                <a:lnTo>
                                  <a:pt x="2190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6C6C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6" name="Graphic 66"/>
                        <wps:cNvSpPr/>
                        <wps:spPr>
                          <a:xfrm>
                            <a:off x="900430" y="1951364"/>
                            <a:ext cx="212725" cy="3302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2725" h="330200">
                                <a:moveTo>
                                  <a:pt x="3810" y="120778"/>
                                </a:moveTo>
                                <a:lnTo>
                                  <a:pt x="0" y="122981"/>
                                </a:lnTo>
                                <a:lnTo>
                                  <a:pt x="0" y="330190"/>
                                </a:lnTo>
                                <a:lnTo>
                                  <a:pt x="212725" y="330190"/>
                                </a:lnTo>
                                <a:lnTo>
                                  <a:pt x="212725" y="323205"/>
                                </a:lnTo>
                                <a:lnTo>
                                  <a:pt x="3810" y="323205"/>
                                </a:lnTo>
                                <a:lnTo>
                                  <a:pt x="3810" y="120778"/>
                                </a:lnTo>
                                <a:close/>
                              </a:path>
                              <a:path w="212725" h="330200">
                                <a:moveTo>
                                  <a:pt x="212725" y="0"/>
                                </a:moveTo>
                                <a:lnTo>
                                  <a:pt x="208915" y="2202"/>
                                </a:lnTo>
                                <a:lnTo>
                                  <a:pt x="208915" y="323205"/>
                                </a:lnTo>
                                <a:lnTo>
                                  <a:pt x="212725" y="323205"/>
                                </a:lnTo>
                                <a:lnTo>
                                  <a:pt x="2127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C7C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Graphic 67"/>
                        <wps:cNvSpPr/>
                        <wps:spPr>
                          <a:xfrm>
                            <a:off x="904239" y="1953567"/>
                            <a:ext cx="205104" cy="3213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5104" h="321310">
                                <a:moveTo>
                                  <a:pt x="3810" y="116373"/>
                                </a:moveTo>
                                <a:lnTo>
                                  <a:pt x="0" y="118576"/>
                                </a:lnTo>
                                <a:lnTo>
                                  <a:pt x="0" y="321002"/>
                                </a:lnTo>
                                <a:lnTo>
                                  <a:pt x="205105" y="321002"/>
                                </a:lnTo>
                                <a:lnTo>
                                  <a:pt x="205105" y="313382"/>
                                </a:lnTo>
                                <a:lnTo>
                                  <a:pt x="3810" y="313382"/>
                                </a:lnTo>
                                <a:lnTo>
                                  <a:pt x="3810" y="116373"/>
                                </a:lnTo>
                                <a:close/>
                              </a:path>
                              <a:path w="205104" h="321310">
                                <a:moveTo>
                                  <a:pt x="205105" y="0"/>
                                </a:moveTo>
                                <a:lnTo>
                                  <a:pt x="201294" y="2202"/>
                                </a:lnTo>
                                <a:lnTo>
                                  <a:pt x="201294" y="313382"/>
                                </a:lnTo>
                                <a:lnTo>
                                  <a:pt x="205105" y="313382"/>
                                </a:lnTo>
                                <a:lnTo>
                                  <a:pt x="2051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C8C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8" name="Graphic 68"/>
                        <wps:cNvSpPr/>
                        <wps:spPr>
                          <a:xfrm>
                            <a:off x="908050" y="1955770"/>
                            <a:ext cx="197485" cy="3117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7485" h="311785">
                                <a:moveTo>
                                  <a:pt x="3175" y="112335"/>
                                </a:moveTo>
                                <a:lnTo>
                                  <a:pt x="0" y="114171"/>
                                </a:lnTo>
                                <a:lnTo>
                                  <a:pt x="0" y="311179"/>
                                </a:lnTo>
                                <a:lnTo>
                                  <a:pt x="197484" y="311179"/>
                                </a:lnTo>
                                <a:lnTo>
                                  <a:pt x="197484" y="304194"/>
                                </a:lnTo>
                                <a:lnTo>
                                  <a:pt x="3175" y="304194"/>
                                </a:lnTo>
                                <a:lnTo>
                                  <a:pt x="3175" y="112335"/>
                                </a:lnTo>
                                <a:close/>
                              </a:path>
                              <a:path w="197485" h="311785">
                                <a:moveTo>
                                  <a:pt x="197484" y="0"/>
                                </a:moveTo>
                                <a:lnTo>
                                  <a:pt x="194309" y="1835"/>
                                </a:lnTo>
                                <a:lnTo>
                                  <a:pt x="194309" y="304194"/>
                                </a:lnTo>
                                <a:lnTo>
                                  <a:pt x="197484" y="304194"/>
                                </a:lnTo>
                                <a:lnTo>
                                  <a:pt x="19748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9C9C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9" name="Graphic 69"/>
                        <wps:cNvSpPr/>
                        <wps:spPr>
                          <a:xfrm>
                            <a:off x="911225" y="1957605"/>
                            <a:ext cx="191135" cy="30289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1135" h="302895">
                                <a:moveTo>
                                  <a:pt x="3809" y="108297"/>
                                </a:moveTo>
                                <a:lnTo>
                                  <a:pt x="0" y="110499"/>
                                </a:lnTo>
                                <a:lnTo>
                                  <a:pt x="0" y="302359"/>
                                </a:lnTo>
                                <a:lnTo>
                                  <a:pt x="191134" y="302359"/>
                                </a:lnTo>
                                <a:lnTo>
                                  <a:pt x="191134" y="295374"/>
                                </a:lnTo>
                                <a:lnTo>
                                  <a:pt x="3809" y="295374"/>
                                </a:lnTo>
                                <a:lnTo>
                                  <a:pt x="3809" y="108297"/>
                                </a:lnTo>
                                <a:close/>
                              </a:path>
                              <a:path w="191135" h="302895">
                                <a:moveTo>
                                  <a:pt x="191134" y="0"/>
                                </a:moveTo>
                                <a:lnTo>
                                  <a:pt x="187325" y="2202"/>
                                </a:lnTo>
                                <a:lnTo>
                                  <a:pt x="187325" y="295374"/>
                                </a:lnTo>
                                <a:lnTo>
                                  <a:pt x="191134" y="295374"/>
                                </a:lnTo>
                                <a:lnTo>
                                  <a:pt x="19113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ACAC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0" name="Graphic 70"/>
                        <wps:cNvSpPr/>
                        <wps:spPr>
                          <a:xfrm>
                            <a:off x="915035" y="1959812"/>
                            <a:ext cx="183515" cy="2933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3515" h="293370">
                                <a:moveTo>
                                  <a:pt x="183515" y="0"/>
                                </a:moveTo>
                                <a:lnTo>
                                  <a:pt x="179705" y="2209"/>
                                </a:lnTo>
                                <a:lnTo>
                                  <a:pt x="175895" y="4406"/>
                                </a:lnTo>
                                <a:lnTo>
                                  <a:pt x="175895" y="279196"/>
                                </a:lnTo>
                                <a:lnTo>
                                  <a:pt x="7620" y="279196"/>
                                </a:lnTo>
                                <a:lnTo>
                                  <a:pt x="7620" y="101688"/>
                                </a:lnTo>
                                <a:lnTo>
                                  <a:pt x="3810" y="103898"/>
                                </a:lnTo>
                                <a:lnTo>
                                  <a:pt x="0" y="106095"/>
                                </a:lnTo>
                                <a:lnTo>
                                  <a:pt x="0" y="293166"/>
                                </a:lnTo>
                                <a:lnTo>
                                  <a:pt x="183515" y="293166"/>
                                </a:lnTo>
                                <a:lnTo>
                                  <a:pt x="183515" y="286181"/>
                                </a:lnTo>
                                <a:lnTo>
                                  <a:pt x="1835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CCCC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1" name="Graphic 71"/>
                        <wps:cNvSpPr/>
                        <wps:spPr>
                          <a:xfrm>
                            <a:off x="922655" y="1964213"/>
                            <a:ext cx="168275" cy="2749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8275" h="274955">
                                <a:moveTo>
                                  <a:pt x="3810" y="95081"/>
                                </a:moveTo>
                                <a:lnTo>
                                  <a:pt x="0" y="97283"/>
                                </a:lnTo>
                                <a:lnTo>
                                  <a:pt x="0" y="274796"/>
                                </a:lnTo>
                                <a:lnTo>
                                  <a:pt x="168275" y="274796"/>
                                </a:lnTo>
                                <a:lnTo>
                                  <a:pt x="168275" y="267176"/>
                                </a:lnTo>
                                <a:lnTo>
                                  <a:pt x="3810" y="267176"/>
                                </a:lnTo>
                                <a:lnTo>
                                  <a:pt x="3810" y="95081"/>
                                </a:lnTo>
                                <a:close/>
                              </a:path>
                              <a:path w="168275" h="274955">
                                <a:moveTo>
                                  <a:pt x="168275" y="0"/>
                                </a:moveTo>
                                <a:lnTo>
                                  <a:pt x="164465" y="2202"/>
                                </a:lnTo>
                                <a:lnTo>
                                  <a:pt x="164465" y="267176"/>
                                </a:lnTo>
                                <a:lnTo>
                                  <a:pt x="168275" y="267176"/>
                                </a:lnTo>
                                <a:lnTo>
                                  <a:pt x="1682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DCDC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2" name="Graphic 72"/>
                        <wps:cNvSpPr/>
                        <wps:spPr>
                          <a:xfrm>
                            <a:off x="926464" y="1966416"/>
                            <a:ext cx="160655" cy="2654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0655" h="265430">
                                <a:moveTo>
                                  <a:pt x="3175" y="91043"/>
                                </a:moveTo>
                                <a:lnTo>
                                  <a:pt x="0" y="92878"/>
                                </a:lnTo>
                                <a:lnTo>
                                  <a:pt x="0" y="264973"/>
                                </a:lnTo>
                                <a:lnTo>
                                  <a:pt x="160655" y="264973"/>
                                </a:lnTo>
                                <a:lnTo>
                                  <a:pt x="160655" y="257988"/>
                                </a:lnTo>
                                <a:lnTo>
                                  <a:pt x="3175" y="257988"/>
                                </a:lnTo>
                                <a:lnTo>
                                  <a:pt x="3175" y="91043"/>
                                </a:lnTo>
                                <a:close/>
                              </a:path>
                              <a:path w="160655" h="265430">
                                <a:moveTo>
                                  <a:pt x="160655" y="0"/>
                                </a:moveTo>
                                <a:lnTo>
                                  <a:pt x="157480" y="1835"/>
                                </a:lnTo>
                                <a:lnTo>
                                  <a:pt x="157480" y="257988"/>
                                </a:lnTo>
                                <a:lnTo>
                                  <a:pt x="160655" y="257988"/>
                                </a:lnTo>
                                <a:lnTo>
                                  <a:pt x="16065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ECEC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3" name="Graphic 73"/>
                        <wps:cNvSpPr/>
                        <wps:spPr>
                          <a:xfrm>
                            <a:off x="929639" y="1968251"/>
                            <a:ext cx="154305" cy="2565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305" h="256540">
                                <a:moveTo>
                                  <a:pt x="3810" y="87004"/>
                                </a:moveTo>
                                <a:lnTo>
                                  <a:pt x="0" y="89207"/>
                                </a:lnTo>
                                <a:lnTo>
                                  <a:pt x="0" y="256153"/>
                                </a:lnTo>
                                <a:lnTo>
                                  <a:pt x="154305" y="256153"/>
                                </a:lnTo>
                                <a:lnTo>
                                  <a:pt x="154305" y="249168"/>
                                </a:lnTo>
                                <a:lnTo>
                                  <a:pt x="3810" y="249168"/>
                                </a:lnTo>
                                <a:lnTo>
                                  <a:pt x="3810" y="87004"/>
                                </a:lnTo>
                                <a:close/>
                              </a:path>
                              <a:path w="154305" h="256540">
                                <a:moveTo>
                                  <a:pt x="154305" y="0"/>
                                </a:moveTo>
                                <a:lnTo>
                                  <a:pt x="150494" y="2202"/>
                                </a:lnTo>
                                <a:lnTo>
                                  <a:pt x="150494" y="249168"/>
                                </a:lnTo>
                                <a:lnTo>
                                  <a:pt x="154305" y="249168"/>
                                </a:lnTo>
                                <a:lnTo>
                                  <a:pt x="1543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FCFC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4" name="Image 74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933450" y="1970454"/>
                            <a:ext cx="146684" cy="2469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5" name="Graphic 75"/>
                        <wps:cNvSpPr/>
                        <wps:spPr>
                          <a:xfrm>
                            <a:off x="897889" y="1864360"/>
                            <a:ext cx="365760" cy="7080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65760" h="708025">
                                <a:moveTo>
                                  <a:pt x="0" y="708025"/>
                                </a:moveTo>
                                <a:lnTo>
                                  <a:pt x="0" y="211455"/>
                                </a:lnTo>
                                <a:lnTo>
                                  <a:pt x="365760" y="0"/>
                                </a:lnTo>
                                <a:lnTo>
                                  <a:pt x="365760" y="497205"/>
                                </a:lnTo>
                                <a:lnTo>
                                  <a:pt x="0" y="70802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6" name="Image 76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639445" y="1715769"/>
                            <a:ext cx="624205" cy="3600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Graphic 77"/>
                        <wps:cNvSpPr/>
                        <wps:spPr>
                          <a:xfrm>
                            <a:off x="639444" y="1715770"/>
                            <a:ext cx="624205" cy="3600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4205" h="360045">
                                <a:moveTo>
                                  <a:pt x="258444" y="360045"/>
                                </a:moveTo>
                                <a:lnTo>
                                  <a:pt x="0" y="210820"/>
                                </a:lnTo>
                                <a:lnTo>
                                  <a:pt x="365759" y="0"/>
                                </a:lnTo>
                                <a:lnTo>
                                  <a:pt x="624205" y="148589"/>
                                </a:lnTo>
                                <a:lnTo>
                                  <a:pt x="258444" y="3600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Graphic 78"/>
                        <wps:cNvSpPr/>
                        <wps:spPr>
                          <a:xfrm>
                            <a:off x="639444" y="1715770"/>
                            <a:ext cx="624205" cy="8566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24205" h="856615">
                                <a:moveTo>
                                  <a:pt x="0" y="707389"/>
                                </a:moveTo>
                                <a:lnTo>
                                  <a:pt x="0" y="210820"/>
                                </a:lnTo>
                                <a:lnTo>
                                  <a:pt x="365759" y="0"/>
                                </a:lnTo>
                                <a:lnTo>
                                  <a:pt x="624205" y="148589"/>
                                </a:lnTo>
                                <a:lnTo>
                                  <a:pt x="624205" y="645795"/>
                                </a:lnTo>
                                <a:lnTo>
                                  <a:pt x="258444" y="856614"/>
                                </a:lnTo>
                                <a:lnTo>
                                  <a:pt x="0" y="70738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9" name="Graphic 79"/>
                        <wps:cNvSpPr/>
                        <wps:spPr>
                          <a:xfrm>
                            <a:off x="682625" y="2348864"/>
                            <a:ext cx="172085" cy="1492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085" h="149225">
                                <a:moveTo>
                                  <a:pt x="172084" y="99694"/>
                                </a:moveTo>
                                <a:lnTo>
                                  <a:pt x="0" y="0"/>
                                </a:lnTo>
                              </a:path>
                              <a:path w="172085" h="149225">
                                <a:moveTo>
                                  <a:pt x="172084" y="149225"/>
                                </a:moveTo>
                                <a:lnTo>
                                  <a:pt x="0" y="49529"/>
                                </a:lnTo>
                              </a:path>
                              <a:path w="172085" h="149225">
                                <a:moveTo>
                                  <a:pt x="172084" y="124459"/>
                                </a:moveTo>
                                <a:lnTo>
                                  <a:pt x="0" y="24764"/>
                                </a:lnTo>
                              </a:path>
                            </a:pathLst>
                          </a:custGeom>
                          <a:ln w="7096">
                            <a:solidFill>
                              <a:srgbClr val="7F7F7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0" name="Graphic 80"/>
                        <wps:cNvSpPr/>
                        <wps:spPr>
                          <a:xfrm>
                            <a:off x="661034" y="2001520"/>
                            <a:ext cx="215265" cy="1485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5265" h="148590">
                                <a:moveTo>
                                  <a:pt x="215265" y="148589"/>
                                </a:moveTo>
                                <a:lnTo>
                                  <a:pt x="0" y="2476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1" name="Graphic 81"/>
                        <wps:cNvSpPr/>
                        <wps:spPr>
                          <a:xfrm>
                            <a:off x="664844" y="2000885"/>
                            <a:ext cx="211454" cy="1492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11454" h="149225">
                                <a:moveTo>
                                  <a:pt x="211455" y="149225"/>
                                </a:moveTo>
                                <a:lnTo>
                                  <a:pt x="211455" y="1244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7096">
                            <a:solidFill>
                              <a:srgbClr val="7F7F7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Graphic 82"/>
                        <wps:cNvSpPr/>
                        <wps:spPr>
                          <a:xfrm>
                            <a:off x="740409" y="2249170"/>
                            <a:ext cx="25400" cy="438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400" h="43815">
                                <a:moveTo>
                                  <a:pt x="0" y="0"/>
                                </a:moveTo>
                                <a:lnTo>
                                  <a:pt x="0" y="29210"/>
                                </a:lnTo>
                                <a:lnTo>
                                  <a:pt x="25400" y="43814"/>
                                </a:lnTo>
                                <a:lnTo>
                                  <a:pt x="25400" y="1460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8B44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Graphic 83"/>
                        <wps:cNvSpPr/>
                        <wps:spPr>
                          <a:xfrm>
                            <a:off x="682625" y="2249170"/>
                            <a:ext cx="172085" cy="1739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085" h="173990">
                                <a:moveTo>
                                  <a:pt x="57784" y="29210"/>
                                </a:moveTo>
                                <a:lnTo>
                                  <a:pt x="57784" y="0"/>
                                </a:lnTo>
                                <a:lnTo>
                                  <a:pt x="83184" y="14604"/>
                                </a:lnTo>
                                <a:lnTo>
                                  <a:pt x="83184" y="43814"/>
                                </a:lnTo>
                                <a:lnTo>
                                  <a:pt x="57784" y="29210"/>
                                </a:lnTo>
                                <a:close/>
                              </a:path>
                              <a:path w="172085" h="173990">
                                <a:moveTo>
                                  <a:pt x="172084" y="173989"/>
                                </a:moveTo>
                                <a:lnTo>
                                  <a:pt x="0" y="74929"/>
                                </a:lnTo>
                              </a:path>
                            </a:pathLst>
                          </a:custGeom>
                          <a:ln w="7096">
                            <a:solidFill>
                              <a:srgbClr val="7F7F7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Graphic 84"/>
                        <wps:cNvSpPr/>
                        <wps:spPr>
                          <a:xfrm>
                            <a:off x="3688079" y="1616075"/>
                            <a:ext cx="695325" cy="2470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95325" h="247015">
                                <a:moveTo>
                                  <a:pt x="269239" y="0"/>
                                </a:moveTo>
                                <a:lnTo>
                                  <a:pt x="0" y="149860"/>
                                </a:lnTo>
                                <a:lnTo>
                                  <a:pt x="0" y="247015"/>
                                </a:lnTo>
                                <a:lnTo>
                                  <a:pt x="695325" y="247015"/>
                                </a:lnTo>
                                <a:lnTo>
                                  <a:pt x="26923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Graphic 85"/>
                        <wps:cNvSpPr/>
                        <wps:spPr>
                          <a:xfrm>
                            <a:off x="4206875" y="2266314"/>
                            <a:ext cx="328295" cy="2000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8295" h="200025">
                                <a:moveTo>
                                  <a:pt x="259079" y="0"/>
                                </a:moveTo>
                                <a:lnTo>
                                  <a:pt x="244728" y="18344"/>
                                </a:lnTo>
                                <a:lnTo>
                                  <a:pt x="207717" y="45597"/>
                                </a:lnTo>
                                <a:lnTo>
                                  <a:pt x="157109" y="78460"/>
                                </a:lnTo>
                                <a:lnTo>
                                  <a:pt x="101970" y="113633"/>
                                </a:lnTo>
                                <a:lnTo>
                                  <a:pt x="51362" y="147818"/>
                                </a:lnTo>
                                <a:lnTo>
                                  <a:pt x="14351" y="177714"/>
                                </a:lnTo>
                                <a:lnTo>
                                  <a:pt x="0" y="200025"/>
                                </a:lnTo>
                                <a:lnTo>
                                  <a:pt x="27780" y="195635"/>
                                </a:lnTo>
                                <a:lnTo>
                                  <a:pt x="71387" y="183723"/>
                                </a:lnTo>
                                <a:lnTo>
                                  <a:pt x="124803" y="166170"/>
                                </a:lnTo>
                                <a:lnTo>
                                  <a:pt x="182006" y="144859"/>
                                </a:lnTo>
                                <a:lnTo>
                                  <a:pt x="236977" y="121673"/>
                                </a:lnTo>
                                <a:lnTo>
                                  <a:pt x="283696" y="98494"/>
                                </a:lnTo>
                                <a:lnTo>
                                  <a:pt x="316141" y="77205"/>
                                </a:lnTo>
                                <a:lnTo>
                                  <a:pt x="328294" y="59689"/>
                                </a:lnTo>
                                <a:lnTo>
                                  <a:pt x="324177" y="33486"/>
                                </a:lnTo>
                                <a:lnTo>
                                  <a:pt x="311546" y="14843"/>
                                </a:lnTo>
                                <a:lnTo>
                                  <a:pt x="289986" y="3700"/>
                                </a:lnTo>
                                <a:lnTo>
                                  <a:pt x="2590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CDCD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Graphic 86"/>
                        <wps:cNvSpPr/>
                        <wps:spPr>
                          <a:xfrm>
                            <a:off x="4206875" y="2266314"/>
                            <a:ext cx="328295" cy="2000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28295" h="200025">
                                <a:moveTo>
                                  <a:pt x="0" y="200025"/>
                                </a:moveTo>
                                <a:lnTo>
                                  <a:pt x="71387" y="183723"/>
                                </a:lnTo>
                                <a:lnTo>
                                  <a:pt x="124803" y="166170"/>
                                </a:lnTo>
                                <a:lnTo>
                                  <a:pt x="182006" y="144859"/>
                                </a:lnTo>
                                <a:lnTo>
                                  <a:pt x="236977" y="121673"/>
                                </a:lnTo>
                                <a:lnTo>
                                  <a:pt x="283696" y="98494"/>
                                </a:lnTo>
                                <a:lnTo>
                                  <a:pt x="316141" y="77205"/>
                                </a:lnTo>
                                <a:lnTo>
                                  <a:pt x="328294" y="59689"/>
                                </a:lnTo>
                                <a:lnTo>
                                  <a:pt x="324177" y="33486"/>
                                </a:lnTo>
                                <a:lnTo>
                                  <a:pt x="311546" y="14843"/>
                                </a:lnTo>
                                <a:lnTo>
                                  <a:pt x="289986" y="3700"/>
                                </a:lnTo>
                                <a:lnTo>
                                  <a:pt x="259079" y="0"/>
                                </a:lnTo>
                                <a:lnTo>
                                  <a:pt x="244728" y="18344"/>
                                </a:lnTo>
                                <a:lnTo>
                                  <a:pt x="207717" y="45597"/>
                                </a:lnTo>
                                <a:lnTo>
                                  <a:pt x="157109" y="78460"/>
                                </a:lnTo>
                                <a:lnTo>
                                  <a:pt x="101970" y="113633"/>
                                </a:lnTo>
                                <a:lnTo>
                                  <a:pt x="51362" y="147818"/>
                                </a:lnTo>
                                <a:lnTo>
                                  <a:pt x="14351" y="177714"/>
                                </a:lnTo>
                                <a:lnTo>
                                  <a:pt x="0" y="200025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7" name="Image 87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688067" y="1765934"/>
                            <a:ext cx="172732" cy="5003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8" name="Graphic 88"/>
                        <wps:cNvSpPr/>
                        <wps:spPr>
                          <a:xfrm>
                            <a:off x="3688079" y="1765942"/>
                            <a:ext cx="1270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0050">
                                <a:moveTo>
                                  <a:pt x="0" y="0"/>
                                </a:moveTo>
                                <a:lnTo>
                                  <a:pt x="0" y="400050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Graphic 89"/>
                        <wps:cNvSpPr/>
                        <wps:spPr>
                          <a:xfrm>
                            <a:off x="3688079" y="1765935"/>
                            <a:ext cx="172720" cy="5003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2720" h="500380">
                                <a:moveTo>
                                  <a:pt x="0" y="400050"/>
                                </a:moveTo>
                                <a:lnTo>
                                  <a:pt x="0" y="0"/>
                                </a:lnTo>
                                <a:lnTo>
                                  <a:pt x="172720" y="100330"/>
                                </a:lnTo>
                                <a:lnTo>
                                  <a:pt x="172720" y="500380"/>
                                </a:lnTo>
                                <a:lnTo>
                                  <a:pt x="0" y="40005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Graphic 90"/>
                        <wps:cNvSpPr/>
                        <wps:spPr>
                          <a:xfrm>
                            <a:off x="4206875" y="1916429"/>
                            <a:ext cx="259079" cy="5499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9079" h="549910">
                                <a:moveTo>
                                  <a:pt x="198946" y="434339"/>
                                </a:moveTo>
                                <a:lnTo>
                                  <a:pt x="0" y="434339"/>
                                </a:lnTo>
                                <a:lnTo>
                                  <a:pt x="0" y="549910"/>
                                </a:lnTo>
                                <a:lnTo>
                                  <a:pt x="198946" y="434339"/>
                                </a:lnTo>
                                <a:close/>
                              </a:path>
                              <a:path w="259079" h="549910">
                                <a:moveTo>
                                  <a:pt x="259067" y="0"/>
                                </a:moveTo>
                                <a:lnTo>
                                  <a:pt x="204469" y="31582"/>
                                </a:lnTo>
                                <a:lnTo>
                                  <a:pt x="204469" y="431131"/>
                                </a:lnTo>
                                <a:lnTo>
                                  <a:pt x="259067" y="399414"/>
                                </a:lnTo>
                                <a:lnTo>
                                  <a:pt x="259067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2B2B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Graphic 91"/>
                        <wps:cNvSpPr/>
                        <wps:spPr>
                          <a:xfrm>
                            <a:off x="4206875" y="1948012"/>
                            <a:ext cx="204470" cy="4032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4470" h="403225">
                                <a:moveTo>
                                  <a:pt x="204469" y="0"/>
                                </a:moveTo>
                                <a:lnTo>
                                  <a:pt x="201929" y="1469"/>
                                </a:lnTo>
                                <a:lnTo>
                                  <a:pt x="201929" y="397042"/>
                                </a:lnTo>
                                <a:lnTo>
                                  <a:pt x="0" y="397042"/>
                                </a:lnTo>
                                <a:lnTo>
                                  <a:pt x="0" y="402757"/>
                                </a:lnTo>
                                <a:lnTo>
                                  <a:pt x="198946" y="402757"/>
                                </a:lnTo>
                                <a:lnTo>
                                  <a:pt x="204469" y="399548"/>
                                </a:lnTo>
                                <a:lnTo>
                                  <a:pt x="2044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3B3B3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Graphic 92"/>
                        <wps:cNvSpPr/>
                        <wps:spPr>
                          <a:xfrm>
                            <a:off x="4206875" y="1949481"/>
                            <a:ext cx="201930" cy="395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01930" h="395605">
                                <a:moveTo>
                                  <a:pt x="201929" y="0"/>
                                </a:moveTo>
                                <a:lnTo>
                                  <a:pt x="199389" y="1469"/>
                                </a:lnTo>
                                <a:lnTo>
                                  <a:pt x="199389" y="389858"/>
                                </a:lnTo>
                                <a:lnTo>
                                  <a:pt x="0" y="389858"/>
                                </a:lnTo>
                                <a:lnTo>
                                  <a:pt x="0" y="395573"/>
                                </a:lnTo>
                                <a:lnTo>
                                  <a:pt x="201929" y="395573"/>
                                </a:lnTo>
                                <a:lnTo>
                                  <a:pt x="2019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4B4B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Graphic 93"/>
                        <wps:cNvSpPr/>
                        <wps:spPr>
                          <a:xfrm>
                            <a:off x="4206875" y="1950950"/>
                            <a:ext cx="199390" cy="38862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9390" h="388620">
                                <a:moveTo>
                                  <a:pt x="199389" y="0"/>
                                </a:moveTo>
                                <a:lnTo>
                                  <a:pt x="196850" y="1469"/>
                                </a:lnTo>
                                <a:lnTo>
                                  <a:pt x="196850" y="383309"/>
                                </a:lnTo>
                                <a:lnTo>
                                  <a:pt x="0" y="383309"/>
                                </a:lnTo>
                                <a:lnTo>
                                  <a:pt x="0" y="388389"/>
                                </a:lnTo>
                                <a:lnTo>
                                  <a:pt x="199389" y="388389"/>
                                </a:lnTo>
                                <a:lnTo>
                                  <a:pt x="1993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5B5B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Graphic 94"/>
                        <wps:cNvSpPr/>
                        <wps:spPr>
                          <a:xfrm>
                            <a:off x="4206875" y="1952420"/>
                            <a:ext cx="196850" cy="382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6850" h="382270">
                                <a:moveTo>
                                  <a:pt x="196850" y="0"/>
                                </a:moveTo>
                                <a:lnTo>
                                  <a:pt x="194310" y="1469"/>
                                </a:lnTo>
                                <a:lnTo>
                                  <a:pt x="194310" y="376124"/>
                                </a:lnTo>
                                <a:lnTo>
                                  <a:pt x="0" y="376124"/>
                                </a:lnTo>
                                <a:lnTo>
                                  <a:pt x="0" y="381839"/>
                                </a:lnTo>
                                <a:lnTo>
                                  <a:pt x="196850" y="381839"/>
                                </a:lnTo>
                                <a:lnTo>
                                  <a:pt x="1968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6B6B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5" name="Graphic 95"/>
                        <wps:cNvSpPr/>
                        <wps:spPr>
                          <a:xfrm>
                            <a:off x="4206875" y="1953889"/>
                            <a:ext cx="194310" cy="3746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4310" h="374650">
                                <a:moveTo>
                                  <a:pt x="194310" y="0"/>
                                </a:moveTo>
                                <a:lnTo>
                                  <a:pt x="191769" y="1469"/>
                                </a:lnTo>
                                <a:lnTo>
                                  <a:pt x="191769" y="368940"/>
                                </a:lnTo>
                                <a:lnTo>
                                  <a:pt x="0" y="368940"/>
                                </a:lnTo>
                                <a:lnTo>
                                  <a:pt x="0" y="374655"/>
                                </a:lnTo>
                                <a:lnTo>
                                  <a:pt x="194310" y="374655"/>
                                </a:lnTo>
                                <a:lnTo>
                                  <a:pt x="1943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7B7B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Graphic 96"/>
                        <wps:cNvSpPr/>
                        <wps:spPr>
                          <a:xfrm>
                            <a:off x="4206875" y="1955358"/>
                            <a:ext cx="191770" cy="3676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91770" h="367665">
                                <a:moveTo>
                                  <a:pt x="191769" y="0"/>
                                </a:moveTo>
                                <a:lnTo>
                                  <a:pt x="189229" y="1469"/>
                                </a:lnTo>
                                <a:lnTo>
                                  <a:pt x="189229" y="362391"/>
                                </a:lnTo>
                                <a:lnTo>
                                  <a:pt x="0" y="362391"/>
                                </a:lnTo>
                                <a:lnTo>
                                  <a:pt x="0" y="367471"/>
                                </a:lnTo>
                                <a:lnTo>
                                  <a:pt x="191769" y="367471"/>
                                </a:lnTo>
                                <a:lnTo>
                                  <a:pt x="19176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8B8B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7" name="Graphic 97"/>
                        <wps:cNvSpPr/>
                        <wps:spPr>
                          <a:xfrm>
                            <a:off x="4206875" y="1956828"/>
                            <a:ext cx="189230" cy="3613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9230" h="361315">
                                <a:moveTo>
                                  <a:pt x="189229" y="0"/>
                                </a:moveTo>
                                <a:lnTo>
                                  <a:pt x="186689" y="1469"/>
                                </a:lnTo>
                                <a:lnTo>
                                  <a:pt x="186689" y="355206"/>
                                </a:lnTo>
                                <a:lnTo>
                                  <a:pt x="0" y="355206"/>
                                </a:lnTo>
                                <a:lnTo>
                                  <a:pt x="0" y="360921"/>
                                </a:lnTo>
                                <a:lnTo>
                                  <a:pt x="189229" y="360921"/>
                                </a:lnTo>
                                <a:lnTo>
                                  <a:pt x="1892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9B9B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Graphic 98"/>
                        <wps:cNvSpPr/>
                        <wps:spPr>
                          <a:xfrm>
                            <a:off x="4206875" y="1958297"/>
                            <a:ext cx="186690" cy="3543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6690" h="354330">
                                <a:moveTo>
                                  <a:pt x="186689" y="0"/>
                                </a:moveTo>
                                <a:lnTo>
                                  <a:pt x="184150" y="1469"/>
                                </a:lnTo>
                                <a:lnTo>
                                  <a:pt x="184150" y="348022"/>
                                </a:lnTo>
                                <a:lnTo>
                                  <a:pt x="0" y="348022"/>
                                </a:lnTo>
                                <a:lnTo>
                                  <a:pt x="0" y="353737"/>
                                </a:lnTo>
                                <a:lnTo>
                                  <a:pt x="186689" y="353737"/>
                                </a:lnTo>
                                <a:lnTo>
                                  <a:pt x="18668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ABABA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" name="Graphic 99"/>
                        <wps:cNvSpPr/>
                        <wps:spPr>
                          <a:xfrm>
                            <a:off x="4206875" y="1959766"/>
                            <a:ext cx="184150" cy="3467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4150" h="346710">
                                <a:moveTo>
                                  <a:pt x="184150" y="0"/>
                                </a:moveTo>
                                <a:lnTo>
                                  <a:pt x="180975" y="1836"/>
                                </a:lnTo>
                                <a:lnTo>
                                  <a:pt x="180975" y="341473"/>
                                </a:lnTo>
                                <a:lnTo>
                                  <a:pt x="0" y="341473"/>
                                </a:lnTo>
                                <a:lnTo>
                                  <a:pt x="0" y="346553"/>
                                </a:lnTo>
                                <a:lnTo>
                                  <a:pt x="184150" y="346553"/>
                                </a:lnTo>
                                <a:lnTo>
                                  <a:pt x="1841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BBBBB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Graphic 100"/>
                        <wps:cNvSpPr/>
                        <wps:spPr>
                          <a:xfrm>
                            <a:off x="4206875" y="1961603"/>
                            <a:ext cx="180975" cy="3397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80975" h="339725">
                                <a:moveTo>
                                  <a:pt x="180975" y="0"/>
                                </a:moveTo>
                                <a:lnTo>
                                  <a:pt x="178435" y="1469"/>
                                </a:lnTo>
                                <a:lnTo>
                                  <a:pt x="178435" y="333921"/>
                                </a:lnTo>
                                <a:lnTo>
                                  <a:pt x="0" y="333921"/>
                                </a:lnTo>
                                <a:lnTo>
                                  <a:pt x="0" y="339636"/>
                                </a:lnTo>
                                <a:lnTo>
                                  <a:pt x="180975" y="339636"/>
                                </a:lnTo>
                                <a:lnTo>
                                  <a:pt x="1809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CBCBC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1" name="Graphic 101"/>
                        <wps:cNvSpPr/>
                        <wps:spPr>
                          <a:xfrm>
                            <a:off x="4206875" y="1963072"/>
                            <a:ext cx="178435" cy="3327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8435" h="332740">
                                <a:moveTo>
                                  <a:pt x="178435" y="0"/>
                                </a:moveTo>
                                <a:lnTo>
                                  <a:pt x="175894" y="1469"/>
                                </a:lnTo>
                                <a:lnTo>
                                  <a:pt x="175894" y="326737"/>
                                </a:lnTo>
                                <a:lnTo>
                                  <a:pt x="0" y="326737"/>
                                </a:lnTo>
                                <a:lnTo>
                                  <a:pt x="0" y="332452"/>
                                </a:lnTo>
                                <a:lnTo>
                                  <a:pt x="178435" y="332452"/>
                                </a:lnTo>
                                <a:lnTo>
                                  <a:pt x="178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DBDBD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2" name="Graphic 102"/>
                        <wps:cNvSpPr/>
                        <wps:spPr>
                          <a:xfrm>
                            <a:off x="4206875" y="1964541"/>
                            <a:ext cx="175895" cy="3257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5895" h="325755">
                                <a:moveTo>
                                  <a:pt x="175894" y="0"/>
                                </a:moveTo>
                                <a:lnTo>
                                  <a:pt x="173354" y="1469"/>
                                </a:lnTo>
                                <a:lnTo>
                                  <a:pt x="173354" y="320188"/>
                                </a:lnTo>
                                <a:lnTo>
                                  <a:pt x="0" y="320188"/>
                                </a:lnTo>
                                <a:lnTo>
                                  <a:pt x="0" y="325268"/>
                                </a:lnTo>
                                <a:lnTo>
                                  <a:pt x="175894" y="325268"/>
                                </a:lnTo>
                                <a:lnTo>
                                  <a:pt x="1758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EBEB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Graphic 103"/>
                        <wps:cNvSpPr/>
                        <wps:spPr>
                          <a:xfrm>
                            <a:off x="4206875" y="1966011"/>
                            <a:ext cx="173355" cy="3187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3355" h="318770">
                                <a:moveTo>
                                  <a:pt x="173354" y="0"/>
                                </a:moveTo>
                                <a:lnTo>
                                  <a:pt x="170814" y="1469"/>
                                </a:lnTo>
                                <a:lnTo>
                                  <a:pt x="170814" y="313003"/>
                                </a:lnTo>
                                <a:lnTo>
                                  <a:pt x="0" y="313003"/>
                                </a:lnTo>
                                <a:lnTo>
                                  <a:pt x="0" y="318718"/>
                                </a:lnTo>
                                <a:lnTo>
                                  <a:pt x="173354" y="318718"/>
                                </a:lnTo>
                                <a:lnTo>
                                  <a:pt x="1733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Graphic 104"/>
                        <wps:cNvSpPr/>
                        <wps:spPr>
                          <a:xfrm>
                            <a:off x="4206875" y="1967480"/>
                            <a:ext cx="170815" cy="31178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0815" h="311785">
                                <a:moveTo>
                                  <a:pt x="170814" y="0"/>
                                </a:moveTo>
                                <a:lnTo>
                                  <a:pt x="168275" y="1469"/>
                                </a:lnTo>
                                <a:lnTo>
                                  <a:pt x="168275" y="305819"/>
                                </a:lnTo>
                                <a:lnTo>
                                  <a:pt x="0" y="305819"/>
                                </a:lnTo>
                                <a:lnTo>
                                  <a:pt x="0" y="311534"/>
                                </a:lnTo>
                                <a:lnTo>
                                  <a:pt x="170814" y="311534"/>
                                </a:lnTo>
                                <a:lnTo>
                                  <a:pt x="17081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0C0C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5" name="Graphic 105"/>
                        <wps:cNvSpPr/>
                        <wps:spPr>
                          <a:xfrm>
                            <a:off x="4206875" y="1968949"/>
                            <a:ext cx="168275" cy="3048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8275" h="304800">
                                <a:moveTo>
                                  <a:pt x="168275" y="0"/>
                                </a:moveTo>
                                <a:lnTo>
                                  <a:pt x="165735" y="1469"/>
                                </a:lnTo>
                                <a:lnTo>
                                  <a:pt x="165735" y="298635"/>
                                </a:lnTo>
                                <a:lnTo>
                                  <a:pt x="0" y="298635"/>
                                </a:lnTo>
                                <a:lnTo>
                                  <a:pt x="0" y="304350"/>
                                </a:lnTo>
                                <a:lnTo>
                                  <a:pt x="168275" y="304350"/>
                                </a:lnTo>
                                <a:lnTo>
                                  <a:pt x="16827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1C1C1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6" name="Graphic 106"/>
                        <wps:cNvSpPr/>
                        <wps:spPr>
                          <a:xfrm>
                            <a:off x="4206875" y="1970419"/>
                            <a:ext cx="165735" cy="2971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5735" h="297180">
                                <a:moveTo>
                                  <a:pt x="165735" y="0"/>
                                </a:moveTo>
                                <a:lnTo>
                                  <a:pt x="163194" y="1469"/>
                                </a:lnTo>
                                <a:lnTo>
                                  <a:pt x="163194" y="292086"/>
                                </a:lnTo>
                                <a:lnTo>
                                  <a:pt x="0" y="292086"/>
                                </a:lnTo>
                                <a:lnTo>
                                  <a:pt x="0" y="297166"/>
                                </a:lnTo>
                                <a:lnTo>
                                  <a:pt x="165735" y="297166"/>
                                </a:lnTo>
                                <a:lnTo>
                                  <a:pt x="1657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2C2C2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7" name="Graphic 107"/>
                        <wps:cNvSpPr/>
                        <wps:spPr>
                          <a:xfrm>
                            <a:off x="4206875" y="1971888"/>
                            <a:ext cx="163195" cy="2908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3195" h="290830">
                                <a:moveTo>
                                  <a:pt x="163194" y="0"/>
                                </a:moveTo>
                                <a:lnTo>
                                  <a:pt x="160654" y="1469"/>
                                </a:lnTo>
                                <a:lnTo>
                                  <a:pt x="160654" y="284901"/>
                                </a:lnTo>
                                <a:lnTo>
                                  <a:pt x="0" y="284901"/>
                                </a:lnTo>
                                <a:lnTo>
                                  <a:pt x="0" y="290616"/>
                                </a:lnTo>
                                <a:lnTo>
                                  <a:pt x="163194" y="290616"/>
                                </a:lnTo>
                                <a:lnTo>
                                  <a:pt x="16319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3C3C3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Graphic 108"/>
                        <wps:cNvSpPr/>
                        <wps:spPr>
                          <a:xfrm>
                            <a:off x="4206875" y="1973357"/>
                            <a:ext cx="160655" cy="2838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60655" h="283845">
                                <a:moveTo>
                                  <a:pt x="160654" y="0"/>
                                </a:moveTo>
                                <a:lnTo>
                                  <a:pt x="157479" y="1836"/>
                                </a:lnTo>
                                <a:lnTo>
                                  <a:pt x="157479" y="277717"/>
                                </a:lnTo>
                                <a:lnTo>
                                  <a:pt x="0" y="277717"/>
                                </a:lnTo>
                                <a:lnTo>
                                  <a:pt x="0" y="283432"/>
                                </a:lnTo>
                                <a:lnTo>
                                  <a:pt x="160654" y="283432"/>
                                </a:lnTo>
                                <a:lnTo>
                                  <a:pt x="16065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4C4C4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9" name="Graphic 109"/>
                        <wps:cNvSpPr/>
                        <wps:spPr>
                          <a:xfrm>
                            <a:off x="4206875" y="1975194"/>
                            <a:ext cx="157480" cy="2762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7480" h="276225">
                                <a:moveTo>
                                  <a:pt x="157479" y="0"/>
                                </a:moveTo>
                                <a:lnTo>
                                  <a:pt x="154939" y="1469"/>
                                </a:lnTo>
                                <a:lnTo>
                                  <a:pt x="154939" y="270800"/>
                                </a:lnTo>
                                <a:lnTo>
                                  <a:pt x="0" y="270800"/>
                                </a:lnTo>
                                <a:lnTo>
                                  <a:pt x="0" y="275880"/>
                                </a:lnTo>
                                <a:lnTo>
                                  <a:pt x="157479" y="275880"/>
                                </a:lnTo>
                                <a:lnTo>
                                  <a:pt x="15747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5C5C5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0" name="Graphic 110"/>
                        <wps:cNvSpPr/>
                        <wps:spPr>
                          <a:xfrm>
                            <a:off x="4206875" y="1976665"/>
                            <a:ext cx="154940" cy="26924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4940" h="269240">
                                <a:moveTo>
                                  <a:pt x="154940" y="264109"/>
                                </a:moveTo>
                                <a:lnTo>
                                  <a:pt x="1905" y="264109"/>
                                </a:lnTo>
                                <a:lnTo>
                                  <a:pt x="1905" y="90119"/>
                                </a:lnTo>
                                <a:lnTo>
                                  <a:pt x="1905" y="88849"/>
                                </a:lnTo>
                                <a:lnTo>
                                  <a:pt x="241" y="88849"/>
                                </a:lnTo>
                                <a:lnTo>
                                  <a:pt x="241" y="90119"/>
                                </a:lnTo>
                                <a:lnTo>
                                  <a:pt x="0" y="90119"/>
                                </a:lnTo>
                                <a:lnTo>
                                  <a:pt x="0" y="264109"/>
                                </a:lnTo>
                                <a:lnTo>
                                  <a:pt x="0" y="269189"/>
                                </a:lnTo>
                                <a:lnTo>
                                  <a:pt x="154940" y="269189"/>
                                </a:lnTo>
                                <a:lnTo>
                                  <a:pt x="154940" y="264109"/>
                                </a:lnTo>
                                <a:close/>
                              </a:path>
                              <a:path w="154940" h="269240">
                                <a:moveTo>
                                  <a:pt x="154940" y="0"/>
                                </a:moveTo>
                                <a:lnTo>
                                  <a:pt x="152400" y="1473"/>
                                </a:lnTo>
                                <a:lnTo>
                                  <a:pt x="152400" y="263613"/>
                                </a:lnTo>
                                <a:lnTo>
                                  <a:pt x="154940" y="263613"/>
                                </a:lnTo>
                                <a:lnTo>
                                  <a:pt x="1549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6C6C6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1" name="Graphic 111"/>
                        <wps:cNvSpPr/>
                        <wps:spPr>
                          <a:xfrm>
                            <a:off x="4208779" y="1978132"/>
                            <a:ext cx="150495" cy="26225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0495" h="262255">
                                <a:moveTo>
                                  <a:pt x="2539" y="85586"/>
                                </a:moveTo>
                                <a:lnTo>
                                  <a:pt x="0" y="87055"/>
                                </a:lnTo>
                                <a:lnTo>
                                  <a:pt x="0" y="262147"/>
                                </a:lnTo>
                                <a:lnTo>
                                  <a:pt x="150495" y="262147"/>
                                </a:lnTo>
                                <a:lnTo>
                                  <a:pt x="150495" y="256432"/>
                                </a:lnTo>
                                <a:lnTo>
                                  <a:pt x="2539" y="256432"/>
                                </a:lnTo>
                                <a:lnTo>
                                  <a:pt x="2539" y="85586"/>
                                </a:lnTo>
                                <a:close/>
                              </a:path>
                              <a:path w="150495" h="262255">
                                <a:moveTo>
                                  <a:pt x="150495" y="0"/>
                                </a:moveTo>
                                <a:lnTo>
                                  <a:pt x="147955" y="1469"/>
                                </a:lnTo>
                                <a:lnTo>
                                  <a:pt x="147955" y="256432"/>
                                </a:lnTo>
                                <a:lnTo>
                                  <a:pt x="150495" y="256432"/>
                                </a:lnTo>
                                <a:lnTo>
                                  <a:pt x="1504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7C7C7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2" name="Graphic 112"/>
                        <wps:cNvSpPr/>
                        <wps:spPr>
                          <a:xfrm>
                            <a:off x="4211320" y="1979602"/>
                            <a:ext cx="145415" cy="255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5415" h="255270">
                                <a:moveTo>
                                  <a:pt x="2540" y="82647"/>
                                </a:moveTo>
                                <a:lnTo>
                                  <a:pt x="0" y="84116"/>
                                </a:lnTo>
                                <a:lnTo>
                                  <a:pt x="0" y="254962"/>
                                </a:lnTo>
                                <a:lnTo>
                                  <a:pt x="145415" y="254962"/>
                                </a:lnTo>
                                <a:lnTo>
                                  <a:pt x="145415" y="249882"/>
                                </a:lnTo>
                                <a:lnTo>
                                  <a:pt x="2540" y="249882"/>
                                </a:lnTo>
                                <a:lnTo>
                                  <a:pt x="2540" y="82647"/>
                                </a:lnTo>
                                <a:close/>
                              </a:path>
                              <a:path w="145415" h="255270">
                                <a:moveTo>
                                  <a:pt x="145415" y="0"/>
                                </a:moveTo>
                                <a:lnTo>
                                  <a:pt x="142875" y="1469"/>
                                </a:lnTo>
                                <a:lnTo>
                                  <a:pt x="142875" y="249882"/>
                                </a:lnTo>
                                <a:lnTo>
                                  <a:pt x="145415" y="249882"/>
                                </a:lnTo>
                                <a:lnTo>
                                  <a:pt x="1454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8C8C8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3" name="Image 113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213859" y="1981071"/>
                            <a:ext cx="140334" cy="24841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4" name="Graphic 114"/>
                        <wps:cNvSpPr/>
                        <wps:spPr>
                          <a:xfrm>
                            <a:off x="4206875" y="1916429"/>
                            <a:ext cx="259079" cy="54991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59079" h="549910">
                                <a:moveTo>
                                  <a:pt x="0" y="549910"/>
                                </a:moveTo>
                                <a:lnTo>
                                  <a:pt x="0" y="149860"/>
                                </a:lnTo>
                                <a:lnTo>
                                  <a:pt x="259079" y="0"/>
                                </a:lnTo>
                                <a:lnTo>
                                  <a:pt x="259079" y="399414"/>
                                </a:lnTo>
                                <a:lnTo>
                                  <a:pt x="0" y="54991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15" name="Image 115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688067" y="1616074"/>
                            <a:ext cx="777875" cy="4502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6" name="Graphic 116"/>
                        <wps:cNvSpPr/>
                        <wps:spPr>
                          <a:xfrm>
                            <a:off x="3688079" y="1765927"/>
                            <a:ext cx="1270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635">
                                <a:moveTo>
                                  <a:pt x="0" y="0"/>
                                </a:moveTo>
                                <a:lnTo>
                                  <a:pt x="0" y="14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7" name="Graphic 117"/>
                        <wps:cNvSpPr/>
                        <wps:spPr>
                          <a:xfrm>
                            <a:off x="3688079" y="1616075"/>
                            <a:ext cx="777875" cy="4502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7875" h="450215">
                                <a:moveTo>
                                  <a:pt x="518795" y="450215"/>
                                </a:moveTo>
                                <a:lnTo>
                                  <a:pt x="0" y="149860"/>
                                </a:lnTo>
                                <a:lnTo>
                                  <a:pt x="259080" y="0"/>
                                </a:lnTo>
                                <a:lnTo>
                                  <a:pt x="777875" y="300355"/>
                                </a:lnTo>
                                <a:lnTo>
                                  <a:pt x="518795" y="45021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8" name="Graphic 118"/>
                        <wps:cNvSpPr/>
                        <wps:spPr>
                          <a:xfrm>
                            <a:off x="3895725" y="204597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4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606B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9" name="Graphic 119"/>
                        <wps:cNvSpPr/>
                        <wps:spPr>
                          <a:xfrm>
                            <a:off x="3895725" y="204597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4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0" name="Graphic 120"/>
                        <wps:cNvSpPr/>
                        <wps:spPr>
                          <a:xfrm>
                            <a:off x="3757295" y="1856104"/>
                            <a:ext cx="34290" cy="1003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290" h="100330">
                                <a:moveTo>
                                  <a:pt x="0" y="0"/>
                                </a:moveTo>
                                <a:lnTo>
                                  <a:pt x="0" y="80010"/>
                                </a:lnTo>
                                <a:lnTo>
                                  <a:pt x="34290" y="100329"/>
                                </a:lnTo>
                                <a:lnTo>
                                  <a:pt x="34290" y="2031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1" name="Graphic 121"/>
                        <wps:cNvSpPr/>
                        <wps:spPr>
                          <a:xfrm>
                            <a:off x="3757295" y="1856104"/>
                            <a:ext cx="34290" cy="1003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4290" h="100330">
                                <a:moveTo>
                                  <a:pt x="0" y="80010"/>
                                </a:moveTo>
                                <a:lnTo>
                                  <a:pt x="0" y="0"/>
                                </a:lnTo>
                                <a:lnTo>
                                  <a:pt x="34290" y="20319"/>
                                </a:lnTo>
                                <a:lnTo>
                                  <a:pt x="34290" y="100329"/>
                                </a:lnTo>
                                <a:lnTo>
                                  <a:pt x="0" y="8001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2" name="Graphic 122"/>
                        <wps:cNvSpPr/>
                        <wps:spPr>
                          <a:xfrm>
                            <a:off x="3757295" y="2106295"/>
                            <a:ext cx="17145" cy="596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59690">
                                <a:moveTo>
                                  <a:pt x="0" y="0"/>
                                </a:moveTo>
                                <a:lnTo>
                                  <a:pt x="0" y="49529"/>
                                </a:lnTo>
                                <a:lnTo>
                                  <a:pt x="17145" y="59689"/>
                                </a:lnTo>
                                <a:lnTo>
                                  <a:pt x="17145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3" name="Graphic 123"/>
                        <wps:cNvSpPr/>
                        <wps:spPr>
                          <a:xfrm>
                            <a:off x="3757295" y="2106295"/>
                            <a:ext cx="17145" cy="5969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59690">
                                <a:moveTo>
                                  <a:pt x="0" y="49529"/>
                                </a:moveTo>
                                <a:lnTo>
                                  <a:pt x="0" y="0"/>
                                </a:lnTo>
                                <a:lnTo>
                                  <a:pt x="17145" y="9525"/>
                                </a:lnTo>
                                <a:lnTo>
                                  <a:pt x="17145" y="59689"/>
                                </a:lnTo>
                                <a:lnTo>
                                  <a:pt x="0" y="4952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4" name="Graphic 124"/>
                        <wps:cNvSpPr/>
                        <wps:spPr>
                          <a:xfrm>
                            <a:off x="3791584" y="2125979"/>
                            <a:ext cx="17145" cy="603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60325">
                                <a:moveTo>
                                  <a:pt x="0" y="0"/>
                                </a:moveTo>
                                <a:lnTo>
                                  <a:pt x="0" y="50164"/>
                                </a:lnTo>
                                <a:lnTo>
                                  <a:pt x="17144" y="60325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5" name="Graphic 125"/>
                        <wps:cNvSpPr/>
                        <wps:spPr>
                          <a:xfrm>
                            <a:off x="3791584" y="2125979"/>
                            <a:ext cx="17145" cy="6032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60325">
                                <a:moveTo>
                                  <a:pt x="0" y="50164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60325"/>
                                </a:lnTo>
                                <a:lnTo>
                                  <a:pt x="0" y="5016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6" name="Image 126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860800" y="1866264"/>
                            <a:ext cx="86360" cy="4495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7" name="Graphic 127"/>
                        <wps:cNvSpPr/>
                        <wps:spPr>
                          <a:xfrm>
                            <a:off x="3860800" y="1866264"/>
                            <a:ext cx="1270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0050">
                                <a:moveTo>
                                  <a:pt x="0" y="0"/>
                                </a:moveTo>
                                <a:lnTo>
                                  <a:pt x="0" y="400050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8" name="Graphic 128"/>
                        <wps:cNvSpPr/>
                        <wps:spPr>
                          <a:xfrm>
                            <a:off x="3860800" y="1866264"/>
                            <a:ext cx="86360" cy="4495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360" h="449580">
                                <a:moveTo>
                                  <a:pt x="0" y="400050"/>
                                </a:moveTo>
                                <a:lnTo>
                                  <a:pt x="0" y="0"/>
                                </a:lnTo>
                                <a:lnTo>
                                  <a:pt x="86360" y="50164"/>
                                </a:lnTo>
                                <a:lnTo>
                                  <a:pt x="86360" y="449579"/>
                                </a:lnTo>
                                <a:lnTo>
                                  <a:pt x="0" y="40005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Graphic 129"/>
                        <wps:cNvSpPr/>
                        <wps:spPr>
                          <a:xfrm>
                            <a:off x="3808729" y="188595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30480"/>
                                </a:lnTo>
                                <a:lnTo>
                                  <a:pt x="17145" y="40005"/>
                                </a:lnTo>
                                <a:lnTo>
                                  <a:pt x="17145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0606B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0" name="Graphic 130"/>
                        <wps:cNvSpPr/>
                        <wps:spPr>
                          <a:xfrm>
                            <a:off x="3808729" y="188595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30480"/>
                                </a:moveTo>
                                <a:lnTo>
                                  <a:pt x="0" y="0"/>
                                </a:lnTo>
                                <a:lnTo>
                                  <a:pt x="17145" y="10160"/>
                                </a:lnTo>
                                <a:lnTo>
                                  <a:pt x="17145" y="40005"/>
                                </a:lnTo>
                                <a:lnTo>
                                  <a:pt x="0" y="3048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7E7E7E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1" name="Graphic 131"/>
                        <wps:cNvSpPr/>
                        <wps:spPr>
                          <a:xfrm>
                            <a:off x="3808729" y="19361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4"/>
                                </a:lnTo>
                                <a:lnTo>
                                  <a:pt x="17145" y="40004"/>
                                </a:lnTo>
                                <a:lnTo>
                                  <a:pt x="17145" y="101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8B44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2" name="Graphic 132"/>
                        <wps:cNvSpPr/>
                        <wps:spPr>
                          <a:xfrm>
                            <a:off x="3808729" y="19361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4"/>
                                </a:moveTo>
                                <a:lnTo>
                                  <a:pt x="0" y="0"/>
                                </a:lnTo>
                                <a:lnTo>
                                  <a:pt x="17145" y="10159"/>
                                </a:lnTo>
                                <a:lnTo>
                                  <a:pt x="17145" y="40004"/>
                                </a:lnTo>
                                <a:lnTo>
                                  <a:pt x="0" y="2984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7E7E7E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3" name="Image 133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3947159" y="1916429"/>
                            <a:ext cx="86347" cy="4495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4" name="Graphic 134"/>
                        <wps:cNvSpPr/>
                        <wps:spPr>
                          <a:xfrm>
                            <a:off x="3947159" y="1916429"/>
                            <a:ext cx="1270" cy="3994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399415">
                                <a:moveTo>
                                  <a:pt x="0" y="0"/>
                                </a:moveTo>
                                <a:lnTo>
                                  <a:pt x="0" y="399414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5" name="Graphic 135"/>
                        <wps:cNvSpPr/>
                        <wps:spPr>
                          <a:xfrm>
                            <a:off x="3947159" y="1916429"/>
                            <a:ext cx="86360" cy="44958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360" h="449580">
                                <a:moveTo>
                                  <a:pt x="0" y="399414"/>
                                </a:moveTo>
                                <a:lnTo>
                                  <a:pt x="0" y="0"/>
                                </a:lnTo>
                                <a:lnTo>
                                  <a:pt x="86359" y="49529"/>
                                </a:lnTo>
                                <a:lnTo>
                                  <a:pt x="86359" y="449579"/>
                                </a:lnTo>
                                <a:lnTo>
                                  <a:pt x="0" y="39941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6" name="Image 136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033507" y="1965960"/>
                            <a:ext cx="87007" cy="45021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7" name="Graphic 137"/>
                        <wps:cNvSpPr/>
                        <wps:spPr>
                          <a:xfrm>
                            <a:off x="4033520" y="1965967"/>
                            <a:ext cx="1270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0050">
                                <a:moveTo>
                                  <a:pt x="0" y="0"/>
                                </a:moveTo>
                                <a:lnTo>
                                  <a:pt x="0" y="400050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8" name="Graphic 138"/>
                        <wps:cNvSpPr/>
                        <wps:spPr>
                          <a:xfrm>
                            <a:off x="4033520" y="1965960"/>
                            <a:ext cx="86995" cy="4502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995" h="450215">
                                <a:moveTo>
                                  <a:pt x="0" y="400050"/>
                                </a:moveTo>
                                <a:lnTo>
                                  <a:pt x="0" y="0"/>
                                </a:lnTo>
                                <a:lnTo>
                                  <a:pt x="86995" y="50164"/>
                                </a:lnTo>
                                <a:lnTo>
                                  <a:pt x="86995" y="450214"/>
                                </a:lnTo>
                                <a:lnTo>
                                  <a:pt x="0" y="40005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9" name="Image 139"/>
                          <pic:cNvPicPr/>
                        </pic:nvPicPr>
                        <pic:blipFill>
                          <a:blip r:embed="rId2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120515" y="2016125"/>
                            <a:ext cx="86360" cy="45021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40" name="Graphic 140"/>
                        <wps:cNvSpPr/>
                        <wps:spPr>
                          <a:xfrm>
                            <a:off x="4120515" y="2016125"/>
                            <a:ext cx="1270" cy="4000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h="400050">
                                <a:moveTo>
                                  <a:pt x="0" y="0"/>
                                </a:moveTo>
                                <a:lnTo>
                                  <a:pt x="0" y="400050"/>
                                </a:lnTo>
                              </a:path>
                            </a:pathLst>
                          </a:custGeom>
                          <a:ln w="1270">
                            <a:solidFill>
                              <a:srgbClr val="DCDCDC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1" name="Graphic 141"/>
                        <wps:cNvSpPr/>
                        <wps:spPr>
                          <a:xfrm>
                            <a:off x="4120515" y="2016125"/>
                            <a:ext cx="86360" cy="45021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6360" h="450215">
                                <a:moveTo>
                                  <a:pt x="0" y="400050"/>
                                </a:moveTo>
                                <a:lnTo>
                                  <a:pt x="0" y="0"/>
                                </a:lnTo>
                                <a:lnTo>
                                  <a:pt x="86360" y="50165"/>
                                </a:lnTo>
                                <a:lnTo>
                                  <a:pt x="86360" y="450215"/>
                                </a:lnTo>
                                <a:lnTo>
                                  <a:pt x="0" y="40005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FFFFFF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2" name="Graphic 142"/>
                        <wps:cNvSpPr/>
                        <wps:spPr>
                          <a:xfrm>
                            <a:off x="3688079" y="1616075"/>
                            <a:ext cx="777875" cy="8502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77875" h="850265">
                                <a:moveTo>
                                  <a:pt x="0" y="549910"/>
                                </a:moveTo>
                                <a:lnTo>
                                  <a:pt x="0" y="149860"/>
                                </a:lnTo>
                                <a:lnTo>
                                  <a:pt x="259080" y="0"/>
                                </a:lnTo>
                                <a:lnTo>
                                  <a:pt x="777875" y="300355"/>
                                </a:lnTo>
                                <a:lnTo>
                                  <a:pt x="777875" y="699770"/>
                                </a:lnTo>
                                <a:lnTo>
                                  <a:pt x="518795" y="850265"/>
                                </a:lnTo>
                                <a:lnTo>
                                  <a:pt x="0" y="549910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" name="Graphic 143"/>
                        <wps:cNvSpPr/>
                        <wps:spPr>
                          <a:xfrm>
                            <a:off x="3895725" y="19361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4"/>
                                </a:lnTo>
                                <a:lnTo>
                                  <a:pt x="17144" y="40004"/>
                                </a:lnTo>
                                <a:lnTo>
                                  <a:pt x="17144" y="1015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38B449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4" name="Graphic 144"/>
                        <wps:cNvSpPr/>
                        <wps:spPr>
                          <a:xfrm>
                            <a:off x="3895725" y="19361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4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59"/>
                                </a:lnTo>
                                <a:lnTo>
                                  <a:pt x="17144" y="40004"/>
                                </a:lnTo>
                                <a:lnTo>
                                  <a:pt x="0" y="2984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5" name="Graphic 145"/>
                        <wps:cNvSpPr/>
                        <wps:spPr>
                          <a:xfrm>
                            <a:off x="3964304" y="2245995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780" y="40004"/>
                                </a:lnTo>
                                <a:lnTo>
                                  <a:pt x="17780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6" name="Graphic 146"/>
                        <wps:cNvSpPr/>
                        <wps:spPr>
                          <a:xfrm>
                            <a:off x="3964304" y="2245995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780" y="10160"/>
                                </a:lnTo>
                                <a:lnTo>
                                  <a:pt x="17780" y="40004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7" name="Graphic 147"/>
                        <wps:cNvSpPr/>
                        <wps:spPr>
                          <a:xfrm>
                            <a:off x="3999229" y="22663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4"/>
                                </a:lnTo>
                                <a:lnTo>
                                  <a:pt x="17145" y="40004"/>
                                </a:lnTo>
                                <a:lnTo>
                                  <a:pt x="17145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8" name="Graphic 148"/>
                        <wps:cNvSpPr/>
                        <wps:spPr>
                          <a:xfrm>
                            <a:off x="3999229" y="226631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4"/>
                                </a:moveTo>
                                <a:lnTo>
                                  <a:pt x="0" y="0"/>
                                </a:lnTo>
                                <a:lnTo>
                                  <a:pt x="17145" y="9525"/>
                                </a:lnTo>
                                <a:lnTo>
                                  <a:pt x="17145" y="40004"/>
                                </a:lnTo>
                                <a:lnTo>
                                  <a:pt x="0" y="2984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9" name="Graphic 149"/>
                        <wps:cNvSpPr/>
                        <wps:spPr>
                          <a:xfrm>
                            <a:off x="3964304" y="2195829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0"/>
                                </a:moveTo>
                                <a:lnTo>
                                  <a:pt x="0" y="30479"/>
                                </a:lnTo>
                                <a:lnTo>
                                  <a:pt x="17780" y="40004"/>
                                </a:lnTo>
                                <a:lnTo>
                                  <a:pt x="17780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0" name="Graphic 150"/>
                        <wps:cNvSpPr/>
                        <wps:spPr>
                          <a:xfrm>
                            <a:off x="3964304" y="2195829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30479"/>
                                </a:moveTo>
                                <a:lnTo>
                                  <a:pt x="0" y="0"/>
                                </a:lnTo>
                                <a:lnTo>
                                  <a:pt x="17780" y="10160"/>
                                </a:lnTo>
                                <a:lnTo>
                                  <a:pt x="17780" y="40004"/>
                                </a:lnTo>
                                <a:lnTo>
                                  <a:pt x="0" y="3047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1" name="Graphic 151"/>
                        <wps:cNvSpPr/>
                        <wps:spPr>
                          <a:xfrm>
                            <a:off x="3999229" y="221615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5" y="40005"/>
                                </a:lnTo>
                                <a:lnTo>
                                  <a:pt x="17145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" name="Graphic 152"/>
                        <wps:cNvSpPr/>
                        <wps:spPr>
                          <a:xfrm>
                            <a:off x="3999229" y="221615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5" y="10160"/>
                                </a:lnTo>
                                <a:lnTo>
                                  <a:pt x="17145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" name="Graphic 153"/>
                        <wps:cNvSpPr/>
                        <wps:spPr>
                          <a:xfrm>
                            <a:off x="3999229" y="216598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5" y="40005"/>
                                </a:lnTo>
                                <a:lnTo>
                                  <a:pt x="17145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4" name="Graphic 154"/>
                        <wps:cNvSpPr/>
                        <wps:spPr>
                          <a:xfrm>
                            <a:off x="3999229" y="216598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5" y="10160"/>
                                </a:lnTo>
                                <a:lnTo>
                                  <a:pt x="17145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5" name="Graphic 155"/>
                        <wps:cNvSpPr/>
                        <wps:spPr>
                          <a:xfrm>
                            <a:off x="3964304" y="2146300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780" y="40005"/>
                                </a:lnTo>
                                <a:lnTo>
                                  <a:pt x="17780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6" name="Graphic 156"/>
                        <wps:cNvSpPr/>
                        <wps:spPr>
                          <a:xfrm>
                            <a:off x="3964304" y="2146300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780" y="9525"/>
                                </a:lnTo>
                                <a:lnTo>
                                  <a:pt x="17780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" name="Graphic 157"/>
                        <wps:cNvSpPr/>
                        <wps:spPr>
                          <a:xfrm>
                            <a:off x="3999229" y="2116454"/>
                            <a:ext cx="17145" cy="393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39370">
                                <a:moveTo>
                                  <a:pt x="0" y="0"/>
                                </a:moveTo>
                                <a:lnTo>
                                  <a:pt x="0" y="29844"/>
                                </a:lnTo>
                                <a:lnTo>
                                  <a:pt x="17145" y="39369"/>
                                </a:lnTo>
                                <a:lnTo>
                                  <a:pt x="17145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8" name="Graphic 158"/>
                        <wps:cNvSpPr/>
                        <wps:spPr>
                          <a:xfrm>
                            <a:off x="3999229" y="2116454"/>
                            <a:ext cx="17145" cy="393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39370">
                                <a:moveTo>
                                  <a:pt x="0" y="29844"/>
                                </a:moveTo>
                                <a:lnTo>
                                  <a:pt x="0" y="0"/>
                                </a:lnTo>
                                <a:lnTo>
                                  <a:pt x="17145" y="9525"/>
                                </a:lnTo>
                                <a:lnTo>
                                  <a:pt x="17145" y="39369"/>
                                </a:lnTo>
                                <a:lnTo>
                                  <a:pt x="0" y="29844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9" name="Graphic 159"/>
                        <wps:cNvSpPr/>
                        <wps:spPr>
                          <a:xfrm>
                            <a:off x="3964304" y="2096135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780" y="40005"/>
                                </a:lnTo>
                                <a:lnTo>
                                  <a:pt x="17780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0" name="Graphic 160"/>
                        <wps:cNvSpPr/>
                        <wps:spPr>
                          <a:xfrm>
                            <a:off x="3964304" y="2096135"/>
                            <a:ext cx="17780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780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780" y="10160"/>
                                </a:lnTo>
                                <a:lnTo>
                                  <a:pt x="17780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Graphic 161"/>
                        <wps:cNvSpPr/>
                        <wps:spPr>
                          <a:xfrm>
                            <a:off x="4171950" y="239585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30479"/>
                                </a:lnTo>
                                <a:lnTo>
                                  <a:pt x="17144" y="40004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Graphic 162"/>
                        <wps:cNvSpPr/>
                        <wps:spPr>
                          <a:xfrm>
                            <a:off x="4171950" y="2395854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30479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4"/>
                                </a:lnTo>
                                <a:lnTo>
                                  <a:pt x="0" y="3047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3" name="Graphic 163"/>
                        <wps:cNvSpPr/>
                        <wps:spPr>
                          <a:xfrm>
                            <a:off x="4171950" y="234632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5"/>
                                </a:lnTo>
                                <a:lnTo>
                                  <a:pt x="17144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4" name="Graphic 164"/>
                        <wps:cNvSpPr/>
                        <wps:spPr>
                          <a:xfrm>
                            <a:off x="4171950" y="234632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9525"/>
                                </a:lnTo>
                                <a:lnTo>
                                  <a:pt x="17144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5" name="Graphic 165"/>
                        <wps:cNvSpPr/>
                        <wps:spPr>
                          <a:xfrm>
                            <a:off x="4171950" y="229616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5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6" name="Graphic 166"/>
                        <wps:cNvSpPr/>
                        <wps:spPr>
                          <a:xfrm>
                            <a:off x="4171950" y="229616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7" name="Graphic 167"/>
                        <wps:cNvSpPr/>
                        <wps:spPr>
                          <a:xfrm>
                            <a:off x="4171950" y="224599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4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8" name="Graphic 168"/>
                        <wps:cNvSpPr/>
                        <wps:spPr>
                          <a:xfrm>
                            <a:off x="4171950" y="224599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4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9" name="Graphic 169"/>
                        <wps:cNvSpPr/>
                        <wps:spPr>
                          <a:xfrm>
                            <a:off x="4171950" y="2195829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30479"/>
                                </a:lnTo>
                                <a:lnTo>
                                  <a:pt x="17144" y="40004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Graphic 170"/>
                        <wps:cNvSpPr/>
                        <wps:spPr>
                          <a:xfrm>
                            <a:off x="4171950" y="2195829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30479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4"/>
                                </a:lnTo>
                                <a:lnTo>
                                  <a:pt x="0" y="30479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Graphic 171"/>
                        <wps:cNvSpPr/>
                        <wps:spPr>
                          <a:xfrm>
                            <a:off x="4171950" y="214630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5"/>
                                </a:lnTo>
                                <a:lnTo>
                                  <a:pt x="17144" y="952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2" name="Graphic 172"/>
                        <wps:cNvSpPr/>
                        <wps:spPr>
                          <a:xfrm>
                            <a:off x="4171950" y="2146300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9525"/>
                                </a:lnTo>
                                <a:lnTo>
                                  <a:pt x="17144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3" name="Graphic 173"/>
                        <wps:cNvSpPr/>
                        <wps:spPr>
                          <a:xfrm>
                            <a:off x="4171950" y="209613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0"/>
                                </a:moveTo>
                                <a:lnTo>
                                  <a:pt x="0" y="29845"/>
                                </a:lnTo>
                                <a:lnTo>
                                  <a:pt x="17144" y="40005"/>
                                </a:lnTo>
                                <a:lnTo>
                                  <a:pt x="17144" y="1016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E7E7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4" name="Graphic 174"/>
                        <wps:cNvSpPr/>
                        <wps:spPr>
                          <a:xfrm>
                            <a:off x="4171950" y="2096135"/>
                            <a:ext cx="17145" cy="400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145" h="40005">
                                <a:moveTo>
                                  <a:pt x="0" y="29845"/>
                                </a:moveTo>
                                <a:lnTo>
                                  <a:pt x="0" y="0"/>
                                </a:lnTo>
                                <a:lnTo>
                                  <a:pt x="17144" y="10160"/>
                                </a:lnTo>
                                <a:lnTo>
                                  <a:pt x="17144" y="40005"/>
                                </a:lnTo>
                                <a:lnTo>
                                  <a:pt x="0" y="29845"/>
                                </a:lnTo>
                                <a:close/>
                              </a:path>
                            </a:pathLst>
                          </a:custGeom>
                          <a:ln w="7096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5" name="Graphic 175"/>
                        <wps:cNvSpPr/>
                        <wps:spPr>
                          <a:xfrm>
                            <a:off x="1544319" y="194945"/>
                            <a:ext cx="532130" cy="60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2130" h="603250">
                                <a:moveTo>
                                  <a:pt x="53213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603250"/>
                                </a:lnTo>
                                <a:lnTo>
                                  <a:pt x="266064" y="603250"/>
                                </a:lnTo>
                                <a:lnTo>
                                  <a:pt x="532130" y="603250"/>
                                </a:lnTo>
                                <a:lnTo>
                                  <a:pt x="5321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DE5EE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6" name="Graphic 176"/>
                        <wps:cNvSpPr/>
                        <wps:spPr>
                          <a:xfrm>
                            <a:off x="1544319" y="194945"/>
                            <a:ext cx="532130" cy="60325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32130" h="603250">
                                <a:moveTo>
                                  <a:pt x="266064" y="603250"/>
                                </a:moveTo>
                                <a:lnTo>
                                  <a:pt x="0" y="603250"/>
                                </a:lnTo>
                                <a:lnTo>
                                  <a:pt x="0" y="0"/>
                                </a:lnTo>
                                <a:lnTo>
                                  <a:pt x="532130" y="0"/>
                                </a:lnTo>
                                <a:lnTo>
                                  <a:pt x="532130" y="603250"/>
                                </a:lnTo>
                                <a:lnTo>
                                  <a:pt x="266064" y="603250"/>
                                </a:lnTo>
                                <a:close/>
                              </a:path>
                            </a:pathLst>
                          </a:custGeom>
                          <a:ln w="1270">
                            <a:solidFill>
                              <a:srgbClr val="133F6E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7" name="Image 177"/>
                          <pic:cNvPicPr/>
                        </pic:nvPicPr>
                        <pic:blipFill>
                          <a:blip r:embed="rId2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602739" y="212090"/>
                            <a:ext cx="404494" cy="23050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" name="Graphic 178"/>
                        <wps:cNvSpPr/>
                        <wps:spPr>
                          <a:xfrm>
                            <a:off x="1668779" y="478790"/>
                            <a:ext cx="310515" cy="2660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515" h="266065">
                                <a:moveTo>
                                  <a:pt x="154940" y="0"/>
                                </a:moveTo>
                                <a:lnTo>
                                  <a:pt x="94565" y="3006"/>
                                </a:lnTo>
                                <a:lnTo>
                                  <a:pt x="45323" y="11191"/>
                                </a:lnTo>
                                <a:lnTo>
                                  <a:pt x="12154" y="23306"/>
                                </a:lnTo>
                                <a:lnTo>
                                  <a:pt x="0" y="38100"/>
                                </a:lnTo>
                                <a:lnTo>
                                  <a:pt x="0" y="229235"/>
                                </a:lnTo>
                                <a:lnTo>
                                  <a:pt x="12154" y="243562"/>
                                </a:lnTo>
                                <a:lnTo>
                                  <a:pt x="45323" y="255270"/>
                                </a:lnTo>
                                <a:lnTo>
                                  <a:pt x="94565" y="263167"/>
                                </a:lnTo>
                                <a:lnTo>
                                  <a:pt x="154940" y="266065"/>
                                </a:lnTo>
                                <a:lnTo>
                                  <a:pt x="215413" y="263167"/>
                                </a:lnTo>
                                <a:lnTo>
                                  <a:pt x="264874" y="255270"/>
                                </a:lnTo>
                                <a:lnTo>
                                  <a:pt x="298261" y="243562"/>
                                </a:lnTo>
                                <a:lnTo>
                                  <a:pt x="310515" y="229235"/>
                                </a:lnTo>
                                <a:lnTo>
                                  <a:pt x="310515" y="38100"/>
                                </a:lnTo>
                                <a:lnTo>
                                  <a:pt x="298261" y="23306"/>
                                </a:lnTo>
                                <a:lnTo>
                                  <a:pt x="264874" y="11191"/>
                                </a:lnTo>
                                <a:lnTo>
                                  <a:pt x="215413" y="3006"/>
                                </a:lnTo>
                                <a:lnTo>
                                  <a:pt x="15494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9" name="Graphic 179"/>
                        <wps:cNvSpPr/>
                        <wps:spPr>
                          <a:xfrm>
                            <a:off x="1668779" y="478790"/>
                            <a:ext cx="310515" cy="26606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10515" h="266065">
                                <a:moveTo>
                                  <a:pt x="0" y="38100"/>
                                </a:moveTo>
                                <a:lnTo>
                                  <a:pt x="0" y="229235"/>
                                </a:lnTo>
                                <a:lnTo>
                                  <a:pt x="12154" y="243562"/>
                                </a:lnTo>
                                <a:lnTo>
                                  <a:pt x="45323" y="255270"/>
                                </a:lnTo>
                                <a:lnTo>
                                  <a:pt x="94565" y="263167"/>
                                </a:lnTo>
                                <a:lnTo>
                                  <a:pt x="154940" y="266065"/>
                                </a:lnTo>
                                <a:lnTo>
                                  <a:pt x="215413" y="263167"/>
                                </a:lnTo>
                                <a:lnTo>
                                  <a:pt x="264874" y="255270"/>
                                </a:lnTo>
                                <a:lnTo>
                                  <a:pt x="298261" y="243562"/>
                                </a:lnTo>
                                <a:lnTo>
                                  <a:pt x="310515" y="229235"/>
                                </a:lnTo>
                                <a:lnTo>
                                  <a:pt x="310515" y="38100"/>
                                </a:lnTo>
                                <a:lnTo>
                                  <a:pt x="298261" y="23306"/>
                                </a:lnTo>
                                <a:lnTo>
                                  <a:pt x="264874" y="11191"/>
                                </a:lnTo>
                                <a:lnTo>
                                  <a:pt x="215413" y="3006"/>
                                </a:lnTo>
                                <a:lnTo>
                                  <a:pt x="154940" y="0"/>
                                </a:lnTo>
                                <a:lnTo>
                                  <a:pt x="94565" y="3006"/>
                                </a:lnTo>
                                <a:lnTo>
                                  <a:pt x="45323" y="11191"/>
                                </a:lnTo>
                                <a:lnTo>
                                  <a:pt x="12154" y="23306"/>
                                </a:lnTo>
                                <a:lnTo>
                                  <a:pt x="0" y="38100"/>
                                </a:lnTo>
                                <a:close/>
                              </a:path>
                              <a:path w="310515" h="266065">
                                <a:moveTo>
                                  <a:pt x="0" y="44450"/>
                                </a:moveTo>
                                <a:lnTo>
                                  <a:pt x="12154" y="57745"/>
                                </a:lnTo>
                                <a:lnTo>
                                  <a:pt x="45323" y="68421"/>
                                </a:lnTo>
                                <a:lnTo>
                                  <a:pt x="94565" y="75525"/>
                                </a:lnTo>
                                <a:lnTo>
                                  <a:pt x="154940" y="78104"/>
                                </a:lnTo>
                                <a:lnTo>
                                  <a:pt x="215413" y="75525"/>
                                </a:lnTo>
                                <a:lnTo>
                                  <a:pt x="264874" y="68421"/>
                                </a:lnTo>
                                <a:lnTo>
                                  <a:pt x="298261" y="57745"/>
                                </a:lnTo>
                                <a:lnTo>
                                  <a:pt x="310515" y="44450"/>
                                </a:lnTo>
                              </a:path>
                              <a:path w="310515" h="266065">
                                <a:moveTo>
                                  <a:pt x="0" y="61595"/>
                                </a:moveTo>
                                <a:lnTo>
                                  <a:pt x="12154" y="74622"/>
                                </a:lnTo>
                                <a:lnTo>
                                  <a:pt x="45323" y="85328"/>
                                </a:lnTo>
                                <a:lnTo>
                                  <a:pt x="94565" y="92581"/>
                                </a:lnTo>
                                <a:lnTo>
                                  <a:pt x="154940" y="95250"/>
                                </a:lnTo>
                                <a:lnTo>
                                  <a:pt x="215413" y="92581"/>
                                </a:lnTo>
                                <a:lnTo>
                                  <a:pt x="264874" y="85328"/>
                                </a:lnTo>
                                <a:lnTo>
                                  <a:pt x="298261" y="74622"/>
                                </a:lnTo>
                                <a:lnTo>
                                  <a:pt x="310515" y="61595"/>
                                </a:lnTo>
                              </a:path>
                              <a:path w="310515" h="266065">
                                <a:moveTo>
                                  <a:pt x="0" y="78104"/>
                                </a:moveTo>
                                <a:lnTo>
                                  <a:pt x="12154" y="91400"/>
                                </a:lnTo>
                                <a:lnTo>
                                  <a:pt x="45323" y="102076"/>
                                </a:lnTo>
                                <a:lnTo>
                                  <a:pt x="94565" y="109180"/>
                                </a:lnTo>
                                <a:lnTo>
                                  <a:pt x="154940" y="111760"/>
                                </a:lnTo>
                                <a:lnTo>
                                  <a:pt x="215413" y="109180"/>
                                </a:lnTo>
                                <a:lnTo>
                                  <a:pt x="264874" y="102076"/>
                                </a:lnTo>
                                <a:lnTo>
                                  <a:pt x="298261" y="91400"/>
                                </a:lnTo>
                                <a:lnTo>
                                  <a:pt x="310515" y="78104"/>
                                </a:lnTo>
                              </a:path>
                            </a:pathLst>
                          </a:custGeom>
                          <a:ln w="5322">
                            <a:solidFill>
                              <a:srgbClr val="000000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629298" id="Group 19" o:spid="_x0000_s1026" style="position:absolute;margin-left:97.05pt;margin-top:-6.9pt;width:419.25pt;height:202.85pt;z-index:-251662336;mso-wrap-distance-left:0;mso-wrap-distance-right:0;mso-position-horizontal-relative:page" coordsize="53244,257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">
                <v:shape id="Graphic 20" o:spid="_x0000_s1027" style="position:absolute;left:6;top:889;width:21825;height:17741;visibility:visible;mso-wrap-style:square;v-text-anchor:top" coordsize="2182495,177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" path="m1886585,l295910,,257165,2490,219313,9921,182770,22234,147955,39369,115728,60979,86836,86518,61515,115629,40005,147954,22770,182770,10239,219313,2589,257165,42,295275,,1478279r2589,38835l10239,1555114r12531,36573l40005,1626234r21510,32326l86836,1687671r28892,25539l147955,1734819r34815,17136l219313,1764268r37852,7431l295910,1774189r1590675,l1925429,1771699r38070,-7431l2000259,1751955r34916,-17136l2067133,1713210r28922,-25539l2121525,1658560r21600,-32326l2160260,1591687r12313,-36573l2180004,1517114r2491,-38835l2182454,295275r-2450,-38110l2172573,219313r-12313,-36543l2143125,147954r-21600,-32325l2096055,86518,2067133,60979,2035175,39369,2000259,22234,1963499,9921,1925429,2490,1886585,xe" fillcolor="#ffdd58" stroked="f">
                  <v:path arrowok="t"/>
                </v:shape>
                <v:shape id="Graphic 21" o:spid="_x0000_s1028" style="position:absolute;left:6;top:889;width:21825;height:17741;visibility:visible;mso-wrap-style:square;v-text-anchor:top" coordsize="2182495,177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" path="m295910,l257165,2490,219313,9921,182770,22234,147955,39369,115728,60979,86836,86518,61515,115629,40005,147954,22770,182770,10239,219313,2589,257165,,295909,,1478279r2589,38835l10239,1555114r12531,36573l40005,1626234r21510,32326l86836,1687671r28892,25539l147955,1734819r34815,17136l219313,1764268r37852,7431l295910,1774189r1590675,l1925429,1771699r38070,-7431l2000259,1751955r34916,-17136l2067133,1713210r28922,-25539l2121525,1658560r21600,-32326l2160260,1591687r12313,-36573l2180004,1517114r2491,-38835l2182495,295275r,634l2180004,257165r-7431,-37852l2160260,182770r-17135,-34816l2121525,115629,2096055,86518,2067133,60979,2035175,39369,2000259,22234,1963499,9921,1925429,2490,1886585,,295910,xe" filled="f" strokecolor="#3364a3" strokeweight=".1pt">
                  <v:path arrowok="t"/>
                </v:shape>
                <v:shape id="Graphic 22" o:spid="_x0000_s1029" style="position:absolute;left:26974;top:889;width:26264;height:17741;visibility:visible;mso-wrap-style:square;v-text-anchor:top" coordsize="2626360,177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" path="m2330450,l295910,,257165,2490,219313,9921,182770,22234,147955,39369,115639,60969,86598,86439,61247,115361,40005,147319,22770,182225,10239,218916,2589,256797,,295275,,1478279r2589,38745l10239,1554876r12531,36543l40005,1626234r21242,32326l86598,1687671r29041,25539l147955,1734819r34815,17136l219313,1764268r37852,7431l295910,1774189r2034540,l2369194,1771699r37852,-7431l2443589,1751955r34816,-17136l2510631,1713210r28892,-25539l2564844,1658560r21511,-32326l2603589,1591419r12531,-36543l2623770,1517024r2590,-38745l2626360,295275r-2590,-38478l2616120,218916r-12531,-36691l2586355,147319r-21511,-31958l2539523,86439,2510631,60969,2478405,39369,2443589,22234,2407046,9921,2369194,2490,2330450,xe" fillcolor="#99c6f7" stroked="f">
                  <v:path arrowok="t"/>
                </v:shape>
                <v:shape id="Graphic 23" o:spid="_x0000_s1030" style="position:absolute;left:26974;top:889;width:26264;height:17741;visibility:visible;mso-wrap-style:square;v-text-anchor:top" coordsize="2626360,1774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" path="m295910,l257165,2490,219313,9921,182770,22234,147955,39369,115639,60969,86598,86439,61247,115361,40005,147319,22770,182225,10239,218916,2589,256797,,295275,,1478279r2589,38745l10239,1554876r12531,36543l40005,1626234r21242,32326l86598,1687671r29041,25539l147955,1734819r34815,17136l219313,1764268r37852,7431l295910,1774189r2034540,l2369194,1771699r37852,-7431l2443589,1751955r34816,-17136l2510631,1713210r28892,-25539l2564844,1658560r21511,-32326l2603589,1591419r12531,-36543l2623770,1517024r2590,-38745l2626360,295275r-2590,-38478l2616120,218916r-12531,-36691l2586355,147319r-21511,-31958l2539523,86439,2510631,60969,2478405,39369,2443589,22234,2407046,9921,2369194,2490,2330450,,295910,xe" filled="f" strokecolor="#3364a3" strokeweight=".1pt">
                  <v:path arrowok="t"/>
                </v:shape>
                <v:shape id="Graphic 24" o:spid="_x0000_s1031" style="position:absolute;left:31235;top:8870;width:711;height:2128;visibility:visible;mso-wrap-style:square;v-text-anchor:top" coordsize="71120,212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" path="m71120,l,,,212725r35560,l71120,212725,71120,xe" fillcolor="black" stroked="f">
                  <v:path arrowok="t"/>
                </v:shape>
                <v:shape id="Graphic 25" o:spid="_x0000_s1032" style="position:absolute;left:28752;top:10553;width:22708;height:3550;visibility:visible;mso-wrap-style:square;v-text-anchor:top" coordsize="2270760,354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" path="m2211705,l59055,,51087,575,16986,17621,37,59055,,295910r476,7967l22800,343078r36255,11887l2211705,354965r41830,-16987l2270760,295910r-38,-236855l2253535,17621,2219404,575,2211705,xe" fillcolor="#fff4cd" stroked="f">
                  <v:path arrowok="t"/>
                </v:shape>
                <v:shape id="Graphic 26" o:spid="_x0000_s1033" style="position:absolute;left:28752;top:10553;width:22708;height:3550;visibility:visible;mso-wrap-style:square;v-text-anchor:top" coordsize="2270760,354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" path="m59055,l51087,575,43418,2222,7620,29845,,59690,,295910r11886,36254l51087,354488r7968,477l2211705,354965r41830,-16987l2270760,295910r,-236855l2270760,59690r-477,-7968l2268854,44053,2241550,8255,2211705,,59055,xe" filled="f" strokecolor="#3364a3" strokeweight=".1pt">
                  <v:path arrowok="t"/>
                </v:shape>
                <v:shape id="Graphic 27" o:spid="_x0000_s1034" style="position:absolute;left:30937;top:18097;width:18427;height:1416;visibility:visible;mso-wrap-style:square;v-text-anchor:top" coordsize="1842770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" path="m37465,l,,,141605r18415,l37465,141605,37465,xem113665,l75565,r,141605l94615,141605r19050,l113665,xem189865,l151765,r,141605l170815,141605r19050,l189865,xem266065,l227965,r,141605l247015,141605r19050,l266065,xem1614170,r-37465,l1576705,141605r19050,l1614170,141605,1614170,xem1690370,r-37465,l1652905,141605r18415,l1690370,141605,1690370,xem1766570,r-38100,l1728470,141605r19050,l1766570,141605,1766570,xem1842770,r-38100,l1804670,141605r19050,l1842770,141605,1842770,xe" fillcolor="black" stroked="f">
                  <v:path arrowok="t"/>
                </v:shape>
                <v:shape id="Graphic 28" o:spid="_x0000_s1035" style="position:absolute;left:36912;width:13837;height:1422;visibility:visible;mso-wrap-style:square;v-text-anchor:top" coordsize="1383665,14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" path="m34925,l,,,142240r17780,l34925,142240,34925,xem105410,l70485,r,142240l88265,142240r17145,l105410,xem176530,l140970,r,142240l158750,142240r17780,l176530,xem247015,l212090,r,142240l229235,142240r17780,l247015,xem314960,l280035,r,142240l297815,142240r17145,l314960,xem386080,l350520,r,142240l368300,142240r17780,l386080,xem456565,l421005,r,142240l438785,142240r17780,l456565,xem527050,l491490,r,142240l509270,142240r17780,l527050,xem891540,l856615,r,142240l874395,142240r17145,l891540,xem962660,l927100,r,142240l944880,142240r17780,l962660,xem1033145,l998220,r,142240l1015365,142240r17780,l1033145,xem1103630,r-34925,l1068705,142240r17145,l1103630,142240,1103630,xem1172210,r-35560,l1136650,142240r17780,l1172210,142240,1172210,xem1242695,r-34925,l1207770,142240r17145,l1242695,142240,1242695,xem1313180,r-35560,l1277620,142240r17780,l1313180,142240,1313180,xem1383665,r-34925,l1348740,142240r17780,l1383665,142240,1383665,xe" fillcolor="#117521" stroked="f">
                  <v:path arrowok="t"/>
                </v:shape>
                <v:shape id="Graphic 29" o:spid="_x0000_s1036" style="position:absolute;left:29457;top:3549;width:4261;height:5963;visibility:visible;mso-wrap-style:square;v-text-anchor:top" coordsize="426084,596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" path="m,l,596265r426085,l426085,170179,259714,3810,,xe" stroked="f">
                  <v:path arrowok="t"/>
                </v:shape>
                <v:shape id="Graphic 30" o:spid="_x0000_s1037" style="position:absolute;left:29457;top:3549;width:4261;height:5963;visibility:visible;mso-wrap-style:square;v-text-anchor:top" coordsize="426084,596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" path="m,l,596265r426085,l426085,170179,259714,3810,,xe" filled="f" strokecolor="#192dad" strokeweight=".1pt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1" o:spid="_x0000_s1038" type="#_x0000_t75" style="position:absolute;left:32004;top:3543;width:1720;height:17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">
                  <v:imagedata r:id="rId27" o:title=""/>
                </v:shape>
                <v:shape id="Graphic 32" o:spid="_x0000_s1039" style="position:absolute;left:19881;top:12249;width:7849;height:82;visibility:visible;mso-wrap-style:square;v-text-anchor:top" coordsize="784860,8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" path="m,8254l784859,e" filled="f" strokecolor="#3364a3" strokeweight="1.0448mm">
                  <v:path arrowok="t"/>
                </v:shape>
                <v:shape id="Graphic 33" o:spid="_x0000_s1040" style="position:absolute;left:27647;top:11703;width:1105;height:1098;visibility:visible;mso-wrap-style:square;v-text-anchor:top" coordsize="110489,109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" path="m,l1270,109854,110489,53975,,xe" fillcolor="#3364a3" stroked="f">
                  <v:path arrowok="t"/>
                </v:shape>
                <v:shape id="Graphic 34" o:spid="_x0000_s1041" style="position:absolute;left:4800;top:3016;width:5321;height:6032;visibility:visible;mso-wrap-style:square;v-text-anchor:top" coordsize="53213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" path="m532130,l,,,603250r266065,l532130,603250,532130,xe" fillcolor="#dde6e4" stroked="f">
                  <v:path arrowok="t"/>
                </v:shape>
                <v:shape id="Image 35" o:spid="_x0000_s1042" type="#_x0000_t75" style="position:absolute;left:4210;top:4076;width:6623;height:496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">
                  <v:imagedata r:id="rId28" o:title=""/>
                </v:shape>
                <v:shape id="Graphic 36" o:spid="_x0000_s1043" style="position:absolute;left:10121;top:5854;width:8694;height:7455;visibility:visible;mso-wrap-style:square;v-text-anchor:top" coordsize="869315,745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" path="m621030,35560r-466090,l154940,,,71120r154940,71120l154940,106680r466090,l621030,35560xem869315,346075l798195,212725,727075,346075r35560,l762635,745490r71120,l833755,346075r35560,xe" fillcolor="black" stroked="f">
                  <v:path arrowok="t"/>
                </v:shape>
                <v:shape id="Graphic 37" o:spid="_x0000_s1044" style="position:absolute;left:1428;top:10553;width:19342;height:3550;visibility:visible;mso-wrap-style:square;v-text-anchor:top" coordsize="1934210,354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" path="m1874520,l59055,,51444,575,17224,17621,37,59055,,295910r476,7967l22889,343078r36166,11887l1874520,354965r36254,-11887l1933634,303877r576,-7967l1934164,59055,1916588,17621,1882487,575,1874520,xe" fillcolor="#fff4cd" stroked="f">
                  <v:path arrowok="t"/>
                </v:shape>
                <v:shape id="Graphic 38" o:spid="_x0000_s1045" style="position:absolute;left:1428;top:10553;width:19342;height:3550;visibility:visible;mso-wrap-style:square;v-text-anchor:top" coordsize="1934210,354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" path="m59055,l51444,575,43894,2222,12154,23435,,59690,,295910r12154,36254l51444,354488r7611,477l1874520,354965r36254,-11887l1933634,303877r576,-7967l1934210,59055r,635l1933634,51722r-1647,-7669l1904364,8255,1874520,,59055,xe" filled="f" strokecolor="#3364a3" strokeweight=".1pt">
                  <v:path arrowok="t"/>
                </v:shape>
                <v:shape id="Graphic 39" o:spid="_x0000_s1046" style="position:absolute;left:7461;top:17208;width:4965;height:1422;visibility:visible;mso-wrap-style:square;v-text-anchor:top" coordsize="496570,142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" path="m248284,l,142240r496569,l248284,xe" stroked="f">
                  <v:path arrowok="t"/>
                </v:shape>
                <v:shape id="Graphic 40" o:spid="_x0000_s1047" style="position:absolute;left:8978;top:23114;width:4426;height:2609;visibility:visible;mso-wrap-style:square;v-text-anchor:top" coordsize="442595,26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" path="m365760,l,260985r44314,-2885l92429,250048r50398,-12323l193994,222031r50420,-18166l292570,184126r44378,-20413l376031,143524,440639,90789r1701,-33457l423621,28265,394690,7762,365760,xe" fillcolor="#dcdcdc" stroked="f">
                  <v:path arrowok="t"/>
                </v:shape>
                <v:shape id="Graphic 41" o:spid="_x0000_s1048" style="position:absolute;left:8978;top:23114;width:4426;height:2609;visibility:visible;mso-wrap-style:square;v-text-anchor:top" coordsize="442595,2609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" path="m,260985r44314,-2885l92429,250048r50398,-12323l193994,222031r50420,-18166l292570,184126r44378,-20413l376031,143524,440639,90789r1701,-33457l423621,28265,394690,7762,365760,,,260985xe" filled="f" strokecolor="#dcdcdc" strokeweight=".1pt">
                  <v:path arrowok="t"/>
                </v:shape>
                <v:shape id="Image 42" o:spid="_x0000_s1049" type="#_x0000_t75" style="position:absolute;left:6394;top:19265;width:2584;height:64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">
                  <v:imagedata r:id="rId29" o:title=""/>
                </v:shape>
                <v:shape id="Graphic 43" o:spid="_x0000_s1050" style="position:absolute;left:6394;top:19265;width:13;height:4966;visibility:visible;mso-wrap-style:square;v-text-anchor:top" coordsize="1270,496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" path="m,l,496569e" filled="f" strokecolor="#dcdcdc" strokeweight=".1pt">
                  <v:path arrowok="t"/>
                </v:shape>
                <v:shape id="Graphic 44" o:spid="_x0000_s1051" style="position:absolute;left:6394;top:19265;width:2584;height:6458;visibility:visible;mso-wrap-style:square;v-text-anchor:top" coordsize="258445,645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" path="m,496569l,,258444,149225r,496569l,496569xe" filled="f" strokecolor="white" strokeweight=".19711mm">
                  <v:path arrowok="t"/>
                </v:shape>
                <v:shape id="Graphic 45" o:spid="_x0000_s1052" style="position:absolute;left:8978;top:18643;width:3658;height:7080;visibility:visible;mso-wrap-style:square;v-text-anchor:top" coordsize="365760,708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" path="m258896,558800l,558800,,708025,258896,558800xem365760,l288925,44420r,497071l365760,497205,365760,xe" fillcolor="#b2b2b2" stroked="f">
                  <v:path arrowok="t"/>
                </v:shape>
                <v:shape id="Graphic 46" o:spid="_x0000_s1053" style="position:absolute;left:8978;top:19087;width:2890;height:5150;visibility:visible;mso-wrap-style:square;v-text-anchor:top" coordsize="288925,5149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" path="m271005,507390l,507390r,6985l258889,514375r12116,-6985xem288925,r-3810,2209l285115,499275r3810,-2197l288925,xe" fillcolor="#b3b3b3" stroked="f">
                  <v:path arrowok="t"/>
                </v:shape>
                <v:shape id="Graphic 47" o:spid="_x0000_s1054" style="position:absolute;left:8978;top:19109;width:2852;height:5055;visibility:visible;mso-wrap-style:square;v-text-anchor:top" coordsize="285115,5054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" path="m285114,r-3809,2202l281305,498207,,498207r,6985l271014,505192r14100,-8128l285114,xe" fillcolor="#b4b4b4" stroked="f">
                  <v:path arrowok="t"/>
                </v:shape>
                <v:shape id="Graphic 48" o:spid="_x0000_s1055" style="position:absolute;left:8978;top:19131;width:2813;height:4966;visibility:visible;mso-wrap-style:square;v-text-anchor:top" coordsize="281305,496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" path="m281305,r-3811,2202l277494,489019,,489019r,6985l281305,496004,281305,xe" fillcolor="#b5b5b5" stroked="f">
                  <v:path arrowok="t"/>
                </v:shape>
                <v:shape id="Graphic 49" o:spid="_x0000_s1056" style="position:absolute;left:8978;top:19153;width:2775;height:4871;visibility:visible;mso-wrap-style:square;v-text-anchor:top" coordsize="277495,487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" path="m277494,r-3175,1835l274319,479831,,479831r,6985l277494,486816,277494,xe" fillcolor="#b6b6b6" stroked="f">
                  <v:path arrowok="t"/>
                </v:shape>
                <v:shape id="Graphic 50" o:spid="_x0000_s1057" style="position:absolute;left:8978;top:19172;width:2744;height:4781;visibility:visible;mso-wrap-style:square;v-text-anchor:top" coordsize="274320,478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" path="m274319,r-3809,2202l270510,470376,,470376r,7620l274319,477996,274319,xe" fillcolor="#b7b7b7" stroked="f">
                  <v:path arrowok="t"/>
                </v:shape>
                <v:shape id="Graphic 51" o:spid="_x0000_s1058" style="position:absolute;left:8978;top:19194;width:2705;height:4686;visibility:visible;mso-wrap-style:square;v-text-anchor:top" coordsize="270510,468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" path="m270510,r-3810,2202l266700,461188,,461188r,6985l270510,468173,270510,xe" fillcolor="#b8b8b8" stroked="f">
                  <v:path arrowok="t"/>
                </v:shape>
                <v:shape id="Graphic 52" o:spid="_x0000_s1059" style="position:absolute;left:8978;top:19216;width:2667;height:4591;visibility:visible;mso-wrap-style:square;v-text-anchor:top" coordsize="266700,459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" path="m266700,r-3811,2202l262889,452000,,452000r,6985l266700,458985,266700,xe" fillcolor="#b9b9b9" stroked="f">
                  <v:path arrowok="t"/>
                </v:shape>
                <v:shape id="Graphic 53" o:spid="_x0000_s1060" style="position:absolute;left:8978;top:19238;width:2629;height:4502;visibility:visible;mso-wrap-style:square;v-text-anchor:top" coordsize="26289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" path="m262889,r-3809,2202l259080,442813,,442813r,6985l262889,449798,262889,xe" fillcolor="#bababa" stroked="f">
                  <v:path arrowok="t"/>
                </v:shape>
                <v:shape id="Graphic 54" o:spid="_x0000_s1061" style="position:absolute;left:8978;top:19260;width:2591;height:4407;visibility:visible;mso-wrap-style:square;v-text-anchor:top" coordsize="259079,440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" path="m259080,r-3175,1835l255905,433625,,433625r,6985l259080,440610,259080,xe" fillcolor="#bbb" stroked="f">
                  <v:path arrowok="t"/>
                </v:shape>
                <v:shape id="Graphic 55" o:spid="_x0000_s1062" style="position:absolute;left:8978;top:19278;width:2559;height:4318;visibility:visible;mso-wrap-style:square;v-text-anchor:top" coordsize="255904,431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" path="m255905,r-3811,2202l252094,424805,,424805r,6985l255905,431790,255905,xe" fillcolor="#bcbcbc" stroked="f">
                  <v:path arrowok="t"/>
                </v:shape>
                <v:shape id="Graphic 56" o:spid="_x0000_s1063" style="position:absolute;left:8978;top:19300;width:2521;height:4229;visibility:visible;mso-wrap-style:square;v-text-anchor:top" coordsize="252095,422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" path="m252094,r-3809,2202l248285,414982,,414982r,7620l252094,422602,252094,xe" fillcolor="#bdbdbd" stroked="f">
                  <v:path arrowok="t"/>
                </v:shape>
                <v:shape id="Graphic 57" o:spid="_x0000_s1064" style="position:absolute;left:8978;top:19322;width:2483;height:4134;visibility:visible;mso-wrap-style:square;v-text-anchor:top" coordsize="248285,413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" path="m248285,r-3810,2202l244475,405794,,405794r,6985l248285,412779,248285,xe" fillcolor="#bebebe" stroked="f">
                  <v:path arrowok="t"/>
                </v:shape>
                <v:shape id="Graphic 58" o:spid="_x0000_s1065" style="position:absolute;left:8978;top:19344;width:2445;height:4039;visibility:visible;mso-wrap-style:square;v-text-anchor:top" coordsize="244475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" path="m244475,r-3811,2202l240664,396607,,396607r,6985l244475,403592,244475,xe" fillcolor="#bfbfbf" stroked="f">
                  <v:path arrowok="t"/>
                </v:shape>
                <v:shape id="Graphic 59" o:spid="_x0000_s1066" style="position:absolute;left:8978;top:19366;width:2407;height:3950;visibility:visible;mso-wrap-style:square;v-text-anchor:top" coordsize="240665,3949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" path="m240664,r-3175,1835l237489,387419,,387419r,6985l240664,394404,240664,xe" fillcolor="silver" stroked="f">
                  <v:path arrowok="t"/>
                </v:shape>
                <v:shape id="Graphic 60" o:spid="_x0000_s1067" style="position:absolute;left:8978;top:19385;width:2375;height:3860;visibility:visible;mso-wrap-style:square;v-text-anchor:top" coordsize="237490,3860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" path="m237489,r-3809,2202l233680,378598,,378598r,6985l237489,385583,237489,xe" fillcolor="#c1c1c1" stroked="f">
                  <v:path arrowok="t"/>
                </v:shape>
                <v:shape id="Graphic 61" o:spid="_x0000_s1068" style="position:absolute;left:8978;top:19407;width:2337;height:3765;visibility:visible;mso-wrap-style:square;v-text-anchor:top" coordsize="233679,3765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" path="m233680,r-3811,2202l229869,368776,,368776r,7620l233680,376396,233680,xe" fillcolor="#c2c2c2" stroked="f">
                  <v:path arrowok="t"/>
                </v:shape>
                <v:shape id="Graphic 62" o:spid="_x0000_s1069" style="position:absolute;left:8978;top:19429;width:2299;height:3670;visibility:visible;mso-wrap-style:square;v-text-anchor:top" coordsize="229870,3670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" path="m229869,r-3809,2202l226060,359588,,359588r,6985l229869,366573,229869,xe" fillcolor="#c3c3c3" stroked="f">
                  <v:path arrowok="t"/>
                </v:shape>
                <v:shape id="Graphic 63" o:spid="_x0000_s1070" style="position:absolute;left:8978;top:19451;width:2261;height:3575;visibility:visible;mso-wrap-style:square;v-text-anchor:top" coordsize="226060,357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" path="m226060,r-3810,2202l222250,350400,,350400r,6985l226060,357385,226060,xe" fillcolor="#c4c4c4" stroked="f">
                  <v:path arrowok="t"/>
                </v:shape>
                <v:shape id="Graphic 64" o:spid="_x0000_s1071" style="position:absolute;left:8978;top:19473;width:2223;height:3486;visibility:visible;mso-wrap-style:square;v-text-anchor:top" coordsize="222250,348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" path="m222250,r-3175,1835l219075,341213,,341213r,6985l222250,348198,222250,xe" fillcolor="#c5c5c5" stroked="f">
                  <v:path arrowok="t"/>
                </v:shape>
                <v:shape id="Graphic 65" o:spid="_x0000_s1072" style="position:absolute;left:8978;top:19491;width:2191;height:3397;visibility:visible;mso-wrap-style:square;v-text-anchor:top" coordsize="219075,339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" path="m2539,125184l,126652,,339377r219075,l219075,332392r-216536,l2539,125184xem219075,r-3811,2202l215264,332392r3811,l219075,xe" fillcolor="#c6c6c6" stroked="f">
                  <v:path arrowok="t"/>
                </v:shape>
                <v:shape id="Graphic 66" o:spid="_x0000_s1073" style="position:absolute;left:9004;top:19513;width:2127;height:3302;visibility:visible;mso-wrap-style:square;v-text-anchor:top" coordsize="212725,330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" path="m3810,120778l,122981,,330190r212725,l212725,323205r-208915,l3810,120778xem212725,r-3810,2202l208915,323205r3810,l212725,xe" fillcolor="#c7c7c7" stroked="f">
                  <v:path arrowok="t"/>
                </v:shape>
                <v:shape id="Graphic 67" o:spid="_x0000_s1074" style="position:absolute;left:9042;top:19535;width:2051;height:3213;visibility:visible;mso-wrap-style:square;v-text-anchor:top" coordsize="205104,3213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" path="m3810,116373l,118576,,321002r205105,l205105,313382r-201295,l3810,116373xem205105,r-3811,2202l201294,313382r3811,l205105,xe" fillcolor="#c8c8c8" stroked="f">
                  <v:path arrowok="t"/>
                </v:shape>
                <v:shape id="Graphic 68" o:spid="_x0000_s1075" style="position:absolute;left:9080;top:19557;width:1975;height:3118;visibility:visible;mso-wrap-style:square;v-text-anchor:top" coordsize="197485,31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" path="m3175,112335l,114171,,311179r197484,l197484,304194r-194309,l3175,112335xem197484,r-3175,1835l194309,304194r3175,l197484,xe" fillcolor="#c9c9c9" stroked="f">
                  <v:path arrowok="t"/>
                </v:shape>
                <v:shape id="Graphic 69" o:spid="_x0000_s1076" style="position:absolute;left:9112;top:19576;width:1911;height:3029;visibility:visible;mso-wrap-style:square;v-text-anchor:top" coordsize="191135,3028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" path="m3809,108297l,110499,,302359r191134,l191134,295374r-187325,l3809,108297xem191134,r-3809,2202l187325,295374r3809,l191134,xe" fillcolor="#cacaca" stroked="f">
                  <v:path arrowok="t"/>
                </v:shape>
                <v:shape id="Graphic 70" o:spid="_x0000_s1077" style="position:absolute;left:9150;top:19598;width:1835;height:2933;visibility:visible;mso-wrap-style:square;v-text-anchor:top" coordsize="183515,293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" path="m183515,r-3810,2209l175895,4406r,274790l7620,279196r,-177508l3810,103898,,106095,,293166r183515,l183515,286181,183515,xe" fillcolor="#ccc" stroked="f">
                  <v:path arrowok="t"/>
                </v:shape>
                <v:shape id="Graphic 71" o:spid="_x0000_s1078" style="position:absolute;left:9226;top:19642;width:1683;height:2749;visibility:visible;mso-wrap-style:square;v-text-anchor:top" coordsize="168275,274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" path="m3810,95081l,97283,,274796r168275,l168275,267176r-164465,l3810,95081xem168275,r-3810,2202l164465,267176r3810,l168275,xe" fillcolor="#cdcdcd" stroked="f">
                  <v:path arrowok="t"/>
                </v:shape>
                <v:shape id="Graphic 72" o:spid="_x0000_s1079" style="position:absolute;left:9264;top:19664;width:1607;height:2654;visibility:visible;mso-wrap-style:square;v-text-anchor:top" coordsize="160655,2654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" path="m3175,91043l,92878,,264973r160655,l160655,257988r-157480,l3175,91043xem160655,r-3175,1835l157480,257988r3175,l160655,xe" fillcolor="#cecece" stroked="f">
                  <v:path arrowok="t"/>
                </v:shape>
                <v:shape id="Graphic 73" o:spid="_x0000_s1080" style="position:absolute;left:9296;top:19682;width:1543;height:2565;visibility:visible;mso-wrap-style:square;v-text-anchor:top" coordsize="154305,2565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" path="m3810,87004l,89207,,256153r154305,l154305,249168r-150495,l3810,87004xem154305,r-3811,2202l150494,249168r3811,l154305,xe" fillcolor="#cfcfcf" stroked="f">
                  <v:path arrowok="t"/>
                </v:shape>
                <v:shape id="Image 74" o:spid="_x0000_s1081" type="#_x0000_t75" style="position:absolute;left:9334;top:19704;width:1467;height:2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">
                  <v:imagedata r:id="rId30" o:title=""/>
                </v:shape>
                <v:shape id="Graphic 75" o:spid="_x0000_s1082" style="position:absolute;left:8978;top:18643;width:3658;height:7080;visibility:visible;mso-wrap-style:square;v-text-anchor:top" coordsize="365760,708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" path="m,708025l,211455,365760,r,497205l,708025xe" filled="f" strokecolor="white" strokeweight=".19711mm">
                  <v:path arrowok="t"/>
                </v:shape>
                <v:shape id="Image 76" o:spid="_x0000_s1083" type="#_x0000_t75" style="position:absolute;left:6394;top:17157;width:6242;height:360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">
                  <v:imagedata r:id="rId31" o:title=""/>
                </v:shape>
                <v:shape id="Graphic 77" o:spid="_x0000_s1084" style="position:absolute;left:6394;top:17157;width:6242;height:3601;visibility:visible;mso-wrap-style:square;v-text-anchor:top" coordsize="624205,3600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" path="m258444,360045l,210820,365759,,624205,148589,258444,360045xe" filled="f" strokecolor="white" strokeweight=".19711mm">
                  <v:path arrowok="t"/>
                </v:shape>
                <v:shape id="Graphic 78" o:spid="_x0000_s1085" style="position:absolute;left:6394;top:17157;width:6242;height:8566;visibility:visible;mso-wrap-style:square;v-text-anchor:top" coordsize="624205,856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" path="m,707389l,210820,365759,,624205,148589r,497206l258444,856614,,707389xe" filled="f" strokeweight=".19711mm">
                  <v:path arrowok="t"/>
                </v:shape>
                <v:shape id="Graphic 79" o:spid="_x0000_s1086" style="position:absolute;left:6826;top:23488;width:1721;height:1492;visibility:visible;mso-wrap-style:square;v-text-anchor:top" coordsize="172085,149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" path="m172084,99694l,em172084,149225l,49529em172084,124459l,24764e" filled="f" strokecolor="#7f7f7f" strokeweight=".19711mm">
                  <v:path arrowok="t"/>
                </v:shape>
                <v:shape id="Graphic 80" o:spid="_x0000_s1087" style="position:absolute;left:6610;top:20015;width:2152;height:1486;visibility:visible;mso-wrap-style:square;v-text-anchor:top" coordsize="215265,1485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" path="m215265,148589l,24764,,e" filled="f" strokecolor="white" strokeweight=".19711mm">
                  <v:path arrowok="t"/>
                </v:shape>
                <v:shape id="Graphic 81" o:spid="_x0000_s1088" style="position:absolute;left:6648;top:20008;width:2114;height:1493;visibility:visible;mso-wrap-style:square;v-text-anchor:top" coordsize="211454,149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" path="m211455,149225r,-24765l,e" filled="f" strokecolor="#7f7f7f" strokeweight=".19711mm">
                  <v:path arrowok="t"/>
                </v:shape>
                <v:shape id="Graphic 82" o:spid="_x0000_s1089" style="position:absolute;left:7404;top:22491;width:254;height:438;visibility:visible;mso-wrap-style:square;v-text-anchor:top" coordsize="25400,438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" path="m,l,29210,25400,43814r,-29210l,xe" fillcolor="#38b449" stroked="f">
                  <v:path arrowok="t"/>
                </v:shape>
                <v:shape id="Graphic 83" o:spid="_x0000_s1090" style="position:absolute;left:6826;top:22491;width:1721;height:1740;visibility:visible;mso-wrap-style:square;v-text-anchor:top" coordsize="172085,173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" path="m57784,29210l57784,,83184,14604r,29210l57784,29210xem172084,173989l,74929e" filled="f" strokecolor="#7f7f7f" strokeweight=".19711mm">
                  <v:path arrowok="t"/>
                </v:shape>
                <v:shape id="Graphic 84" o:spid="_x0000_s1091" style="position:absolute;left:36880;top:16160;width:6954;height:2470;visibility:visible;mso-wrap-style:square;v-text-anchor:top" coordsize="695325,2470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" path="m269239,l,149860r,97155l695325,247015,269239,xe" stroked="f">
                  <v:path arrowok="t"/>
                </v:shape>
                <v:shape id="Graphic 85" o:spid="_x0000_s1092" style="position:absolute;left:42068;top:22663;width:3283;height:2000;visibility:visible;mso-wrap-style:square;v-text-anchor:top" coordsize="32829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" path="m259079,l244728,18344,207717,45597,157109,78460r-55139,35173l51362,147818,14351,177714,,200025r27780,-4390l71387,183723r53416,-17553l182006,144859r54971,-23186l283696,98494,316141,77205,328294,59689,324177,33486,311546,14843,289986,3700,259079,xe" fillcolor="#dcdcdc" stroked="f">
                  <v:path arrowok="t"/>
                </v:shape>
                <v:shape id="Graphic 86" o:spid="_x0000_s1093" style="position:absolute;left:42068;top:22663;width:3283;height:2000;visibility:visible;mso-wrap-style:square;v-text-anchor:top" coordsize="328295,2000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" path="m,200025l71387,183723r53416,-17553l182006,144859r54971,-23186l283696,98494,316141,77205,328294,59689,324177,33486,311546,14843,289986,3700,259079,,244728,18344,207717,45597,157109,78460r-55139,35173l51362,147818,14351,177714,,200025xe" filled="f" strokecolor="#dcdcdc" strokeweight=".1pt">
                  <v:path arrowok="t"/>
                </v:shape>
                <v:shape id="Image 87" o:spid="_x0000_s1094" type="#_x0000_t75" style="position:absolute;left:36880;top:17659;width:1727;height:50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">
                  <v:imagedata r:id="rId32" o:title=""/>
                </v:shape>
                <v:shape id="Graphic 88" o:spid="_x0000_s1095" style="position:absolute;left:36880;top:17659;width:13;height:4000;visibility:visible;mso-wrap-style:square;v-text-anchor:top" coordsize="1270,400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" path="m,l,400050e" filled="f" strokecolor="#dcdcdc" strokeweight=".1pt">
                  <v:path arrowok="t"/>
                </v:shape>
                <v:shape id="Graphic 89" o:spid="_x0000_s1096" style="position:absolute;left:36880;top:17659;width:1727;height:5004;visibility:visible;mso-wrap-style:square;v-text-anchor:top" coordsize="172720,500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" path="m,400050l,,172720,100330r,400050l,400050xe" filled="f" strokecolor="white" strokeweight=".19711mm">
                  <v:path arrowok="t"/>
                </v:shape>
                <v:shape id="Graphic 90" o:spid="_x0000_s1097" style="position:absolute;left:42068;top:19164;width:2591;height:5499;visibility:visible;mso-wrap-style:square;v-text-anchor:top" coordsize="259079,549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" path="m198946,434339l,434339,,549910,198946,434339xem259067,l204469,31582r,399549l259067,399414,259067,xe" fillcolor="#b2b2b2" stroked="f">
                  <v:path arrowok="t"/>
                </v:shape>
                <v:shape id="Graphic 91" o:spid="_x0000_s1098" style="position:absolute;left:42068;top:19480;width:2045;height:4032;visibility:visible;mso-wrap-style:square;v-text-anchor:top" coordsize="204470,403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" path="m204469,r-2540,1469l201929,397042,,397042r,5715l198946,402757r5523,-3209l204469,xe" fillcolor="#b3b3b3" stroked="f">
                  <v:path arrowok="t"/>
                </v:shape>
                <v:shape id="Graphic 92" o:spid="_x0000_s1099" style="position:absolute;left:42068;top:19494;width:2020;height:3956;visibility:visible;mso-wrap-style:square;v-text-anchor:top" coordsize="201930,395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" path="m201929,r-2540,1469l199389,389858,,389858r,5715l201929,395573,201929,xe" fillcolor="#b4b4b4" stroked="f">
                  <v:path arrowok="t"/>
                </v:shape>
                <v:shape id="Graphic 93" o:spid="_x0000_s1100" style="position:absolute;left:42068;top:19509;width:1994;height:3886;visibility:visible;mso-wrap-style:square;v-text-anchor:top" coordsize="199390,3886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" path="m199389,r-2539,1469l196850,383309,,383309r,5080l199389,388389,199389,xe" fillcolor="#b5b5b5" stroked="f">
                  <v:path arrowok="t"/>
                </v:shape>
                <v:shape id="Graphic 94" o:spid="_x0000_s1101" style="position:absolute;left:42068;top:19524;width:1969;height:3822;visibility:visible;mso-wrap-style:square;v-text-anchor:top" coordsize="196850,382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" path="m196850,r-2540,1469l194310,376124,,376124r,5715l196850,381839,196850,xe" fillcolor="#b6b6b6" stroked="f">
                  <v:path arrowok="t"/>
                </v:shape>
                <v:shape id="Graphic 95" o:spid="_x0000_s1102" style="position:absolute;left:42068;top:19538;width:1943;height:3747;visibility:visible;mso-wrap-style:square;v-text-anchor:top" coordsize="194310,374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" path="m194310,r-2541,1469l191769,368940,,368940r,5715l194310,374655,194310,xe" fillcolor="#b7b7b7" stroked="f">
                  <v:path arrowok="t"/>
                </v:shape>
                <v:shape id="Graphic 96" o:spid="_x0000_s1103" style="position:absolute;left:42068;top:19553;width:1918;height:3677;visibility:visible;mso-wrap-style:square;v-text-anchor:top" coordsize="191770,367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" path="m191769,r-2540,1469l189229,362391,,362391r,5080l191769,367471,191769,xe" fillcolor="#b8b8b8" stroked="f">
                  <v:path arrowok="t"/>
                </v:shape>
                <v:shape id="Graphic 97" o:spid="_x0000_s1104" style="position:absolute;left:42068;top:19568;width:1893;height:3613;visibility:visible;mso-wrap-style:square;v-text-anchor:top" coordsize="189230,361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" path="m189229,r-2540,1469l186689,355206,,355206r,5715l189229,360921,189229,xe" fillcolor="#b9b9b9" stroked="f">
                  <v:path arrowok="t"/>
                </v:shape>
                <v:shape id="Graphic 98" o:spid="_x0000_s1105" style="position:absolute;left:42068;top:19582;width:1867;height:3544;visibility:visible;mso-wrap-style:square;v-text-anchor:top" coordsize="186690,354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" path="m186689,r-2539,1469l184150,348022,,348022r,5715l186689,353737,186689,xe" fillcolor="#bababa" stroked="f">
                  <v:path arrowok="t"/>
                </v:shape>
                <v:shape id="Graphic 99" o:spid="_x0000_s1106" style="position:absolute;left:42068;top:19597;width:1842;height:3467;visibility:visible;mso-wrap-style:square;v-text-anchor:top" coordsize="184150,3467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" path="m184150,r-3175,1836l180975,341473,,341473r,5080l184150,346553,184150,xe" fillcolor="#bbb" stroked="f">
                  <v:path arrowok="t"/>
                </v:shape>
                <v:shape id="Graphic 100" o:spid="_x0000_s1107" style="position:absolute;left:42068;top:19616;width:1810;height:3397;visibility:visible;mso-wrap-style:square;v-text-anchor:top" coordsize="180975,3397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" path="m180975,r-2540,1469l178435,333921,,333921r,5715l180975,339636,180975,xe" fillcolor="#bcbcbc" stroked="f">
                  <v:path arrowok="t"/>
                </v:shape>
                <v:shape id="Graphic 101" o:spid="_x0000_s1108" style="position:absolute;left:42068;top:19630;width:1785;height:3328;visibility:visible;mso-wrap-style:square;v-text-anchor:top" coordsize="178435,3327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" path="m178435,r-2541,1469l175894,326737,,326737r,5715l178435,332452,178435,xe" fillcolor="#bdbdbd" stroked="f">
                  <v:path arrowok="t"/>
                </v:shape>
                <v:shape id="Graphic 102" o:spid="_x0000_s1109" style="position:absolute;left:42068;top:19645;width:1759;height:3257;visibility:visible;mso-wrap-style:square;v-text-anchor:top" coordsize="175895,3257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" path="m175894,r-2540,1469l173354,320188,,320188r,5080l175894,325268,175894,xe" fillcolor="#bebebe" stroked="f">
                  <v:path arrowok="t"/>
                </v:shape>
                <v:shape id="Graphic 103" o:spid="_x0000_s1110" style="position:absolute;left:42068;top:19660;width:1734;height:3187;visibility:visible;mso-wrap-style:square;v-text-anchor:top" coordsize="173355,318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" path="m173354,r-2540,1469l170814,313003,,313003r,5715l173354,318718,173354,xe" fillcolor="#bfbfbf" stroked="f">
                  <v:path arrowok="t"/>
                </v:shape>
                <v:shape id="Graphic 104" o:spid="_x0000_s1111" style="position:absolute;left:42068;top:19674;width:1708;height:3118;visibility:visible;mso-wrap-style:square;v-text-anchor:top" coordsize="170815,31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" path="m170814,r-2539,1469l168275,305819,,305819r,5715l170814,311534,170814,xe" fillcolor="silver" stroked="f">
                  <v:path arrowok="t"/>
                </v:shape>
                <v:shape id="Graphic 105" o:spid="_x0000_s1112" style="position:absolute;left:42068;top:19689;width:1683;height:3048;visibility:visible;mso-wrap-style:square;v-text-anchor:top" coordsize="168275,304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" path="m168275,r-2540,1469l165735,298635,,298635r,5715l168275,304350,168275,xe" fillcolor="#c1c1c1" stroked="f">
                  <v:path arrowok="t"/>
                </v:shape>
                <v:shape id="Graphic 106" o:spid="_x0000_s1113" style="position:absolute;left:42068;top:19704;width:1658;height:2971;visibility:visible;mso-wrap-style:square;v-text-anchor:top" coordsize="165735,297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" path="m165735,r-2541,1469l163194,292086,,292086r,5080l165735,297166,165735,xe" fillcolor="#c2c2c2" stroked="f">
                  <v:path arrowok="t"/>
                </v:shape>
                <v:shape id="Graphic 107" o:spid="_x0000_s1114" style="position:absolute;left:42068;top:19718;width:1632;height:2909;visibility:visible;mso-wrap-style:square;v-text-anchor:top" coordsize="163195,2908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" path="m163194,r-2540,1469l160654,284901,,284901r,5715l163194,290616,163194,xe" fillcolor="#c3c3c3" stroked="f">
                  <v:path arrowok="t"/>
                </v:shape>
                <v:shape id="Graphic 108" o:spid="_x0000_s1115" style="position:absolute;left:42068;top:19733;width:1607;height:2839;visibility:visible;mso-wrap-style:square;v-text-anchor:top" coordsize="160655,283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" path="m160654,r-3175,1836l157479,277717,,277717r,5715l160654,283432,160654,xe" fillcolor="#c4c4c4" stroked="f">
                  <v:path arrowok="t"/>
                </v:shape>
                <v:shape id="Graphic 109" o:spid="_x0000_s1116" style="position:absolute;left:42068;top:19751;width:1575;height:2763;visibility:visible;mso-wrap-style:square;v-text-anchor:top" coordsize="157480,2762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" path="m157479,r-2540,1469l154939,270800,,270800r,5080l157479,275880,157479,xe" fillcolor="#c5c5c5" stroked="f">
                  <v:path arrowok="t"/>
                </v:shape>
                <v:shape id="Graphic 110" o:spid="_x0000_s1117" style="position:absolute;left:42068;top:19766;width:1550;height:2693;visibility:visible;mso-wrap-style:square;v-text-anchor:top" coordsize="154940,2692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" path="m154940,264109r-153035,l1905,90119r,-1270l241,88849r,1270l,90119,,264109r,5080l154940,269189r,-5080xem154940,r-2540,1473l152400,263613r2540,l154940,xe" fillcolor="#c6c6c6" stroked="f">
                  <v:path arrowok="t"/>
                </v:shape>
                <v:shape id="Graphic 111" o:spid="_x0000_s1118" style="position:absolute;left:42087;top:19781;width:1505;height:2622;visibility:visible;mso-wrap-style:square;v-text-anchor:top" coordsize="150495,26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" path="m2539,85586l,87055,,262147r150495,l150495,256432r-147956,l2539,85586xem150495,r-2540,1469l147955,256432r2540,l150495,xe" fillcolor="#c7c7c7" stroked="f">
                  <v:path arrowok="t"/>
                </v:shape>
                <v:shape id="Graphic 112" o:spid="_x0000_s1119" style="position:absolute;left:42113;top:19796;width:1454;height:2552;visibility:visible;mso-wrap-style:square;v-text-anchor:top" coordsize="145415,255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" path="m2540,82647l,84116,,254962r145415,l145415,249882r-142875,l2540,82647xem145415,r-2540,1469l142875,249882r2540,l145415,xe" fillcolor="#c8c8c8" stroked="f">
                  <v:path arrowok="t"/>
                </v:shape>
                <v:shape id="Image 113" o:spid="_x0000_s1120" type="#_x0000_t75" style="position:absolute;left:42138;top:19810;width:1403;height:24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">
                  <v:imagedata r:id="rId33" o:title=""/>
                </v:shape>
                <v:shape id="Graphic 114" o:spid="_x0000_s1121" style="position:absolute;left:42068;top:19164;width:2591;height:5499;visibility:visible;mso-wrap-style:square;v-text-anchor:top" coordsize="259079,549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" path="m,549910l,149860,259079,r,399414l,549910xe" filled="f" strokecolor="white" strokeweight=".19711mm">
                  <v:path arrowok="t"/>
                </v:shape>
                <v:shape id="Image 115" o:spid="_x0000_s1122" type="#_x0000_t75" style="position:absolute;left:36880;top:16160;width:7779;height:4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">
                  <v:imagedata r:id="rId34" o:title=""/>
                </v:shape>
                <v:shape id="Graphic 116" o:spid="_x0000_s1123" style="position:absolute;left:36880;top:17659;width:13;height:12;visibility:visible;mso-wrap-style:square;v-text-anchor:top" coordsize="1270,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" path="m,l,14e" filled="f" strokecolor="#dcdcdc" strokeweight=".1pt">
                  <v:path arrowok="t"/>
                </v:shape>
                <v:shape id="Graphic 117" o:spid="_x0000_s1124" style="position:absolute;left:36880;top:16160;width:7779;height:4502;visibility:visible;mso-wrap-style:square;v-text-anchor:top" coordsize="777875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" path="m518795,450215l,149860,259080,,777875,300355,518795,450215xe" filled="f" strokecolor="white" strokeweight=".19711mm">
                  <v:path arrowok="t"/>
                </v:shape>
                <v:shape id="Graphic 118" o:spid="_x0000_s1125" style="position:absolute;left:38957;top:204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" path="m,l,29845,17144,40004r,-29844l,xe" fillcolor="#d0606b" stroked="f">
                  <v:path arrowok="t"/>
                </v:shape>
                <v:shape id="Graphic 119" o:spid="_x0000_s1126" style="position:absolute;left:38957;top:204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" path="m,29845l,,17144,10160r,29844l,29845xe" filled="f" strokeweight=".19711mm">
                  <v:path arrowok="t"/>
                </v:shape>
                <v:shape id="Graphic 120" o:spid="_x0000_s1127" style="position:absolute;left:37572;top:18561;width:343;height:1003;visibility:visible;mso-wrap-style:square;v-text-anchor:top" coordsize="34290,100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" path="m,l,80010r34290,20319l34290,20319,,xe" fillcolor="#7e7e7e" stroked="f">
                  <v:path arrowok="t"/>
                </v:shape>
                <v:shape id="Graphic 121" o:spid="_x0000_s1128" style="position:absolute;left:37572;top:18561;width:343;height:1003;visibility:visible;mso-wrap-style:square;v-text-anchor:top" coordsize="34290,1003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" path="m,80010l,,34290,20319r,80010l,80010xe" filled="f" strokeweight=".19711mm">
                  <v:path arrowok="t"/>
                </v:shape>
                <v:shape id="Graphic 122" o:spid="_x0000_s1129" style="position:absolute;left:37572;top:21062;width:172;height:597;visibility:visible;mso-wrap-style:square;v-text-anchor:top" coordsize="17145,59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" path="m,l,49529,17145,59689r,-50164l,xe" fillcolor="#7e7e7e" stroked="f">
                  <v:path arrowok="t"/>
                </v:shape>
                <v:shape id="Graphic 123" o:spid="_x0000_s1130" style="position:absolute;left:37572;top:21062;width:172;height:597;visibility:visible;mso-wrap-style:square;v-text-anchor:top" coordsize="17145,596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" path="m,49529l,,17145,9525r,50164l,49529xe" filled="f" strokeweight=".19711mm">
                  <v:path arrowok="t"/>
                </v:shape>
                <v:shape id="Graphic 124" o:spid="_x0000_s1131" style="position:absolute;left:37915;top:21259;width:172;height:604;visibility:visible;mso-wrap-style:square;v-text-anchor:top" coordsize="17145,6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" path="m,l,50164,17144,60325r,-50165l,xe" fillcolor="#7e7e7e" stroked="f">
                  <v:path arrowok="t"/>
                </v:shape>
                <v:shape id="Graphic 125" o:spid="_x0000_s1132" style="position:absolute;left:37915;top:21259;width:172;height:604;visibility:visible;mso-wrap-style:square;v-text-anchor:top" coordsize="17145,6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" path="m,50164l,,17144,10160r,50165l,50164xe" filled="f" strokeweight=".19711mm">
                  <v:path arrowok="t"/>
                </v:shape>
                <v:shape id="Image 126" o:spid="_x0000_s1133" type="#_x0000_t75" style="position:absolute;left:38608;top:18662;width:863;height:4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">
                  <v:imagedata r:id="rId35" o:title=""/>
                </v:shape>
                <v:shape id="Graphic 127" o:spid="_x0000_s1134" style="position:absolute;left:38608;top:18662;width:12;height:4001;visibility:visible;mso-wrap-style:square;v-text-anchor:top" coordsize="1270,400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" path="m,l,400050e" filled="f" strokecolor="#dcdcdc" strokeweight=".1pt">
                  <v:path arrowok="t"/>
                </v:shape>
                <v:shape id="Graphic 128" o:spid="_x0000_s1135" style="position:absolute;left:38608;top:18662;width:863;height:4496;visibility:visible;mso-wrap-style:square;v-text-anchor:top" coordsize="86360,449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" path="m,400050l,,86360,50164r,399415l,400050xe" filled="f" strokecolor="white" strokeweight=".19711mm">
                  <v:path arrowok="t"/>
                </v:shape>
                <v:shape id="Graphic 129" o:spid="_x0000_s1136" style="position:absolute;left:38087;top:188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" path="m,l,30480r17145,9525l17145,10160,,xe" fillcolor="#d0606b" stroked="f">
                  <v:path arrowok="t"/>
                </v:shape>
                <v:shape id="Graphic 130" o:spid="_x0000_s1137" style="position:absolute;left:38087;top:188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" path="m,30480l,,17145,10160r,29845l,30480xe" filled="f" strokecolor="#7e7e7e" strokeweight=".19711mm">
                  <v:path arrowok="t"/>
                </v:shape>
                <v:shape id="Graphic 131" o:spid="_x0000_s1138" style="position:absolute;left:38087;top:193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" path="m,l,29844,17145,40004r,-29845l,xe" fillcolor="#38b449" stroked="f">
                  <v:path arrowok="t"/>
                </v:shape>
                <v:shape id="Graphic 132" o:spid="_x0000_s1139" style="position:absolute;left:38087;top:193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" path="m,29844l,,17145,10159r,29845l,29844xe" filled="f" strokecolor="#7e7e7e" strokeweight=".19711mm">
                  <v:path arrowok="t"/>
                </v:shape>
                <v:shape id="Image 133" o:spid="_x0000_s1140" type="#_x0000_t75" style="position:absolute;left:39471;top:19164;width:864;height:44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">
                  <v:imagedata r:id="rId36" o:title=""/>
                </v:shape>
                <v:shape id="Graphic 134" o:spid="_x0000_s1141" style="position:absolute;left:39471;top:19164;width:13;height:3994;visibility:visible;mso-wrap-style:square;v-text-anchor:top" coordsize="1270,3994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" path="m,l,399414e" filled="f" strokecolor="#dcdcdc" strokeweight=".1pt">
                  <v:path arrowok="t"/>
                </v:shape>
                <v:shape id="Graphic 135" o:spid="_x0000_s1142" style="position:absolute;left:39471;top:19164;width:864;height:4496;visibility:visible;mso-wrap-style:square;v-text-anchor:top" coordsize="86360,449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" path="m,399414l,,86359,49529r,400050l,399414xe" filled="f" strokecolor="white" strokeweight=".19711mm">
                  <v:path arrowok="t"/>
                </v:shape>
                <v:shape id="Image 136" o:spid="_x0000_s1143" type="#_x0000_t75" style="position:absolute;left:40335;top:19659;width:870;height:4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">
                  <v:imagedata r:id="rId37" o:title=""/>
                </v:shape>
                <v:shape id="Graphic 137" o:spid="_x0000_s1144" style="position:absolute;left:40335;top:19659;width:12;height:4001;visibility:visible;mso-wrap-style:square;v-text-anchor:top" coordsize="1270,400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" path="m,l,400050e" filled="f" strokecolor="#dcdcdc" strokeweight=".1pt">
                  <v:path arrowok="t"/>
                </v:shape>
                <v:shape id="Graphic 138" o:spid="_x0000_s1145" style="position:absolute;left:40335;top:19659;width:870;height:4502;visibility:visible;mso-wrap-style:square;v-text-anchor:top" coordsize="86995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" path="m,400050l,,86995,50164r,400050l,400050xe" filled="f" strokecolor="white" strokeweight=".19711mm">
                  <v:path arrowok="t"/>
                </v:shape>
                <v:shape id="Image 139" o:spid="_x0000_s1146" type="#_x0000_t75" style="position:absolute;left:41205;top:20161;width:863;height:45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">
                  <v:imagedata r:id="rId38" o:title=""/>
                </v:shape>
                <v:shape id="Graphic 140" o:spid="_x0000_s1147" style="position:absolute;left:41205;top:20161;width:12;height:4000;visibility:visible;mso-wrap-style:square;v-text-anchor:top" coordsize="1270,400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" path="m,l,400050e" filled="f" strokecolor="#dcdcdc" strokeweight=".1pt">
                  <v:path arrowok="t"/>
                </v:shape>
                <v:shape id="Graphic 141" o:spid="_x0000_s1148" style="position:absolute;left:41205;top:20161;width:863;height:4502;visibility:visible;mso-wrap-style:square;v-text-anchor:top" coordsize="86360,450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" path="m,400050l,,86360,50165r,400050l,400050xe" filled="f" strokecolor="white" strokeweight=".19711mm">
                  <v:path arrowok="t"/>
                </v:shape>
                <v:shape id="Graphic 142" o:spid="_x0000_s1149" style="position:absolute;left:36880;top:16160;width:7779;height:8503;visibility:visible;mso-wrap-style:square;v-text-anchor:top" coordsize="777875,8502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" path="m,549910l,149860,259080,,777875,300355r,399415l518795,850265,,549910xe" filled="f" strokeweight=".19711mm">
                  <v:path arrowok="t"/>
                </v:shape>
                <v:shape id="Graphic 143" o:spid="_x0000_s1150" style="position:absolute;left:38957;top:193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" path="m,l,29844,17144,40004r,-29845l,xe" fillcolor="#38b449" stroked="f">
                  <v:path arrowok="t"/>
                </v:shape>
                <v:shape id="Graphic 144" o:spid="_x0000_s1151" style="position:absolute;left:38957;top:193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" path="m,29844l,,17144,10159r,29845l,29844xe" filled="f" strokeweight=".19711mm">
                  <v:path arrowok="t"/>
                </v:shape>
                <v:shape id="Graphic 145" o:spid="_x0000_s1152" style="position:absolute;left:39643;top:22459;width:177;height:401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" path="m,l,29845,17780,40004r,-29844l,xe" fillcolor="#7e7e7e" stroked="f">
                  <v:path arrowok="t"/>
                </v:shape>
                <v:shape id="Graphic 146" o:spid="_x0000_s1153" style="position:absolute;left:39643;top:22459;width:177;height:401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" path="m,29845l,,17780,10160r,29844l,29845xe" filled="f" strokeweight=".19711mm">
                  <v:path arrowok="t"/>
                </v:shape>
                <v:shape id="Graphic 147" o:spid="_x0000_s1154" style="position:absolute;left:39992;top:226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" path="m,l,29844,17145,40004r,-30479l,xe" fillcolor="#7e7e7e" stroked="f">
                  <v:path arrowok="t"/>
                </v:shape>
                <v:shape id="Graphic 148" o:spid="_x0000_s1155" style="position:absolute;left:39992;top:226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" path="m,29844l,,17145,9525r,30479l,29844xe" filled="f" strokeweight=".19711mm">
                  <v:path arrowok="t"/>
                </v:shape>
                <v:shape id="Graphic 149" o:spid="_x0000_s1156" style="position:absolute;left:39643;top:21958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" path="m,l,30479r17780,9525l17780,10160,,xe" fillcolor="#7e7e7e" stroked="f">
                  <v:path arrowok="t"/>
                </v:shape>
                <v:shape id="Graphic 150" o:spid="_x0000_s1157" style="position:absolute;left:39643;top:21958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" path="m,30479l,,17780,10160r,29844l,30479xe" filled="f" strokeweight=".19711mm">
                  <v:path arrowok="t"/>
                </v:shape>
                <v:shape id="Graphic 151" o:spid="_x0000_s1158" style="position:absolute;left:39992;top:221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" path="m,l,29845,17145,40005r,-29845l,xe" fillcolor="#7e7e7e" stroked="f">
                  <v:path arrowok="t"/>
                </v:shape>
                <v:shape id="Graphic 152" o:spid="_x0000_s1159" style="position:absolute;left:39992;top:221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" path="m,29845l,,17145,10160r,29845l,29845xe" filled="f" strokeweight=".19711mm">
                  <v:path arrowok="t"/>
                </v:shape>
                <v:shape id="Graphic 153" o:spid="_x0000_s1160" style="position:absolute;left:39992;top:216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" path="m,l,29845,17145,40005r,-29845l,xe" fillcolor="#7e7e7e" stroked="f">
                  <v:path arrowok="t"/>
                </v:shape>
                <v:shape id="Graphic 154" o:spid="_x0000_s1161" style="position:absolute;left:39992;top:21659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" path="m,29845l,,17145,10160r,29845l,29845xe" filled="f" strokeweight=".19711mm">
                  <v:path arrowok="t"/>
                </v:shape>
                <v:shape id="Graphic 155" o:spid="_x0000_s1162" style="position:absolute;left:39643;top:21463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" path="m,l,29845,17780,40005r,-30480l,xe" fillcolor="#7e7e7e" stroked="f">
                  <v:path arrowok="t"/>
                </v:shape>
                <v:shape id="Graphic 156" o:spid="_x0000_s1163" style="position:absolute;left:39643;top:21463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" path="m,29845l,,17780,9525r,30480l,29845xe" filled="f" strokeweight=".19711mm">
                  <v:path arrowok="t"/>
                </v:shape>
                <v:shape id="Graphic 157" o:spid="_x0000_s1164" style="position:absolute;left:39992;top:21164;width:171;height:394;visibility:visible;mso-wrap-style:square;v-text-anchor:top" coordsize="17145,39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" path="m,l,29844r17145,9525l17145,9525,,xe" fillcolor="#7e7e7e" stroked="f">
                  <v:path arrowok="t"/>
                </v:shape>
                <v:shape id="Graphic 158" o:spid="_x0000_s1165" style="position:absolute;left:39992;top:21164;width:171;height:394;visibility:visible;mso-wrap-style:square;v-text-anchor:top" coordsize="17145,393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" path="m,29844l,,17145,9525r,29844l,29844xe" filled="f" strokeweight=".19711mm">
                  <v:path arrowok="t"/>
                </v:shape>
                <v:shape id="Graphic 159" o:spid="_x0000_s1166" style="position:absolute;left:39643;top:20961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" path="m,l,29845,17780,40005r,-29845l,xe" fillcolor="#7e7e7e" stroked="f">
                  <v:path arrowok="t"/>
                </v:shape>
                <v:shape id="Graphic 160" o:spid="_x0000_s1167" style="position:absolute;left:39643;top:20961;width:177;height:400;visibility:visible;mso-wrap-style:square;v-text-anchor:top" coordsize="17780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" path="m,29845l,,17780,10160r,29845l,29845xe" filled="f" strokeweight=".19711mm">
                  <v:path arrowok="t"/>
                </v:shape>
                <v:shape id="Graphic 161" o:spid="_x0000_s1168" style="position:absolute;left:41719;top:23958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" path="m,l,30479r17144,9525l17144,10160,,xe" fillcolor="#7e7e7e" stroked="f">
                  <v:path arrowok="t"/>
                </v:shape>
                <v:shape id="Graphic 162" o:spid="_x0000_s1169" style="position:absolute;left:41719;top:23958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" path="m,30479l,,17144,10160r,29844l,30479xe" filled="f" strokeweight=".19711mm">
                  <v:path arrowok="t"/>
                </v:shape>
                <v:shape id="Graphic 163" o:spid="_x0000_s1170" style="position:absolute;left:41719;top:234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" path="m,l,29845,17144,40005r,-30480l,xe" fillcolor="#7e7e7e" stroked="f">
                  <v:path arrowok="t"/>
                </v:shape>
                <v:shape id="Graphic 164" o:spid="_x0000_s1171" style="position:absolute;left:41719;top:234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" path="m,29845l,,17144,9525r,30480l,29845xe" filled="f" strokeweight=".19711mm">
                  <v:path arrowok="t"/>
                </v:shape>
                <v:shape id="Graphic 165" o:spid="_x0000_s1172" style="position:absolute;left:41719;top:229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" path="m,l,29845,17144,40005r,-29845l,xe" fillcolor="#7e7e7e" stroked="f">
                  <v:path arrowok="t"/>
                </v:shape>
                <v:shape id="Graphic 166" o:spid="_x0000_s1173" style="position:absolute;left:41719;top:229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" path="m,29845l,,17144,10160r,29845l,29845xe" filled="f" strokeweight=".19711mm">
                  <v:path arrowok="t"/>
                </v:shape>
                <v:shape id="Graphic 167" o:spid="_x0000_s1174" style="position:absolute;left:41719;top:22459;width:171;height:401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" path="m,l,29845,17144,40004r,-29844l,xe" fillcolor="#7e7e7e" stroked="f">
                  <v:path arrowok="t"/>
                </v:shape>
                <v:shape id="Graphic 168" o:spid="_x0000_s1175" style="position:absolute;left:41719;top:22459;width:171;height:401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" path="m,29845l,,17144,10160r,29844l,29845xe" filled="f" strokeweight=".19711mm">
                  <v:path arrowok="t"/>
                </v:shape>
                <v:shape id="Graphic 169" o:spid="_x0000_s1176" style="position:absolute;left:41719;top:21958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" path="m,l,30479r17144,9525l17144,10160,,xe" fillcolor="#7e7e7e" stroked="f">
                  <v:path arrowok="t"/>
                </v:shape>
                <v:shape id="Graphic 170" o:spid="_x0000_s1177" style="position:absolute;left:41719;top:21958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" path="m,30479l,,17144,10160r,29844l,30479xe" filled="f" strokeweight=".19711mm">
                  <v:path arrowok="t"/>
                </v:shape>
                <v:shape id="Graphic 171" o:spid="_x0000_s1178" style="position:absolute;left:41719;top:214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" path="m,l,29845,17144,40005r,-30480l,xe" fillcolor="#7e7e7e" stroked="f">
                  <v:path arrowok="t"/>
                </v:shape>
                <v:shape id="Graphic 172" o:spid="_x0000_s1179" style="position:absolute;left:41719;top:21463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" path="m,29845l,,17144,9525r,30480l,29845xe" filled="f" strokeweight=".19711mm">
                  <v:path arrowok="t"/>
                </v:shape>
                <v:shape id="Graphic 173" o:spid="_x0000_s1180" style="position:absolute;left:41719;top:209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" path="m,l,29845,17144,40005r,-29845l,xe" fillcolor="#7e7e7e" stroked="f">
                  <v:path arrowok="t"/>
                </v:shape>
                <v:shape id="Graphic 174" o:spid="_x0000_s1181" style="position:absolute;left:41719;top:20961;width:171;height:400;visibility:visible;mso-wrap-style:square;v-text-anchor:top" coordsize="17145,40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" path="m,29845l,,17144,10160r,29845l,29845xe" filled="f" strokeweight=".19711mm">
                  <v:path arrowok="t"/>
                </v:shape>
                <v:shape id="Graphic 175" o:spid="_x0000_s1182" style="position:absolute;left:15443;top:1949;width:5321;height:6032;visibility:visible;mso-wrap-style:square;v-text-anchor:top" coordsize="53213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" path="m532130,l,,,603250r266064,l532130,603250,532130,xe" fillcolor="#dde5ee" stroked="f">
                  <v:path arrowok="t"/>
                </v:shape>
                <v:shape id="Graphic 176" o:spid="_x0000_s1183" style="position:absolute;left:15443;top:1949;width:5321;height:6032;visibility:visible;mso-wrap-style:square;v-text-anchor:top" coordsize="532130,6032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" path="m266064,603250l,603250,,,532130,r,603250l266064,603250xe" filled="f" strokecolor="#133f6e" strokeweight=".1pt">
                  <v:path arrowok="t"/>
                </v:shape>
                <v:shape id="Image 177" o:spid="_x0000_s1184" type="#_x0000_t75" style="position:absolute;left:16027;top:2120;width:4045;height:2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">
                  <v:imagedata r:id="rId39" o:title=""/>
                </v:shape>
                <v:shape id="Graphic 178" o:spid="_x0000_s1185" style="position:absolute;left:16687;top:4787;width:3105;height:2661;visibility:visible;mso-wrap-style:square;v-text-anchor:top" coordsize="310515,266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" path="m154940,l94565,3006,45323,11191,12154,23306,,38100,,229235r12154,14327l45323,255270r49242,7897l154940,266065r60473,-2898l264874,255270r33387,-11708l310515,229235r,-191135l298261,23306,264874,11191,215413,3006,154940,xe" stroked="f">
                  <v:path arrowok="t"/>
                </v:shape>
                <v:shape id="Graphic 179" o:spid="_x0000_s1186" style="position:absolute;left:16687;top:4787;width:3105;height:2661;visibility:visible;mso-wrap-style:square;v-text-anchor:top" coordsize="310515,2660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" path="m,38100l,229235r12154,14327l45323,255270r49242,7897l154940,266065r60473,-2898l264874,255270r33387,-11708l310515,229235r,-191135l298261,23306,264874,11191,215413,3006,154940,,94565,3006,45323,11191,12154,23306,,38100xem,44450l12154,57745,45323,68421r49242,7104l154940,78104r60473,-2579l264874,68421,298261,57745,310515,44450em,61595l12154,74622,45323,85328r49242,7253l154940,95250r60473,-2669l264874,85328,298261,74622,310515,61595em,78104l12154,91400r33169,10676l94565,109180r60375,2580l215413,109180r49461,-7104l298261,91400,310515,78104e" filled="f" strokeweight=".14783mm">
                  <v:path arrowok="t"/>
                </v:shape>
                <w10:wrap anchorx="page"/>
              </v:group>
            </w:pict>
          </mc:Fallback>
        </mc:AlternateContent>
      </w:r>
      <w:r>
        <w:rPr>
          <w:rFonts w:ascii="Courier New"/>
          <w:b/>
          <w:spacing w:val="-2"/>
          <w:sz w:val="18"/>
        </w:rPr>
        <w:t>modbus_webserver.py</w:t>
      </w:r>
    </w:p>
    <w:p w14:paraId="559EAFDB" w14:textId="77777777" w:rsidR="00365FCA" w:rsidRDefault="00365FCA">
      <w:pPr>
        <w:pStyle w:val="BodyText"/>
        <w:spacing w:before="5"/>
        <w:rPr>
          <w:rFonts w:ascii="Courier New"/>
          <w:b/>
          <w:sz w:val="3"/>
        </w:rPr>
      </w:pPr>
    </w:p>
    <w:p w14:paraId="43CD425E" w14:textId="77777777" w:rsidR="00365FCA" w:rsidRDefault="00CE4C4E">
      <w:pPr>
        <w:pStyle w:val="BodyText"/>
        <w:ind w:left="1356"/>
        <w:rPr>
          <w:rFonts w:ascii="Courier New"/>
          <w:sz w:val="20"/>
        </w:rPr>
      </w:pPr>
      <w:r>
        <w:rPr>
          <w:rFonts w:ascii="Courier New"/>
          <w:noProof/>
          <w:sz w:val="20"/>
        </w:rPr>
        <mc:AlternateContent>
          <mc:Choice Requires="wps">
            <w:drawing>
              <wp:inline distT="0" distB="0" distL="0" distR="0" wp14:anchorId="04443272" wp14:editId="474FEBB2">
                <wp:extent cx="532130" cy="603250"/>
                <wp:effectExtent l="9525" t="0" r="0" b="6350"/>
                <wp:docPr id="180" name="Textbox 1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32130" cy="603250"/>
                        </a:xfrm>
                        <a:prstGeom prst="rect">
                          <a:avLst/>
                        </a:prstGeom>
                        <a:ln w="1270">
                          <a:solidFill>
                            <a:srgbClr val="214A11"/>
                          </a:solidFill>
                          <a:prstDash val="solid"/>
                        </a:ln>
                      </wps:spPr>
                      <wps:txbx>
                        <w:txbxContent>
                          <w:p w14:paraId="1DF30F86" w14:textId="77777777" w:rsidR="00365FCA" w:rsidRDefault="00CE4C4E">
                            <w:pPr>
                              <w:spacing w:before="28"/>
                              <w:ind w:left="258"/>
                              <w:rPr>
                                <w:rFonts w:ascii="Courier New"/>
                                <w:b/>
                                <w:sz w:val="14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pacing w:val="-4"/>
                                <w:sz w:val="14"/>
                              </w:rPr>
                              <w:t>8080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443272" id="Textbox 180" o:spid="_x0000_s1028" type="#_x0000_t202" style="width:41.9pt;height:47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" filled="f" strokecolor="#214a11" strokeweight=".1pt">
                <v:path arrowok="t"/>
                <v:textbox inset="0,0,0,0">
                  <w:txbxContent>
                    <w:p w14:paraId="1DF30F86" w14:textId="77777777" w:rsidR="00365FCA" w:rsidRDefault="00CE4C4E">
                      <w:pPr>
                        <w:spacing w:before="28"/>
                        <w:ind w:left="258"/>
                        <w:rPr>
                          <w:rFonts w:ascii="Courier New"/>
                          <w:b/>
                          <w:sz w:val="14"/>
                        </w:rPr>
                      </w:pPr>
                      <w:r>
                        <w:rPr>
                          <w:rFonts w:ascii="Courier New"/>
                          <w:b/>
                          <w:spacing w:val="-4"/>
                          <w:sz w:val="14"/>
                        </w:rPr>
                        <w:t>808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77F9E0" w14:textId="77777777" w:rsidR="00365FCA" w:rsidRDefault="00365FCA">
      <w:pPr>
        <w:pStyle w:val="BodyText"/>
        <w:spacing w:before="51"/>
        <w:rPr>
          <w:rFonts w:ascii="Courier New"/>
          <w:b/>
          <w:sz w:val="18"/>
        </w:rPr>
      </w:pPr>
    </w:p>
    <w:p w14:paraId="79B9C529" w14:textId="77777777" w:rsidR="00365FCA" w:rsidRDefault="00CE4C4E">
      <w:pPr>
        <w:ind w:right="284"/>
        <w:jc w:val="right"/>
        <w:rPr>
          <w:b/>
          <w:sz w:val="21"/>
        </w:rPr>
      </w:pPr>
      <w:r>
        <w:rPr>
          <w:b/>
          <w:spacing w:val="-5"/>
          <w:sz w:val="21"/>
        </w:rPr>
        <w:t>App</w:t>
      </w:r>
    </w:p>
    <w:p w14:paraId="66CDBE56" w14:textId="77777777" w:rsidR="00365FCA" w:rsidRDefault="00CE4C4E">
      <w:pPr>
        <w:rPr>
          <w:b/>
          <w:sz w:val="18"/>
        </w:rPr>
      </w:pPr>
      <w:r>
        <w:br w:type="column"/>
      </w:r>
    </w:p>
    <w:p w14:paraId="7E0BE099" w14:textId="77777777" w:rsidR="00365FCA" w:rsidRDefault="00365FCA">
      <w:pPr>
        <w:pStyle w:val="BodyText"/>
        <w:rPr>
          <w:b/>
          <w:sz w:val="18"/>
        </w:rPr>
      </w:pPr>
    </w:p>
    <w:p w14:paraId="28B45B59" w14:textId="77777777" w:rsidR="00365FCA" w:rsidRDefault="00365FCA">
      <w:pPr>
        <w:pStyle w:val="BodyText"/>
        <w:rPr>
          <w:b/>
          <w:sz w:val="18"/>
        </w:rPr>
      </w:pPr>
    </w:p>
    <w:p w14:paraId="2A213249" w14:textId="77777777" w:rsidR="00365FCA" w:rsidRDefault="00365FCA">
      <w:pPr>
        <w:pStyle w:val="BodyText"/>
        <w:rPr>
          <w:b/>
          <w:sz w:val="18"/>
        </w:rPr>
      </w:pPr>
    </w:p>
    <w:p w14:paraId="5692E2E6" w14:textId="77777777" w:rsidR="00365FCA" w:rsidRDefault="00365FCA">
      <w:pPr>
        <w:pStyle w:val="BodyText"/>
        <w:rPr>
          <w:b/>
          <w:sz w:val="18"/>
        </w:rPr>
      </w:pPr>
    </w:p>
    <w:p w14:paraId="5C177D3A" w14:textId="77777777" w:rsidR="00365FCA" w:rsidRDefault="00365FCA">
      <w:pPr>
        <w:pStyle w:val="BodyText"/>
        <w:spacing w:before="48"/>
        <w:rPr>
          <w:b/>
          <w:sz w:val="18"/>
        </w:rPr>
      </w:pPr>
    </w:p>
    <w:p w14:paraId="0C2BF496" w14:textId="77777777" w:rsidR="00365FCA" w:rsidRDefault="00CE4C4E">
      <w:pPr>
        <w:spacing w:line="247" w:lineRule="auto"/>
        <w:ind w:left="825" w:hanging="54"/>
        <w:rPr>
          <w:b/>
          <w:sz w:val="18"/>
        </w:rPr>
      </w:pPr>
      <w:r>
        <w:rPr>
          <w:b/>
          <w:color w:val="133F6E"/>
          <w:spacing w:val="-4"/>
          <w:sz w:val="18"/>
        </w:rPr>
        <w:t xml:space="preserve">Modbus </w:t>
      </w:r>
      <w:r>
        <w:rPr>
          <w:b/>
          <w:color w:val="133F6E"/>
          <w:spacing w:val="-2"/>
          <w:sz w:val="18"/>
        </w:rPr>
        <w:t>TCP/IP</w:t>
      </w:r>
    </w:p>
    <w:p w14:paraId="0D52E228" w14:textId="77777777" w:rsidR="00365FCA" w:rsidRDefault="00CE4C4E">
      <w:pPr>
        <w:spacing w:before="93"/>
        <w:rPr>
          <w:b/>
          <w:sz w:val="14"/>
        </w:rPr>
      </w:pPr>
      <w:r>
        <w:br w:type="column"/>
      </w:r>
    </w:p>
    <w:p w14:paraId="3FBACCD5" w14:textId="77777777" w:rsidR="00365FCA" w:rsidRDefault="00CE4C4E">
      <w:pPr>
        <w:ind w:left="165"/>
        <w:jc w:val="center"/>
        <w:rPr>
          <w:rFonts w:ascii="Courier New"/>
          <w:b/>
          <w:sz w:val="14"/>
        </w:rPr>
      </w:pPr>
      <w:proofErr w:type="spellStart"/>
      <w:r>
        <w:rPr>
          <w:rFonts w:ascii="Courier New"/>
          <w:b/>
          <w:spacing w:val="-2"/>
          <w:sz w:val="14"/>
        </w:rPr>
        <w:t>blockdata_init</w:t>
      </w:r>
      <w:proofErr w:type="spellEnd"/>
    </w:p>
    <w:p w14:paraId="7C50D8F9" w14:textId="77777777" w:rsidR="00365FCA" w:rsidRDefault="00365FCA">
      <w:pPr>
        <w:pStyle w:val="BodyText"/>
        <w:rPr>
          <w:rFonts w:ascii="Courier New"/>
          <w:b/>
          <w:sz w:val="14"/>
        </w:rPr>
      </w:pPr>
    </w:p>
    <w:p w14:paraId="44A0C13E" w14:textId="77777777" w:rsidR="00365FCA" w:rsidRDefault="00365FCA">
      <w:pPr>
        <w:pStyle w:val="BodyText"/>
        <w:spacing w:before="139"/>
        <w:rPr>
          <w:rFonts w:ascii="Courier New"/>
          <w:b/>
          <w:sz w:val="14"/>
        </w:rPr>
      </w:pPr>
    </w:p>
    <w:p w14:paraId="662239DE" w14:textId="77777777" w:rsidR="00365FCA" w:rsidRDefault="00CE4C4E">
      <w:pPr>
        <w:spacing w:before="1"/>
        <w:ind w:left="194"/>
        <w:jc w:val="center"/>
        <w:rPr>
          <w:b/>
          <w:sz w:val="20"/>
        </w:rPr>
      </w:pPr>
      <w:proofErr w:type="spellStart"/>
      <w:r>
        <w:rPr>
          <w:b/>
          <w:color w:val="192DAD"/>
          <w:spacing w:val="-4"/>
          <w:w w:val="105"/>
          <w:sz w:val="20"/>
        </w:rPr>
        <w:t>YaML</w:t>
      </w:r>
      <w:proofErr w:type="spellEnd"/>
    </w:p>
    <w:p w14:paraId="4A12EB64" w14:textId="77777777" w:rsidR="00365FCA" w:rsidRDefault="00CE4C4E">
      <w:pPr>
        <w:spacing w:before="142" w:line="254" w:lineRule="auto"/>
        <w:ind w:left="83" w:right="62" w:hanging="32"/>
        <w:jc w:val="center"/>
        <w:rPr>
          <w:b/>
          <w:sz w:val="14"/>
        </w:rPr>
      </w:pPr>
      <w:r>
        <w:br w:type="column"/>
      </w:r>
      <w:r>
        <w:rPr>
          <w:rFonts w:ascii="Courier New"/>
          <w:b/>
          <w:color w:val="1D6938"/>
          <w:sz w:val="14"/>
        </w:rPr>
        <w:t xml:space="preserve">hr1 - hr8 </w:t>
      </w:r>
      <w:r>
        <w:rPr>
          <w:b/>
          <w:color w:val="1D6938"/>
          <w:spacing w:val="-2"/>
          <w:sz w:val="14"/>
        </w:rPr>
        <w:t>Analogue</w:t>
      </w:r>
      <w:r>
        <w:rPr>
          <w:b/>
          <w:color w:val="1D6938"/>
          <w:spacing w:val="40"/>
          <w:sz w:val="14"/>
        </w:rPr>
        <w:t xml:space="preserve"> </w:t>
      </w:r>
      <w:r>
        <w:rPr>
          <w:b/>
          <w:color w:val="1D6938"/>
          <w:spacing w:val="-2"/>
          <w:sz w:val="14"/>
        </w:rPr>
        <w:t>Output</w:t>
      </w:r>
      <w:r>
        <w:rPr>
          <w:b/>
          <w:color w:val="1D6938"/>
          <w:spacing w:val="-8"/>
          <w:sz w:val="14"/>
        </w:rPr>
        <w:t xml:space="preserve"> </w:t>
      </w:r>
      <w:r>
        <w:rPr>
          <w:b/>
          <w:color w:val="1D6938"/>
          <w:spacing w:val="-2"/>
          <w:sz w:val="14"/>
        </w:rPr>
        <w:t>Holding</w:t>
      </w:r>
      <w:r>
        <w:rPr>
          <w:b/>
          <w:color w:val="1D6938"/>
          <w:spacing w:val="40"/>
          <w:sz w:val="14"/>
        </w:rPr>
        <w:t xml:space="preserve"> </w:t>
      </w:r>
      <w:r>
        <w:rPr>
          <w:b/>
          <w:color w:val="1D6938"/>
          <w:sz w:val="14"/>
        </w:rPr>
        <w:t>Register (R/W)</w:t>
      </w:r>
    </w:p>
    <w:p w14:paraId="52DD2AD4" w14:textId="77777777" w:rsidR="00365FCA" w:rsidRDefault="00365FCA">
      <w:pPr>
        <w:pStyle w:val="BodyText"/>
        <w:rPr>
          <w:b/>
          <w:sz w:val="14"/>
        </w:rPr>
      </w:pPr>
    </w:p>
    <w:p w14:paraId="09C0D625" w14:textId="77777777" w:rsidR="00365FCA" w:rsidRDefault="00365FCA">
      <w:pPr>
        <w:pStyle w:val="BodyText"/>
        <w:rPr>
          <w:b/>
          <w:sz w:val="14"/>
        </w:rPr>
      </w:pPr>
    </w:p>
    <w:p w14:paraId="45E3F5B9" w14:textId="77777777" w:rsidR="00365FCA" w:rsidRDefault="00365FCA">
      <w:pPr>
        <w:pStyle w:val="BodyText"/>
        <w:rPr>
          <w:b/>
          <w:sz w:val="14"/>
        </w:rPr>
      </w:pPr>
    </w:p>
    <w:p w14:paraId="5556A175" w14:textId="77777777" w:rsidR="00365FCA" w:rsidRDefault="00365FCA">
      <w:pPr>
        <w:pStyle w:val="BodyText"/>
        <w:spacing w:before="118"/>
        <w:rPr>
          <w:b/>
          <w:sz w:val="14"/>
        </w:rPr>
      </w:pPr>
    </w:p>
    <w:p w14:paraId="777CEAE1" w14:textId="77777777" w:rsidR="00365FCA" w:rsidRDefault="00CE4C4E">
      <w:pPr>
        <w:ind w:left="335"/>
        <w:rPr>
          <w:b/>
          <w:sz w:val="21"/>
        </w:rPr>
      </w:pPr>
      <w:r>
        <w:rPr>
          <w:b/>
          <w:spacing w:val="-5"/>
          <w:sz w:val="21"/>
        </w:rPr>
        <w:t>Daemon</w:t>
      </w:r>
    </w:p>
    <w:p w14:paraId="0E4BB0BA" w14:textId="77777777" w:rsidR="00365FCA" w:rsidRDefault="00CE4C4E">
      <w:pPr>
        <w:spacing w:before="142" w:line="259" w:lineRule="auto"/>
        <w:ind w:left="459" w:right="1093"/>
        <w:jc w:val="center"/>
        <w:rPr>
          <w:b/>
          <w:sz w:val="14"/>
        </w:rPr>
      </w:pPr>
      <w:r>
        <w:br w:type="column"/>
      </w:r>
      <w:r>
        <w:rPr>
          <w:rFonts w:ascii="Courier New"/>
          <w:b/>
          <w:color w:val="1D6938"/>
          <w:sz w:val="14"/>
        </w:rPr>
        <w:t>ir1</w:t>
      </w:r>
      <w:r>
        <w:rPr>
          <w:rFonts w:ascii="Courier New"/>
          <w:b/>
          <w:color w:val="1D6938"/>
          <w:spacing w:val="-23"/>
          <w:sz w:val="14"/>
        </w:rPr>
        <w:t xml:space="preserve"> </w:t>
      </w:r>
      <w:r>
        <w:rPr>
          <w:rFonts w:ascii="Courier New"/>
          <w:b/>
          <w:color w:val="1D6938"/>
          <w:sz w:val="14"/>
        </w:rPr>
        <w:t>-</w:t>
      </w:r>
      <w:r>
        <w:rPr>
          <w:rFonts w:ascii="Courier New"/>
          <w:b/>
          <w:color w:val="1D6938"/>
          <w:spacing w:val="-21"/>
          <w:sz w:val="14"/>
        </w:rPr>
        <w:t xml:space="preserve"> </w:t>
      </w:r>
      <w:r>
        <w:rPr>
          <w:rFonts w:ascii="Courier New"/>
          <w:b/>
          <w:color w:val="1D6938"/>
          <w:sz w:val="14"/>
        </w:rPr>
        <w:t xml:space="preserve">ir8 </w:t>
      </w:r>
      <w:r>
        <w:rPr>
          <w:b/>
          <w:color w:val="1D6938"/>
          <w:spacing w:val="-2"/>
          <w:sz w:val="14"/>
        </w:rPr>
        <w:t>Analogue</w:t>
      </w:r>
      <w:r>
        <w:rPr>
          <w:b/>
          <w:color w:val="1D6938"/>
          <w:spacing w:val="40"/>
          <w:sz w:val="14"/>
        </w:rPr>
        <w:t xml:space="preserve"> </w:t>
      </w:r>
      <w:r>
        <w:rPr>
          <w:b/>
          <w:color w:val="1D6938"/>
          <w:spacing w:val="-2"/>
          <w:sz w:val="14"/>
        </w:rPr>
        <w:t>Input</w:t>
      </w:r>
    </w:p>
    <w:p w14:paraId="08C79422" w14:textId="77777777" w:rsidR="00365FCA" w:rsidRDefault="00CE4C4E">
      <w:pPr>
        <w:spacing w:line="153" w:lineRule="exact"/>
        <w:ind w:right="605"/>
        <w:jc w:val="center"/>
        <w:rPr>
          <w:b/>
          <w:sz w:val="14"/>
        </w:rPr>
      </w:pPr>
      <w:r>
        <w:rPr>
          <w:b/>
          <w:color w:val="1D6938"/>
          <w:spacing w:val="-2"/>
          <w:sz w:val="14"/>
        </w:rPr>
        <w:t>Register</w:t>
      </w:r>
      <w:r>
        <w:rPr>
          <w:b/>
          <w:color w:val="1D6938"/>
          <w:spacing w:val="1"/>
          <w:sz w:val="14"/>
        </w:rPr>
        <w:t xml:space="preserve"> </w:t>
      </w:r>
      <w:r>
        <w:rPr>
          <w:b/>
          <w:color w:val="1D6938"/>
          <w:spacing w:val="-2"/>
          <w:sz w:val="14"/>
        </w:rPr>
        <w:t>(R/O)</w:t>
      </w:r>
    </w:p>
    <w:p w14:paraId="6B8A978B" w14:textId="77777777" w:rsidR="00365FCA" w:rsidRDefault="00365FCA">
      <w:pPr>
        <w:spacing w:line="153" w:lineRule="exact"/>
        <w:jc w:val="center"/>
        <w:rPr>
          <w:sz w:val="14"/>
        </w:rPr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num="5" w:space="720" w:equalWidth="0">
            <w:col w:w="2836" w:space="482"/>
            <w:col w:w="1453" w:space="40"/>
            <w:col w:w="1324" w:space="39"/>
            <w:col w:w="1153" w:space="40"/>
            <w:col w:w="2303"/>
          </w:cols>
        </w:sectPr>
      </w:pPr>
    </w:p>
    <w:p w14:paraId="3EE49C5E" w14:textId="77777777" w:rsidR="00365FCA" w:rsidRDefault="00CE4C4E">
      <w:pPr>
        <w:tabs>
          <w:tab w:val="left" w:pos="6065"/>
        </w:tabs>
        <w:spacing w:before="24"/>
        <w:ind w:left="1498"/>
        <w:rPr>
          <w:rFonts w:ascii="Courier New"/>
          <w:b/>
          <w:sz w:val="18"/>
        </w:rPr>
      </w:pPr>
      <w:r>
        <w:rPr>
          <w:rFonts w:ascii="Courier New"/>
          <w:b/>
          <w:spacing w:val="-2"/>
          <w:sz w:val="18"/>
        </w:rPr>
        <w:t>modbus_client.py</w:t>
      </w:r>
      <w:r>
        <w:rPr>
          <w:rFonts w:ascii="Courier New"/>
          <w:b/>
          <w:sz w:val="18"/>
        </w:rPr>
        <w:tab/>
      </w:r>
      <w:r>
        <w:rPr>
          <w:rFonts w:ascii="Courier New"/>
          <w:b/>
          <w:spacing w:val="-2"/>
          <w:sz w:val="18"/>
        </w:rPr>
        <w:t>modbus_server.py</w:t>
      </w:r>
    </w:p>
    <w:p w14:paraId="634F9923" w14:textId="77777777" w:rsidR="00365FCA" w:rsidRDefault="00365FCA">
      <w:pPr>
        <w:rPr>
          <w:rFonts w:ascii="Courier New"/>
          <w:sz w:val="18"/>
        </w:rPr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space="720"/>
        </w:sectPr>
      </w:pPr>
    </w:p>
    <w:p w14:paraId="7FB2CF7E" w14:textId="77777777" w:rsidR="00365FCA" w:rsidRDefault="00365FCA">
      <w:pPr>
        <w:pStyle w:val="BodyText"/>
        <w:spacing w:before="9"/>
        <w:rPr>
          <w:rFonts w:ascii="Courier New"/>
          <w:b/>
          <w:sz w:val="14"/>
        </w:rPr>
      </w:pPr>
    </w:p>
    <w:p w14:paraId="09CF17AD" w14:textId="77777777" w:rsidR="00365FCA" w:rsidRDefault="00CE4C4E">
      <w:pPr>
        <w:spacing w:before="1" w:line="261" w:lineRule="auto"/>
        <w:ind w:left="5316" w:hanging="148"/>
        <w:rPr>
          <w:rFonts w:ascii="Courier New"/>
          <w:b/>
          <w:sz w:val="14"/>
        </w:rPr>
      </w:pPr>
      <w:r>
        <w:rPr>
          <w:b/>
          <w:spacing w:val="-2"/>
          <w:sz w:val="14"/>
        </w:rPr>
        <w:t>Discrete</w:t>
      </w:r>
      <w:r>
        <w:rPr>
          <w:b/>
          <w:spacing w:val="-8"/>
          <w:sz w:val="14"/>
        </w:rPr>
        <w:t xml:space="preserve"> </w:t>
      </w:r>
      <w:r>
        <w:rPr>
          <w:b/>
          <w:spacing w:val="-2"/>
          <w:sz w:val="14"/>
        </w:rPr>
        <w:t>Output</w:t>
      </w:r>
      <w:r>
        <w:rPr>
          <w:b/>
          <w:spacing w:val="40"/>
          <w:sz w:val="14"/>
        </w:rPr>
        <w:t xml:space="preserve"> </w:t>
      </w:r>
      <w:r>
        <w:rPr>
          <w:b/>
          <w:sz w:val="14"/>
        </w:rPr>
        <w:t>Coils</w:t>
      </w:r>
      <w:r>
        <w:rPr>
          <w:b/>
          <w:spacing w:val="-6"/>
          <w:sz w:val="14"/>
        </w:rPr>
        <w:t xml:space="preserve"> </w:t>
      </w:r>
      <w:r>
        <w:rPr>
          <w:b/>
          <w:sz w:val="14"/>
        </w:rPr>
        <w:t>(R/W)</w:t>
      </w:r>
      <w:r>
        <w:rPr>
          <w:b/>
          <w:spacing w:val="40"/>
          <w:sz w:val="14"/>
        </w:rPr>
        <w:t xml:space="preserve"> </w:t>
      </w:r>
      <w:r>
        <w:rPr>
          <w:rFonts w:ascii="Courier New"/>
          <w:b/>
          <w:sz w:val="14"/>
        </w:rPr>
        <w:t>di1 - di4</w:t>
      </w:r>
    </w:p>
    <w:p w14:paraId="68CC07E9" w14:textId="77777777" w:rsidR="00365FCA" w:rsidRDefault="00CE4C4E">
      <w:pPr>
        <w:spacing w:before="33"/>
        <w:rPr>
          <w:rFonts w:ascii="Courier New"/>
          <w:b/>
          <w:sz w:val="14"/>
        </w:rPr>
      </w:pPr>
      <w:r>
        <w:br w:type="column"/>
      </w:r>
    </w:p>
    <w:p w14:paraId="76585B18" w14:textId="77777777" w:rsidR="00365FCA" w:rsidRDefault="00CE4C4E">
      <w:pPr>
        <w:spacing w:before="1"/>
        <w:ind w:left="1558" w:right="1034" w:hanging="94"/>
        <w:rPr>
          <w:rFonts w:ascii="Courier New"/>
          <w:b/>
          <w:sz w:val="14"/>
        </w:rPr>
      </w:pPr>
      <w:r>
        <w:rPr>
          <w:b/>
          <w:spacing w:val="-2"/>
          <w:sz w:val="14"/>
        </w:rPr>
        <w:t>Discrete</w:t>
      </w:r>
      <w:r>
        <w:rPr>
          <w:b/>
          <w:spacing w:val="-8"/>
          <w:sz w:val="14"/>
        </w:rPr>
        <w:t xml:space="preserve"> </w:t>
      </w:r>
      <w:r>
        <w:rPr>
          <w:b/>
          <w:spacing w:val="-2"/>
          <w:sz w:val="14"/>
        </w:rPr>
        <w:t>Input</w:t>
      </w:r>
      <w:r>
        <w:rPr>
          <w:b/>
          <w:spacing w:val="40"/>
          <w:sz w:val="14"/>
        </w:rPr>
        <w:t xml:space="preserve"> </w:t>
      </w:r>
      <w:r>
        <w:rPr>
          <w:b/>
          <w:sz w:val="14"/>
        </w:rPr>
        <w:t>Coils</w:t>
      </w:r>
      <w:r>
        <w:rPr>
          <w:b/>
          <w:spacing w:val="-6"/>
          <w:sz w:val="14"/>
        </w:rPr>
        <w:t xml:space="preserve"> </w:t>
      </w:r>
      <w:r>
        <w:rPr>
          <w:b/>
          <w:sz w:val="14"/>
        </w:rPr>
        <w:t>(R/O)</w:t>
      </w:r>
      <w:r>
        <w:rPr>
          <w:b/>
          <w:spacing w:val="40"/>
          <w:sz w:val="14"/>
        </w:rPr>
        <w:t xml:space="preserve"> </w:t>
      </w:r>
      <w:r>
        <w:rPr>
          <w:rFonts w:ascii="Courier New"/>
          <w:b/>
          <w:sz w:val="14"/>
        </w:rPr>
        <w:t>co1 - co4</w:t>
      </w:r>
    </w:p>
    <w:p w14:paraId="36ABA5AD" w14:textId="77777777" w:rsidR="00365FCA" w:rsidRDefault="00365FCA">
      <w:pPr>
        <w:rPr>
          <w:rFonts w:ascii="Courier New"/>
          <w:sz w:val="14"/>
        </w:rPr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num="2" w:space="720" w:equalWidth="0">
            <w:col w:w="6204" w:space="40"/>
            <w:col w:w="3426"/>
          </w:cols>
        </w:sectPr>
      </w:pPr>
    </w:p>
    <w:p w14:paraId="71FF9E5C" w14:textId="77777777" w:rsidR="00365FCA" w:rsidRDefault="00365FCA">
      <w:pPr>
        <w:pStyle w:val="BodyText"/>
        <w:rPr>
          <w:rFonts w:ascii="Courier New"/>
          <w:b/>
          <w:sz w:val="20"/>
        </w:rPr>
      </w:pPr>
    </w:p>
    <w:p w14:paraId="766B1852" w14:textId="77777777" w:rsidR="00365FCA" w:rsidRDefault="00365FCA">
      <w:pPr>
        <w:pStyle w:val="BodyText"/>
        <w:rPr>
          <w:rFonts w:ascii="Courier New"/>
          <w:b/>
          <w:sz w:val="20"/>
        </w:rPr>
      </w:pPr>
    </w:p>
    <w:p w14:paraId="0590E705" w14:textId="77777777" w:rsidR="00365FCA" w:rsidRDefault="00365FCA">
      <w:pPr>
        <w:pStyle w:val="BodyText"/>
        <w:spacing w:before="20"/>
        <w:rPr>
          <w:rFonts w:ascii="Courier New"/>
          <w:b/>
          <w:sz w:val="20"/>
        </w:rPr>
      </w:pPr>
    </w:p>
    <w:p w14:paraId="22FB6D94" w14:textId="77777777" w:rsidR="00365FCA" w:rsidRDefault="00365FCA">
      <w:pPr>
        <w:rPr>
          <w:rFonts w:ascii="Courier New"/>
          <w:sz w:val="20"/>
        </w:rPr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space="720"/>
        </w:sectPr>
      </w:pPr>
    </w:p>
    <w:p w14:paraId="22A79A8A" w14:textId="77777777" w:rsidR="00365FCA" w:rsidRDefault="00365FCA">
      <w:pPr>
        <w:pStyle w:val="BodyText"/>
        <w:spacing w:before="40"/>
        <w:rPr>
          <w:rFonts w:ascii="Courier New"/>
          <w:b/>
        </w:rPr>
      </w:pPr>
    </w:p>
    <w:p w14:paraId="12E05675" w14:textId="77777777" w:rsidR="00365FCA" w:rsidRDefault="00CE4C4E">
      <w:pPr>
        <w:pStyle w:val="Heading3"/>
        <w:spacing w:line="247" w:lineRule="auto"/>
        <w:ind w:left="2506" w:right="38" w:hanging="156"/>
        <w:rPr>
          <w:rFonts w:ascii="Arial"/>
        </w:rPr>
      </w:pPr>
      <w:r>
        <w:rPr>
          <w:rFonts w:ascii="Arial"/>
          <w:spacing w:val="-4"/>
        </w:rPr>
        <w:t xml:space="preserve">Managing </w:t>
      </w:r>
      <w:r>
        <w:rPr>
          <w:rFonts w:ascii="Arial"/>
          <w:spacing w:val="-2"/>
        </w:rPr>
        <w:t>Device</w:t>
      </w:r>
    </w:p>
    <w:p w14:paraId="4361946E" w14:textId="77777777" w:rsidR="00365FCA" w:rsidRDefault="00CE4C4E">
      <w:pPr>
        <w:pStyle w:val="Heading3"/>
        <w:spacing w:before="91" w:line="247" w:lineRule="auto"/>
        <w:ind w:left="2386" w:right="1319" w:hanging="36"/>
        <w:rPr>
          <w:rFonts w:ascii="Arial"/>
        </w:rPr>
      </w:pPr>
      <w:r>
        <w:rPr>
          <w:b w:val="0"/>
        </w:rPr>
        <w:br w:type="column"/>
      </w:r>
      <w:r>
        <w:rPr>
          <w:rFonts w:ascii="Arial"/>
          <w:spacing w:val="-4"/>
        </w:rPr>
        <w:t xml:space="preserve">Control </w:t>
      </w:r>
      <w:r>
        <w:rPr>
          <w:rFonts w:ascii="Arial"/>
          <w:spacing w:val="-2"/>
        </w:rPr>
        <w:t>Device</w:t>
      </w:r>
    </w:p>
    <w:p w14:paraId="11881635" w14:textId="77777777" w:rsidR="00365FCA" w:rsidRDefault="00365FCA">
      <w:pPr>
        <w:spacing w:line="247" w:lineRule="auto"/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num="2" w:space="720" w:equalWidth="0">
            <w:col w:w="3402" w:space="1822"/>
            <w:col w:w="4446"/>
          </w:cols>
        </w:sectPr>
      </w:pPr>
    </w:p>
    <w:p w14:paraId="2CC8A55B" w14:textId="77777777" w:rsidR="00365FCA" w:rsidRDefault="00CE4C4E">
      <w:pPr>
        <w:spacing w:before="24"/>
        <w:ind w:right="74"/>
        <w:jc w:val="center"/>
        <w:rPr>
          <w:i/>
          <w:sz w:val="21"/>
        </w:rPr>
      </w:pPr>
      <w:r>
        <w:rPr>
          <w:i/>
          <w:sz w:val="21"/>
        </w:rPr>
        <w:t>Figure</w:t>
      </w:r>
      <w:r>
        <w:rPr>
          <w:i/>
          <w:spacing w:val="-1"/>
          <w:sz w:val="21"/>
        </w:rPr>
        <w:t xml:space="preserve"> </w:t>
      </w:r>
      <w:bookmarkStart w:id="4" w:name="_bookmark2"/>
      <w:bookmarkEnd w:id="4"/>
      <w:r>
        <w:rPr>
          <w:i/>
          <w:sz w:val="21"/>
        </w:rPr>
        <w:t>1:</w:t>
      </w:r>
      <w:r>
        <w:rPr>
          <w:i/>
          <w:spacing w:val="-4"/>
          <w:sz w:val="21"/>
        </w:rPr>
        <w:t xml:space="preserve"> </w:t>
      </w:r>
      <w:r>
        <w:rPr>
          <w:i/>
          <w:sz w:val="21"/>
        </w:rPr>
        <w:t>The</w:t>
      </w:r>
      <w:r>
        <w:rPr>
          <w:i/>
          <w:spacing w:val="-3"/>
          <w:sz w:val="21"/>
        </w:rPr>
        <w:t xml:space="preserve"> </w:t>
      </w:r>
      <w:r>
        <w:rPr>
          <w:i/>
          <w:sz w:val="21"/>
        </w:rPr>
        <w:t xml:space="preserve">capstone </w:t>
      </w:r>
      <w:r>
        <w:rPr>
          <w:i/>
          <w:spacing w:val="-2"/>
          <w:sz w:val="21"/>
        </w:rPr>
        <w:t>testbed</w:t>
      </w:r>
    </w:p>
    <w:p w14:paraId="287C4D15" w14:textId="77777777" w:rsidR="00365FCA" w:rsidRDefault="00365FCA">
      <w:pPr>
        <w:pStyle w:val="BodyText"/>
        <w:spacing w:before="130"/>
        <w:rPr>
          <w:i/>
        </w:rPr>
      </w:pPr>
    </w:p>
    <w:p w14:paraId="43A5DADF" w14:textId="4E2585EE" w:rsidR="00365FCA" w:rsidRDefault="00365FCA" w:rsidP="0097495C">
      <w:pPr>
        <w:pStyle w:val="Heading3"/>
        <w:ind w:left="0"/>
        <w:jc w:val="both"/>
      </w:pPr>
    </w:p>
    <w:p w14:paraId="4CCA7859" w14:textId="77777777" w:rsidR="00365FCA" w:rsidRDefault="00CE4C4E">
      <w:pPr>
        <w:pStyle w:val="BodyText"/>
        <w:spacing w:before="68" w:line="254" w:lineRule="auto"/>
        <w:ind w:left="746" w:right="545"/>
        <w:jc w:val="both"/>
      </w:pPr>
      <w:r>
        <w:t xml:space="preserve">The testbed in </w:t>
      </w:r>
      <w:hyperlink w:anchor="_bookmark2" w:history="1">
        <w:r>
          <w:t>Figure 1</w:t>
        </w:r>
      </w:hyperlink>
      <w:r>
        <w:t xml:space="preserve"> consists of a control device, which will be represented by a given program called </w:t>
      </w:r>
      <w:r>
        <w:rPr>
          <w:rFonts w:ascii="Courier New"/>
          <w:b/>
        </w:rPr>
        <w:t>modbus_server.py</w:t>
      </w:r>
      <w:r>
        <w:t xml:space="preserve">. This control device has four sets of </w:t>
      </w:r>
      <w:proofErr w:type="spellStart"/>
      <w:r>
        <w:t>datablocks</w:t>
      </w:r>
      <w:proofErr w:type="spellEnd"/>
      <w:r>
        <w:t>, namely:</w:t>
      </w:r>
    </w:p>
    <w:p w14:paraId="0E77D849" w14:textId="77777777" w:rsidR="00365FCA" w:rsidRDefault="00365FCA">
      <w:pPr>
        <w:pStyle w:val="BodyText"/>
        <w:spacing w:before="153"/>
      </w:pPr>
    </w:p>
    <w:p w14:paraId="26B115DA" w14:textId="77777777" w:rsidR="00365FCA" w:rsidRDefault="00CE4C4E">
      <w:pPr>
        <w:pStyle w:val="BodyText"/>
        <w:ind w:left="746"/>
        <w:rPr>
          <w:rFonts w:ascii="Lucida Sans"/>
          <w:b/>
        </w:rPr>
      </w:pPr>
      <w:r>
        <w:rPr>
          <w:rFonts w:ascii="Lucida Sans"/>
          <w:b/>
          <w:w w:val="90"/>
        </w:rPr>
        <w:t>Discrete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w w:val="90"/>
        </w:rPr>
        <w:t>Input</w:t>
      </w:r>
      <w:r>
        <w:rPr>
          <w:rFonts w:ascii="Lucida Sans"/>
          <w:b/>
          <w:spacing w:val="10"/>
        </w:rPr>
        <w:t xml:space="preserve"> </w:t>
      </w:r>
      <w:r>
        <w:rPr>
          <w:rFonts w:ascii="Lucida Sans"/>
          <w:b/>
          <w:spacing w:val="-2"/>
          <w:w w:val="90"/>
        </w:rPr>
        <w:t>Contacts</w:t>
      </w:r>
    </w:p>
    <w:p w14:paraId="72A021E9" w14:textId="0508C3B0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3"/>
        <w:ind w:left="1181"/>
        <w:rPr>
          <w:rFonts w:ascii="Arial" w:hAnsi="Arial"/>
        </w:rPr>
      </w:pPr>
      <w:r>
        <w:rPr>
          <w:rFonts w:ascii="Arial" w:hAnsi="Arial"/>
          <w:spacing w:val="-2"/>
        </w:rPr>
        <w:t>A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set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of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four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input,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Read/Only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coils.</w:t>
      </w:r>
    </w:p>
    <w:p w14:paraId="0441E00F" w14:textId="3D78FF00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5"/>
        <w:ind w:left="1181" w:hanging="435"/>
        <w:rPr>
          <w:rFonts w:ascii="Arial" w:hAnsi="Arial"/>
        </w:rPr>
      </w:pPr>
      <w:r>
        <w:rPr>
          <w:rFonts w:ascii="Arial" w:hAnsi="Arial"/>
          <w:spacing w:val="-2"/>
        </w:rPr>
        <w:t>These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contacts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are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  <w:spacing w:val="-2"/>
        </w:rPr>
        <w:t>either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activated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or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  <w:spacing w:val="-2"/>
        </w:rPr>
        <w:t>not</w:t>
      </w:r>
      <w:r w:rsidR="00BB3FB5">
        <w:rPr>
          <w:rFonts w:ascii="Arial" w:hAnsi="Arial"/>
          <w:spacing w:val="-2"/>
        </w:rPr>
        <w:t xml:space="preserve"> and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2"/>
        </w:rPr>
        <w:t>can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be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2"/>
        </w:rPr>
        <w:t>logic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  <w:spacing w:val="-2"/>
        </w:rPr>
        <w:t>“0”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  <w:spacing w:val="-2"/>
        </w:rPr>
        <w:t>or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logic</w:t>
      </w:r>
      <w:r>
        <w:rPr>
          <w:rFonts w:ascii="Arial" w:hAnsi="Arial"/>
          <w:spacing w:val="-7"/>
        </w:rPr>
        <w:t xml:space="preserve"> </w:t>
      </w:r>
      <w:r>
        <w:rPr>
          <w:rFonts w:ascii="Arial" w:hAnsi="Arial"/>
          <w:spacing w:val="-4"/>
        </w:rPr>
        <w:t>“1”.</w:t>
      </w:r>
    </w:p>
    <w:p w14:paraId="6E3D4F07" w14:textId="77777777" w:rsidR="00365FCA" w:rsidRDefault="00CE4C4E">
      <w:pPr>
        <w:pStyle w:val="BodyText"/>
        <w:spacing w:before="77"/>
        <w:ind w:left="746"/>
        <w:rPr>
          <w:rFonts w:ascii="Lucida Sans"/>
          <w:b/>
        </w:rPr>
      </w:pPr>
      <w:r>
        <w:rPr>
          <w:rFonts w:ascii="Lucida Sans"/>
          <w:b/>
          <w:w w:val="90"/>
        </w:rPr>
        <w:t>Discrete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w w:val="90"/>
        </w:rPr>
        <w:t>Output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spacing w:val="-2"/>
          <w:w w:val="90"/>
        </w:rPr>
        <w:t>Coils</w:t>
      </w:r>
    </w:p>
    <w:p w14:paraId="410DA67F" w14:textId="37E84F5C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4"/>
        <w:ind w:left="1181"/>
        <w:rPr>
          <w:rFonts w:ascii="Arial" w:hAnsi="Arial"/>
        </w:rPr>
      </w:pPr>
      <w:r>
        <w:rPr>
          <w:rFonts w:ascii="Arial" w:hAnsi="Arial"/>
          <w:spacing w:val="-2"/>
        </w:rPr>
        <w:t>A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set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of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four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  <w:spacing w:val="-2"/>
        </w:rPr>
        <w:t>output,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Read/Write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coils.</w:t>
      </w:r>
    </w:p>
    <w:p w14:paraId="43B91FCB" w14:textId="64D2FEF1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5"/>
        <w:ind w:left="1181"/>
        <w:rPr>
          <w:rFonts w:ascii="Arial" w:hAnsi="Arial"/>
        </w:rPr>
      </w:pPr>
      <w:r>
        <w:rPr>
          <w:rFonts w:ascii="Arial" w:hAnsi="Arial"/>
          <w:spacing w:val="-2"/>
        </w:rPr>
        <w:t>These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coils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are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2"/>
        </w:rPr>
        <w:t>either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activated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or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2"/>
        </w:rPr>
        <w:t>not</w:t>
      </w:r>
      <w:r w:rsidR="00BB3FB5">
        <w:rPr>
          <w:rFonts w:ascii="Arial" w:hAnsi="Arial"/>
          <w:spacing w:val="-2"/>
        </w:rPr>
        <w:t xml:space="preserve"> and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can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be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2"/>
        </w:rPr>
        <w:t>logic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“0”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or</w:t>
      </w:r>
      <w:r>
        <w:rPr>
          <w:rFonts w:ascii="Arial" w:hAnsi="Arial"/>
          <w:spacing w:val="-8"/>
        </w:rPr>
        <w:t xml:space="preserve"> </w:t>
      </w:r>
      <w:r>
        <w:rPr>
          <w:rFonts w:ascii="Arial" w:hAnsi="Arial"/>
          <w:spacing w:val="-2"/>
        </w:rPr>
        <w:t>logic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4"/>
        </w:rPr>
        <w:t>“1”.</w:t>
      </w:r>
    </w:p>
    <w:p w14:paraId="3005776E" w14:textId="77777777" w:rsidR="00365FCA" w:rsidRDefault="00CE4C4E">
      <w:pPr>
        <w:pStyle w:val="BodyText"/>
        <w:spacing w:before="77"/>
        <w:ind w:left="746"/>
        <w:rPr>
          <w:rFonts w:ascii="Lucida Sans"/>
          <w:b/>
        </w:rPr>
      </w:pPr>
      <w:r>
        <w:rPr>
          <w:rFonts w:ascii="Lucida Sans"/>
          <w:b/>
          <w:w w:val="90"/>
        </w:rPr>
        <w:t>Analogue</w:t>
      </w:r>
      <w:r>
        <w:rPr>
          <w:rFonts w:ascii="Lucida Sans"/>
          <w:b/>
          <w:spacing w:val="13"/>
        </w:rPr>
        <w:t xml:space="preserve"> </w:t>
      </w:r>
      <w:r>
        <w:rPr>
          <w:rFonts w:ascii="Lucida Sans"/>
          <w:b/>
          <w:w w:val="90"/>
        </w:rPr>
        <w:t>Input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spacing w:val="-2"/>
          <w:w w:val="90"/>
        </w:rPr>
        <w:t>Register</w:t>
      </w:r>
    </w:p>
    <w:p w14:paraId="5CC371C7" w14:textId="77777777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3"/>
        <w:ind w:left="1181"/>
        <w:rPr>
          <w:rFonts w:ascii="Arial" w:hAnsi="Arial"/>
        </w:rPr>
      </w:pPr>
      <w:r>
        <w:rPr>
          <w:rFonts w:ascii="Arial" w:hAnsi="Arial"/>
          <w:spacing w:val="-2"/>
        </w:rPr>
        <w:t>An</w:t>
      </w:r>
      <w:r>
        <w:rPr>
          <w:rFonts w:ascii="Arial" w:hAnsi="Arial"/>
          <w:spacing w:val="-12"/>
        </w:rPr>
        <w:t xml:space="preserve"> </w:t>
      </w:r>
      <w:r>
        <w:rPr>
          <w:rFonts w:ascii="Arial" w:hAnsi="Arial"/>
          <w:spacing w:val="-2"/>
        </w:rPr>
        <w:t>8-byte,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  <w:spacing w:val="-2"/>
        </w:rPr>
        <w:t>output,</w:t>
      </w:r>
      <w:r>
        <w:rPr>
          <w:rFonts w:ascii="Arial" w:hAnsi="Arial"/>
          <w:spacing w:val="-12"/>
        </w:rPr>
        <w:t xml:space="preserve"> </w:t>
      </w:r>
      <w:r>
        <w:rPr>
          <w:rFonts w:ascii="Arial" w:hAnsi="Arial"/>
          <w:spacing w:val="-2"/>
        </w:rPr>
        <w:t>Read/Only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  <w:spacing w:val="-2"/>
        </w:rPr>
        <w:t>register.</w:t>
      </w:r>
    </w:p>
    <w:p w14:paraId="50F0CFAF" w14:textId="77777777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5"/>
        <w:ind w:left="1181"/>
        <w:rPr>
          <w:rFonts w:ascii="Arial" w:hAnsi="Arial"/>
        </w:rPr>
      </w:pPr>
      <w:r>
        <w:rPr>
          <w:rFonts w:ascii="Arial" w:hAnsi="Arial"/>
          <w:spacing w:val="-4"/>
        </w:rPr>
        <w:t>These registers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  <w:spacing w:val="-4"/>
        </w:rPr>
        <w:t>contain</w:t>
      </w:r>
      <w:r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4"/>
        </w:rPr>
        <w:t>any integer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  <w:spacing w:val="-4"/>
        </w:rPr>
        <w:t>valu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  <w:spacing w:val="-4"/>
        </w:rPr>
        <w:t>between</w:t>
      </w:r>
      <w:r>
        <w:rPr>
          <w:rFonts w:ascii="Arial" w:hAnsi="Arial"/>
          <w:spacing w:val="-3"/>
        </w:rPr>
        <w:t xml:space="preserve"> </w:t>
      </w:r>
      <w:r>
        <w:rPr>
          <w:rFonts w:ascii="Arial" w:hAnsi="Arial"/>
          <w:spacing w:val="-4"/>
        </w:rPr>
        <w:t>0-</w:t>
      </w:r>
      <w:r>
        <w:rPr>
          <w:rFonts w:ascii="Arial" w:hAnsi="Arial"/>
          <w:spacing w:val="-5"/>
        </w:rPr>
        <w:t>9.</w:t>
      </w:r>
    </w:p>
    <w:p w14:paraId="415C5819" w14:textId="77777777" w:rsidR="00365FCA" w:rsidRDefault="00CE4C4E">
      <w:pPr>
        <w:pStyle w:val="BodyText"/>
        <w:spacing w:before="77"/>
        <w:ind w:left="746"/>
        <w:rPr>
          <w:rFonts w:ascii="Lucida Sans"/>
          <w:b/>
        </w:rPr>
      </w:pPr>
      <w:r>
        <w:rPr>
          <w:rFonts w:ascii="Lucida Sans"/>
          <w:b/>
          <w:w w:val="90"/>
        </w:rPr>
        <w:t>Analogue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w w:val="90"/>
        </w:rPr>
        <w:t>Output</w:t>
      </w:r>
      <w:r>
        <w:rPr>
          <w:rFonts w:ascii="Lucida Sans"/>
          <w:b/>
          <w:spacing w:val="11"/>
        </w:rPr>
        <w:t xml:space="preserve"> </w:t>
      </w:r>
      <w:r>
        <w:rPr>
          <w:rFonts w:ascii="Lucida Sans"/>
          <w:b/>
          <w:w w:val="90"/>
        </w:rPr>
        <w:t>Holding</w:t>
      </w:r>
      <w:r>
        <w:rPr>
          <w:rFonts w:ascii="Lucida Sans"/>
          <w:b/>
          <w:spacing w:val="10"/>
        </w:rPr>
        <w:t xml:space="preserve"> </w:t>
      </w:r>
      <w:r>
        <w:rPr>
          <w:rFonts w:ascii="Lucida Sans"/>
          <w:b/>
          <w:spacing w:val="-2"/>
          <w:w w:val="90"/>
        </w:rPr>
        <w:t>Register</w:t>
      </w:r>
    </w:p>
    <w:p w14:paraId="0EAC83A9" w14:textId="77777777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4"/>
        <w:ind w:left="1181"/>
        <w:rPr>
          <w:rFonts w:ascii="Arial" w:hAnsi="Arial"/>
        </w:rPr>
      </w:pPr>
      <w:r>
        <w:rPr>
          <w:rFonts w:ascii="Arial" w:hAnsi="Arial"/>
          <w:spacing w:val="-2"/>
        </w:rPr>
        <w:t>An</w:t>
      </w:r>
      <w:r>
        <w:rPr>
          <w:rFonts w:ascii="Arial" w:hAnsi="Arial"/>
          <w:spacing w:val="-10"/>
        </w:rPr>
        <w:t xml:space="preserve"> </w:t>
      </w:r>
      <w:r>
        <w:rPr>
          <w:rFonts w:ascii="Arial" w:hAnsi="Arial"/>
          <w:spacing w:val="-2"/>
        </w:rPr>
        <w:t>8-byte,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  <w:spacing w:val="-2"/>
        </w:rPr>
        <w:t>output,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  <w:spacing w:val="-2"/>
        </w:rPr>
        <w:t>Read/Write</w:t>
      </w:r>
      <w:r>
        <w:rPr>
          <w:rFonts w:ascii="Arial" w:hAnsi="Arial"/>
          <w:spacing w:val="-9"/>
        </w:rPr>
        <w:t xml:space="preserve"> </w:t>
      </w:r>
      <w:r>
        <w:rPr>
          <w:rFonts w:ascii="Arial" w:hAnsi="Arial"/>
          <w:spacing w:val="-2"/>
        </w:rPr>
        <w:t>register.</w:t>
      </w:r>
    </w:p>
    <w:p w14:paraId="0B43B64D" w14:textId="77777777" w:rsidR="00365FCA" w:rsidRDefault="00CE4C4E">
      <w:pPr>
        <w:pStyle w:val="ListParagraph"/>
        <w:numPr>
          <w:ilvl w:val="0"/>
          <w:numId w:val="4"/>
        </w:numPr>
        <w:tabs>
          <w:tab w:val="left" w:pos="1181"/>
        </w:tabs>
        <w:spacing w:before="65"/>
        <w:ind w:left="1181"/>
        <w:rPr>
          <w:rFonts w:ascii="Arial" w:hAnsi="Arial"/>
        </w:rPr>
      </w:pPr>
      <w:r>
        <w:rPr>
          <w:rFonts w:ascii="Arial" w:hAnsi="Arial"/>
          <w:spacing w:val="-4"/>
        </w:rPr>
        <w:t>These registers</w:t>
      </w:r>
      <w:r>
        <w:rPr>
          <w:rFonts w:ascii="Arial" w:hAnsi="Arial"/>
          <w:spacing w:val="-6"/>
        </w:rPr>
        <w:t xml:space="preserve"> </w:t>
      </w:r>
      <w:r>
        <w:rPr>
          <w:rFonts w:ascii="Arial" w:hAnsi="Arial"/>
          <w:spacing w:val="-4"/>
        </w:rPr>
        <w:t>can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  <w:spacing w:val="-4"/>
        </w:rPr>
        <w:t>take</w:t>
      </w:r>
      <w:r>
        <w:rPr>
          <w:rFonts w:ascii="Arial" w:hAnsi="Arial"/>
          <w:spacing w:val="-1"/>
        </w:rPr>
        <w:t xml:space="preserve"> </w:t>
      </w:r>
      <w:r>
        <w:rPr>
          <w:rFonts w:ascii="Arial" w:hAnsi="Arial"/>
          <w:spacing w:val="-4"/>
        </w:rPr>
        <w:t>any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  <w:spacing w:val="-4"/>
        </w:rPr>
        <w:t>integer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  <w:spacing w:val="-4"/>
        </w:rPr>
        <w:t>value</w:t>
      </w:r>
      <w:r>
        <w:rPr>
          <w:rFonts w:ascii="Arial" w:hAnsi="Arial"/>
          <w:spacing w:val="-2"/>
        </w:rPr>
        <w:t xml:space="preserve"> </w:t>
      </w:r>
      <w:r>
        <w:rPr>
          <w:rFonts w:ascii="Arial" w:hAnsi="Arial"/>
          <w:spacing w:val="-4"/>
        </w:rPr>
        <w:t>between</w:t>
      </w:r>
      <w:r>
        <w:rPr>
          <w:rFonts w:ascii="Arial" w:hAnsi="Arial"/>
          <w:spacing w:val="-5"/>
        </w:rPr>
        <w:t xml:space="preserve"> </w:t>
      </w:r>
      <w:r>
        <w:rPr>
          <w:rFonts w:ascii="Arial" w:hAnsi="Arial"/>
          <w:spacing w:val="-4"/>
        </w:rPr>
        <w:t>0-</w:t>
      </w:r>
      <w:r>
        <w:rPr>
          <w:rFonts w:ascii="Arial" w:hAnsi="Arial"/>
          <w:spacing w:val="-5"/>
        </w:rPr>
        <w:t>9.</w:t>
      </w:r>
    </w:p>
    <w:p w14:paraId="3FB55B86" w14:textId="77777777" w:rsidR="00365FCA" w:rsidRDefault="00365FCA">
      <w:pPr>
        <w:sectPr w:rsidR="00365FCA" w:rsidSect="00532C0A">
          <w:type w:val="continuous"/>
          <w:pgSz w:w="11910" w:h="16840"/>
          <w:pgMar w:top="0" w:right="900" w:bottom="280" w:left="1340" w:header="713" w:footer="792" w:gutter="0"/>
          <w:cols w:space="720"/>
        </w:sectPr>
      </w:pPr>
    </w:p>
    <w:p w14:paraId="2B84FC52" w14:textId="77777777" w:rsidR="00365FCA" w:rsidRDefault="00365FCA">
      <w:pPr>
        <w:pStyle w:val="BodyText"/>
        <w:spacing w:before="293"/>
        <w:rPr>
          <w:sz w:val="28"/>
        </w:rPr>
      </w:pPr>
    </w:p>
    <w:p w14:paraId="27D0AB0F" w14:textId="77777777" w:rsidR="00365FCA" w:rsidRDefault="00CE4C4E">
      <w:pPr>
        <w:pStyle w:val="Heading1"/>
        <w:numPr>
          <w:ilvl w:val="0"/>
          <w:numId w:val="5"/>
        </w:numPr>
        <w:tabs>
          <w:tab w:val="left" w:pos="460"/>
        </w:tabs>
        <w:spacing w:before="1"/>
        <w:ind w:left="460" w:hanging="281"/>
        <w:jc w:val="left"/>
      </w:pPr>
      <w:bookmarkStart w:id="5" w:name="3_Virtual_Environment"/>
      <w:bookmarkStart w:id="6" w:name="_Toc163416282"/>
      <w:bookmarkEnd w:id="5"/>
      <w:r>
        <w:t>Virtual</w:t>
      </w:r>
      <w:r>
        <w:rPr>
          <w:spacing w:val="-9"/>
        </w:rPr>
        <w:t xml:space="preserve"> </w:t>
      </w:r>
      <w:r>
        <w:rPr>
          <w:spacing w:val="-2"/>
        </w:rPr>
        <w:t>Environment</w:t>
      </w:r>
      <w:bookmarkEnd w:id="6"/>
    </w:p>
    <w:p w14:paraId="0B3F2D0D" w14:textId="0D8B4ACE" w:rsidR="00365FCA" w:rsidRDefault="00CE4C4E">
      <w:pPr>
        <w:pStyle w:val="BodyText"/>
        <w:spacing w:before="244" w:line="266" w:lineRule="auto"/>
        <w:ind w:left="441" w:right="899"/>
        <w:jc w:val="both"/>
      </w:pPr>
      <w:r>
        <w:t xml:space="preserve">All work for this assignment must be carried out within a Python virtual environment </w:t>
      </w:r>
      <w:proofErr w:type="gramStart"/>
      <w:r>
        <w:t>called</w:t>
      </w:r>
      <w:r>
        <w:rPr>
          <w:spacing w:val="-1"/>
        </w:rPr>
        <w:t xml:space="preserve"> </w:t>
      </w:r>
      <w:r>
        <w:rPr>
          <w:rFonts w:ascii="Courier New"/>
          <w:b/>
        </w:rPr>
        <w:t>.</w:t>
      </w:r>
      <w:proofErr w:type="spellStart"/>
      <w:r>
        <w:rPr>
          <w:rFonts w:ascii="Courier New"/>
          <w:b/>
        </w:rPr>
        <w:t>pymod</w:t>
      </w:r>
      <w:proofErr w:type="spellEnd"/>
      <w:proofErr w:type="gramEnd"/>
      <w:r>
        <w:t>,</w:t>
      </w:r>
      <w:r w:rsidR="00BB3FB5">
        <w:t xml:space="preserve"> and</w:t>
      </w:r>
      <w:r>
        <w:t xml:space="preserve"> this is important as you must submit a </w:t>
      </w:r>
      <w:r>
        <w:rPr>
          <w:rFonts w:ascii="Courier New"/>
          <w:b/>
        </w:rPr>
        <w:t>requirements.txt</w:t>
      </w:r>
      <w:r>
        <w:rPr>
          <w:rFonts w:ascii="Courier New"/>
          <w:b/>
          <w:spacing w:val="-33"/>
        </w:rPr>
        <w:t xml:space="preserve"> </w:t>
      </w:r>
      <w:r>
        <w:t>file for the environment to trap the packages necessary to run it.</w:t>
      </w:r>
    </w:p>
    <w:p w14:paraId="11B013F5" w14:textId="77777777" w:rsidR="00365FCA" w:rsidRDefault="00365FCA">
      <w:pPr>
        <w:pStyle w:val="BodyText"/>
      </w:pPr>
    </w:p>
    <w:p w14:paraId="2AFA5561" w14:textId="77777777" w:rsidR="00365FCA" w:rsidRDefault="00365FCA">
      <w:pPr>
        <w:pStyle w:val="BodyText"/>
        <w:spacing w:before="106"/>
      </w:pPr>
    </w:p>
    <w:p w14:paraId="60AA26A1" w14:textId="77777777" w:rsidR="00365FCA" w:rsidRDefault="00CE4C4E">
      <w:pPr>
        <w:pStyle w:val="Heading1"/>
        <w:numPr>
          <w:ilvl w:val="0"/>
          <w:numId w:val="5"/>
        </w:numPr>
        <w:tabs>
          <w:tab w:val="left" w:pos="460"/>
        </w:tabs>
        <w:ind w:left="460" w:hanging="281"/>
        <w:jc w:val="left"/>
      </w:pPr>
      <w:bookmarkStart w:id="7" w:name="4_Running_the_Server"/>
      <w:bookmarkStart w:id="8" w:name="_Toc163416283"/>
      <w:bookmarkEnd w:id="7"/>
      <w:r>
        <w:t>Running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2"/>
        </w:rPr>
        <w:t>Server</w:t>
      </w:r>
      <w:bookmarkEnd w:id="8"/>
    </w:p>
    <w:p w14:paraId="7A98D7C2" w14:textId="21529ED2" w:rsidR="00365FCA" w:rsidRDefault="00CE4C4E">
      <w:pPr>
        <w:pStyle w:val="BodyText"/>
        <w:spacing w:before="244" w:line="266" w:lineRule="auto"/>
        <w:ind w:left="441" w:right="897"/>
        <w:jc w:val="both"/>
      </w:pPr>
      <w:r>
        <w:t>On</w:t>
      </w:r>
      <w:r>
        <w:rPr>
          <w:spacing w:val="-16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computer simulating the Control Device</w:t>
      </w:r>
      <w:r w:rsidR="00BB3FB5">
        <w:t>,</w:t>
      </w:r>
      <w:r>
        <w:t xml:space="preserve"> run the </w:t>
      </w:r>
      <w:r>
        <w:rPr>
          <w:rFonts w:ascii="Courier New"/>
          <w:b/>
        </w:rPr>
        <w:t>modbus_server.py</w:t>
      </w:r>
      <w:r>
        <w:rPr>
          <w:rFonts w:ascii="Courier New"/>
          <w:b/>
          <w:spacing w:val="-33"/>
        </w:rPr>
        <w:t xml:space="preserve"> </w:t>
      </w:r>
      <w:r>
        <w:t xml:space="preserve">program. This program will import a set of default settings from a configuration file called </w:t>
      </w:r>
      <w:proofErr w:type="spellStart"/>
      <w:r>
        <w:rPr>
          <w:rFonts w:ascii="Courier New"/>
          <w:b/>
        </w:rPr>
        <w:t>blockdata_</w:t>
      </w:r>
      <w:proofErr w:type="gramStart"/>
      <w:r>
        <w:rPr>
          <w:rFonts w:ascii="Courier New"/>
          <w:b/>
        </w:rPr>
        <w:t>init.yaml</w:t>
      </w:r>
      <w:proofErr w:type="spellEnd"/>
      <w:proofErr w:type="gramEnd"/>
      <w:r>
        <w:t>,</w:t>
      </w:r>
      <w:r>
        <w:rPr>
          <w:spacing w:val="40"/>
        </w:rPr>
        <w:t xml:space="preserve"> </w:t>
      </w:r>
      <w:r>
        <w:t>which you will also be given.</w:t>
      </w:r>
    </w:p>
    <w:p w14:paraId="549A358C" w14:textId="77777777" w:rsidR="00365FCA" w:rsidRDefault="00365FCA">
      <w:pPr>
        <w:pStyle w:val="BodyText"/>
        <w:spacing w:before="29"/>
      </w:pPr>
    </w:p>
    <w:p w14:paraId="3B05104E" w14:textId="77777777" w:rsidR="00365FCA" w:rsidRDefault="00CE4C4E">
      <w:pPr>
        <w:spacing w:line="229" w:lineRule="exact"/>
        <w:ind w:left="441"/>
        <w:jc w:val="both"/>
        <w:rPr>
          <w:rFonts w:ascii="Courier New"/>
          <w:b/>
          <w:sz w:val="21"/>
        </w:rPr>
      </w:pPr>
      <w:proofErr w:type="gramStart"/>
      <w:r>
        <w:rPr>
          <w:rFonts w:ascii="Lucida Console"/>
          <w:sz w:val="21"/>
        </w:rPr>
        <w:t>(.</w:t>
      </w:r>
      <w:proofErr w:type="spellStart"/>
      <w:r>
        <w:rPr>
          <w:rFonts w:ascii="Lucida Console"/>
          <w:sz w:val="21"/>
        </w:rPr>
        <w:t>pymod</w:t>
      </w:r>
      <w:proofErr w:type="spellEnd"/>
      <w:proofErr w:type="gramEnd"/>
      <w:r>
        <w:rPr>
          <w:rFonts w:ascii="Lucida Console"/>
          <w:sz w:val="21"/>
        </w:rPr>
        <w:t>)~$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Courier New"/>
          <w:b/>
          <w:sz w:val="21"/>
        </w:rPr>
        <w:t>cat</w:t>
      </w:r>
      <w:r>
        <w:rPr>
          <w:rFonts w:ascii="Courier New"/>
          <w:b/>
          <w:spacing w:val="-9"/>
          <w:sz w:val="21"/>
        </w:rPr>
        <w:t xml:space="preserve"> </w:t>
      </w:r>
      <w:proofErr w:type="spellStart"/>
      <w:r>
        <w:rPr>
          <w:rFonts w:ascii="Courier New"/>
          <w:b/>
          <w:spacing w:val="-2"/>
          <w:sz w:val="21"/>
        </w:rPr>
        <w:t>blockdata_init.yaml</w:t>
      </w:r>
      <w:proofErr w:type="spellEnd"/>
    </w:p>
    <w:p w14:paraId="4C4F4F03" w14:textId="77777777" w:rsidR="00365FCA" w:rsidRDefault="00CE4C4E">
      <w:pPr>
        <w:spacing w:line="201" w:lineRule="exact"/>
        <w:ind w:left="441"/>
        <w:rPr>
          <w:rFonts w:ascii="Lucida Console"/>
          <w:sz w:val="21"/>
        </w:rPr>
      </w:pPr>
      <w:r>
        <w:rPr>
          <w:rFonts w:ascii="Lucida Console"/>
          <w:sz w:val="21"/>
        </w:rPr>
        <w:t>#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z w:val="21"/>
        </w:rPr>
        <w:t>Initial</w:t>
      </w:r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z w:val="21"/>
        </w:rPr>
        <w:t>Data</w:t>
      </w:r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z w:val="21"/>
        </w:rPr>
        <w:t>for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z w:val="21"/>
        </w:rPr>
        <w:t>Modbus</w:t>
      </w:r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pacing w:val="-2"/>
          <w:sz w:val="21"/>
        </w:rPr>
        <w:t>Server</w:t>
      </w:r>
    </w:p>
    <w:p w14:paraId="1996F54B" w14:textId="77777777" w:rsidR="00365FCA" w:rsidRDefault="00365FCA">
      <w:pPr>
        <w:pStyle w:val="BodyText"/>
        <w:spacing w:before="42"/>
        <w:rPr>
          <w:rFonts w:ascii="Lucida Console"/>
          <w:sz w:val="21"/>
        </w:rPr>
      </w:pPr>
    </w:p>
    <w:p w14:paraId="4F4CF17F" w14:textId="77777777" w:rsidR="00365FCA" w:rsidRDefault="00CE4C4E">
      <w:pPr>
        <w:tabs>
          <w:tab w:val="left" w:pos="3591"/>
        </w:tabs>
        <w:ind w:left="441"/>
        <w:rPr>
          <w:rFonts w:ascii="Lucida Console"/>
          <w:sz w:val="21"/>
        </w:rPr>
      </w:pPr>
      <w:r>
        <w:rPr>
          <w:rFonts w:ascii="Lucida Console"/>
          <w:sz w:val="21"/>
        </w:rPr>
        <w:t>di: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pacing w:val="-2"/>
          <w:sz w:val="21"/>
        </w:rPr>
        <w:t>[1,1,0,0]</w:t>
      </w:r>
      <w:r>
        <w:rPr>
          <w:rFonts w:ascii="Lucida Console"/>
          <w:sz w:val="21"/>
        </w:rPr>
        <w:tab/>
        <w:t>#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z w:val="21"/>
        </w:rPr>
        <w:t>Discrete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z w:val="21"/>
        </w:rPr>
        <w:t>Input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pacing w:val="-2"/>
          <w:sz w:val="21"/>
        </w:rPr>
        <w:t>Contacts</w:t>
      </w:r>
    </w:p>
    <w:p w14:paraId="55D97844" w14:textId="77777777" w:rsidR="00365FCA" w:rsidRDefault="00CE4C4E">
      <w:pPr>
        <w:tabs>
          <w:tab w:val="left" w:pos="3591"/>
        </w:tabs>
        <w:ind w:left="441" w:right="2922"/>
        <w:rPr>
          <w:rFonts w:ascii="Lucida Console"/>
          <w:sz w:val="21"/>
        </w:rPr>
      </w:pPr>
      <w:r>
        <w:rPr>
          <w:rFonts w:ascii="Lucida Console"/>
          <w:sz w:val="21"/>
        </w:rPr>
        <w:t>co: [0,0,1,1]</w:t>
      </w:r>
      <w:r>
        <w:rPr>
          <w:rFonts w:ascii="Lucida Console"/>
          <w:sz w:val="21"/>
        </w:rPr>
        <w:tab/>
        <w:t xml:space="preserve"># Discrete Output Coils </w:t>
      </w:r>
      <w:proofErr w:type="spellStart"/>
      <w:r>
        <w:rPr>
          <w:rFonts w:ascii="Lucida Console"/>
          <w:sz w:val="21"/>
        </w:rPr>
        <w:t>ir</w:t>
      </w:r>
      <w:proofErr w:type="spellEnd"/>
      <w:r>
        <w:rPr>
          <w:rFonts w:ascii="Lucida Console"/>
          <w:sz w:val="21"/>
        </w:rPr>
        <w:t>: [0,0,0,0,4,4,4,4]</w:t>
      </w:r>
      <w:r>
        <w:rPr>
          <w:rFonts w:ascii="Lucida Console"/>
          <w:sz w:val="21"/>
        </w:rPr>
        <w:tab/>
        <w:t>#</w:t>
      </w:r>
      <w:r>
        <w:rPr>
          <w:rFonts w:ascii="Lucida Console"/>
          <w:spacing w:val="-16"/>
          <w:sz w:val="21"/>
        </w:rPr>
        <w:t xml:space="preserve"> </w:t>
      </w:r>
      <w:r>
        <w:rPr>
          <w:rFonts w:ascii="Lucida Console"/>
          <w:sz w:val="21"/>
        </w:rPr>
        <w:t>Analogue</w:t>
      </w:r>
      <w:r>
        <w:rPr>
          <w:rFonts w:ascii="Lucida Console"/>
          <w:spacing w:val="-16"/>
          <w:sz w:val="21"/>
        </w:rPr>
        <w:t xml:space="preserve"> </w:t>
      </w:r>
      <w:r>
        <w:rPr>
          <w:rFonts w:ascii="Lucida Console"/>
          <w:sz w:val="21"/>
        </w:rPr>
        <w:t>Input</w:t>
      </w:r>
      <w:r>
        <w:rPr>
          <w:rFonts w:ascii="Lucida Console"/>
          <w:spacing w:val="-16"/>
          <w:sz w:val="21"/>
        </w:rPr>
        <w:t xml:space="preserve"> </w:t>
      </w:r>
      <w:r>
        <w:rPr>
          <w:rFonts w:ascii="Lucida Console"/>
          <w:sz w:val="21"/>
        </w:rPr>
        <w:t>Register</w:t>
      </w:r>
    </w:p>
    <w:p w14:paraId="12E7AE75" w14:textId="77777777" w:rsidR="00365FCA" w:rsidRDefault="00CE4C4E">
      <w:pPr>
        <w:tabs>
          <w:tab w:val="left" w:pos="3591"/>
        </w:tabs>
        <w:ind w:left="441"/>
        <w:rPr>
          <w:rFonts w:ascii="Lucida Console"/>
          <w:sz w:val="21"/>
        </w:rPr>
      </w:pPr>
      <w:proofErr w:type="spellStart"/>
      <w:r>
        <w:rPr>
          <w:rFonts w:ascii="Lucida Console"/>
          <w:sz w:val="21"/>
        </w:rPr>
        <w:t>hr</w:t>
      </w:r>
      <w:proofErr w:type="spellEnd"/>
      <w:r>
        <w:rPr>
          <w:rFonts w:ascii="Lucida Console"/>
          <w:sz w:val="21"/>
        </w:rPr>
        <w:t>: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pacing w:val="-2"/>
          <w:sz w:val="21"/>
        </w:rPr>
        <w:t>[3,3,3,3,0,0,0,0]</w:t>
      </w:r>
      <w:r>
        <w:rPr>
          <w:rFonts w:ascii="Lucida Console"/>
          <w:sz w:val="21"/>
        </w:rPr>
        <w:tab/>
        <w:t>#</w:t>
      </w:r>
      <w:r>
        <w:rPr>
          <w:rFonts w:ascii="Lucida Console"/>
          <w:spacing w:val="-8"/>
          <w:sz w:val="21"/>
        </w:rPr>
        <w:t xml:space="preserve"> </w:t>
      </w:r>
      <w:r>
        <w:rPr>
          <w:rFonts w:ascii="Lucida Console"/>
          <w:sz w:val="21"/>
        </w:rPr>
        <w:t>Analogue</w:t>
      </w:r>
      <w:r>
        <w:rPr>
          <w:rFonts w:ascii="Lucida Console"/>
          <w:spacing w:val="-8"/>
          <w:sz w:val="21"/>
        </w:rPr>
        <w:t xml:space="preserve"> </w:t>
      </w:r>
      <w:r>
        <w:rPr>
          <w:rFonts w:ascii="Lucida Console"/>
          <w:sz w:val="21"/>
        </w:rPr>
        <w:t>Output</w:t>
      </w:r>
      <w:r>
        <w:rPr>
          <w:rFonts w:ascii="Lucida Console"/>
          <w:spacing w:val="-8"/>
          <w:sz w:val="21"/>
        </w:rPr>
        <w:t xml:space="preserve"> </w:t>
      </w:r>
      <w:r>
        <w:rPr>
          <w:rFonts w:ascii="Lucida Console"/>
          <w:sz w:val="21"/>
        </w:rPr>
        <w:t>Holding</w:t>
      </w:r>
      <w:r>
        <w:rPr>
          <w:rFonts w:ascii="Lucida Console"/>
          <w:spacing w:val="-8"/>
          <w:sz w:val="21"/>
        </w:rPr>
        <w:t xml:space="preserve"> </w:t>
      </w:r>
      <w:r>
        <w:rPr>
          <w:rFonts w:ascii="Lucida Console"/>
          <w:spacing w:val="-2"/>
          <w:sz w:val="21"/>
        </w:rPr>
        <w:t>Register</w:t>
      </w:r>
    </w:p>
    <w:p w14:paraId="5D1C8B9B" w14:textId="77777777" w:rsidR="00365FCA" w:rsidRDefault="00365FCA">
      <w:pPr>
        <w:pStyle w:val="BodyText"/>
        <w:spacing w:before="136"/>
        <w:rPr>
          <w:rFonts w:ascii="Lucida Console"/>
          <w:sz w:val="21"/>
        </w:rPr>
      </w:pPr>
    </w:p>
    <w:p w14:paraId="2B248FA1" w14:textId="77777777" w:rsidR="00365FCA" w:rsidRDefault="00CE4C4E" w:rsidP="00BB3FB5">
      <w:pPr>
        <w:pStyle w:val="Heading2"/>
      </w:pPr>
      <w:bookmarkStart w:id="9" w:name="_Toc163416284"/>
      <w:r>
        <w:t>Running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2"/>
        </w:rPr>
        <w:t>server.</w:t>
      </w:r>
      <w:bookmarkEnd w:id="9"/>
    </w:p>
    <w:p w14:paraId="34A6D08E" w14:textId="77777777" w:rsidR="00365FCA" w:rsidRDefault="00365FCA">
      <w:pPr>
        <w:pStyle w:val="BodyText"/>
        <w:spacing w:before="181"/>
      </w:pPr>
    </w:p>
    <w:p w14:paraId="7E9BB2D8" w14:textId="77777777" w:rsidR="00365FCA" w:rsidRDefault="00CE4C4E">
      <w:pPr>
        <w:spacing w:line="229" w:lineRule="exact"/>
        <w:ind w:left="441"/>
        <w:rPr>
          <w:rFonts w:ascii="Courier New"/>
          <w:b/>
          <w:sz w:val="21"/>
        </w:rPr>
      </w:pPr>
      <w:proofErr w:type="gramStart"/>
      <w:r>
        <w:rPr>
          <w:rFonts w:ascii="Lucida Console"/>
          <w:sz w:val="21"/>
        </w:rPr>
        <w:t>(.</w:t>
      </w:r>
      <w:proofErr w:type="spellStart"/>
      <w:r>
        <w:rPr>
          <w:rFonts w:ascii="Lucida Console"/>
          <w:sz w:val="21"/>
        </w:rPr>
        <w:t>pymod</w:t>
      </w:r>
      <w:proofErr w:type="spellEnd"/>
      <w:proofErr w:type="gramEnd"/>
      <w:r>
        <w:rPr>
          <w:rFonts w:ascii="Lucida Console"/>
          <w:sz w:val="21"/>
        </w:rPr>
        <w:t>)~$</w:t>
      </w:r>
      <w:r>
        <w:rPr>
          <w:rFonts w:ascii="Lucida Console"/>
          <w:spacing w:val="-14"/>
          <w:sz w:val="21"/>
        </w:rPr>
        <w:t xml:space="preserve"> </w:t>
      </w:r>
      <w:r>
        <w:rPr>
          <w:rFonts w:ascii="Courier New"/>
          <w:b/>
          <w:spacing w:val="-2"/>
          <w:sz w:val="21"/>
        </w:rPr>
        <w:t>./modbus_server.py</w:t>
      </w:r>
    </w:p>
    <w:p w14:paraId="362911D0" w14:textId="77777777" w:rsidR="00365FCA" w:rsidRDefault="00CE4C4E">
      <w:pPr>
        <w:spacing w:line="235" w:lineRule="auto"/>
        <w:ind w:left="441" w:right="3555"/>
        <w:rPr>
          <w:rFonts w:ascii="Courier New"/>
          <w:b/>
          <w:sz w:val="21"/>
        </w:rPr>
      </w:pPr>
      <w:r>
        <w:rPr>
          <w:rFonts w:ascii="Lucida Console"/>
          <w:sz w:val="21"/>
        </w:rPr>
        <w:t>Running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with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Effective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User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ID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(</w:t>
      </w:r>
      <w:proofErr w:type="spellStart"/>
      <w:r>
        <w:rPr>
          <w:rFonts w:ascii="Lucida Console"/>
          <w:sz w:val="21"/>
        </w:rPr>
        <w:t>euid</w:t>
      </w:r>
      <w:proofErr w:type="spellEnd"/>
      <w:r>
        <w:rPr>
          <w:rFonts w:ascii="Lucida Console"/>
          <w:sz w:val="21"/>
        </w:rPr>
        <w:t>):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 xml:space="preserve">1000 Switching to root privileges as </w:t>
      </w:r>
      <w:proofErr w:type="spellStart"/>
      <w:r>
        <w:rPr>
          <w:rFonts w:ascii="Lucida Console"/>
          <w:sz w:val="21"/>
        </w:rPr>
        <w:t>euid</w:t>
      </w:r>
      <w:proofErr w:type="spellEnd"/>
      <w:r>
        <w:rPr>
          <w:rFonts w:ascii="Lucida Console"/>
          <w:sz w:val="21"/>
        </w:rPr>
        <w:t>: 0 [</w:t>
      </w:r>
      <w:proofErr w:type="spellStart"/>
      <w:r>
        <w:rPr>
          <w:rFonts w:ascii="Lucida Console"/>
          <w:sz w:val="21"/>
        </w:rPr>
        <w:t>sudo</w:t>
      </w:r>
      <w:proofErr w:type="spellEnd"/>
      <w:r>
        <w:rPr>
          <w:rFonts w:ascii="Lucida Console"/>
          <w:sz w:val="21"/>
        </w:rPr>
        <w:t xml:space="preserve">] password for </w:t>
      </w:r>
      <w:proofErr w:type="spellStart"/>
      <w:r>
        <w:rPr>
          <w:rFonts w:ascii="Lucida Console"/>
          <w:sz w:val="21"/>
        </w:rPr>
        <w:t>alovelace</w:t>
      </w:r>
      <w:proofErr w:type="spellEnd"/>
      <w:r>
        <w:rPr>
          <w:rFonts w:ascii="Lucida Console"/>
          <w:sz w:val="21"/>
        </w:rPr>
        <w:t xml:space="preserve">: </w:t>
      </w:r>
      <w:proofErr w:type="spellStart"/>
      <w:r>
        <w:rPr>
          <w:rFonts w:ascii="Courier New"/>
          <w:b/>
          <w:sz w:val="21"/>
        </w:rPr>
        <w:t>adapass</w:t>
      </w:r>
      <w:proofErr w:type="spellEnd"/>
    </w:p>
    <w:p w14:paraId="609D3074" w14:textId="77777777" w:rsidR="00365FCA" w:rsidRDefault="00CE4C4E">
      <w:pPr>
        <w:spacing w:before="228"/>
        <w:ind w:left="638"/>
        <w:rPr>
          <w:rFonts w:ascii="Lucida Console"/>
          <w:sz w:val="21"/>
        </w:rPr>
      </w:pPr>
      <w:r>
        <w:rPr>
          <w:rFonts w:ascii="Lucida Console"/>
          <w:sz w:val="21"/>
        </w:rPr>
        <w:t>Vendor</w:t>
      </w:r>
      <w:r>
        <w:rPr>
          <w:rFonts w:ascii="Lucida Console"/>
          <w:spacing w:val="-7"/>
          <w:sz w:val="21"/>
        </w:rPr>
        <w:t xml:space="preserve"> </w:t>
      </w:r>
      <w:proofErr w:type="gramStart"/>
      <w:r>
        <w:rPr>
          <w:rFonts w:ascii="Lucida Console"/>
          <w:sz w:val="21"/>
        </w:rPr>
        <w:t>Name</w:t>
      </w:r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z w:val="21"/>
        </w:rPr>
        <w:t>:</w:t>
      </w:r>
      <w:proofErr w:type="gramEnd"/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z w:val="21"/>
        </w:rPr>
        <w:t>SETU</w:t>
      </w:r>
      <w:r>
        <w:rPr>
          <w:rFonts w:ascii="Lucida Console"/>
          <w:spacing w:val="-7"/>
          <w:sz w:val="21"/>
        </w:rPr>
        <w:t xml:space="preserve"> </w:t>
      </w:r>
      <w:r>
        <w:rPr>
          <w:rFonts w:ascii="Lucida Console"/>
          <w:sz w:val="21"/>
        </w:rPr>
        <w:t>Modbus</w:t>
      </w:r>
      <w:r>
        <w:rPr>
          <w:rFonts w:ascii="Lucida Console"/>
          <w:spacing w:val="-6"/>
          <w:sz w:val="21"/>
        </w:rPr>
        <w:t xml:space="preserve"> </w:t>
      </w:r>
      <w:r>
        <w:rPr>
          <w:rFonts w:ascii="Lucida Console"/>
          <w:spacing w:val="-2"/>
          <w:sz w:val="21"/>
        </w:rPr>
        <w:t>Laboratory</w:t>
      </w:r>
    </w:p>
    <w:p w14:paraId="0958AE75" w14:textId="77777777" w:rsidR="00365FCA" w:rsidRDefault="00CE4C4E">
      <w:pPr>
        <w:ind w:left="638" w:right="3155"/>
        <w:rPr>
          <w:rFonts w:ascii="Lucida Console"/>
          <w:sz w:val="21"/>
        </w:rPr>
      </w:pPr>
      <w:r>
        <w:rPr>
          <w:rFonts w:ascii="Lucida Console"/>
          <w:sz w:val="21"/>
        </w:rPr>
        <w:t>Vendor</w:t>
      </w:r>
      <w:r>
        <w:rPr>
          <w:rFonts w:ascii="Lucida Console"/>
          <w:spacing w:val="-15"/>
          <w:sz w:val="21"/>
        </w:rPr>
        <w:t xml:space="preserve"> </w:t>
      </w:r>
      <w:proofErr w:type="gramStart"/>
      <w:r>
        <w:rPr>
          <w:rFonts w:ascii="Lucida Console"/>
          <w:sz w:val="21"/>
        </w:rPr>
        <w:t>URL</w:t>
      </w:r>
      <w:r>
        <w:rPr>
          <w:rFonts w:ascii="Lucida Console"/>
          <w:spacing w:val="80"/>
          <w:sz w:val="21"/>
        </w:rPr>
        <w:t xml:space="preserve"> </w:t>
      </w:r>
      <w:r>
        <w:rPr>
          <w:rFonts w:ascii="Lucida Console"/>
          <w:sz w:val="21"/>
        </w:rPr>
        <w:t>:</w:t>
      </w:r>
      <w:proofErr w:type="gramEnd"/>
      <w:r>
        <w:rPr>
          <w:rFonts w:ascii="Lucida Console"/>
          <w:spacing w:val="-15"/>
          <w:sz w:val="21"/>
        </w:rPr>
        <w:t xml:space="preserve"> </w:t>
      </w:r>
      <w:r>
        <w:rPr>
          <w:rFonts w:ascii="Lucida Console"/>
          <w:sz w:val="21"/>
        </w:rPr>
        <w:t>https://pymodbus.readthedocs.io/ Product Name: Modbus Server</w:t>
      </w:r>
    </w:p>
    <w:p w14:paraId="2A296997" w14:textId="77777777" w:rsidR="00365FCA" w:rsidRDefault="00CE4C4E">
      <w:pPr>
        <w:tabs>
          <w:tab w:val="left" w:pos="2149"/>
        </w:tabs>
        <w:ind w:left="638" w:right="5624"/>
        <w:rPr>
          <w:rFonts w:ascii="Lucida Console"/>
          <w:sz w:val="21"/>
        </w:rPr>
      </w:pPr>
      <w:r>
        <w:rPr>
          <w:rFonts w:ascii="Lucida Console"/>
          <w:sz w:val="21"/>
        </w:rPr>
        <w:t>Model</w:t>
      </w:r>
      <w:r>
        <w:rPr>
          <w:rFonts w:ascii="Lucida Console"/>
          <w:spacing w:val="-10"/>
          <w:sz w:val="21"/>
        </w:rPr>
        <w:t xml:space="preserve"> </w:t>
      </w:r>
      <w:proofErr w:type="gramStart"/>
      <w:r>
        <w:rPr>
          <w:rFonts w:ascii="Lucida Console"/>
          <w:sz w:val="21"/>
        </w:rPr>
        <w:t>Name</w:t>
      </w:r>
      <w:r>
        <w:rPr>
          <w:rFonts w:ascii="Lucida Console"/>
          <w:spacing w:val="80"/>
          <w:sz w:val="21"/>
        </w:rPr>
        <w:t xml:space="preserve"> </w:t>
      </w:r>
      <w:r>
        <w:rPr>
          <w:rFonts w:ascii="Lucida Console"/>
          <w:sz w:val="21"/>
        </w:rPr>
        <w:t>:</w:t>
      </w:r>
      <w:proofErr w:type="gramEnd"/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Python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 xml:space="preserve">Modbus </w:t>
      </w:r>
      <w:r>
        <w:rPr>
          <w:rFonts w:ascii="Lucida Console"/>
          <w:spacing w:val="-2"/>
          <w:sz w:val="21"/>
        </w:rPr>
        <w:t>Revision</w:t>
      </w:r>
      <w:r>
        <w:rPr>
          <w:rFonts w:ascii="Lucida Console"/>
          <w:sz w:val="21"/>
        </w:rPr>
        <w:tab/>
        <w:t>: 3.0</w:t>
      </w:r>
    </w:p>
    <w:p w14:paraId="11C48A58" w14:textId="77777777" w:rsidR="00365FCA" w:rsidRDefault="00365FCA">
      <w:pPr>
        <w:pStyle w:val="BodyText"/>
        <w:spacing w:before="44"/>
        <w:rPr>
          <w:rFonts w:ascii="Lucida Console"/>
          <w:sz w:val="21"/>
        </w:rPr>
      </w:pPr>
    </w:p>
    <w:p w14:paraId="3BFC0632" w14:textId="77777777" w:rsidR="00365FCA" w:rsidRDefault="00CE4C4E">
      <w:pPr>
        <w:ind w:left="638"/>
        <w:rPr>
          <w:rFonts w:ascii="Lucida Console"/>
          <w:sz w:val="21"/>
        </w:rPr>
      </w:pPr>
      <w:r>
        <w:rPr>
          <w:rFonts w:ascii="Lucida Console"/>
          <w:sz w:val="21"/>
        </w:rPr>
        <w:t>Initial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pacing w:val="-2"/>
          <w:sz w:val="21"/>
        </w:rPr>
        <w:t>State</w:t>
      </w:r>
    </w:p>
    <w:p w14:paraId="4E8676CB" w14:textId="77777777" w:rsidR="00365FCA" w:rsidRDefault="00CE4C4E">
      <w:pPr>
        <w:pStyle w:val="BodyText"/>
        <w:spacing w:before="3"/>
        <w:rPr>
          <w:rFonts w:ascii="Lucida Console"/>
          <w:sz w:val="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6192" behindDoc="1" locked="0" layoutInCell="1" allowOverlap="1" wp14:anchorId="6011F2EA" wp14:editId="2BA0E063">
                <wp:simplePos x="0" y="0"/>
                <wp:positionH relativeFrom="page">
                  <wp:posOffset>1256030</wp:posOffset>
                </wp:positionH>
                <wp:positionV relativeFrom="paragraph">
                  <wp:posOffset>68370</wp:posOffset>
                </wp:positionV>
                <wp:extent cx="1040130" cy="1270"/>
                <wp:effectExtent l="0" t="0" r="0" b="0"/>
                <wp:wrapTopAndBottom/>
                <wp:docPr id="181" name="Graphic 1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04013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40130">
                              <a:moveTo>
                                <a:pt x="0" y="0"/>
                              </a:moveTo>
                              <a:lnTo>
                                <a:pt x="1040130" y="0"/>
                              </a:lnTo>
                            </a:path>
                          </a:pathLst>
                        </a:custGeom>
                        <a:ln w="5467">
                          <a:solidFill>
                            <a:srgbClr val="000000"/>
                          </a:solidFill>
                          <a:prstDash val="lg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CB3CA5" id="Graphic 181" o:spid="_x0000_s1026" style="position:absolute;margin-left:98.9pt;margin-top:5.4pt;width:81.9pt;height:.1pt;z-index:-25166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104013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" path="m,l1040130,e" filled="f" strokeweight=".15186mm">
                <v:stroke dashstyle="longDash"/>
                <v:path arrowok="t"/>
                <w10:wrap type="topAndBottom" anchorx="page"/>
              </v:shape>
            </w:pict>
          </mc:Fallback>
        </mc:AlternateContent>
      </w:r>
    </w:p>
    <w:p w14:paraId="1788204B" w14:textId="77777777" w:rsidR="00365FCA" w:rsidRDefault="00365FCA">
      <w:pPr>
        <w:pStyle w:val="BodyText"/>
        <w:spacing w:before="140"/>
        <w:rPr>
          <w:rFonts w:ascii="Lucida Console"/>
          <w:sz w:val="21"/>
        </w:rPr>
      </w:pPr>
    </w:p>
    <w:p w14:paraId="5C4B88DA" w14:textId="77777777" w:rsidR="00365FCA" w:rsidRDefault="00CE4C4E">
      <w:pPr>
        <w:tabs>
          <w:tab w:val="left" w:pos="4921"/>
        </w:tabs>
        <w:ind w:left="638" w:right="1214"/>
        <w:rPr>
          <w:rFonts w:ascii="Lucida Console"/>
          <w:sz w:val="21"/>
        </w:rPr>
      </w:pPr>
      <w:r>
        <w:rPr>
          <w:rFonts w:ascii="Lucida Console"/>
          <w:sz w:val="21"/>
        </w:rPr>
        <w:t>Discrete Input Contacts</w:t>
      </w:r>
      <w:r>
        <w:rPr>
          <w:rFonts w:ascii="Lucida Console"/>
          <w:sz w:val="21"/>
        </w:rPr>
        <w:tab/>
        <w:t>:</w:t>
      </w:r>
      <w:r>
        <w:rPr>
          <w:rFonts w:ascii="Lucida Console"/>
          <w:spacing w:val="80"/>
          <w:sz w:val="21"/>
        </w:rPr>
        <w:t xml:space="preserve"> </w:t>
      </w:r>
      <w:r>
        <w:rPr>
          <w:rFonts w:ascii="Lucida Console"/>
          <w:sz w:val="21"/>
        </w:rPr>
        <w:t>True, True, False, False Discrete Output Coils</w:t>
      </w:r>
      <w:r>
        <w:rPr>
          <w:rFonts w:ascii="Lucida Console"/>
          <w:sz w:val="21"/>
        </w:rPr>
        <w:tab/>
        <w:t>:</w:t>
      </w:r>
      <w:r>
        <w:rPr>
          <w:rFonts w:ascii="Lucida Console"/>
          <w:spacing w:val="80"/>
          <w:sz w:val="21"/>
        </w:rPr>
        <w:t xml:space="preserve"> </w:t>
      </w:r>
      <w:r>
        <w:rPr>
          <w:rFonts w:ascii="Lucida Console"/>
          <w:sz w:val="21"/>
        </w:rPr>
        <w:t>False, False, True, True Analogue</w:t>
      </w:r>
      <w:r>
        <w:rPr>
          <w:rFonts w:ascii="Lucida Console"/>
          <w:spacing w:val="-10"/>
          <w:sz w:val="21"/>
        </w:rPr>
        <w:t xml:space="preserve"> </w:t>
      </w:r>
      <w:r>
        <w:rPr>
          <w:rFonts w:ascii="Lucida Console"/>
          <w:sz w:val="21"/>
        </w:rPr>
        <w:t>Input</w:t>
      </w:r>
      <w:r>
        <w:rPr>
          <w:rFonts w:ascii="Lucida Console"/>
          <w:spacing w:val="-9"/>
          <w:sz w:val="21"/>
        </w:rPr>
        <w:t xml:space="preserve"> </w:t>
      </w:r>
      <w:r>
        <w:rPr>
          <w:rFonts w:ascii="Lucida Console"/>
          <w:spacing w:val="-2"/>
          <w:sz w:val="21"/>
        </w:rPr>
        <w:t>Register</w:t>
      </w:r>
      <w:r>
        <w:rPr>
          <w:rFonts w:ascii="Lucida Console"/>
          <w:sz w:val="21"/>
        </w:rPr>
        <w:tab/>
        <w:t>:</w:t>
      </w:r>
      <w:r>
        <w:rPr>
          <w:rFonts w:ascii="Lucida Console"/>
          <w:spacing w:val="-4"/>
          <w:sz w:val="21"/>
        </w:rPr>
        <w:t xml:space="preserve"> </w:t>
      </w:r>
      <w:r>
        <w:rPr>
          <w:rFonts w:ascii="Lucida Console"/>
          <w:sz w:val="21"/>
        </w:rPr>
        <w:t>[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4,</w:t>
      </w:r>
      <w:r>
        <w:rPr>
          <w:rFonts w:ascii="Lucida Console"/>
          <w:spacing w:val="-4"/>
          <w:sz w:val="21"/>
        </w:rPr>
        <w:t xml:space="preserve"> </w:t>
      </w:r>
      <w:r>
        <w:rPr>
          <w:rFonts w:ascii="Lucida Console"/>
          <w:sz w:val="21"/>
        </w:rPr>
        <w:t>4,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z w:val="21"/>
        </w:rPr>
        <w:t>4,</w:t>
      </w:r>
      <w:r>
        <w:rPr>
          <w:rFonts w:ascii="Lucida Console"/>
          <w:spacing w:val="-3"/>
          <w:sz w:val="21"/>
        </w:rPr>
        <w:t xml:space="preserve"> </w:t>
      </w:r>
      <w:proofErr w:type="gramStart"/>
      <w:r>
        <w:rPr>
          <w:rFonts w:ascii="Lucida Console"/>
          <w:sz w:val="21"/>
        </w:rPr>
        <w:t>4</w:t>
      </w:r>
      <w:r>
        <w:rPr>
          <w:rFonts w:ascii="Lucida Console"/>
          <w:spacing w:val="-3"/>
          <w:sz w:val="21"/>
        </w:rPr>
        <w:t xml:space="preserve"> </w:t>
      </w:r>
      <w:r>
        <w:rPr>
          <w:rFonts w:ascii="Lucida Console"/>
          <w:spacing w:val="-10"/>
          <w:sz w:val="21"/>
        </w:rPr>
        <w:t>]</w:t>
      </w:r>
      <w:proofErr w:type="gramEnd"/>
    </w:p>
    <w:p w14:paraId="58CE0875" w14:textId="77777777" w:rsidR="00365FCA" w:rsidRDefault="00CE4C4E">
      <w:pPr>
        <w:ind w:left="638"/>
        <w:rPr>
          <w:rFonts w:ascii="Lucida Console"/>
          <w:sz w:val="21"/>
        </w:rPr>
      </w:pPr>
      <w:r>
        <w:rPr>
          <w:rFonts w:ascii="Lucida Console"/>
          <w:sz w:val="21"/>
        </w:rPr>
        <w:t>Analogue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Output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Holding</w:t>
      </w:r>
      <w:r>
        <w:rPr>
          <w:rFonts w:ascii="Lucida Console"/>
          <w:spacing w:val="-5"/>
          <w:sz w:val="21"/>
        </w:rPr>
        <w:t xml:space="preserve"> </w:t>
      </w:r>
      <w:proofErr w:type="gramStart"/>
      <w:r>
        <w:rPr>
          <w:rFonts w:ascii="Lucida Console"/>
          <w:sz w:val="21"/>
        </w:rPr>
        <w:t>Register</w:t>
      </w:r>
      <w:r>
        <w:rPr>
          <w:rFonts w:ascii="Lucida Console"/>
          <w:spacing w:val="53"/>
          <w:w w:val="150"/>
          <w:sz w:val="21"/>
        </w:rPr>
        <w:t xml:space="preserve"> </w:t>
      </w:r>
      <w:r>
        <w:rPr>
          <w:rFonts w:ascii="Lucida Console"/>
          <w:sz w:val="21"/>
        </w:rPr>
        <w:t>:</w:t>
      </w:r>
      <w:proofErr w:type="gramEnd"/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[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3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3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3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3,</w:t>
      </w:r>
      <w:r>
        <w:rPr>
          <w:rFonts w:ascii="Lucida Console"/>
          <w:spacing w:val="-4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0,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z w:val="21"/>
        </w:rPr>
        <w:t>0</w:t>
      </w:r>
      <w:r>
        <w:rPr>
          <w:rFonts w:ascii="Lucida Console"/>
          <w:spacing w:val="-5"/>
          <w:sz w:val="21"/>
        </w:rPr>
        <w:t xml:space="preserve"> </w:t>
      </w:r>
      <w:r>
        <w:rPr>
          <w:rFonts w:ascii="Lucida Console"/>
          <w:spacing w:val="-10"/>
          <w:sz w:val="21"/>
        </w:rPr>
        <w:t>]</w:t>
      </w:r>
    </w:p>
    <w:p w14:paraId="7327549B" w14:textId="77777777" w:rsidR="00365FCA" w:rsidRDefault="00365FCA">
      <w:pPr>
        <w:pStyle w:val="BodyText"/>
        <w:spacing w:before="44"/>
        <w:rPr>
          <w:rFonts w:ascii="Lucida Console"/>
          <w:sz w:val="21"/>
        </w:rPr>
      </w:pPr>
    </w:p>
    <w:p w14:paraId="46E5B1EC" w14:textId="77777777" w:rsidR="00365FCA" w:rsidRDefault="00CE4C4E">
      <w:pPr>
        <w:ind w:left="638" w:right="3155"/>
        <w:rPr>
          <w:rFonts w:ascii="Lucida Console"/>
          <w:sz w:val="21"/>
        </w:rPr>
      </w:pPr>
      <w:r>
        <w:rPr>
          <w:rFonts w:ascii="Lucida Console"/>
          <w:sz w:val="21"/>
        </w:rPr>
        <w:t>Listening</w:t>
      </w:r>
      <w:r>
        <w:rPr>
          <w:rFonts w:ascii="Lucida Console"/>
          <w:spacing w:val="-14"/>
          <w:sz w:val="21"/>
        </w:rPr>
        <w:t xml:space="preserve"> </w:t>
      </w:r>
      <w:r>
        <w:rPr>
          <w:rFonts w:ascii="Lucida Console"/>
          <w:sz w:val="21"/>
        </w:rPr>
        <w:t>on</w:t>
      </w:r>
      <w:r>
        <w:rPr>
          <w:rFonts w:ascii="Lucida Console"/>
          <w:spacing w:val="-14"/>
          <w:sz w:val="21"/>
        </w:rPr>
        <w:t xml:space="preserve"> </w:t>
      </w:r>
      <w:r>
        <w:rPr>
          <w:rFonts w:ascii="Lucida Console"/>
          <w:sz w:val="21"/>
        </w:rPr>
        <w:t>127.0.1.1:502</w:t>
      </w:r>
      <w:r>
        <w:rPr>
          <w:rFonts w:ascii="Lucida Console"/>
          <w:spacing w:val="-14"/>
          <w:sz w:val="21"/>
        </w:rPr>
        <w:t xml:space="preserve"> </w:t>
      </w:r>
      <w:r>
        <w:rPr>
          <w:rFonts w:ascii="Lucida Console"/>
          <w:sz w:val="21"/>
        </w:rPr>
        <w:t>for</w:t>
      </w:r>
      <w:r>
        <w:rPr>
          <w:rFonts w:ascii="Lucida Console"/>
          <w:spacing w:val="-14"/>
          <w:sz w:val="21"/>
        </w:rPr>
        <w:t xml:space="preserve"> </w:t>
      </w:r>
      <w:proofErr w:type="gramStart"/>
      <w:r>
        <w:rPr>
          <w:rFonts w:ascii="Lucida Console"/>
          <w:sz w:val="21"/>
        </w:rPr>
        <w:t>0.0.0.0:*</w:t>
      </w:r>
      <w:proofErr w:type="gramEnd"/>
      <w:r>
        <w:rPr>
          <w:rFonts w:ascii="Lucida Console"/>
          <w:sz w:val="21"/>
        </w:rPr>
        <w:t xml:space="preserve"> Initiating Modbus daemon...</w:t>
      </w:r>
    </w:p>
    <w:p w14:paraId="74E78F0F" w14:textId="77777777" w:rsidR="00365FCA" w:rsidRDefault="00365FCA">
      <w:pPr>
        <w:pStyle w:val="BodyText"/>
        <w:spacing w:before="133"/>
        <w:rPr>
          <w:rFonts w:ascii="Lucida Console"/>
          <w:sz w:val="21"/>
        </w:rPr>
      </w:pPr>
    </w:p>
    <w:p w14:paraId="72683AF7" w14:textId="2236A2AC" w:rsidR="00365FCA" w:rsidRDefault="00CE4C4E">
      <w:pPr>
        <w:pStyle w:val="BodyText"/>
        <w:spacing w:before="1" w:line="276" w:lineRule="auto"/>
        <w:ind w:left="441" w:right="851"/>
      </w:pPr>
      <w:r>
        <w:t>Upon</w:t>
      </w:r>
      <w:r>
        <w:rPr>
          <w:spacing w:val="40"/>
        </w:rPr>
        <w:t xml:space="preserve"> </w:t>
      </w:r>
      <w:r>
        <w:t>running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 w:rsidR="00BB3FB5">
        <w:t>,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default</w:t>
      </w:r>
      <w:r>
        <w:rPr>
          <w:spacing w:val="40"/>
        </w:rPr>
        <w:t xml:space="preserve"> </w:t>
      </w:r>
      <w:r>
        <w:t>data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read</w:t>
      </w:r>
      <w:r>
        <w:rPr>
          <w:spacing w:val="40"/>
        </w:rPr>
        <w:t xml:space="preserve"> </w:t>
      </w:r>
      <w:r>
        <w:t>in</w:t>
      </w:r>
      <w:r w:rsidR="00BB3FB5">
        <w:t>,</w:t>
      </w:r>
      <w:r>
        <w:rPr>
          <w:spacing w:val="40"/>
        </w:rPr>
        <w:t xml:space="preserve"> </w:t>
      </w:r>
      <w:r>
        <w:t>and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coils,</w:t>
      </w:r>
      <w:r>
        <w:rPr>
          <w:spacing w:val="40"/>
        </w:rPr>
        <w:t xml:space="preserve"> </w:t>
      </w:r>
      <w:r>
        <w:t>contacts</w:t>
      </w:r>
      <w:r>
        <w:rPr>
          <w:spacing w:val="40"/>
        </w:rPr>
        <w:t xml:space="preserve"> </w:t>
      </w:r>
      <w:r>
        <w:t>and registers are populated with the block data.</w:t>
      </w:r>
    </w:p>
    <w:p w14:paraId="23AB1423" w14:textId="77777777" w:rsidR="00365FCA" w:rsidRDefault="00365FCA">
      <w:pPr>
        <w:spacing w:line="276" w:lineRule="auto"/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753046AC" w14:textId="77777777" w:rsidR="00365FCA" w:rsidRDefault="00365FCA">
      <w:pPr>
        <w:pStyle w:val="BodyText"/>
        <w:spacing w:before="293"/>
        <w:rPr>
          <w:sz w:val="28"/>
        </w:rPr>
      </w:pPr>
    </w:p>
    <w:p w14:paraId="58142B05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spacing w:before="1"/>
        <w:ind w:left="820" w:hanging="281"/>
        <w:jc w:val="left"/>
      </w:pPr>
      <w:bookmarkStart w:id="10" w:name="5_Capstone_requirement_–_Part_A_(40%)"/>
      <w:bookmarkStart w:id="11" w:name="_Toc163416285"/>
      <w:bookmarkEnd w:id="10"/>
      <w:r>
        <w:t>Capstone</w:t>
      </w:r>
      <w:r>
        <w:rPr>
          <w:spacing w:val="-4"/>
        </w:rPr>
        <w:t xml:space="preserve"> </w:t>
      </w:r>
      <w:r>
        <w:t>requirement</w:t>
      </w:r>
      <w:r>
        <w:rPr>
          <w:spacing w:val="-4"/>
        </w:rPr>
        <w:t xml:space="preserve"> </w:t>
      </w:r>
      <w:r>
        <w:t>–</w:t>
      </w:r>
      <w:r>
        <w:rPr>
          <w:spacing w:val="-4"/>
        </w:rPr>
        <w:t xml:space="preserve"> </w:t>
      </w:r>
      <w:r>
        <w:t>Part</w:t>
      </w:r>
      <w:r>
        <w:rPr>
          <w:spacing w:val="-13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rPr>
          <w:spacing w:val="-4"/>
        </w:rPr>
        <w:t>(40%)</w:t>
      </w:r>
      <w:bookmarkEnd w:id="11"/>
    </w:p>
    <w:p w14:paraId="18C34672" w14:textId="77777777" w:rsidR="00365FCA" w:rsidRDefault="00CE4C4E">
      <w:pPr>
        <w:spacing w:before="236"/>
        <w:ind w:left="746"/>
        <w:jc w:val="both"/>
      </w:pPr>
      <w:r>
        <w:rPr>
          <w:spacing w:val="-2"/>
        </w:rPr>
        <w:t>Write</w:t>
      </w:r>
      <w:r>
        <w:rPr>
          <w:spacing w:val="-13"/>
        </w:rPr>
        <w:t xml:space="preserve"> </w:t>
      </w:r>
      <w:r>
        <w:rPr>
          <w:spacing w:val="-2"/>
        </w:rPr>
        <w:t>a</w:t>
      </w:r>
      <w:r>
        <w:rPr>
          <w:spacing w:val="-11"/>
        </w:rPr>
        <w:t xml:space="preserve"> </w:t>
      </w:r>
      <w:r>
        <w:rPr>
          <w:spacing w:val="-2"/>
        </w:rPr>
        <w:t>complementary</w:t>
      </w:r>
      <w:r>
        <w:rPr>
          <w:spacing w:val="65"/>
        </w:rPr>
        <w:t xml:space="preserve"> </w:t>
      </w:r>
      <w:r>
        <w:rPr>
          <w:rFonts w:ascii="Courier New"/>
          <w:b/>
          <w:spacing w:val="-2"/>
        </w:rPr>
        <w:t>modbus_client.py</w:t>
      </w:r>
      <w:r>
        <w:rPr>
          <w:rFonts w:ascii="Courier New"/>
          <w:b/>
          <w:spacing w:val="-79"/>
        </w:rPr>
        <w:t xml:space="preserve"> </w:t>
      </w:r>
      <w:r>
        <w:rPr>
          <w:spacing w:val="-2"/>
        </w:rPr>
        <w:t>that</w:t>
      </w:r>
      <w:r>
        <w:rPr>
          <w:spacing w:val="-11"/>
        </w:rPr>
        <w:t xml:space="preserve"> </w:t>
      </w:r>
      <w:r>
        <w:rPr>
          <w:spacing w:val="-2"/>
        </w:rPr>
        <w:t>operates</w:t>
      </w:r>
      <w:r>
        <w:rPr>
          <w:spacing w:val="-10"/>
        </w:rPr>
        <w:t xml:space="preserve"> </w:t>
      </w:r>
      <w:r>
        <w:rPr>
          <w:spacing w:val="-2"/>
        </w:rPr>
        <w:t>as</w:t>
      </w:r>
      <w:r>
        <w:rPr>
          <w:spacing w:val="-11"/>
        </w:rPr>
        <w:t xml:space="preserve"> </w:t>
      </w:r>
      <w:r>
        <w:rPr>
          <w:spacing w:val="-2"/>
        </w:rPr>
        <w:t>follows:</w:t>
      </w:r>
    </w:p>
    <w:p w14:paraId="16723EE9" w14:textId="77777777" w:rsidR="00365FCA" w:rsidRDefault="00365FCA">
      <w:pPr>
        <w:pStyle w:val="BodyText"/>
        <w:spacing w:before="59"/>
      </w:pPr>
    </w:p>
    <w:p w14:paraId="37E42CAA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ind w:left="1035" w:hanging="501"/>
        <w:jc w:val="left"/>
      </w:pPr>
      <w:bookmarkStart w:id="12" w:name="5.1_Startup_Information_(5%)"/>
      <w:bookmarkStart w:id="13" w:name="_Toc163416286"/>
      <w:bookmarkEnd w:id="12"/>
      <w:r>
        <w:t>Startup</w:t>
      </w:r>
      <w:r>
        <w:rPr>
          <w:spacing w:val="-6"/>
        </w:rPr>
        <w:t xml:space="preserve"> </w:t>
      </w:r>
      <w:r>
        <w:t>Information</w:t>
      </w:r>
      <w:r>
        <w:rPr>
          <w:spacing w:val="-4"/>
        </w:rPr>
        <w:t xml:space="preserve"> (5%)</w:t>
      </w:r>
      <w:bookmarkEnd w:id="13"/>
    </w:p>
    <w:p w14:paraId="47923C31" w14:textId="42DF6527" w:rsidR="00365FCA" w:rsidRDefault="00BB3FB5">
      <w:pPr>
        <w:pStyle w:val="BodyText"/>
        <w:spacing w:before="267" w:line="276" w:lineRule="auto"/>
        <w:ind w:left="746" w:right="541"/>
        <w:jc w:val="both"/>
      </w:pPr>
      <w:r>
        <w:t>Suppose the user attempts to run the program, without adequately providing information to connect to the running server. In that case, a suitable help structure such as this must be provided as help.</w:t>
      </w:r>
    </w:p>
    <w:p w14:paraId="501BF3C0" w14:textId="77777777" w:rsidR="00365FCA" w:rsidRDefault="00CE4C4E">
      <w:pPr>
        <w:spacing w:before="247" w:line="218" w:lineRule="exact"/>
        <w:ind w:left="746"/>
        <w:jc w:val="both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./modbus_client.py</w:t>
      </w:r>
    </w:p>
    <w:p w14:paraId="5B62DF52" w14:textId="77777777" w:rsidR="00365FCA" w:rsidRDefault="00CE4C4E">
      <w:pPr>
        <w:spacing w:line="191" w:lineRule="exact"/>
        <w:ind w:left="746"/>
        <w:rPr>
          <w:rFonts w:ascii="Lucida Console"/>
          <w:sz w:val="20"/>
        </w:rPr>
      </w:pPr>
      <w:r>
        <w:rPr>
          <w:rFonts w:ascii="Lucida Console"/>
          <w:sz w:val="20"/>
        </w:rPr>
        <w:t>usage: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z w:val="20"/>
        </w:rPr>
        <w:t>modbus_client.py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[-h]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[-</w:t>
      </w:r>
      <w:proofErr w:type="spellStart"/>
      <w:r>
        <w:rPr>
          <w:rFonts w:ascii="Lucida Console"/>
          <w:sz w:val="20"/>
        </w:rPr>
        <w:t>i</w:t>
      </w:r>
      <w:proofErr w:type="spellEnd"/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IP]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[-p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pacing w:val="-2"/>
          <w:sz w:val="20"/>
        </w:rPr>
        <w:t>PORT]</w:t>
      </w:r>
    </w:p>
    <w:p w14:paraId="7B1E2D12" w14:textId="77777777" w:rsidR="00365FCA" w:rsidRDefault="00CE4C4E">
      <w:pPr>
        <w:spacing w:line="400" w:lineRule="atLeast"/>
        <w:ind w:left="746" w:right="6413"/>
        <w:rPr>
          <w:rFonts w:ascii="Lucida Console"/>
          <w:sz w:val="20"/>
        </w:rPr>
      </w:pPr>
      <w:r>
        <w:rPr>
          <w:rFonts w:ascii="Lucida Console"/>
          <w:sz w:val="20"/>
        </w:rPr>
        <w:t>Modbus client optional</w:t>
      </w:r>
      <w:r>
        <w:rPr>
          <w:rFonts w:ascii="Lucida Console"/>
          <w:spacing w:val="-31"/>
          <w:sz w:val="20"/>
        </w:rPr>
        <w:t xml:space="preserve"> </w:t>
      </w:r>
      <w:r>
        <w:rPr>
          <w:rFonts w:ascii="Lucida Console"/>
          <w:sz w:val="20"/>
        </w:rPr>
        <w:t>arguments:</w:t>
      </w:r>
    </w:p>
    <w:p w14:paraId="4FB3F50A" w14:textId="77777777" w:rsidR="00365FCA" w:rsidRDefault="00CE4C4E">
      <w:pPr>
        <w:tabs>
          <w:tab w:val="left" w:pos="3625"/>
        </w:tabs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-h,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--</w:t>
      </w:r>
      <w:r>
        <w:rPr>
          <w:rFonts w:ascii="Lucida Console"/>
          <w:spacing w:val="-4"/>
          <w:sz w:val="20"/>
        </w:rPr>
        <w:t>help</w:t>
      </w:r>
      <w:r>
        <w:rPr>
          <w:rFonts w:ascii="Lucida Console"/>
          <w:sz w:val="20"/>
        </w:rPr>
        <w:tab/>
        <w:t>show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thi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help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message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and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4"/>
          <w:sz w:val="20"/>
        </w:rPr>
        <w:t>exit</w:t>
      </w:r>
    </w:p>
    <w:p w14:paraId="45CC50E2" w14:textId="77777777" w:rsidR="00365FCA" w:rsidRDefault="00CE4C4E">
      <w:pPr>
        <w:tabs>
          <w:tab w:val="left" w:pos="3625"/>
        </w:tabs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-</w:t>
      </w:r>
      <w:proofErr w:type="spellStart"/>
      <w:r>
        <w:rPr>
          <w:rFonts w:ascii="Lucida Console"/>
          <w:sz w:val="20"/>
        </w:rPr>
        <w:t>i</w:t>
      </w:r>
      <w:proofErr w:type="spellEnd"/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IP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--</w:t>
      </w:r>
      <w:proofErr w:type="spellStart"/>
      <w:r>
        <w:rPr>
          <w:rFonts w:ascii="Lucida Console"/>
          <w:sz w:val="20"/>
        </w:rPr>
        <w:t>ip</w:t>
      </w:r>
      <w:proofErr w:type="spellEnd"/>
      <w:r>
        <w:rPr>
          <w:rFonts w:ascii="Lucida Console"/>
          <w:spacing w:val="-4"/>
          <w:sz w:val="20"/>
        </w:rPr>
        <w:t xml:space="preserve"> </w:t>
      </w:r>
      <w:r>
        <w:rPr>
          <w:rFonts w:ascii="Lucida Console"/>
          <w:spacing w:val="-5"/>
          <w:sz w:val="20"/>
        </w:rPr>
        <w:t>IP</w:t>
      </w:r>
      <w:r>
        <w:rPr>
          <w:rFonts w:ascii="Lucida Console"/>
          <w:sz w:val="20"/>
        </w:rPr>
        <w:tab/>
        <w:t>Modbus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server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IP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address</w:t>
      </w:r>
    </w:p>
    <w:p w14:paraId="4A47B62F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-p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PORT,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--port</w:t>
      </w:r>
      <w:r>
        <w:rPr>
          <w:rFonts w:ascii="Lucida Console"/>
          <w:spacing w:val="-6"/>
          <w:sz w:val="20"/>
        </w:rPr>
        <w:t xml:space="preserve"> </w:t>
      </w:r>
      <w:proofErr w:type="spellStart"/>
      <w:r>
        <w:rPr>
          <w:rFonts w:ascii="Lucida Console"/>
          <w:sz w:val="20"/>
        </w:rPr>
        <w:t>PORT</w:t>
      </w:r>
      <w:proofErr w:type="spellEnd"/>
      <w:r>
        <w:rPr>
          <w:rFonts w:ascii="Lucida Console"/>
          <w:spacing w:val="48"/>
          <w:w w:val="150"/>
          <w:sz w:val="20"/>
        </w:rPr>
        <w:t xml:space="preserve"> </w:t>
      </w:r>
      <w:r>
        <w:rPr>
          <w:rFonts w:ascii="Lucida Console"/>
          <w:sz w:val="20"/>
        </w:rPr>
        <w:t>Modbu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server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TCP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4"/>
          <w:sz w:val="20"/>
        </w:rPr>
        <w:t>port</w:t>
      </w:r>
    </w:p>
    <w:p w14:paraId="3C24F8E0" w14:textId="77777777" w:rsidR="00365FCA" w:rsidRDefault="00365FCA">
      <w:pPr>
        <w:pStyle w:val="BodyText"/>
        <w:rPr>
          <w:rFonts w:ascii="Lucida Console"/>
          <w:sz w:val="20"/>
        </w:rPr>
      </w:pPr>
    </w:p>
    <w:p w14:paraId="716C6E02" w14:textId="77777777" w:rsidR="00365FCA" w:rsidRDefault="00365FCA">
      <w:pPr>
        <w:pStyle w:val="BodyText"/>
        <w:spacing w:before="37"/>
        <w:rPr>
          <w:rFonts w:ascii="Lucida Console"/>
          <w:sz w:val="20"/>
        </w:rPr>
      </w:pPr>
    </w:p>
    <w:p w14:paraId="67C52B40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spacing w:before="1"/>
        <w:ind w:left="1035" w:hanging="501"/>
        <w:jc w:val="left"/>
      </w:pPr>
      <w:bookmarkStart w:id="14" w:name="5.2_Running_the_client_with_IP_details"/>
      <w:bookmarkStart w:id="15" w:name="_Toc163416287"/>
      <w:bookmarkEnd w:id="14"/>
      <w:r>
        <w:t>Running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ient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t>IP</w:t>
      </w:r>
      <w:r>
        <w:rPr>
          <w:spacing w:val="-3"/>
        </w:rPr>
        <w:t xml:space="preserve"> </w:t>
      </w:r>
      <w:r>
        <w:rPr>
          <w:spacing w:val="-2"/>
        </w:rPr>
        <w:t>details</w:t>
      </w:r>
      <w:bookmarkEnd w:id="15"/>
    </w:p>
    <w:p w14:paraId="12191F14" w14:textId="34FC0A14" w:rsidR="00365FCA" w:rsidRDefault="00CE4C4E">
      <w:pPr>
        <w:pStyle w:val="BodyText"/>
        <w:spacing w:before="258" w:line="268" w:lineRule="auto"/>
        <w:ind w:left="746" w:right="543"/>
        <w:jc w:val="both"/>
      </w:pPr>
      <w:r>
        <w:t>Giving at least the IP address</w:t>
      </w:r>
      <w:r w:rsidR="00BB3FB5">
        <w:t xml:space="preserve"> but with the option to supply a port number, the program will also present a menu of options,</w:t>
      </w:r>
      <w:r>
        <w:t xml:space="preserve"> as displayed below. Each page will be pr</w:t>
      </w:r>
      <w:r w:rsidR="00BB3FB5">
        <w:t>e</w:t>
      </w:r>
      <w:r>
        <w:t xml:space="preserve">ceded </w:t>
      </w:r>
      <w:r w:rsidR="00BB3FB5">
        <w:t>by the Vendor Name, Product Code, and Revision, all of which must be extracted from the Modbus server—the values, in this case, are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proofErr w:type="spellStart"/>
      <w:r>
        <w:t>coloured</w:t>
      </w:r>
      <w:proofErr w:type="spellEnd"/>
      <w:r>
        <w:rPr>
          <w:spacing w:val="-3"/>
        </w:rPr>
        <w:t xml:space="preserve"> </w:t>
      </w:r>
      <w:r>
        <w:t>green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 xml:space="preserve">the </w:t>
      </w:r>
      <w:r>
        <w:rPr>
          <w:spacing w:val="-2"/>
        </w:rPr>
        <w:t>terminal.</w:t>
      </w:r>
    </w:p>
    <w:p w14:paraId="68C9FA29" w14:textId="77777777" w:rsidR="00365FCA" w:rsidRDefault="00365FCA">
      <w:pPr>
        <w:pStyle w:val="BodyText"/>
        <w:spacing w:before="4"/>
      </w:pPr>
    </w:p>
    <w:p w14:paraId="278EE411" w14:textId="77777777" w:rsidR="00365FCA" w:rsidRDefault="00CE4C4E">
      <w:pPr>
        <w:ind w:left="746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Courier New"/>
          <w:b/>
          <w:sz w:val="20"/>
        </w:rPr>
        <w:t>./modbus_client.py</w:t>
      </w:r>
      <w:r>
        <w:rPr>
          <w:rFonts w:ascii="Courier New"/>
          <w:b/>
          <w:spacing w:val="-11"/>
          <w:sz w:val="20"/>
        </w:rPr>
        <w:t xml:space="preserve"> </w:t>
      </w:r>
      <w:r>
        <w:rPr>
          <w:rFonts w:ascii="Courier New"/>
          <w:b/>
          <w:sz w:val="20"/>
        </w:rPr>
        <w:t>-</w:t>
      </w:r>
      <w:proofErr w:type="spellStart"/>
      <w:r>
        <w:rPr>
          <w:rFonts w:ascii="Courier New"/>
          <w:b/>
          <w:sz w:val="20"/>
        </w:rPr>
        <w:t>i</w:t>
      </w:r>
      <w:proofErr w:type="spellEnd"/>
      <w:r>
        <w:rPr>
          <w:rFonts w:ascii="Courier New"/>
          <w:b/>
          <w:spacing w:val="-11"/>
          <w:sz w:val="20"/>
        </w:rPr>
        <w:t xml:space="preserve"> </w:t>
      </w:r>
      <w:r>
        <w:rPr>
          <w:rFonts w:ascii="Courier New"/>
          <w:b/>
          <w:sz w:val="20"/>
        </w:rPr>
        <w:t>127.0.0.1</w:t>
      </w:r>
      <w:r>
        <w:rPr>
          <w:rFonts w:ascii="Courier New"/>
          <w:b/>
          <w:spacing w:val="-11"/>
          <w:sz w:val="20"/>
        </w:rPr>
        <w:t xml:space="preserve"> </w:t>
      </w:r>
      <w:r>
        <w:rPr>
          <w:rFonts w:ascii="Courier New"/>
          <w:b/>
          <w:sz w:val="20"/>
        </w:rPr>
        <w:t>-p</w:t>
      </w:r>
      <w:r>
        <w:rPr>
          <w:rFonts w:ascii="Courier New"/>
          <w:b/>
          <w:spacing w:val="-11"/>
          <w:sz w:val="20"/>
        </w:rPr>
        <w:t xml:space="preserve"> </w:t>
      </w:r>
      <w:r>
        <w:rPr>
          <w:rFonts w:ascii="Courier New"/>
          <w:b/>
          <w:spacing w:val="-5"/>
          <w:sz w:val="20"/>
        </w:rPr>
        <w:t>502</w:t>
      </w:r>
    </w:p>
    <w:p w14:paraId="2FD02C9B" w14:textId="77777777" w:rsidR="00365FCA" w:rsidRDefault="00CE4C4E">
      <w:pPr>
        <w:spacing w:before="174"/>
        <w:ind w:left="986" w:hanging="240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Courier New"/>
          <w:b/>
          <w:sz w:val="20"/>
        </w:rPr>
        <w:t>./modbus_client.py</w:t>
      </w:r>
      <w:r>
        <w:rPr>
          <w:rFonts w:ascii="Courier New"/>
          <w:b/>
          <w:spacing w:val="-13"/>
          <w:sz w:val="20"/>
        </w:rPr>
        <w:t xml:space="preserve"> </w:t>
      </w:r>
      <w:r>
        <w:rPr>
          <w:rFonts w:ascii="Courier New"/>
          <w:b/>
          <w:sz w:val="20"/>
        </w:rPr>
        <w:t>-</w:t>
      </w:r>
      <w:proofErr w:type="spellStart"/>
      <w:r>
        <w:rPr>
          <w:rFonts w:ascii="Courier New"/>
          <w:b/>
          <w:sz w:val="20"/>
        </w:rPr>
        <w:t>i</w:t>
      </w:r>
      <w:proofErr w:type="spellEnd"/>
      <w:r>
        <w:rPr>
          <w:rFonts w:ascii="Courier New"/>
          <w:b/>
          <w:spacing w:val="-13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127.0.0.1</w:t>
      </w:r>
    </w:p>
    <w:p w14:paraId="604BF446" w14:textId="77777777" w:rsidR="00365FCA" w:rsidRDefault="00CE4C4E">
      <w:pPr>
        <w:tabs>
          <w:tab w:val="left" w:pos="2665"/>
        </w:tabs>
        <w:spacing w:before="182"/>
        <w:ind w:left="986" w:right="4118"/>
        <w:rPr>
          <w:rFonts w:ascii="Lucida Console"/>
          <w:sz w:val="20"/>
        </w:rPr>
      </w:pPr>
      <w:r>
        <w:rPr>
          <w:rFonts w:ascii="Lucida Console"/>
          <w:sz w:val="20"/>
        </w:rPr>
        <w:t>Vendor Name</w:t>
      </w:r>
      <w:r>
        <w:rPr>
          <w:rFonts w:ascii="Lucida Console"/>
          <w:sz w:val="20"/>
        </w:rPr>
        <w:tab/>
        <w:t>:</w:t>
      </w:r>
      <w:r>
        <w:rPr>
          <w:rFonts w:ascii="Lucida Console"/>
          <w:spacing w:val="-16"/>
          <w:sz w:val="20"/>
        </w:rPr>
        <w:t xml:space="preserve"> </w:t>
      </w:r>
      <w:r>
        <w:rPr>
          <w:rFonts w:ascii="Lucida Console"/>
          <w:color w:val="117521"/>
          <w:sz w:val="20"/>
        </w:rPr>
        <w:t>SETU</w:t>
      </w:r>
      <w:r>
        <w:rPr>
          <w:rFonts w:ascii="Lucida Console"/>
          <w:color w:val="117521"/>
          <w:spacing w:val="-16"/>
          <w:sz w:val="20"/>
        </w:rPr>
        <w:t xml:space="preserve"> </w:t>
      </w:r>
      <w:r>
        <w:rPr>
          <w:rFonts w:ascii="Lucida Console"/>
          <w:color w:val="117521"/>
          <w:sz w:val="20"/>
        </w:rPr>
        <w:t>Modbus</w:t>
      </w:r>
      <w:r>
        <w:rPr>
          <w:rFonts w:ascii="Lucida Console"/>
          <w:color w:val="117521"/>
          <w:spacing w:val="-16"/>
          <w:sz w:val="20"/>
        </w:rPr>
        <w:t xml:space="preserve"> </w:t>
      </w:r>
      <w:r>
        <w:rPr>
          <w:rFonts w:ascii="Lucida Console"/>
          <w:color w:val="117521"/>
          <w:sz w:val="20"/>
        </w:rPr>
        <w:t xml:space="preserve">Laboratory </w:t>
      </w:r>
      <w:r>
        <w:rPr>
          <w:rFonts w:ascii="Lucida Console"/>
          <w:sz w:val="20"/>
        </w:rPr>
        <w:t xml:space="preserve">Product </w:t>
      </w:r>
      <w:proofErr w:type="gramStart"/>
      <w:r>
        <w:rPr>
          <w:rFonts w:ascii="Lucida Console"/>
          <w:sz w:val="20"/>
        </w:rPr>
        <w:t>Code</w:t>
      </w:r>
      <w:r>
        <w:rPr>
          <w:rFonts w:ascii="Lucida Console"/>
          <w:spacing w:val="80"/>
          <w:sz w:val="20"/>
        </w:rPr>
        <w:t xml:space="preserve"> </w:t>
      </w:r>
      <w:r>
        <w:rPr>
          <w:rFonts w:ascii="Lucida Console"/>
          <w:sz w:val="20"/>
        </w:rPr>
        <w:t>:</w:t>
      </w:r>
      <w:proofErr w:type="gramEnd"/>
      <w:r>
        <w:rPr>
          <w:rFonts w:ascii="Lucida Console"/>
          <w:sz w:val="20"/>
        </w:rPr>
        <w:t xml:space="preserve"> </w:t>
      </w:r>
      <w:r>
        <w:rPr>
          <w:rFonts w:ascii="Lucida Console"/>
          <w:color w:val="117521"/>
          <w:sz w:val="20"/>
        </w:rPr>
        <w:t>PM</w:t>
      </w:r>
    </w:p>
    <w:p w14:paraId="5CE70396" w14:textId="77777777" w:rsidR="00365FCA" w:rsidRDefault="00CE4C4E">
      <w:pPr>
        <w:tabs>
          <w:tab w:val="left" w:pos="2665"/>
        </w:tabs>
        <w:ind w:left="986"/>
        <w:rPr>
          <w:rFonts w:ascii="Lucida Console"/>
          <w:sz w:val="20"/>
        </w:rPr>
      </w:pPr>
      <w:r>
        <w:rPr>
          <w:rFonts w:ascii="Lucida Console"/>
          <w:spacing w:val="-2"/>
          <w:sz w:val="20"/>
        </w:rPr>
        <w:t>Revision</w:t>
      </w:r>
      <w:r>
        <w:rPr>
          <w:rFonts w:ascii="Lucida Console"/>
          <w:sz w:val="20"/>
        </w:rPr>
        <w:tab/>
        <w:t>: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color w:val="117521"/>
          <w:spacing w:val="-5"/>
          <w:sz w:val="20"/>
        </w:rPr>
        <w:t>3.0</w:t>
      </w:r>
    </w:p>
    <w:p w14:paraId="25816963" w14:textId="77777777" w:rsidR="00365FCA" w:rsidRDefault="00CE4C4E">
      <w:pPr>
        <w:pStyle w:val="BodyText"/>
        <w:spacing w:before="78"/>
        <w:rPr>
          <w:rFonts w:ascii="Lucida Console"/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5CD0696" wp14:editId="3582936A">
                <wp:simplePos x="0" y="0"/>
                <wp:positionH relativeFrom="page">
                  <wp:posOffset>1477010</wp:posOffset>
                </wp:positionH>
                <wp:positionV relativeFrom="paragraph">
                  <wp:posOffset>191931</wp:posOffset>
                </wp:positionV>
                <wp:extent cx="3276600" cy="1270"/>
                <wp:effectExtent l="0" t="0" r="0" b="0"/>
                <wp:wrapTopAndBottom/>
                <wp:docPr id="182" name="Graphic 1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3276600" cy="12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276600">
                              <a:moveTo>
                                <a:pt x="0" y="0"/>
                              </a:moveTo>
                              <a:lnTo>
                                <a:pt x="3276600" y="0"/>
                              </a:lnTo>
                            </a:path>
                          </a:pathLst>
                        </a:custGeom>
                        <a:ln w="5207">
                          <a:solidFill>
                            <a:srgbClr val="000000"/>
                          </a:solidFill>
                          <a:prstDash val="lgDash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89B7B5" id="Graphic 182" o:spid="_x0000_s1026" style="position:absolute;margin-left:116.3pt;margin-top:15.1pt;width:258pt;height:.1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32766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" path="m,l3276600,e" filled="f" strokeweight=".41pt">
                <v:stroke dashstyle="longDash"/>
                <v:path arrowok="t"/>
                <w10:wrap type="topAndBottom" anchorx="page"/>
              </v:shape>
            </w:pict>
          </mc:Fallback>
        </mc:AlternateContent>
      </w:r>
    </w:p>
    <w:p w14:paraId="70B4B0E9" w14:textId="77777777" w:rsidR="00365FCA" w:rsidRDefault="00365FCA">
      <w:pPr>
        <w:pStyle w:val="BodyText"/>
        <w:spacing w:before="93"/>
        <w:rPr>
          <w:rFonts w:ascii="Lucida Console"/>
          <w:sz w:val="20"/>
        </w:rPr>
      </w:pPr>
    </w:p>
    <w:p w14:paraId="5EF3D274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Discrete</w:t>
      </w:r>
      <w:r>
        <w:rPr>
          <w:spacing w:val="-10"/>
          <w:sz w:val="20"/>
        </w:rPr>
        <w:t xml:space="preserve"> </w:t>
      </w:r>
      <w:r>
        <w:rPr>
          <w:sz w:val="20"/>
        </w:rPr>
        <w:t>Input</w:t>
      </w:r>
      <w:r>
        <w:rPr>
          <w:spacing w:val="-9"/>
          <w:sz w:val="20"/>
        </w:rPr>
        <w:t xml:space="preserve"> </w:t>
      </w:r>
      <w:r>
        <w:rPr>
          <w:sz w:val="20"/>
        </w:rPr>
        <w:t>Contact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values</w:t>
      </w:r>
    </w:p>
    <w:p w14:paraId="4ADD9710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Discrete</w:t>
      </w:r>
      <w:r>
        <w:rPr>
          <w:spacing w:val="-9"/>
          <w:sz w:val="20"/>
        </w:rPr>
        <w:t xml:space="preserve"> </w:t>
      </w:r>
      <w:r>
        <w:rPr>
          <w:sz w:val="20"/>
        </w:rPr>
        <w:t>Output</w:t>
      </w:r>
      <w:r>
        <w:rPr>
          <w:spacing w:val="-8"/>
          <w:sz w:val="20"/>
        </w:rPr>
        <w:t xml:space="preserve"> </w:t>
      </w:r>
      <w:r>
        <w:rPr>
          <w:sz w:val="20"/>
        </w:rPr>
        <w:t>Coil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values</w:t>
      </w:r>
    </w:p>
    <w:p w14:paraId="31F9225F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Analogue</w:t>
      </w:r>
      <w:r>
        <w:rPr>
          <w:spacing w:val="-10"/>
          <w:sz w:val="20"/>
        </w:rPr>
        <w:t xml:space="preserve"> </w:t>
      </w:r>
      <w:r>
        <w:rPr>
          <w:sz w:val="20"/>
        </w:rPr>
        <w:t>Input</w:t>
      </w:r>
      <w:r>
        <w:rPr>
          <w:spacing w:val="-9"/>
          <w:sz w:val="20"/>
        </w:rPr>
        <w:t xml:space="preserve"> </w:t>
      </w:r>
      <w:r>
        <w:rPr>
          <w:sz w:val="20"/>
        </w:rPr>
        <w:t>Register</w:t>
      </w:r>
      <w:r>
        <w:rPr>
          <w:spacing w:val="-10"/>
          <w:sz w:val="20"/>
        </w:rPr>
        <w:t xml:space="preserve"> </w:t>
      </w:r>
      <w:r>
        <w:rPr>
          <w:spacing w:val="-2"/>
          <w:sz w:val="20"/>
        </w:rPr>
        <w:t>values</w:t>
      </w:r>
    </w:p>
    <w:p w14:paraId="3DA85D05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Analogue</w:t>
      </w:r>
      <w:r>
        <w:rPr>
          <w:spacing w:val="-10"/>
          <w:sz w:val="20"/>
        </w:rPr>
        <w:t xml:space="preserve"> </w:t>
      </w:r>
      <w:r>
        <w:rPr>
          <w:sz w:val="20"/>
        </w:rPr>
        <w:t>Output</w:t>
      </w:r>
      <w:r>
        <w:rPr>
          <w:spacing w:val="-10"/>
          <w:sz w:val="20"/>
        </w:rPr>
        <w:t xml:space="preserve"> </w:t>
      </w:r>
      <w:r>
        <w:rPr>
          <w:sz w:val="20"/>
        </w:rPr>
        <w:t>Holding</w:t>
      </w:r>
      <w:r>
        <w:rPr>
          <w:spacing w:val="-10"/>
          <w:sz w:val="20"/>
        </w:rPr>
        <w:t xml:space="preserve"> </w:t>
      </w:r>
      <w:r>
        <w:rPr>
          <w:sz w:val="20"/>
        </w:rPr>
        <w:t>Register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values</w:t>
      </w:r>
    </w:p>
    <w:p w14:paraId="7F055FBB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Display</w:t>
      </w:r>
      <w:r>
        <w:rPr>
          <w:spacing w:val="-8"/>
          <w:sz w:val="20"/>
        </w:rPr>
        <w:t xml:space="preserve"> </w:t>
      </w:r>
      <w:r>
        <w:rPr>
          <w:sz w:val="20"/>
        </w:rPr>
        <w:t>all</w:t>
      </w:r>
      <w:r>
        <w:rPr>
          <w:spacing w:val="-8"/>
          <w:sz w:val="20"/>
        </w:rPr>
        <w:t xml:space="preserve"> </w:t>
      </w:r>
      <w:r>
        <w:rPr>
          <w:sz w:val="20"/>
        </w:rPr>
        <w:t>Discrete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8"/>
          <w:sz w:val="20"/>
        </w:rPr>
        <w:t xml:space="preserve"> </w:t>
      </w:r>
      <w:r>
        <w:rPr>
          <w:sz w:val="20"/>
        </w:rPr>
        <w:t>Register</w:t>
      </w:r>
      <w:r>
        <w:rPr>
          <w:spacing w:val="-8"/>
          <w:sz w:val="20"/>
        </w:rPr>
        <w:t xml:space="preserve"> </w:t>
      </w:r>
      <w:r>
        <w:rPr>
          <w:spacing w:val="-2"/>
          <w:sz w:val="20"/>
        </w:rPr>
        <w:t>values</w:t>
      </w:r>
    </w:p>
    <w:p w14:paraId="0C367DC0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Write</w:t>
      </w:r>
      <w:r>
        <w:rPr>
          <w:spacing w:val="-8"/>
          <w:sz w:val="20"/>
        </w:rPr>
        <w:t xml:space="preserve"> </w:t>
      </w:r>
      <w:r>
        <w:rPr>
          <w:sz w:val="20"/>
        </w:rPr>
        <w:t>values</w:t>
      </w:r>
      <w:r>
        <w:rPr>
          <w:spacing w:val="-7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Discrete</w:t>
      </w:r>
      <w:r>
        <w:rPr>
          <w:spacing w:val="-7"/>
          <w:sz w:val="20"/>
        </w:rPr>
        <w:t xml:space="preserve"> </w:t>
      </w:r>
      <w:r>
        <w:rPr>
          <w:sz w:val="20"/>
        </w:rPr>
        <w:t>Output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Coils</w:t>
      </w:r>
    </w:p>
    <w:p w14:paraId="2182E91F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Write</w:t>
      </w:r>
      <w:r>
        <w:rPr>
          <w:spacing w:val="-8"/>
          <w:sz w:val="20"/>
        </w:rPr>
        <w:t xml:space="preserve"> </w:t>
      </w:r>
      <w:r>
        <w:rPr>
          <w:sz w:val="20"/>
        </w:rPr>
        <w:t>to</w:t>
      </w:r>
      <w:r>
        <w:rPr>
          <w:spacing w:val="-7"/>
          <w:sz w:val="20"/>
        </w:rPr>
        <w:t xml:space="preserve"> </w:t>
      </w:r>
      <w:r>
        <w:rPr>
          <w:sz w:val="20"/>
        </w:rPr>
        <w:t>the</w:t>
      </w:r>
      <w:r>
        <w:rPr>
          <w:spacing w:val="-7"/>
          <w:sz w:val="20"/>
        </w:rPr>
        <w:t xml:space="preserve"> </w:t>
      </w:r>
      <w:r>
        <w:rPr>
          <w:sz w:val="20"/>
        </w:rPr>
        <w:t>Analogue</w:t>
      </w:r>
      <w:r>
        <w:rPr>
          <w:spacing w:val="-7"/>
          <w:sz w:val="20"/>
        </w:rPr>
        <w:t xml:space="preserve"> </w:t>
      </w:r>
      <w:r>
        <w:rPr>
          <w:sz w:val="20"/>
        </w:rPr>
        <w:t>Output</w:t>
      </w:r>
      <w:r>
        <w:rPr>
          <w:spacing w:val="-8"/>
          <w:sz w:val="20"/>
        </w:rPr>
        <w:t xml:space="preserve"> </w:t>
      </w:r>
      <w:r>
        <w:rPr>
          <w:sz w:val="20"/>
        </w:rPr>
        <w:t>Holding</w:t>
      </w:r>
      <w:r>
        <w:rPr>
          <w:spacing w:val="-7"/>
          <w:sz w:val="20"/>
        </w:rPr>
        <w:t xml:space="preserve"> </w:t>
      </w:r>
      <w:r>
        <w:rPr>
          <w:spacing w:val="-2"/>
          <w:sz w:val="20"/>
        </w:rPr>
        <w:t>Register</w:t>
      </w:r>
    </w:p>
    <w:p w14:paraId="363610D8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z w:val="20"/>
        </w:rPr>
        <w:t>Create/update</w:t>
      </w:r>
      <w:r>
        <w:rPr>
          <w:spacing w:val="-9"/>
          <w:sz w:val="20"/>
        </w:rPr>
        <w:t xml:space="preserve"> </w:t>
      </w:r>
      <w:r>
        <w:rPr>
          <w:sz w:val="20"/>
        </w:rPr>
        <w:t>a</w:t>
      </w:r>
      <w:r>
        <w:rPr>
          <w:spacing w:val="-9"/>
          <w:sz w:val="20"/>
        </w:rPr>
        <w:t xml:space="preserve"> </w:t>
      </w:r>
      <w:r>
        <w:rPr>
          <w:sz w:val="20"/>
        </w:rPr>
        <w:t>username</w:t>
      </w:r>
      <w:r>
        <w:rPr>
          <w:spacing w:val="-8"/>
          <w:sz w:val="20"/>
        </w:rPr>
        <w:t xml:space="preserve"> </w:t>
      </w:r>
      <w:r>
        <w:rPr>
          <w:sz w:val="20"/>
        </w:rPr>
        <w:t>and</w:t>
      </w:r>
      <w:r>
        <w:rPr>
          <w:spacing w:val="-9"/>
          <w:sz w:val="20"/>
        </w:rPr>
        <w:t xml:space="preserve"> </w:t>
      </w:r>
      <w:r>
        <w:rPr>
          <w:spacing w:val="-2"/>
          <w:sz w:val="20"/>
        </w:rPr>
        <w:t>password</w:t>
      </w:r>
    </w:p>
    <w:p w14:paraId="53310C5A" w14:textId="77777777" w:rsidR="00365FCA" w:rsidRDefault="00CE4C4E">
      <w:pPr>
        <w:pStyle w:val="ListParagraph"/>
        <w:numPr>
          <w:ilvl w:val="0"/>
          <w:numId w:val="1"/>
        </w:numPr>
        <w:tabs>
          <w:tab w:val="left" w:pos="1345"/>
        </w:tabs>
        <w:ind w:left="1345" w:hanging="359"/>
        <w:rPr>
          <w:sz w:val="20"/>
        </w:rPr>
      </w:pPr>
      <w:r>
        <w:rPr>
          <w:spacing w:val="-2"/>
          <w:sz w:val="20"/>
        </w:rPr>
        <w:t>Exit/Quit</w:t>
      </w:r>
    </w:p>
    <w:p w14:paraId="1BB3C964" w14:textId="77777777" w:rsidR="00365FCA" w:rsidRDefault="00365FCA">
      <w:pPr>
        <w:pStyle w:val="BodyText"/>
        <w:rPr>
          <w:rFonts w:ascii="Lucida Console"/>
          <w:sz w:val="20"/>
        </w:rPr>
      </w:pPr>
    </w:p>
    <w:p w14:paraId="5B41BBFF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Select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an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activity:</w:t>
      </w:r>
    </w:p>
    <w:p w14:paraId="03D60819" w14:textId="77777777" w:rsidR="00365FCA" w:rsidRDefault="00365FCA">
      <w:pPr>
        <w:rPr>
          <w:rFonts w:ascii="Lucida Console"/>
          <w:sz w:val="20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45014E1F" w14:textId="77777777" w:rsidR="00365FCA" w:rsidRDefault="00365FCA">
      <w:pPr>
        <w:pStyle w:val="BodyText"/>
        <w:rPr>
          <w:rFonts w:ascii="Lucida Console"/>
          <w:sz w:val="26"/>
        </w:rPr>
      </w:pPr>
    </w:p>
    <w:p w14:paraId="5E1EC716" w14:textId="77777777" w:rsidR="00365FCA" w:rsidRDefault="00365FCA">
      <w:pPr>
        <w:pStyle w:val="BodyText"/>
        <w:spacing w:before="136"/>
        <w:rPr>
          <w:rFonts w:ascii="Lucida Console"/>
          <w:sz w:val="26"/>
        </w:rPr>
      </w:pPr>
    </w:p>
    <w:p w14:paraId="5DC8904D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16" w:name="5.3_Read_values"/>
      <w:bookmarkStart w:id="17" w:name="_Toc163416288"/>
      <w:bookmarkEnd w:id="16"/>
      <w:r>
        <w:t>Read</w:t>
      </w:r>
      <w:r>
        <w:rPr>
          <w:spacing w:val="-3"/>
        </w:rPr>
        <w:t xml:space="preserve"> </w:t>
      </w:r>
      <w:r>
        <w:rPr>
          <w:spacing w:val="-2"/>
        </w:rPr>
        <w:t>values</w:t>
      </w:r>
      <w:bookmarkEnd w:id="17"/>
    </w:p>
    <w:p w14:paraId="7254B6BB" w14:textId="77777777" w:rsidR="00365FCA" w:rsidRDefault="00CE4C4E">
      <w:pPr>
        <w:pStyle w:val="BodyText"/>
        <w:spacing w:before="267" w:line="276" w:lineRule="auto"/>
        <w:ind w:left="385" w:right="851"/>
      </w:pPr>
      <w:r>
        <w:t xml:space="preserve">The following output is expected from options 1 to 5. Note the </w:t>
      </w:r>
      <w:proofErr w:type="spellStart"/>
      <w:r>
        <w:t>colouring</w:t>
      </w:r>
      <w:proofErr w:type="spellEnd"/>
      <w:r>
        <w:t xml:space="preserve"> required for</w:t>
      </w:r>
      <w:r>
        <w:rPr>
          <w:spacing w:val="40"/>
        </w:rPr>
        <w:t xml:space="preserve"> </w:t>
      </w:r>
      <w:r>
        <w:t xml:space="preserve">bool returns, such as </w:t>
      </w:r>
      <w:r>
        <w:rPr>
          <w:color w:val="117521"/>
        </w:rPr>
        <w:t xml:space="preserve">True </w:t>
      </w:r>
      <w:r>
        <w:t xml:space="preserve">and </w:t>
      </w:r>
      <w:r>
        <w:rPr>
          <w:color w:val="F00C0B"/>
        </w:rPr>
        <w:t>False</w:t>
      </w:r>
      <w:r>
        <w:t>.</w:t>
      </w:r>
    </w:p>
    <w:p w14:paraId="36F31F31" w14:textId="77777777" w:rsidR="00365FCA" w:rsidRDefault="00365FCA">
      <w:pPr>
        <w:pStyle w:val="BodyText"/>
        <w:spacing w:before="10"/>
      </w:pPr>
    </w:p>
    <w:p w14:paraId="28006D00" w14:textId="77777777" w:rsidR="00365FCA" w:rsidRDefault="00CE4C4E">
      <w:pPr>
        <w:pStyle w:val="ListParagraph"/>
        <w:numPr>
          <w:ilvl w:val="0"/>
          <w:numId w:val="2"/>
        </w:numPr>
        <w:tabs>
          <w:tab w:val="left" w:pos="744"/>
        </w:tabs>
        <w:spacing w:line="230" w:lineRule="auto"/>
        <w:ind w:left="385" w:right="5318" w:firstLine="0"/>
        <w:jc w:val="left"/>
        <w:rPr>
          <w:rFonts w:ascii="Courier New"/>
          <w:b/>
          <w:sz w:val="20"/>
        </w:rPr>
      </w:pPr>
      <w:r>
        <w:rPr>
          <w:sz w:val="20"/>
        </w:rPr>
        <w:t>Discrete</w:t>
      </w:r>
      <w:r>
        <w:rPr>
          <w:spacing w:val="-16"/>
          <w:sz w:val="20"/>
        </w:rPr>
        <w:t xml:space="preserve"> </w:t>
      </w:r>
      <w:r>
        <w:rPr>
          <w:sz w:val="20"/>
        </w:rPr>
        <w:t>Input</w:t>
      </w:r>
      <w:r>
        <w:rPr>
          <w:spacing w:val="-16"/>
          <w:sz w:val="20"/>
        </w:rPr>
        <w:t xml:space="preserve"> </w:t>
      </w:r>
      <w:r>
        <w:rPr>
          <w:sz w:val="20"/>
        </w:rPr>
        <w:t>Contacts</w:t>
      </w:r>
      <w:r>
        <w:rPr>
          <w:spacing w:val="-16"/>
          <w:sz w:val="20"/>
        </w:rPr>
        <w:t xml:space="preserve"> </w:t>
      </w:r>
      <w:proofErr w:type="gramStart"/>
      <w:r>
        <w:rPr>
          <w:sz w:val="20"/>
        </w:rPr>
        <w:t>values</w:t>
      </w:r>
      <w:proofErr w:type="gramEnd"/>
      <w:r>
        <w:rPr>
          <w:sz w:val="20"/>
        </w:rPr>
        <w:t xml:space="preserve"> Select an activity: </w:t>
      </w:r>
      <w:r>
        <w:rPr>
          <w:rFonts w:ascii="Courier New"/>
          <w:b/>
          <w:sz w:val="20"/>
        </w:rPr>
        <w:t>1</w:t>
      </w:r>
    </w:p>
    <w:p w14:paraId="33625671" w14:textId="77777777" w:rsidR="00365FCA" w:rsidRDefault="00CE4C4E">
      <w:pPr>
        <w:spacing w:before="22" w:line="400" w:lineRule="exact"/>
        <w:ind w:left="626" w:right="4776"/>
        <w:rPr>
          <w:rFonts w:ascii="Lucida Console"/>
          <w:sz w:val="20"/>
        </w:rPr>
      </w:pPr>
      <w:r>
        <w:rPr>
          <w:rFonts w:ascii="Lucida Console"/>
          <w:sz w:val="20"/>
        </w:rPr>
        <w:t>Discrete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>Input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>Contacts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 xml:space="preserve">[R/O] Contact 0: </w:t>
      </w:r>
      <w:r>
        <w:rPr>
          <w:rFonts w:ascii="Lucida Console"/>
          <w:color w:val="117521"/>
          <w:sz w:val="20"/>
        </w:rPr>
        <w:t>True</w:t>
      </w:r>
    </w:p>
    <w:p w14:paraId="5E9B04CA" w14:textId="77777777" w:rsidR="00365FCA" w:rsidRDefault="00CE4C4E">
      <w:pPr>
        <w:spacing w:line="162" w:lineRule="exact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ntact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7C13AE1E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ntact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color w:val="F00C0B"/>
          <w:spacing w:val="-2"/>
          <w:sz w:val="20"/>
        </w:rPr>
        <w:t>False</w:t>
      </w:r>
    </w:p>
    <w:p w14:paraId="1A0BB4F4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ntact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color w:val="F00C0B"/>
          <w:spacing w:val="-2"/>
          <w:sz w:val="20"/>
        </w:rPr>
        <w:t>False</w:t>
      </w:r>
    </w:p>
    <w:p w14:paraId="4E29B873" w14:textId="77777777" w:rsidR="00365FCA" w:rsidRDefault="00365FCA">
      <w:pPr>
        <w:pStyle w:val="BodyText"/>
        <w:rPr>
          <w:rFonts w:ascii="Lucida Console"/>
          <w:sz w:val="20"/>
        </w:rPr>
      </w:pPr>
    </w:p>
    <w:p w14:paraId="3195FC61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61FFDE97" w14:textId="77777777" w:rsidR="00365FCA" w:rsidRDefault="00365FCA">
      <w:pPr>
        <w:pStyle w:val="BodyText"/>
        <w:spacing w:before="6"/>
        <w:rPr>
          <w:rFonts w:ascii="Lucida Console"/>
          <w:sz w:val="20"/>
        </w:rPr>
      </w:pPr>
    </w:p>
    <w:p w14:paraId="300B4064" w14:textId="77777777" w:rsidR="00365FCA" w:rsidRDefault="00CE4C4E">
      <w:pPr>
        <w:pStyle w:val="ListParagraph"/>
        <w:numPr>
          <w:ilvl w:val="0"/>
          <w:numId w:val="2"/>
        </w:numPr>
        <w:tabs>
          <w:tab w:val="left" w:pos="744"/>
        </w:tabs>
        <w:spacing w:line="230" w:lineRule="auto"/>
        <w:ind w:left="385" w:right="5558" w:firstLine="0"/>
        <w:jc w:val="left"/>
        <w:rPr>
          <w:rFonts w:ascii="Courier New"/>
          <w:b/>
          <w:sz w:val="20"/>
        </w:rPr>
      </w:pPr>
      <w:r>
        <w:rPr>
          <w:sz w:val="20"/>
        </w:rPr>
        <w:t>Discrete</w:t>
      </w:r>
      <w:r>
        <w:rPr>
          <w:spacing w:val="-16"/>
          <w:sz w:val="20"/>
        </w:rPr>
        <w:t xml:space="preserve"> </w:t>
      </w:r>
      <w:r>
        <w:rPr>
          <w:sz w:val="20"/>
        </w:rPr>
        <w:t>Output</w:t>
      </w:r>
      <w:r>
        <w:rPr>
          <w:spacing w:val="-16"/>
          <w:sz w:val="20"/>
        </w:rPr>
        <w:t xml:space="preserve"> </w:t>
      </w:r>
      <w:r>
        <w:rPr>
          <w:sz w:val="20"/>
        </w:rPr>
        <w:t>Coils</w:t>
      </w:r>
      <w:r>
        <w:rPr>
          <w:spacing w:val="-16"/>
          <w:sz w:val="20"/>
        </w:rPr>
        <w:t xml:space="preserve"> </w:t>
      </w:r>
      <w:proofErr w:type="gramStart"/>
      <w:r>
        <w:rPr>
          <w:sz w:val="20"/>
        </w:rPr>
        <w:t>values</w:t>
      </w:r>
      <w:proofErr w:type="gramEnd"/>
      <w:r>
        <w:rPr>
          <w:sz w:val="20"/>
        </w:rPr>
        <w:t xml:space="preserve"> Select an activity: </w:t>
      </w:r>
      <w:r>
        <w:rPr>
          <w:rFonts w:ascii="Courier New"/>
          <w:b/>
          <w:sz w:val="20"/>
        </w:rPr>
        <w:t>2</w:t>
      </w:r>
    </w:p>
    <w:p w14:paraId="3AB207A2" w14:textId="77777777" w:rsidR="00365FCA" w:rsidRDefault="00CE4C4E">
      <w:pPr>
        <w:spacing w:before="22" w:line="400" w:lineRule="exact"/>
        <w:ind w:left="626" w:right="5624"/>
        <w:rPr>
          <w:rFonts w:ascii="Lucida Console"/>
          <w:sz w:val="20"/>
        </w:rPr>
      </w:pPr>
      <w:r>
        <w:rPr>
          <w:rFonts w:ascii="Lucida Console"/>
          <w:sz w:val="20"/>
        </w:rPr>
        <w:t>Discrete</w:t>
      </w:r>
      <w:r>
        <w:rPr>
          <w:rFonts w:ascii="Lucida Console"/>
          <w:spacing w:val="-16"/>
          <w:sz w:val="20"/>
        </w:rPr>
        <w:t xml:space="preserve"> </w:t>
      </w:r>
      <w:r>
        <w:rPr>
          <w:rFonts w:ascii="Lucida Console"/>
          <w:sz w:val="20"/>
        </w:rPr>
        <w:t>Output</w:t>
      </w:r>
      <w:r>
        <w:rPr>
          <w:rFonts w:ascii="Lucida Console"/>
          <w:spacing w:val="-16"/>
          <w:sz w:val="20"/>
        </w:rPr>
        <w:t xml:space="preserve"> </w:t>
      </w:r>
      <w:r>
        <w:rPr>
          <w:rFonts w:ascii="Lucida Console"/>
          <w:sz w:val="20"/>
        </w:rPr>
        <w:t>Coil</w:t>
      </w:r>
      <w:r>
        <w:rPr>
          <w:rFonts w:ascii="Lucida Console"/>
          <w:spacing w:val="-16"/>
          <w:sz w:val="20"/>
        </w:rPr>
        <w:t xml:space="preserve"> </w:t>
      </w:r>
      <w:r>
        <w:rPr>
          <w:rFonts w:ascii="Lucida Console"/>
          <w:sz w:val="20"/>
        </w:rPr>
        <w:t xml:space="preserve">[R/W] Coil 0: </w:t>
      </w:r>
      <w:r>
        <w:rPr>
          <w:rFonts w:ascii="Lucida Console"/>
          <w:color w:val="F00C0B"/>
          <w:sz w:val="20"/>
        </w:rPr>
        <w:t>False</w:t>
      </w:r>
    </w:p>
    <w:p w14:paraId="5ADB9A61" w14:textId="77777777" w:rsidR="00365FCA" w:rsidRDefault="00CE4C4E">
      <w:pPr>
        <w:spacing w:line="162" w:lineRule="exact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F00C0B"/>
          <w:spacing w:val="-2"/>
          <w:sz w:val="20"/>
        </w:rPr>
        <w:t>False</w:t>
      </w:r>
    </w:p>
    <w:p w14:paraId="35BE74D9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66957B1A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0FA07F39" w14:textId="77777777" w:rsidR="00365FCA" w:rsidRDefault="00365FCA">
      <w:pPr>
        <w:pStyle w:val="BodyText"/>
        <w:rPr>
          <w:rFonts w:ascii="Lucida Console"/>
          <w:sz w:val="20"/>
        </w:rPr>
      </w:pPr>
    </w:p>
    <w:p w14:paraId="1B3D5AF7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1BD7847C" w14:textId="77777777" w:rsidR="00365FCA" w:rsidRDefault="00365FCA">
      <w:pPr>
        <w:pStyle w:val="BodyText"/>
        <w:spacing w:before="6"/>
        <w:rPr>
          <w:rFonts w:ascii="Lucida Console"/>
          <w:sz w:val="20"/>
        </w:rPr>
      </w:pPr>
    </w:p>
    <w:p w14:paraId="360238DA" w14:textId="77777777" w:rsidR="00365FCA" w:rsidRDefault="00CE4C4E">
      <w:pPr>
        <w:pStyle w:val="ListParagraph"/>
        <w:numPr>
          <w:ilvl w:val="0"/>
          <w:numId w:val="2"/>
        </w:numPr>
        <w:tabs>
          <w:tab w:val="left" w:pos="744"/>
        </w:tabs>
        <w:spacing w:before="1" w:line="230" w:lineRule="auto"/>
        <w:ind w:left="385" w:right="5318" w:firstLine="0"/>
        <w:jc w:val="left"/>
        <w:rPr>
          <w:rFonts w:ascii="Courier New"/>
          <w:b/>
          <w:sz w:val="20"/>
        </w:rPr>
      </w:pPr>
      <w:r>
        <w:rPr>
          <w:sz w:val="20"/>
        </w:rPr>
        <w:t>Analogue</w:t>
      </w:r>
      <w:r>
        <w:rPr>
          <w:spacing w:val="-16"/>
          <w:sz w:val="20"/>
        </w:rPr>
        <w:t xml:space="preserve"> </w:t>
      </w:r>
      <w:r>
        <w:rPr>
          <w:sz w:val="20"/>
        </w:rPr>
        <w:t>Input</w:t>
      </w:r>
      <w:r>
        <w:rPr>
          <w:spacing w:val="-16"/>
          <w:sz w:val="20"/>
        </w:rPr>
        <w:t xml:space="preserve"> </w:t>
      </w:r>
      <w:r>
        <w:rPr>
          <w:sz w:val="20"/>
        </w:rPr>
        <w:t>Register</w:t>
      </w:r>
      <w:r>
        <w:rPr>
          <w:spacing w:val="-16"/>
          <w:sz w:val="20"/>
        </w:rPr>
        <w:t xml:space="preserve"> </w:t>
      </w:r>
      <w:proofErr w:type="gramStart"/>
      <w:r>
        <w:rPr>
          <w:sz w:val="20"/>
        </w:rPr>
        <w:t>values</w:t>
      </w:r>
      <w:proofErr w:type="gramEnd"/>
      <w:r>
        <w:rPr>
          <w:sz w:val="20"/>
        </w:rPr>
        <w:t xml:space="preserve"> Select an activity: </w:t>
      </w:r>
      <w:r>
        <w:rPr>
          <w:rFonts w:ascii="Courier New"/>
          <w:b/>
          <w:sz w:val="20"/>
        </w:rPr>
        <w:t>3</w:t>
      </w:r>
    </w:p>
    <w:p w14:paraId="0E4BD8B1" w14:textId="77777777" w:rsidR="00365FCA" w:rsidRDefault="00CE4C4E">
      <w:pPr>
        <w:spacing w:before="22" w:line="400" w:lineRule="exact"/>
        <w:ind w:left="626" w:right="4776"/>
        <w:rPr>
          <w:rFonts w:ascii="Lucida Console"/>
          <w:sz w:val="20"/>
        </w:rPr>
      </w:pPr>
      <w:r>
        <w:rPr>
          <w:rFonts w:ascii="Lucida Console"/>
          <w:sz w:val="20"/>
        </w:rPr>
        <w:t>Analogue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>Input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>Register</w:t>
      </w:r>
      <w:r>
        <w:rPr>
          <w:rFonts w:ascii="Lucida Console"/>
          <w:spacing w:val="-17"/>
          <w:sz w:val="20"/>
        </w:rPr>
        <w:t xml:space="preserve"> </w:t>
      </w:r>
      <w:r>
        <w:rPr>
          <w:rFonts w:ascii="Lucida Console"/>
          <w:sz w:val="20"/>
        </w:rPr>
        <w:t>[R/O] Register 0: 0</w:t>
      </w:r>
    </w:p>
    <w:p w14:paraId="0EC4BB72" w14:textId="77777777" w:rsidR="00365FCA" w:rsidRDefault="00CE4C4E">
      <w:pPr>
        <w:spacing w:line="162" w:lineRule="exact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2C57C049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3D786904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4F6196A5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4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4</w:t>
      </w:r>
    </w:p>
    <w:p w14:paraId="6DDD09C3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5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4</w:t>
      </w:r>
    </w:p>
    <w:p w14:paraId="53CC652A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6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4</w:t>
      </w:r>
    </w:p>
    <w:p w14:paraId="6351E8AD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7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4</w:t>
      </w:r>
    </w:p>
    <w:p w14:paraId="58582EAE" w14:textId="77777777" w:rsidR="00365FCA" w:rsidRDefault="00CE4C4E">
      <w:pPr>
        <w:spacing w:before="200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4A03B063" w14:textId="77777777" w:rsidR="00365FCA" w:rsidRDefault="00365FCA">
      <w:pPr>
        <w:pStyle w:val="BodyText"/>
        <w:rPr>
          <w:rFonts w:ascii="Lucida Console"/>
          <w:sz w:val="20"/>
        </w:rPr>
      </w:pPr>
    </w:p>
    <w:p w14:paraId="0A92A461" w14:textId="77777777" w:rsidR="00365FCA" w:rsidRDefault="00365FCA">
      <w:pPr>
        <w:pStyle w:val="BodyText"/>
        <w:spacing w:before="6"/>
        <w:rPr>
          <w:rFonts w:ascii="Lucida Console"/>
          <w:sz w:val="20"/>
        </w:rPr>
      </w:pPr>
    </w:p>
    <w:p w14:paraId="36B8CB9F" w14:textId="77777777" w:rsidR="00365FCA" w:rsidRDefault="00CE4C4E">
      <w:pPr>
        <w:pStyle w:val="ListParagraph"/>
        <w:numPr>
          <w:ilvl w:val="0"/>
          <w:numId w:val="2"/>
        </w:numPr>
        <w:tabs>
          <w:tab w:val="left" w:pos="744"/>
        </w:tabs>
        <w:spacing w:line="230" w:lineRule="auto"/>
        <w:ind w:left="385" w:right="4238" w:firstLine="0"/>
        <w:jc w:val="left"/>
        <w:rPr>
          <w:rFonts w:ascii="Courier New"/>
          <w:b/>
          <w:sz w:val="20"/>
        </w:rPr>
      </w:pPr>
      <w:r>
        <w:rPr>
          <w:sz w:val="20"/>
        </w:rPr>
        <w:t>Analogue</w:t>
      </w:r>
      <w:r>
        <w:rPr>
          <w:spacing w:val="-15"/>
          <w:sz w:val="20"/>
        </w:rPr>
        <w:t xml:space="preserve"> </w:t>
      </w:r>
      <w:r>
        <w:rPr>
          <w:sz w:val="20"/>
        </w:rPr>
        <w:t>Output</w:t>
      </w:r>
      <w:r>
        <w:rPr>
          <w:spacing w:val="-13"/>
          <w:sz w:val="20"/>
        </w:rPr>
        <w:t xml:space="preserve"> </w:t>
      </w:r>
      <w:r>
        <w:rPr>
          <w:sz w:val="20"/>
        </w:rPr>
        <w:t>Holding</w:t>
      </w:r>
      <w:r>
        <w:rPr>
          <w:spacing w:val="-13"/>
          <w:sz w:val="20"/>
        </w:rPr>
        <w:t xml:space="preserve"> </w:t>
      </w:r>
      <w:r>
        <w:rPr>
          <w:sz w:val="20"/>
        </w:rPr>
        <w:t>Register</w:t>
      </w:r>
      <w:r>
        <w:rPr>
          <w:spacing w:val="-13"/>
          <w:sz w:val="20"/>
        </w:rPr>
        <w:t xml:space="preserve"> </w:t>
      </w:r>
      <w:proofErr w:type="gramStart"/>
      <w:r>
        <w:rPr>
          <w:sz w:val="20"/>
        </w:rPr>
        <w:t>values</w:t>
      </w:r>
      <w:proofErr w:type="gramEnd"/>
      <w:r>
        <w:rPr>
          <w:sz w:val="20"/>
        </w:rPr>
        <w:t xml:space="preserve"> Select an activity: </w:t>
      </w:r>
      <w:r>
        <w:rPr>
          <w:rFonts w:ascii="Courier New"/>
          <w:b/>
          <w:sz w:val="20"/>
        </w:rPr>
        <w:t>4</w:t>
      </w:r>
    </w:p>
    <w:p w14:paraId="6A6856F2" w14:textId="77777777" w:rsidR="00365FCA" w:rsidRDefault="00CE4C4E">
      <w:pPr>
        <w:spacing w:before="22" w:line="400" w:lineRule="exact"/>
        <w:ind w:left="626" w:right="4187"/>
        <w:rPr>
          <w:rFonts w:ascii="Lucida Console"/>
          <w:sz w:val="20"/>
        </w:rPr>
      </w:pPr>
      <w:r>
        <w:rPr>
          <w:rFonts w:ascii="Lucida Console"/>
          <w:sz w:val="20"/>
        </w:rPr>
        <w:t>Analogue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Lucida Console"/>
          <w:sz w:val="20"/>
        </w:rPr>
        <w:t>Output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Lucida Console"/>
          <w:sz w:val="20"/>
        </w:rPr>
        <w:t>Holding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Lucida Console"/>
          <w:sz w:val="20"/>
        </w:rPr>
        <w:t>Register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Lucida Console"/>
          <w:sz w:val="20"/>
        </w:rPr>
        <w:t>[R/W] Register 0: 3</w:t>
      </w:r>
    </w:p>
    <w:p w14:paraId="3FDC66FE" w14:textId="77777777" w:rsidR="00365FCA" w:rsidRDefault="00CE4C4E">
      <w:pPr>
        <w:spacing w:line="162" w:lineRule="exact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3</w:t>
      </w:r>
    </w:p>
    <w:p w14:paraId="0567F964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3</w:t>
      </w:r>
    </w:p>
    <w:p w14:paraId="00D72003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3</w:t>
      </w:r>
    </w:p>
    <w:p w14:paraId="57F3CCC9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4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3F040F9D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5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19D7E21D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6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0A0A317B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7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4418DEFA" w14:textId="77777777" w:rsidR="00365FCA" w:rsidRDefault="00365FCA">
      <w:pPr>
        <w:pStyle w:val="BodyText"/>
        <w:rPr>
          <w:rFonts w:ascii="Lucida Console"/>
          <w:sz w:val="20"/>
        </w:rPr>
      </w:pPr>
    </w:p>
    <w:p w14:paraId="092EE581" w14:textId="77777777" w:rsidR="00365FCA" w:rsidRDefault="00CE4C4E">
      <w:pPr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672740AE" w14:textId="77777777" w:rsidR="00365FCA" w:rsidRDefault="00365FCA">
      <w:pPr>
        <w:rPr>
          <w:rFonts w:ascii="Lucida Console"/>
          <w:sz w:val="20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67E9439A" w14:textId="77777777" w:rsidR="00365FCA" w:rsidRDefault="00365FCA">
      <w:pPr>
        <w:pStyle w:val="BodyText"/>
        <w:rPr>
          <w:rFonts w:ascii="Lucida Console"/>
          <w:sz w:val="20"/>
        </w:rPr>
      </w:pPr>
    </w:p>
    <w:p w14:paraId="7AD35677" w14:textId="77777777" w:rsidR="00365FCA" w:rsidRDefault="00365FCA">
      <w:pPr>
        <w:pStyle w:val="BodyText"/>
        <w:spacing w:before="25"/>
        <w:rPr>
          <w:rFonts w:ascii="Lucida Console"/>
          <w:sz w:val="20"/>
        </w:rPr>
      </w:pPr>
    </w:p>
    <w:p w14:paraId="18A9062C" w14:textId="77777777" w:rsidR="00365FCA" w:rsidRDefault="00CE4C4E">
      <w:pPr>
        <w:pStyle w:val="ListParagraph"/>
        <w:numPr>
          <w:ilvl w:val="0"/>
          <w:numId w:val="2"/>
        </w:numPr>
        <w:tabs>
          <w:tab w:val="left" w:pos="1105"/>
        </w:tabs>
        <w:spacing w:line="230" w:lineRule="auto"/>
        <w:ind w:left="746" w:right="3758" w:firstLine="0"/>
        <w:jc w:val="left"/>
        <w:rPr>
          <w:rFonts w:ascii="Courier New"/>
          <w:b/>
          <w:sz w:val="20"/>
        </w:rPr>
      </w:pPr>
      <w:r>
        <w:rPr>
          <w:sz w:val="20"/>
        </w:rPr>
        <w:t>Display</w:t>
      </w:r>
      <w:r>
        <w:rPr>
          <w:spacing w:val="-11"/>
          <w:sz w:val="20"/>
        </w:rPr>
        <w:t xml:space="preserve"> </w:t>
      </w:r>
      <w:r>
        <w:rPr>
          <w:sz w:val="20"/>
        </w:rPr>
        <w:t>all</w:t>
      </w:r>
      <w:r>
        <w:rPr>
          <w:spacing w:val="-11"/>
          <w:sz w:val="20"/>
        </w:rPr>
        <w:t xml:space="preserve"> </w:t>
      </w:r>
      <w:r>
        <w:rPr>
          <w:sz w:val="20"/>
        </w:rPr>
        <w:t>Discrete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Register</w:t>
      </w:r>
      <w:r>
        <w:rPr>
          <w:spacing w:val="-11"/>
          <w:sz w:val="20"/>
        </w:rPr>
        <w:t xml:space="preserve"> </w:t>
      </w:r>
      <w:r>
        <w:rPr>
          <w:sz w:val="20"/>
        </w:rPr>
        <w:t xml:space="preserve">values Select an activity: </w:t>
      </w:r>
      <w:r>
        <w:rPr>
          <w:rFonts w:ascii="Courier New"/>
          <w:b/>
          <w:sz w:val="20"/>
        </w:rPr>
        <w:t>5</w:t>
      </w:r>
    </w:p>
    <w:p w14:paraId="275E920A" w14:textId="77777777" w:rsidR="00365FCA" w:rsidRDefault="00CE4C4E">
      <w:pPr>
        <w:spacing w:before="184"/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Display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ll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Discrete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nd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pacing w:val="-2"/>
          <w:sz w:val="20"/>
        </w:rPr>
        <w:t>values</w:t>
      </w:r>
    </w:p>
    <w:p w14:paraId="72154B1E" w14:textId="77777777" w:rsidR="00365FCA" w:rsidRDefault="00365FCA">
      <w:pPr>
        <w:pStyle w:val="BodyText"/>
        <w:rPr>
          <w:rFonts w:ascii="Lucida Console"/>
          <w:sz w:val="20"/>
        </w:rPr>
      </w:pPr>
    </w:p>
    <w:p w14:paraId="35EFB4A9" w14:textId="77777777" w:rsidR="00365FCA" w:rsidRDefault="00CE4C4E">
      <w:pPr>
        <w:tabs>
          <w:tab w:val="left" w:pos="5305"/>
          <w:tab w:val="left" w:pos="5425"/>
        </w:tabs>
        <w:ind w:left="1106" w:right="1238"/>
        <w:rPr>
          <w:rFonts w:ascii="Lucida Console"/>
          <w:sz w:val="20"/>
        </w:rPr>
      </w:pPr>
      <w:r>
        <w:rPr>
          <w:rFonts w:ascii="Lucida Console"/>
          <w:sz w:val="20"/>
        </w:rPr>
        <w:t>Discrete Output Contacts</w:t>
      </w:r>
      <w:r>
        <w:rPr>
          <w:rFonts w:ascii="Lucida Console"/>
          <w:sz w:val="20"/>
        </w:rPr>
        <w:tab/>
      </w:r>
      <w:r>
        <w:rPr>
          <w:rFonts w:ascii="Lucida Console"/>
          <w:sz w:val="20"/>
        </w:rPr>
        <w:tab/>
      </w:r>
      <w:r>
        <w:rPr>
          <w:rFonts w:ascii="Lucida Console"/>
          <w:color w:val="117521"/>
          <w:sz w:val="20"/>
        </w:rPr>
        <w:t>True</w:t>
      </w:r>
      <w:r>
        <w:rPr>
          <w:rFonts w:ascii="Lucida Console"/>
          <w:sz w:val="20"/>
        </w:rPr>
        <w:t xml:space="preserve">, </w:t>
      </w:r>
      <w:r>
        <w:rPr>
          <w:rFonts w:ascii="Lucida Console"/>
          <w:color w:val="117521"/>
          <w:sz w:val="20"/>
        </w:rPr>
        <w:t>True</w:t>
      </w:r>
      <w:r>
        <w:rPr>
          <w:rFonts w:ascii="Lucida Console"/>
          <w:sz w:val="20"/>
        </w:rPr>
        <w:t xml:space="preserve">, </w:t>
      </w:r>
      <w:r>
        <w:rPr>
          <w:rFonts w:ascii="Lucida Console"/>
          <w:color w:val="F00C0B"/>
          <w:sz w:val="20"/>
        </w:rPr>
        <w:t>False</w:t>
      </w:r>
      <w:r>
        <w:rPr>
          <w:rFonts w:ascii="Lucida Console"/>
          <w:sz w:val="20"/>
        </w:rPr>
        <w:t xml:space="preserve">, </w:t>
      </w:r>
      <w:r>
        <w:rPr>
          <w:rFonts w:ascii="Lucida Console"/>
          <w:color w:val="F00C0B"/>
          <w:sz w:val="20"/>
        </w:rPr>
        <w:t xml:space="preserve">False </w:t>
      </w:r>
      <w:r>
        <w:rPr>
          <w:rFonts w:ascii="Lucida Console"/>
          <w:sz w:val="20"/>
        </w:rPr>
        <w:t>Discrete Input Coils</w:t>
      </w:r>
      <w:r>
        <w:rPr>
          <w:rFonts w:ascii="Lucida Console"/>
          <w:sz w:val="20"/>
        </w:rPr>
        <w:tab/>
      </w:r>
      <w:r>
        <w:rPr>
          <w:rFonts w:ascii="Lucida Console"/>
          <w:sz w:val="20"/>
        </w:rPr>
        <w:tab/>
      </w:r>
      <w:r>
        <w:rPr>
          <w:rFonts w:ascii="Lucida Console"/>
          <w:color w:val="F00C0B"/>
          <w:sz w:val="20"/>
        </w:rPr>
        <w:t>False</w:t>
      </w:r>
      <w:r>
        <w:rPr>
          <w:rFonts w:ascii="Lucida Console"/>
          <w:sz w:val="20"/>
        </w:rPr>
        <w:t xml:space="preserve">, </w:t>
      </w:r>
      <w:r>
        <w:rPr>
          <w:rFonts w:ascii="Lucida Console"/>
          <w:color w:val="F00C0B"/>
          <w:sz w:val="20"/>
        </w:rPr>
        <w:t>False</w:t>
      </w:r>
      <w:r>
        <w:rPr>
          <w:rFonts w:ascii="Lucida Console"/>
          <w:sz w:val="20"/>
        </w:rPr>
        <w:t xml:space="preserve">, </w:t>
      </w:r>
      <w:r>
        <w:rPr>
          <w:rFonts w:ascii="Lucida Console"/>
          <w:color w:val="117521"/>
          <w:sz w:val="20"/>
        </w:rPr>
        <w:t xml:space="preserve">True </w:t>
      </w:r>
      <w:proofErr w:type="spellStart"/>
      <w:r>
        <w:rPr>
          <w:rFonts w:ascii="Lucida Console"/>
          <w:color w:val="117521"/>
          <w:sz w:val="20"/>
        </w:rPr>
        <w:t>True</w:t>
      </w:r>
      <w:proofErr w:type="spellEnd"/>
      <w:r>
        <w:rPr>
          <w:rFonts w:ascii="Lucida Console"/>
          <w:color w:val="117521"/>
          <w:sz w:val="20"/>
        </w:rPr>
        <w:t xml:space="preserve"> </w:t>
      </w:r>
      <w:r>
        <w:rPr>
          <w:rFonts w:ascii="Lucida Console"/>
          <w:sz w:val="20"/>
        </w:rPr>
        <w:t>Analogue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z w:val="20"/>
        </w:rPr>
        <w:t>Input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pacing w:val="-2"/>
          <w:sz w:val="20"/>
        </w:rPr>
        <w:t>Registers</w:t>
      </w:r>
      <w:r>
        <w:rPr>
          <w:rFonts w:ascii="Lucida Console"/>
          <w:sz w:val="20"/>
        </w:rPr>
        <w:tab/>
        <w:t>[</w:t>
      </w:r>
      <w:r>
        <w:rPr>
          <w:rFonts w:ascii="Lucida Console"/>
          <w:spacing w:val="-4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4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4,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z w:val="20"/>
        </w:rPr>
        <w:t>4,</w:t>
      </w:r>
      <w:r>
        <w:rPr>
          <w:rFonts w:ascii="Lucida Console"/>
          <w:spacing w:val="-4"/>
          <w:sz w:val="20"/>
        </w:rPr>
        <w:t xml:space="preserve"> </w:t>
      </w:r>
      <w:proofErr w:type="gramStart"/>
      <w:r>
        <w:rPr>
          <w:rFonts w:ascii="Lucida Console"/>
          <w:sz w:val="20"/>
        </w:rPr>
        <w:t>4</w:t>
      </w:r>
      <w:r>
        <w:rPr>
          <w:rFonts w:ascii="Lucida Console"/>
          <w:spacing w:val="-3"/>
          <w:sz w:val="20"/>
        </w:rPr>
        <w:t xml:space="preserve"> </w:t>
      </w:r>
      <w:r>
        <w:rPr>
          <w:rFonts w:ascii="Lucida Console"/>
          <w:spacing w:val="-10"/>
          <w:sz w:val="20"/>
        </w:rPr>
        <w:t>]</w:t>
      </w:r>
      <w:proofErr w:type="gramEnd"/>
    </w:p>
    <w:p w14:paraId="47F28D7D" w14:textId="77777777" w:rsidR="00365FCA" w:rsidRDefault="00CE4C4E">
      <w:pPr>
        <w:spacing w:line="480" w:lineRule="auto"/>
        <w:ind w:left="986" w:right="851" w:firstLine="120"/>
        <w:rPr>
          <w:rFonts w:ascii="Lucida Console"/>
          <w:sz w:val="20"/>
        </w:rPr>
      </w:pPr>
      <w:r>
        <w:rPr>
          <w:rFonts w:ascii="Lucida Console"/>
          <w:sz w:val="20"/>
        </w:rPr>
        <w:t>Analogue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Output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Holding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Registers</w:t>
      </w:r>
      <w:r>
        <w:rPr>
          <w:rFonts w:ascii="Lucida Console"/>
          <w:spacing w:val="80"/>
          <w:sz w:val="20"/>
        </w:rPr>
        <w:t xml:space="preserve"> </w:t>
      </w:r>
      <w:r>
        <w:rPr>
          <w:rFonts w:ascii="Lucida Console"/>
          <w:sz w:val="20"/>
        </w:rPr>
        <w:t>[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0,</w:t>
      </w:r>
      <w:r>
        <w:rPr>
          <w:rFonts w:ascii="Lucida Console"/>
          <w:spacing w:val="-5"/>
          <w:sz w:val="20"/>
        </w:rPr>
        <w:t xml:space="preserve"> </w:t>
      </w:r>
      <w:proofErr w:type="gramStart"/>
      <w:r>
        <w:rPr>
          <w:rFonts w:ascii="Lucida Console"/>
          <w:sz w:val="20"/>
        </w:rPr>
        <w:t>0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]</w:t>
      </w:r>
      <w:proofErr w:type="gramEnd"/>
      <w:r>
        <w:rPr>
          <w:rFonts w:ascii="Lucida Console"/>
          <w:sz w:val="20"/>
        </w:rPr>
        <w:t xml:space="preserve"> Main menu, press Enter:</w:t>
      </w:r>
    </w:p>
    <w:p w14:paraId="3F2AC2EF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spacing w:before="38"/>
        <w:ind w:left="1035" w:hanging="501"/>
        <w:jc w:val="left"/>
      </w:pPr>
      <w:bookmarkStart w:id="18" w:name="5.4_Write_values"/>
      <w:bookmarkStart w:id="19" w:name="_Toc163416289"/>
      <w:bookmarkEnd w:id="18"/>
      <w:r>
        <w:t>Write</w:t>
      </w:r>
      <w:r>
        <w:rPr>
          <w:spacing w:val="-2"/>
        </w:rPr>
        <w:t xml:space="preserve"> values</w:t>
      </w:r>
      <w:bookmarkEnd w:id="19"/>
    </w:p>
    <w:p w14:paraId="66853273" w14:textId="3AC7AEEE" w:rsidR="00365FCA" w:rsidRDefault="00CE4C4E">
      <w:pPr>
        <w:pStyle w:val="BodyText"/>
        <w:spacing w:before="266" w:line="276" w:lineRule="auto"/>
        <w:ind w:left="746" w:right="538"/>
        <w:jc w:val="both"/>
      </w:pPr>
      <w:r>
        <w:t xml:space="preserve">The following output is expected from options 6 to 7. Note the </w:t>
      </w:r>
      <w:proofErr w:type="spellStart"/>
      <w:r>
        <w:t>colouring</w:t>
      </w:r>
      <w:proofErr w:type="spellEnd"/>
      <w:r>
        <w:t xml:space="preserve"> required for bool returns, such as </w:t>
      </w:r>
      <w:r>
        <w:rPr>
          <w:color w:val="117521"/>
        </w:rPr>
        <w:t xml:space="preserve">True </w:t>
      </w:r>
      <w:r>
        <w:t xml:space="preserve">and </w:t>
      </w:r>
      <w:r>
        <w:rPr>
          <w:color w:val="F00C0B"/>
        </w:rPr>
        <w:t>False</w:t>
      </w:r>
      <w:r>
        <w:t>. In option 6, values given other than 1 or 0 should be ignored</w:t>
      </w:r>
      <w:r w:rsidR="00810F69">
        <w:t>,</w:t>
      </w:r>
      <w:r>
        <w:t xml:space="preserve"> and if the</w:t>
      </w:r>
      <w:r w:rsidR="00810F69">
        <w:t xml:space="preserve"> user does not give enough values</w:t>
      </w:r>
      <w:r>
        <w:t>, then the remaining values should be</w:t>
      </w:r>
      <w:r>
        <w:rPr>
          <w:spacing w:val="-1"/>
        </w:rPr>
        <w:t xml:space="preserve"> </w:t>
      </w:r>
      <w:r>
        <w:t>with 0</w:t>
      </w:r>
      <w:r>
        <w:rPr>
          <w:spacing w:val="-1"/>
        </w:rPr>
        <w:t xml:space="preserve"> </w:t>
      </w:r>
      <w:r>
        <w:t>to complete the coil or register. Similarly</w:t>
      </w:r>
      <w:r w:rsidR="00810F69">
        <w:t>,</w:t>
      </w:r>
      <w:r>
        <w:t xml:space="preserve"> for option 7, values given outside 0 – 9 should be discarded</w:t>
      </w:r>
      <w:r w:rsidR="00810F69">
        <w:t>,</w:t>
      </w:r>
      <w:r>
        <w:t xml:space="preserve"> and padding of 0</w:t>
      </w:r>
      <w:r w:rsidR="00810F69">
        <w:t xml:space="preserve"> should be</w:t>
      </w:r>
      <w:r>
        <w:t xml:space="preserve"> applied where necessary to complete the eight slots in the register.</w:t>
      </w:r>
    </w:p>
    <w:p w14:paraId="1EED47A3" w14:textId="77777777" w:rsidR="00365FCA" w:rsidRDefault="00365FCA">
      <w:pPr>
        <w:pStyle w:val="BodyText"/>
        <w:spacing w:before="7"/>
      </w:pPr>
    </w:p>
    <w:p w14:paraId="0FE1F43C" w14:textId="77777777" w:rsidR="00365FCA" w:rsidRDefault="00CE4C4E">
      <w:pPr>
        <w:pStyle w:val="ListParagraph"/>
        <w:numPr>
          <w:ilvl w:val="0"/>
          <w:numId w:val="3"/>
        </w:numPr>
        <w:tabs>
          <w:tab w:val="left" w:pos="1105"/>
        </w:tabs>
        <w:spacing w:line="230" w:lineRule="auto"/>
        <w:ind w:right="3638" w:firstLine="0"/>
        <w:jc w:val="left"/>
        <w:rPr>
          <w:rFonts w:ascii="Courier New"/>
          <w:b/>
          <w:sz w:val="20"/>
        </w:rPr>
      </w:pPr>
      <w:r>
        <w:rPr>
          <w:sz w:val="20"/>
        </w:rPr>
        <w:t>Write</w:t>
      </w:r>
      <w:r>
        <w:rPr>
          <w:spacing w:val="-9"/>
          <w:sz w:val="20"/>
        </w:rPr>
        <w:t xml:space="preserve"> </w:t>
      </w:r>
      <w:r>
        <w:rPr>
          <w:sz w:val="20"/>
        </w:rPr>
        <w:t>values</w:t>
      </w:r>
      <w:r>
        <w:rPr>
          <w:spacing w:val="-9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Discrete</w:t>
      </w:r>
      <w:r>
        <w:rPr>
          <w:spacing w:val="-9"/>
          <w:sz w:val="20"/>
        </w:rPr>
        <w:t xml:space="preserve"> </w:t>
      </w:r>
      <w:r>
        <w:rPr>
          <w:sz w:val="20"/>
        </w:rPr>
        <w:t>Output</w:t>
      </w:r>
      <w:r>
        <w:rPr>
          <w:spacing w:val="-10"/>
          <w:sz w:val="20"/>
        </w:rPr>
        <w:t xml:space="preserve"> </w:t>
      </w:r>
      <w:r>
        <w:rPr>
          <w:sz w:val="20"/>
        </w:rPr>
        <w:t xml:space="preserve">Coils Select an activity: </w:t>
      </w:r>
      <w:r>
        <w:rPr>
          <w:rFonts w:ascii="Courier New"/>
          <w:b/>
          <w:sz w:val="20"/>
        </w:rPr>
        <w:t>6</w:t>
      </w:r>
    </w:p>
    <w:p w14:paraId="6A63683A" w14:textId="77777777" w:rsidR="00365FCA" w:rsidRDefault="00CE4C4E">
      <w:pPr>
        <w:spacing w:before="184" w:line="196" w:lineRule="exact"/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En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comma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2"/>
          <w:sz w:val="20"/>
        </w:rPr>
        <w:t>separated</w:t>
      </w:r>
    </w:p>
    <w:p w14:paraId="02A26F63" w14:textId="4CD735CB" w:rsidR="00365FCA" w:rsidRDefault="00CE4C4E">
      <w:pPr>
        <w:spacing w:line="456" w:lineRule="auto"/>
        <w:ind w:left="986" w:right="3406"/>
        <w:rPr>
          <w:rFonts w:ascii="Lucida Console"/>
          <w:sz w:val="20"/>
        </w:rPr>
      </w:pPr>
      <w:r>
        <w:rPr>
          <w:rFonts w:ascii="Lucida Console"/>
          <w:sz w:val="20"/>
        </w:rPr>
        <w:t xml:space="preserve">list of up to 4 bool values: </w:t>
      </w:r>
      <w:r>
        <w:rPr>
          <w:rFonts w:ascii="Courier New"/>
          <w:b/>
          <w:sz w:val="20"/>
        </w:rPr>
        <w:t xml:space="preserve">1,2,1,1,1 </w:t>
      </w:r>
      <w:r>
        <w:rPr>
          <w:rFonts w:ascii="Lucida Console"/>
          <w:sz w:val="20"/>
        </w:rPr>
        <w:t>Values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such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z w:val="20"/>
        </w:rPr>
        <w:t>as</w:t>
      </w:r>
      <w:r>
        <w:rPr>
          <w:rFonts w:ascii="Lucida Console"/>
          <w:spacing w:val="-8"/>
          <w:sz w:val="20"/>
        </w:rPr>
        <w:t xml:space="preserve"> </w:t>
      </w:r>
      <w:r w:rsidR="00BB3FB5">
        <w:rPr>
          <w:rFonts w:ascii="Lucida Console"/>
          <w:sz w:val="20"/>
        </w:rPr>
        <w:t>‘</w:t>
      </w:r>
      <w:r>
        <w:rPr>
          <w:rFonts w:ascii="Lucida Console"/>
          <w:sz w:val="20"/>
        </w:rPr>
        <w:t>2</w:t>
      </w:r>
      <w:r w:rsidR="00BB3FB5">
        <w:rPr>
          <w:rFonts w:ascii="Lucida Console"/>
          <w:sz w:val="20"/>
        </w:rPr>
        <w:t>’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z w:val="20"/>
        </w:rPr>
        <w:t>are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not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z w:val="20"/>
        </w:rPr>
        <w:t>valid,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skipping. Accepting these values</w:t>
      </w:r>
      <w:r w:rsidR="00BB3FB5">
        <w:rPr>
          <w:rFonts w:ascii="Lucida Console"/>
          <w:sz w:val="20"/>
        </w:rPr>
        <w:t>’</w:t>
      </w:r>
      <w:r w:rsidR="00BB3FB5">
        <w:rPr>
          <w:rFonts w:ascii="Lucida Console"/>
          <w:sz w:val="20"/>
        </w:rPr>
        <w:t xml:space="preserve"> </w:t>
      </w:r>
      <w:r>
        <w:rPr>
          <w:rFonts w:ascii="Lucida Console"/>
          <w:sz w:val="20"/>
        </w:rPr>
        <w:t>1, 1, 1, 1</w:t>
      </w:r>
      <w:r w:rsidR="00BB3FB5">
        <w:rPr>
          <w:rFonts w:ascii="Lucida Console"/>
          <w:sz w:val="20"/>
        </w:rPr>
        <w:t>’</w:t>
      </w:r>
      <w:r>
        <w:rPr>
          <w:rFonts w:ascii="Lucida Console"/>
          <w:sz w:val="20"/>
        </w:rPr>
        <w:t>.</w:t>
      </w:r>
    </w:p>
    <w:p w14:paraId="2C97D52D" w14:textId="77777777" w:rsidR="00365FCA" w:rsidRDefault="00CE4C4E">
      <w:pPr>
        <w:spacing w:before="14" w:line="480" w:lineRule="auto"/>
        <w:ind w:left="986" w:right="3155"/>
        <w:rPr>
          <w:rFonts w:ascii="Lucida Console"/>
          <w:sz w:val="20"/>
        </w:rPr>
      </w:pPr>
      <w:r>
        <w:rPr>
          <w:rFonts w:ascii="Lucida Console"/>
          <w:sz w:val="20"/>
        </w:rPr>
        <w:t>Post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write,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Discrete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Output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Coil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 xml:space="preserve">values: Success: </w:t>
      </w:r>
      <w:r>
        <w:rPr>
          <w:rFonts w:ascii="Lucida Console"/>
          <w:color w:val="117521"/>
          <w:sz w:val="20"/>
        </w:rPr>
        <w:t>True</w:t>
      </w:r>
    </w:p>
    <w:p w14:paraId="57D9D945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0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5B710634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1A07E670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3C201F98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Coil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color w:val="117521"/>
          <w:spacing w:val="-4"/>
          <w:sz w:val="20"/>
        </w:rPr>
        <w:t>True</w:t>
      </w:r>
    </w:p>
    <w:p w14:paraId="3768D9F1" w14:textId="77777777" w:rsidR="00365FCA" w:rsidRDefault="00365FCA">
      <w:pPr>
        <w:pStyle w:val="BodyText"/>
        <w:rPr>
          <w:rFonts w:ascii="Lucida Console"/>
          <w:sz w:val="20"/>
        </w:rPr>
      </w:pPr>
    </w:p>
    <w:p w14:paraId="4C7DD694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129DD86A" w14:textId="77777777" w:rsidR="00365FCA" w:rsidRDefault="00365FCA">
      <w:pPr>
        <w:pStyle w:val="BodyText"/>
        <w:rPr>
          <w:rFonts w:ascii="Lucida Console"/>
          <w:sz w:val="20"/>
        </w:rPr>
      </w:pPr>
    </w:p>
    <w:p w14:paraId="4C841C85" w14:textId="77777777" w:rsidR="00365FCA" w:rsidRDefault="00365FCA">
      <w:pPr>
        <w:pStyle w:val="BodyText"/>
        <w:spacing w:before="6"/>
        <w:rPr>
          <w:rFonts w:ascii="Lucida Console"/>
          <w:sz w:val="20"/>
        </w:rPr>
      </w:pPr>
    </w:p>
    <w:p w14:paraId="0346F522" w14:textId="77777777" w:rsidR="00365FCA" w:rsidRDefault="00CE4C4E">
      <w:pPr>
        <w:pStyle w:val="ListParagraph"/>
        <w:numPr>
          <w:ilvl w:val="0"/>
          <w:numId w:val="3"/>
        </w:numPr>
        <w:tabs>
          <w:tab w:val="left" w:pos="1105"/>
        </w:tabs>
        <w:spacing w:line="230" w:lineRule="auto"/>
        <w:ind w:right="3158" w:firstLine="0"/>
        <w:jc w:val="left"/>
        <w:rPr>
          <w:rFonts w:ascii="Courier New"/>
          <w:b/>
          <w:sz w:val="20"/>
        </w:rPr>
      </w:pPr>
      <w:r>
        <w:rPr>
          <w:sz w:val="20"/>
        </w:rPr>
        <w:t>Write</w:t>
      </w:r>
      <w:r>
        <w:rPr>
          <w:spacing w:val="-10"/>
          <w:sz w:val="20"/>
        </w:rPr>
        <w:t xml:space="preserve"> </w:t>
      </w:r>
      <w:r>
        <w:rPr>
          <w:sz w:val="20"/>
        </w:rPr>
        <w:t>to</w:t>
      </w:r>
      <w:r>
        <w:rPr>
          <w:spacing w:val="-10"/>
          <w:sz w:val="20"/>
        </w:rPr>
        <w:t xml:space="preserve"> </w:t>
      </w:r>
      <w:r>
        <w:rPr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z w:val="20"/>
        </w:rPr>
        <w:t>Analogue</w:t>
      </w:r>
      <w:r>
        <w:rPr>
          <w:spacing w:val="-10"/>
          <w:sz w:val="20"/>
        </w:rPr>
        <w:t xml:space="preserve"> </w:t>
      </w:r>
      <w:r>
        <w:rPr>
          <w:sz w:val="20"/>
        </w:rPr>
        <w:t>Output</w:t>
      </w:r>
      <w:r>
        <w:rPr>
          <w:spacing w:val="-10"/>
          <w:sz w:val="20"/>
        </w:rPr>
        <w:t xml:space="preserve"> </w:t>
      </w:r>
      <w:r>
        <w:rPr>
          <w:sz w:val="20"/>
        </w:rPr>
        <w:t>Holding</w:t>
      </w:r>
      <w:r>
        <w:rPr>
          <w:spacing w:val="-10"/>
          <w:sz w:val="20"/>
        </w:rPr>
        <w:t xml:space="preserve"> </w:t>
      </w:r>
      <w:r>
        <w:rPr>
          <w:sz w:val="20"/>
        </w:rPr>
        <w:t xml:space="preserve">Register Select an activity: </w:t>
      </w:r>
      <w:r>
        <w:rPr>
          <w:rFonts w:ascii="Courier New"/>
          <w:b/>
          <w:sz w:val="20"/>
        </w:rPr>
        <w:t>7</w:t>
      </w:r>
    </w:p>
    <w:p w14:paraId="5436D285" w14:textId="77777777" w:rsidR="00365FCA" w:rsidRDefault="00365FCA">
      <w:pPr>
        <w:pStyle w:val="BodyText"/>
        <w:spacing w:before="12"/>
        <w:rPr>
          <w:rFonts w:ascii="Courier New"/>
          <w:b/>
          <w:sz w:val="20"/>
        </w:rPr>
      </w:pPr>
    </w:p>
    <w:p w14:paraId="563728DC" w14:textId="77777777" w:rsidR="00365FCA" w:rsidRDefault="00CE4C4E">
      <w:pPr>
        <w:spacing w:line="196" w:lineRule="exact"/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En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comma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2"/>
          <w:sz w:val="20"/>
        </w:rPr>
        <w:t>separated</w:t>
      </w:r>
    </w:p>
    <w:p w14:paraId="1D276A06" w14:textId="77777777" w:rsidR="00365FCA" w:rsidRDefault="00CE4C4E">
      <w:pPr>
        <w:spacing w:line="222" w:lineRule="exact"/>
        <w:ind w:left="986"/>
        <w:rPr>
          <w:rFonts w:ascii="Courier New"/>
          <w:b/>
          <w:sz w:val="20"/>
        </w:rPr>
      </w:pPr>
      <w:r>
        <w:rPr>
          <w:rFonts w:ascii="Lucida Console"/>
          <w:sz w:val="20"/>
        </w:rPr>
        <w:t>list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of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up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to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8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integer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values: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2,3,4,5,6</w:t>
      </w:r>
    </w:p>
    <w:p w14:paraId="0C1B2374" w14:textId="0B69BC21" w:rsidR="00365FCA" w:rsidRDefault="00CE4C4E">
      <w:pPr>
        <w:spacing w:before="182" w:line="480" w:lineRule="auto"/>
        <w:ind w:left="986" w:right="2437"/>
        <w:rPr>
          <w:rFonts w:ascii="Lucida Console"/>
          <w:sz w:val="20"/>
        </w:rPr>
      </w:pPr>
      <w:r>
        <w:rPr>
          <w:rFonts w:ascii="Lucida Console"/>
          <w:sz w:val="20"/>
        </w:rPr>
        <w:t>Accepting these values</w:t>
      </w:r>
      <w:r w:rsidR="00BB3FB5">
        <w:rPr>
          <w:rFonts w:ascii="Lucida Console"/>
          <w:sz w:val="20"/>
        </w:rPr>
        <w:t>’</w:t>
      </w:r>
      <w:r w:rsidR="00BB3FB5">
        <w:rPr>
          <w:rFonts w:ascii="Lucida Console"/>
          <w:sz w:val="20"/>
        </w:rPr>
        <w:t xml:space="preserve"> </w:t>
      </w:r>
      <w:r>
        <w:rPr>
          <w:rFonts w:ascii="Lucida Console"/>
          <w:sz w:val="20"/>
        </w:rPr>
        <w:t>2, 3, 4, 5, 6, 0, 0, 0</w:t>
      </w:r>
      <w:r w:rsidR="00BB3FB5">
        <w:rPr>
          <w:rFonts w:ascii="Lucida Console"/>
          <w:sz w:val="20"/>
        </w:rPr>
        <w:t>’</w:t>
      </w:r>
      <w:r>
        <w:rPr>
          <w:rFonts w:ascii="Lucida Console"/>
          <w:sz w:val="20"/>
        </w:rPr>
        <w:t>. Post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write,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Analogue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Output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Holding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>Register</w:t>
      </w:r>
      <w:r>
        <w:rPr>
          <w:rFonts w:ascii="Lucida Console"/>
          <w:spacing w:val="-11"/>
          <w:sz w:val="20"/>
        </w:rPr>
        <w:t xml:space="preserve"> </w:t>
      </w:r>
      <w:r>
        <w:rPr>
          <w:rFonts w:ascii="Lucida Console"/>
          <w:sz w:val="20"/>
        </w:rPr>
        <w:t xml:space="preserve">values: Success: </w:t>
      </w:r>
      <w:r>
        <w:rPr>
          <w:rFonts w:ascii="Lucida Console"/>
          <w:color w:val="117521"/>
          <w:sz w:val="20"/>
        </w:rPr>
        <w:t>True</w:t>
      </w:r>
    </w:p>
    <w:p w14:paraId="082BC042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0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2</w:t>
      </w:r>
    </w:p>
    <w:p w14:paraId="117B506A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1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3</w:t>
      </w:r>
    </w:p>
    <w:p w14:paraId="42C89AF8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2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4</w:t>
      </w:r>
    </w:p>
    <w:p w14:paraId="24EDF93B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3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5</w:t>
      </w:r>
    </w:p>
    <w:p w14:paraId="587F1DCE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4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6</w:t>
      </w:r>
    </w:p>
    <w:p w14:paraId="1FA74BB8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5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70108A30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6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4592440E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Regis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7: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10"/>
          <w:sz w:val="20"/>
        </w:rPr>
        <w:t>0</w:t>
      </w:r>
    </w:p>
    <w:p w14:paraId="1749A73A" w14:textId="77777777" w:rsidR="00365FCA" w:rsidRDefault="00365FCA">
      <w:pPr>
        <w:pStyle w:val="BodyText"/>
        <w:rPr>
          <w:rFonts w:ascii="Lucida Console"/>
          <w:sz w:val="20"/>
        </w:rPr>
      </w:pPr>
    </w:p>
    <w:p w14:paraId="7FA12340" w14:textId="77777777" w:rsidR="00365FCA" w:rsidRDefault="00CE4C4E">
      <w:pPr>
        <w:ind w:left="986"/>
        <w:rPr>
          <w:rFonts w:ascii="Lucida Console"/>
          <w:sz w:val="20"/>
        </w:rPr>
      </w:pPr>
      <w:r>
        <w:rPr>
          <w:rFonts w:ascii="Lucida Console"/>
          <w:sz w:val="20"/>
        </w:rPr>
        <w:t>Mai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enu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press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pacing w:val="-2"/>
          <w:sz w:val="20"/>
        </w:rPr>
        <w:t>Enter:</w:t>
      </w:r>
    </w:p>
    <w:p w14:paraId="63D23D84" w14:textId="77777777" w:rsidR="00365FCA" w:rsidRDefault="00365FCA">
      <w:pPr>
        <w:rPr>
          <w:rFonts w:ascii="Lucida Console"/>
          <w:sz w:val="20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138EE71E" w14:textId="77777777" w:rsidR="00365FCA" w:rsidRDefault="00365FCA">
      <w:pPr>
        <w:pStyle w:val="BodyText"/>
        <w:rPr>
          <w:rFonts w:ascii="Lucida Console"/>
          <w:sz w:val="26"/>
        </w:rPr>
      </w:pPr>
    </w:p>
    <w:p w14:paraId="6C452E88" w14:textId="77777777" w:rsidR="00365FCA" w:rsidRDefault="00365FCA">
      <w:pPr>
        <w:pStyle w:val="BodyText"/>
        <w:spacing w:before="136"/>
        <w:rPr>
          <w:rFonts w:ascii="Lucida Console"/>
          <w:sz w:val="26"/>
        </w:rPr>
      </w:pPr>
    </w:p>
    <w:p w14:paraId="3516FFEF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20" w:name="5.5_Creating_or_Updating_a_Username_and_"/>
      <w:bookmarkStart w:id="21" w:name="_Toc163416290"/>
      <w:bookmarkEnd w:id="20"/>
      <w:r>
        <w:t>Creating</w:t>
      </w:r>
      <w:r>
        <w:rPr>
          <w:spacing w:val="-4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Updating</w:t>
      </w:r>
      <w:r>
        <w:rPr>
          <w:spacing w:val="-1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Username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rPr>
          <w:spacing w:val="-2"/>
        </w:rPr>
        <w:t>Password</w:t>
      </w:r>
      <w:bookmarkEnd w:id="21"/>
    </w:p>
    <w:p w14:paraId="4E653649" w14:textId="1DFD184B" w:rsidR="00365FCA" w:rsidRDefault="00CE4C4E">
      <w:pPr>
        <w:pStyle w:val="BodyText"/>
        <w:spacing w:before="267" w:line="230" w:lineRule="auto"/>
        <w:ind w:left="385" w:right="907"/>
        <w:jc w:val="both"/>
      </w:pPr>
      <w:r>
        <w:t>Tokens</w:t>
      </w:r>
      <w:r>
        <w:rPr>
          <w:spacing w:val="-4"/>
        </w:rPr>
        <w:t xml:space="preserve"> </w:t>
      </w:r>
      <w:r w:rsidR="00810F69">
        <w:t>are required for user access to the RESTful API</w:t>
      </w:r>
      <w:r>
        <w:t>.</w:t>
      </w:r>
      <w:r>
        <w:rPr>
          <w:spacing w:val="-2"/>
        </w:rPr>
        <w:t xml:space="preserve"> </w:t>
      </w:r>
      <w:r>
        <w:t>Option</w:t>
      </w:r>
      <w:r>
        <w:rPr>
          <w:spacing w:val="-3"/>
        </w:rPr>
        <w:t xml:space="preserve"> </w:t>
      </w:r>
      <w:r>
        <w:t>8</w:t>
      </w:r>
      <w:r>
        <w:rPr>
          <w:spacing w:val="-4"/>
        </w:rPr>
        <w:t xml:space="preserve"> </w:t>
      </w:r>
      <w:r>
        <w:t>present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option to enter username and password for storage in an appropriate database table.</w:t>
      </w:r>
      <w:r>
        <w:rPr>
          <w:spacing w:val="-8"/>
        </w:rPr>
        <w:t xml:space="preserve"> </w:t>
      </w:r>
      <w:r>
        <w:t>Note</w:t>
      </w:r>
      <w:r>
        <w:rPr>
          <w:spacing w:val="-8"/>
        </w:rPr>
        <w:t xml:space="preserve"> </w:t>
      </w:r>
      <w:r w:rsidR="00810F69">
        <w:rPr>
          <w:spacing w:val="-8"/>
        </w:rPr>
        <w:t xml:space="preserve">that </w:t>
      </w:r>
      <w:r>
        <w:t>the</w:t>
      </w:r>
      <w:r>
        <w:rPr>
          <w:spacing w:val="-8"/>
        </w:rPr>
        <w:t xml:space="preserve"> </w:t>
      </w:r>
      <w:r>
        <w:t>password</w:t>
      </w:r>
      <w:r>
        <w:rPr>
          <w:spacing w:val="-6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not</w:t>
      </w:r>
      <w:r>
        <w:rPr>
          <w:spacing w:val="-8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shown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erminal</w:t>
      </w:r>
      <w:r>
        <w:rPr>
          <w:spacing w:val="-6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yped.</w:t>
      </w:r>
    </w:p>
    <w:p w14:paraId="1BE06CC8" w14:textId="77777777" w:rsidR="00365FCA" w:rsidRDefault="00CE4C4E">
      <w:pPr>
        <w:pStyle w:val="ListParagraph"/>
        <w:numPr>
          <w:ilvl w:val="0"/>
          <w:numId w:val="3"/>
        </w:numPr>
        <w:tabs>
          <w:tab w:val="left" w:pos="626"/>
          <w:tab w:val="left" w:pos="865"/>
        </w:tabs>
        <w:spacing w:before="252" w:line="470" w:lineRule="auto"/>
        <w:ind w:left="626" w:right="4358" w:hanging="120"/>
        <w:jc w:val="left"/>
        <w:rPr>
          <w:rFonts w:ascii="Courier New"/>
          <w:b/>
          <w:sz w:val="20"/>
        </w:rPr>
      </w:pPr>
      <w:r>
        <w:rPr>
          <w:sz w:val="20"/>
        </w:rPr>
        <w:t>Create/update</w:t>
      </w:r>
      <w:r>
        <w:rPr>
          <w:spacing w:val="-13"/>
          <w:sz w:val="20"/>
        </w:rPr>
        <w:t xml:space="preserve"> </w:t>
      </w:r>
      <w:r>
        <w:rPr>
          <w:sz w:val="20"/>
        </w:rPr>
        <w:t>a</w:t>
      </w:r>
      <w:r>
        <w:rPr>
          <w:spacing w:val="-13"/>
          <w:sz w:val="20"/>
        </w:rPr>
        <w:t xml:space="preserve"> </w:t>
      </w:r>
      <w:r>
        <w:rPr>
          <w:sz w:val="20"/>
        </w:rPr>
        <w:t>username</w:t>
      </w:r>
      <w:r>
        <w:rPr>
          <w:spacing w:val="-13"/>
          <w:sz w:val="20"/>
        </w:rPr>
        <w:t xml:space="preserve"> </w:t>
      </w:r>
      <w:r>
        <w:rPr>
          <w:sz w:val="20"/>
        </w:rPr>
        <w:t>and</w:t>
      </w:r>
      <w:r>
        <w:rPr>
          <w:spacing w:val="-13"/>
          <w:sz w:val="20"/>
        </w:rPr>
        <w:t xml:space="preserve"> </w:t>
      </w:r>
      <w:r>
        <w:rPr>
          <w:sz w:val="20"/>
        </w:rPr>
        <w:t xml:space="preserve">password Select an activity: </w:t>
      </w:r>
      <w:r>
        <w:rPr>
          <w:rFonts w:ascii="Courier New"/>
          <w:b/>
          <w:sz w:val="20"/>
        </w:rPr>
        <w:t>8</w:t>
      </w:r>
    </w:p>
    <w:p w14:paraId="0BB9FB78" w14:textId="77777777" w:rsidR="00365FCA" w:rsidRDefault="00CE4C4E">
      <w:pPr>
        <w:spacing w:line="173" w:lineRule="exact"/>
        <w:ind w:left="626"/>
        <w:rPr>
          <w:rFonts w:ascii="Courier New"/>
          <w:b/>
          <w:sz w:val="20"/>
        </w:rPr>
      </w:pPr>
      <w:r>
        <w:rPr>
          <w:rFonts w:ascii="Lucida Console"/>
          <w:sz w:val="20"/>
        </w:rPr>
        <w:t>Enter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username:</w:t>
      </w:r>
      <w:r>
        <w:rPr>
          <w:rFonts w:ascii="Lucida Console"/>
          <w:spacing w:val="-7"/>
          <w:sz w:val="20"/>
        </w:rPr>
        <w:t xml:space="preserve"> </w:t>
      </w:r>
      <w:proofErr w:type="spellStart"/>
      <w:r>
        <w:rPr>
          <w:rFonts w:ascii="Courier New"/>
          <w:b/>
          <w:spacing w:val="-5"/>
          <w:sz w:val="20"/>
        </w:rPr>
        <w:t>ada</w:t>
      </w:r>
      <w:proofErr w:type="spellEnd"/>
    </w:p>
    <w:p w14:paraId="78F0D0A7" w14:textId="77777777" w:rsidR="00365FCA" w:rsidRDefault="00CE4C4E">
      <w:pPr>
        <w:spacing w:line="191" w:lineRule="exact"/>
        <w:ind w:left="626"/>
        <w:rPr>
          <w:rFonts w:ascii="Lucida Console"/>
          <w:sz w:val="20"/>
        </w:rPr>
      </w:pPr>
      <w:r>
        <w:rPr>
          <w:rFonts w:ascii="Lucida Console"/>
          <w:sz w:val="20"/>
        </w:rPr>
        <w:t>Enter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a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pacing w:val="-2"/>
          <w:sz w:val="20"/>
        </w:rPr>
        <w:t>password:</w:t>
      </w:r>
    </w:p>
    <w:p w14:paraId="4981A15C" w14:textId="77777777" w:rsidR="00365FCA" w:rsidRDefault="00365FCA">
      <w:pPr>
        <w:pStyle w:val="BodyText"/>
        <w:rPr>
          <w:rFonts w:ascii="Lucida Console"/>
          <w:sz w:val="20"/>
        </w:rPr>
      </w:pPr>
    </w:p>
    <w:p w14:paraId="0D1828A8" w14:textId="5EE4D185" w:rsidR="00365FCA" w:rsidRDefault="00CE4C4E">
      <w:pPr>
        <w:ind w:left="866"/>
        <w:rPr>
          <w:rFonts w:ascii="Lucida Console"/>
          <w:sz w:val="20"/>
        </w:rPr>
      </w:pPr>
      <w:r>
        <w:rPr>
          <w:rFonts w:ascii="Lucida Console"/>
          <w:sz w:val="20"/>
        </w:rPr>
        <w:t>User</w:t>
      </w:r>
      <w:r>
        <w:rPr>
          <w:rFonts w:ascii="Lucida Console"/>
          <w:spacing w:val="-8"/>
          <w:sz w:val="20"/>
        </w:rPr>
        <w:t xml:space="preserve"> </w:t>
      </w:r>
      <w:r w:rsidR="00BB3FB5">
        <w:rPr>
          <w:rFonts w:ascii="Lucida Console"/>
          <w:sz w:val="20"/>
        </w:rPr>
        <w:t>‘</w:t>
      </w:r>
      <w:proofErr w:type="spellStart"/>
      <w:r>
        <w:rPr>
          <w:rFonts w:ascii="Lucida Console"/>
          <w:sz w:val="20"/>
        </w:rPr>
        <w:t>ada</w:t>
      </w:r>
      <w:proofErr w:type="spellEnd"/>
      <w:r w:rsidR="00BB3FB5">
        <w:rPr>
          <w:rFonts w:ascii="Lucida Console"/>
          <w:sz w:val="20"/>
        </w:rPr>
        <w:t>’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nd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the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ssociated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password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pacing w:val="-2"/>
          <w:sz w:val="20"/>
        </w:rPr>
        <w:t>added</w:t>
      </w:r>
    </w:p>
    <w:p w14:paraId="72DC6D86" w14:textId="77777777" w:rsidR="00365FCA" w:rsidRDefault="00365FCA">
      <w:pPr>
        <w:pStyle w:val="BodyText"/>
        <w:rPr>
          <w:rFonts w:ascii="Lucida Console"/>
          <w:sz w:val="20"/>
        </w:rPr>
      </w:pPr>
    </w:p>
    <w:p w14:paraId="0D62AC3D" w14:textId="77777777" w:rsidR="00365FCA" w:rsidRDefault="00365FCA">
      <w:pPr>
        <w:pStyle w:val="BodyText"/>
        <w:spacing w:before="38"/>
        <w:rPr>
          <w:rFonts w:ascii="Lucida Console"/>
          <w:sz w:val="20"/>
        </w:rPr>
      </w:pPr>
    </w:p>
    <w:p w14:paraId="1D764BB2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22" w:name="5.6_Error_options"/>
      <w:bookmarkStart w:id="23" w:name="_Toc163416291"/>
      <w:bookmarkEnd w:id="22"/>
      <w:r>
        <w:t>Error</w:t>
      </w:r>
      <w:r>
        <w:rPr>
          <w:spacing w:val="-5"/>
        </w:rPr>
        <w:t xml:space="preserve"> </w:t>
      </w:r>
      <w:r>
        <w:rPr>
          <w:spacing w:val="-2"/>
        </w:rPr>
        <w:t>options</w:t>
      </w:r>
      <w:bookmarkEnd w:id="23"/>
    </w:p>
    <w:p w14:paraId="5E42B398" w14:textId="1199B53D" w:rsidR="00365FCA" w:rsidRDefault="00CE4C4E">
      <w:pPr>
        <w:pStyle w:val="BodyText"/>
        <w:spacing w:before="267" w:line="230" w:lineRule="auto"/>
        <w:ind w:left="385" w:right="916"/>
        <w:jc w:val="both"/>
      </w:pPr>
      <w:r>
        <w:t>Any illegal option received at the menu, for example</w:t>
      </w:r>
      <w:r w:rsidR="00810F69">
        <w:t>,</w:t>
      </w:r>
      <w:r>
        <w:t xml:space="preserve"> 10, should result in a message informing</w:t>
      </w:r>
      <w:r>
        <w:rPr>
          <w:spacing w:val="-7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user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ir</w:t>
      </w:r>
      <w:r>
        <w:rPr>
          <w:spacing w:val="-9"/>
        </w:rPr>
        <w:t xml:space="preserve"> </w:t>
      </w:r>
      <w:r>
        <w:t>error</w:t>
      </w:r>
      <w:r>
        <w:rPr>
          <w:spacing w:val="-7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return</w:t>
      </w:r>
      <w:r>
        <w:rPr>
          <w:spacing w:val="-8"/>
        </w:rPr>
        <w:t xml:space="preserve"> </w:t>
      </w:r>
      <w:r>
        <w:t>them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menu</w:t>
      </w:r>
      <w:r>
        <w:rPr>
          <w:spacing w:val="-8"/>
        </w:rPr>
        <w:t xml:space="preserve"> </w:t>
      </w:r>
      <w:r>
        <w:t>options.</w:t>
      </w:r>
    </w:p>
    <w:p w14:paraId="3FF0B672" w14:textId="77777777" w:rsidR="00365FCA" w:rsidRDefault="00CE4C4E">
      <w:pPr>
        <w:spacing w:before="243"/>
        <w:ind w:left="385"/>
        <w:rPr>
          <w:rFonts w:ascii="Courier New"/>
          <w:b/>
          <w:sz w:val="20"/>
        </w:rPr>
      </w:pPr>
      <w:r>
        <w:rPr>
          <w:rFonts w:ascii="Lucida Console"/>
          <w:sz w:val="20"/>
        </w:rPr>
        <w:t>Select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n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ctivity: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Courier New"/>
          <w:b/>
          <w:spacing w:val="-5"/>
          <w:sz w:val="20"/>
        </w:rPr>
        <w:t>10</w:t>
      </w:r>
    </w:p>
    <w:p w14:paraId="1094004B" w14:textId="77777777" w:rsidR="00365FCA" w:rsidRDefault="00365FCA">
      <w:pPr>
        <w:pStyle w:val="BodyText"/>
        <w:spacing w:before="10"/>
        <w:rPr>
          <w:rFonts w:ascii="Courier New"/>
          <w:b/>
          <w:sz w:val="20"/>
        </w:rPr>
      </w:pPr>
    </w:p>
    <w:p w14:paraId="18DBFEA9" w14:textId="77777777" w:rsidR="00365FCA" w:rsidRDefault="00CE4C4E">
      <w:pPr>
        <w:ind w:left="385"/>
        <w:rPr>
          <w:rFonts w:ascii="Lucida Console"/>
          <w:sz w:val="20"/>
        </w:rPr>
      </w:pPr>
      <w:r>
        <w:rPr>
          <w:rFonts w:ascii="Lucida Console"/>
          <w:sz w:val="20"/>
        </w:rPr>
        <w:t>Not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a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valid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z w:val="20"/>
        </w:rPr>
        <w:t>choice,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Lucida Console"/>
          <w:sz w:val="20"/>
        </w:rPr>
        <w:t>try</w:t>
      </w:r>
      <w:r>
        <w:rPr>
          <w:rFonts w:ascii="Lucida Console"/>
          <w:spacing w:val="-5"/>
          <w:sz w:val="20"/>
        </w:rPr>
        <w:t xml:space="preserve"> </w:t>
      </w:r>
      <w:r>
        <w:rPr>
          <w:rFonts w:ascii="Lucida Console"/>
          <w:spacing w:val="-2"/>
          <w:sz w:val="20"/>
        </w:rPr>
        <w:t>again</w:t>
      </w:r>
    </w:p>
    <w:p w14:paraId="4AC562D3" w14:textId="77777777" w:rsidR="00365FCA" w:rsidRDefault="00365FCA">
      <w:pPr>
        <w:pStyle w:val="BodyText"/>
        <w:spacing w:before="38"/>
        <w:rPr>
          <w:rFonts w:ascii="Lucida Console"/>
          <w:sz w:val="20"/>
        </w:rPr>
      </w:pPr>
    </w:p>
    <w:p w14:paraId="116D12CB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24" w:name="5.7_Exiting_the_application"/>
      <w:bookmarkStart w:id="25" w:name="_Toc163416292"/>
      <w:bookmarkEnd w:id="24"/>
      <w:r>
        <w:t>Exiting</w:t>
      </w:r>
      <w:r>
        <w:rPr>
          <w:spacing w:val="-5"/>
        </w:rPr>
        <w:t xml:space="preserve"> </w:t>
      </w:r>
      <w:r>
        <w:t>the</w:t>
      </w:r>
      <w:r>
        <w:rPr>
          <w:spacing w:val="-2"/>
        </w:rPr>
        <w:t xml:space="preserve"> application</w:t>
      </w:r>
      <w:bookmarkEnd w:id="25"/>
    </w:p>
    <w:p w14:paraId="2076BCEE" w14:textId="50CA9D48" w:rsidR="00365FCA" w:rsidRDefault="00CE4C4E">
      <w:pPr>
        <w:pStyle w:val="BodyText"/>
        <w:spacing w:before="265" w:line="230" w:lineRule="auto"/>
        <w:ind w:left="385" w:right="918"/>
        <w:jc w:val="both"/>
      </w:pPr>
      <w:r>
        <w:t xml:space="preserve">The final </w:t>
      </w:r>
      <w:r w:rsidR="00810F69">
        <w:t xml:space="preserve">option, </w:t>
      </w:r>
      <w:r>
        <w:t>option 9, should</w:t>
      </w:r>
      <w:r>
        <w:rPr>
          <w:spacing w:val="-1"/>
        </w:rPr>
        <w:t xml:space="preserve"> </w:t>
      </w:r>
      <w:r>
        <w:t>present the following message to the user for a short period and</w:t>
      </w:r>
      <w:r>
        <w:rPr>
          <w:spacing w:val="-2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return</w:t>
      </w:r>
      <w:r>
        <w:rPr>
          <w:spacing w:val="-1"/>
        </w:rPr>
        <w:t xml:space="preserve"> </w:t>
      </w:r>
      <w:r>
        <w:t>the shell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lear state.</w:t>
      </w:r>
    </w:p>
    <w:p w14:paraId="063ABF5F" w14:textId="77777777" w:rsidR="00365FCA" w:rsidRDefault="00365FCA">
      <w:pPr>
        <w:pStyle w:val="BodyText"/>
        <w:spacing w:before="1"/>
      </w:pPr>
    </w:p>
    <w:p w14:paraId="16CC48E0" w14:textId="77777777" w:rsidR="00365FCA" w:rsidRDefault="00CE4C4E">
      <w:pPr>
        <w:ind w:left="506"/>
        <w:rPr>
          <w:rFonts w:ascii="Lucida Console"/>
          <w:sz w:val="20"/>
        </w:rPr>
      </w:pPr>
      <w:r>
        <w:rPr>
          <w:rFonts w:ascii="Lucida Console"/>
          <w:sz w:val="20"/>
        </w:rPr>
        <w:t>8.</w:t>
      </w:r>
      <w:r>
        <w:rPr>
          <w:rFonts w:ascii="Lucida Console"/>
          <w:spacing w:val="-4"/>
          <w:sz w:val="20"/>
        </w:rPr>
        <w:t xml:space="preserve"> </w:t>
      </w:r>
      <w:r>
        <w:rPr>
          <w:rFonts w:ascii="Lucida Console"/>
          <w:spacing w:val="-2"/>
          <w:sz w:val="20"/>
        </w:rPr>
        <w:t>Exit/Quit</w:t>
      </w:r>
    </w:p>
    <w:p w14:paraId="3614770B" w14:textId="77777777" w:rsidR="00365FCA" w:rsidRDefault="00CE4C4E">
      <w:pPr>
        <w:spacing w:before="192"/>
        <w:ind w:left="626"/>
        <w:rPr>
          <w:rFonts w:ascii="Courier New"/>
          <w:b/>
          <w:sz w:val="20"/>
        </w:rPr>
      </w:pPr>
      <w:r>
        <w:rPr>
          <w:rFonts w:ascii="Lucida Console"/>
          <w:sz w:val="20"/>
        </w:rPr>
        <w:t>Select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n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Lucida Console"/>
          <w:sz w:val="20"/>
        </w:rPr>
        <w:t>activity:</w:t>
      </w:r>
      <w:r>
        <w:rPr>
          <w:rFonts w:ascii="Lucida Console"/>
          <w:spacing w:val="-8"/>
          <w:sz w:val="20"/>
        </w:rPr>
        <w:t xml:space="preserve"> </w:t>
      </w:r>
      <w:r>
        <w:rPr>
          <w:rFonts w:ascii="Courier New"/>
          <w:b/>
          <w:spacing w:val="-10"/>
          <w:sz w:val="20"/>
        </w:rPr>
        <w:t>9</w:t>
      </w:r>
    </w:p>
    <w:p w14:paraId="4A27A747" w14:textId="77777777" w:rsidR="00365FCA" w:rsidRDefault="00CE4C4E">
      <w:pPr>
        <w:spacing w:before="182" w:line="480" w:lineRule="auto"/>
        <w:ind w:left="625" w:right="2437" w:hanging="240"/>
        <w:rPr>
          <w:rFonts w:ascii="Lucida Console"/>
          <w:sz w:val="20"/>
        </w:rPr>
      </w:pPr>
      <w:r>
        <w:rPr>
          <w:rFonts w:ascii="Lucida Console"/>
          <w:sz w:val="20"/>
        </w:rPr>
        <w:t>Goodbye,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the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Modbus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Server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will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be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there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when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>you</w:t>
      </w:r>
      <w:r>
        <w:rPr>
          <w:rFonts w:ascii="Lucida Console"/>
          <w:spacing w:val="-7"/>
          <w:sz w:val="20"/>
        </w:rPr>
        <w:t xml:space="preserve"> </w:t>
      </w:r>
      <w:r>
        <w:rPr>
          <w:rFonts w:ascii="Lucida Console"/>
          <w:sz w:val="20"/>
        </w:rPr>
        <w:t xml:space="preserve">return </w:t>
      </w:r>
      <w:proofErr w:type="gramStart"/>
      <w:r>
        <w:rPr>
          <w:rFonts w:ascii="Lucida Console"/>
          <w:spacing w:val="-2"/>
          <w:sz w:val="20"/>
        </w:rPr>
        <w:t>(.</w:t>
      </w:r>
      <w:proofErr w:type="spellStart"/>
      <w:r>
        <w:rPr>
          <w:rFonts w:ascii="Lucida Console"/>
          <w:spacing w:val="-2"/>
          <w:sz w:val="20"/>
        </w:rPr>
        <w:t>pymod</w:t>
      </w:r>
      <w:proofErr w:type="spellEnd"/>
      <w:proofErr w:type="gramEnd"/>
      <w:r>
        <w:rPr>
          <w:rFonts w:ascii="Lucida Console"/>
          <w:spacing w:val="-2"/>
          <w:sz w:val="20"/>
        </w:rPr>
        <w:t>)~$</w:t>
      </w:r>
    </w:p>
    <w:p w14:paraId="6E49372A" w14:textId="77777777" w:rsidR="00365FCA" w:rsidRDefault="00365FCA">
      <w:pPr>
        <w:pStyle w:val="BodyText"/>
        <w:spacing w:before="38"/>
        <w:rPr>
          <w:rFonts w:ascii="Lucida Console"/>
          <w:sz w:val="20"/>
        </w:rPr>
      </w:pPr>
    </w:p>
    <w:p w14:paraId="09D64770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26" w:name="5.8_Other_application_activity"/>
      <w:bookmarkStart w:id="27" w:name="_Toc163416293"/>
      <w:bookmarkEnd w:id="26"/>
      <w:r>
        <w:t>Other</w:t>
      </w:r>
      <w:r>
        <w:rPr>
          <w:spacing w:val="-4"/>
        </w:rPr>
        <w:t xml:space="preserve"> </w:t>
      </w:r>
      <w:r>
        <w:t>application</w:t>
      </w:r>
      <w:r>
        <w:rPr>
          <w:spacing w:val="-3"/>
        </w:rPr>
        <w:t xml:space="preserve"> </w:t>
      </w:r>
      <w:r>
        <w:rPr>
          <w:spacing w:val="-2"/>
        </w:rPr>
        <w:t>activity</w:t>
      </w:r>
      <w:bookmarkEnd w:id="27"/>
    </w:p>
    <w:p w14:paraId="7C7F4CDB" w14:textId="606DDE02" w:rsidR="00365FCA" w:rsidRDefault="00CE4C4E">
      <w:pPr>
        <w:pStyle w:val="BodyText"/>
        <w:spacing w:before="256" w:line="264" w:lineRule="auto"/>
        <w:ind w:left="385" w:right="916"/>
        <w:jc w:val="both"/>
      </w:pPr>
      <w:r>
        <w:t>The</w:t>
      </w:r>
      <w:r>
        <w:rPr>
          <w:spacing w:val="-16"/>
        </w:rPr>
        <w:t xml:space="preserve"> </w:t>
      </w:r>
      <w:r>
        <w:t>application</w:t>
      </w:r>
      <w:r>
        <w:rPr>
          <w:spacing w:val="-15"/>
        </w:rPr>
        <w:t xml:space="preserve"> </w:t>
      </w:r>
      <w:r>
        <w:t>should</w:t>
      </w:r>
      <w:r>
        <w:rPr>
          <w:spacing w:val="-15"/>
        </w:rPr>
        <w:t xml:space="preserve"> </w:t>
      </w:r>
      <w:r>
        <w:t>populate</w:t>
      </w:r>
      <w:r>
        <w:rPr>
          <w:spacing w:val="-1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database</w:t>
      </w:r>
      <w:r>
        <w:rPr>
          <w:spacing w:val="-15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background</w:t>
      </w:r>
      <w:r w:rsidR="00810F69">
        <w:t xml:space="preserve">, which </w:t>
      </w:r>
      <w:r>
        <w:t>will</w:t>
      </w:r>
      <w:r>
        <w:rPr>
          <w:spacing w:val="-16"/>
        </w:rPr>
        <w:t xml:space="preserve"> </w:t>
      </w:r>
      <w:r w:rsidR="00810F69">
        <w:t>persistently hold informat</w:t>
      </w:r>
      <w:r>
        <w:t>ion</w:t>
      </w:r>
      <w:r>
        <w:rPr>
          <w:spacing w:val="-13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STful</w:t>
      </w:r>
      <w:r>
        <w:rPr>
          <w:spacing w:val="-12"/>
        </w:rPr>
        <w:t xml:space="preserve"> </w:t>
      </w:r>
      <w:r>
        <w:t>API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uitable</w:t>
      </w:r>
      <w:r>
        <w:rPr>
          <w:spacing w:val="-12"/>
        </w:rPr>
        <w:t xml:space="preserve"> </w:t>
      </w:r>
      <w:r>
        <w:t>table.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example</w:t>
      </w:r>
      <w:r w:rsidR="00810F69">
        <w:t>,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activities above</w:t>
      </w:r>
      <w:r>
        <w:rPr>
          <w:spacing w:val="-6"/>
        </w:rPr>
        <w:t xml:space="preserve"> </w:t>
      </w:r>
      <w:r>
        <w:t>should</w:t>
      </w:r>
      <w:r>
        <w:rPr>
          <w:spacing w:val="-8"/>
        </w:rPr>
        <w:t xml:space="preserve"> </w:t>
      </w:r>
      <w:r>
        <w:t>ma</w:t>
      </w:r>
      <w:r w:rsidR="00810F69">
        <w:t>k</w:t>
      </w:r>
      <w:r>
        <w:t>e</w:t>
      </w:r>
      <w:r>
        <w:rPr>
          <w:spacing w:val="-6"/>
        </w:rPr>
        <w:t xml:space="preserve"> </w:t>
      </w:r>
      <w:r>
        <w:t>entries</w:t>
      </w:r>
      <w:r>
        <w:rPr>
          <w:spacing w:val="-7"/>
        </w:rPr>
        <w:t xml:space="preserve"> </w:t>
      </w:r>
      <w:r>
        <w:t>similar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ollowing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base.</w:t>
      </w:r>
    </w:p>
    <w:p w14:paraId="3AB45E1A" w14:textId="77777777" w:rsidR="00365FCA" w:rsidRDefault="00365FCA">
      <w:pPr>
        <w:pStyle w:val="BodyText"/>
        <w:spacing w:before="6"/>
      </w:pPr>
    </w:p>
    <w:p w14:paraId="348ADEB1" w14:textId="77777777" w:rsidR="00365FCA" w:rsidRDefault="00CE4C4E">
      <w:pPr>
        <w:spacing w:line="218" w:lineRule="exact"/>
        <w:ind w:left="385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12"/>
          <w:sz w:val="20"/>
        </w:rPr>
        <w:t xml:space="preserve"> </w:t>
      </w:r>
      <w:r>
        <w:rPr>
          <w:rFonts w:ascii="Courier New"/>
          <w:b/>
          <w:sz w:val="20"/>
        </w:rPr>
        <w:t>sqlite3</w:t>
      </w:r>
      <w:r>
        <w:rPr>
          <w:rFonts w:ascii="Courier New"/>
          <w:b/>
          <w:spacing w:val="-11"/>
          <w:sz w:val="20"/>
        </w:rPr>
        <w:t xml:space="preserve"> </w:t>
      </w:r>
      <w:proofErr w:type="spellStart"/>
      <w:r>
        <w:rPr>
          <w:rFonts w:ascii="Courier New"/>
          <w:b/>
          <w:spacing w:val="-2"/>
          <w:sz w:val="20"/>
        </w:rPr>
        <w:t>modbus_db.sqlite</w:t>
      </w:r>
      <w:proofErr w:type="spellEnd"/>
    </w:p>
    <w:p w14:paraId="4E8DFE92" w14:textId="77777777" w:rsidR="00365FCA" w:rsidRDefault="00CE4C4E">
      <w:pPr>
        <w:spacing w:line="191" w:lineRule="exact"/>
        <w:ind w:left="385"/>
        <w:rPr>
          <w:rFonts w:ascii="Lucida Console"/>
          <w:sz w:val="20"/>
        </w:rPr>
      </w:pPr>
      <w:r>
        <w:rPr>
          <w:rFonts w:ascii="Lucida Console"/>
          <w:sz w:val="20"/>
        </w:rPr>
        <w:t>SQLite</w:t>
      </w:r>
      <w:r>
        <w:rPr>
          <w:rFonts w:ascii="Lucida Console"/>
          <w:spacing w:val="-10"/>
          <w:sz w:val="20"/>
        </w:rPr>
        <w:t xml:space="preserve"> </w:t>
      </w:r>
      <w:r>
        <w:rPr>
          <w:rFonts w:ascii="Lucida Console"/>
          <w:sz w:val="20"/>
        </w:rPr>
        <w:t>version</w:t>
      </w:r>
      <w:r>
        <w:rPr>
          <w:rFonts w:ascii="Lucida Console"/>
          <w:spacing w:val="-10"/>
          <w:sz w:val="20"/>
        </w:rPr>
        <w:t xml:space="preserve"> </w:t>
      </w:r>
      <w:r>
        <w:rPr>
          <w:rFonts w:ascii="Lucida Console"/>
          <w:sz w:val="20"/>
        </w:rPr>
        <w:t>3.31.1</w:t>
      </w:r>
      <w:r>
        <w:rPr>
          <w:rFonts w:ascii="Lucida Console"/>
          <w:spacing w:val="-10"/>
          <w:sz w:val="20"/>
        </w:rPr>
        <w:t xml:space="preserve"> </w:t>
      </w:r>
      <w:r>
        <w:rPr>
          <w:rFonts w:ascii="Lucida Console"/>
          <w:sz w:val="20"/>
        </w:rPr>
        <w:t>2020-01-27</w:t>
      </w:r>
      <w:r>
        <w:rPr>
          <w:rFonts w:ascii="Lucida Console"/>
          <w:spacing w:val="-9"/>
          <w:sz w:val="20"/>
        </w:rPr>
        <w:t xml:space="preserve"> </w:t>
      </w:r>
      <w:r>
        <w:rPr>
          <w:rFonts w:ascii="Lucida Console"/>
          <w:spacing w:val="-2"/>
          <w:sz w:val="20"/>
        </w:rPr>
        <w:t>19:55:54</w:t>
      </w:r>
    </w:p>
    <w:p w14:paraId="386C11D0" w14:textId="44467884" w:rsidR="00365FCA" w:rsidRDefault="00CE4C4E">
      <w:pPr>
        <w:spacing w:before="7" w:line="230" w:lineRule="auto"/>
        <w:ind w:left="385" w:right="5624"/>
        <w:rPr>
          <w:rFonts w:ascii="Courier New"/>
          <w:b/>
          <w:sz w:val="20"/>
        </w:rPr>
      </w:pPr>
      <w:r>
        <w:rPr>
          <w:rFonts w:ascii="Lucida Console"/>
          <w:sz w:val="20"/>
        </w:rPr>
        <w:t>Enter</w:t>
      </w:r>
      <w:r>
        <w:rPr>
          <w:rFonts w:ascii="Lucida Console"/>
          <w:spacing w:val="-13"/>
          <w:sz w:val="20"/>
        </w:rPr>
        <w:t xml:space="preserve"> </w:t>
      </w:r>
      <w:proofErr w:type="gramStart"/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.help</w:t>
      </w:r>
      <w:proofErr w:type="gramEnd"/>
      <w:r w:rsidR="00BB3FB5">
        <w:rPr>
          <w:rFonts w:ascii="Lucida Console"/>
          <w:sz w:val="20"/>
        </w:rPr>
        <w:t>”</w:t>
      </w:r>
      <w:r>
        <w:rPr>
          <w:rFonts w:ascii="Lucida Console"/>
          <w:spacing w:val="-13"/>
          <w:sz w:val="20"/>
        </w:rPr>
        <w:t xml:space="preserve"> </w:t>
      </w:r>
      <w:r>
        <w:rPr>
          <w:rFonts w:ascii="Lucida Console"/>
          <w:sz w:val="20"/>
        </w:rPr>
        <w:t>for</w:t>
      </w:r>
      <w:r>
        <w:rPr>
          <w:rFonts w:ascii="Lucida Console"/>
          <w:spacing w:val="-13"/>
          <w:sz w:val="20"/>
        </w:rPr>
        <w:t xml:space="preserve"> </w:t>
      </w:r>
      <w:r>
        <w:rPr>
          <w:rFonts w:ascii="Lucida Console"/>
          <w:sz w:val="20"/>
        </w:rPr>
        <w:t>usage</w:t>
      </w:r>
      <w:r>
        <w:rPr>
          <w:rFonts w:ascii="Lucida Console"/>
          <w:spacing w:val="-13"/>
          <w:sz w:val="20"/>
        </w:rPr>
        <w:t xml:space="preserve"> </w:t>
      </w:r>
      <w:r>
        <w:rPr>
          <w:rFonts w:ascii="Lucida Console"/>
          <w:sz w:val="20"/>
        </w:rPr>
        <w:t xml:space="preserve">hints. </w:t>
      </w:r>
      <w:proofErr w:type="spellStart"/>
      <w:r>
        <w:rPr>
          <w:rFonts w:ascii="Lucida Console"/>
          <w:sz w:val="20"/>
        </w:rPr>
        <w:t>sqlite</w:t>
      </w:r>
      <w:proofErr w:type="spellEnd"/>
      <w:r>
        <w:rPr>
          <w:rFonts w:ascii="Lucida Console"/>
          <w:sz w:val="20"/>
        </w:rPr>
        <w:t xml:space="preserve">&gt; </w:t>
      </w:r>
      <w:r>
        <w:rPr>
          <w:rFonts w:ascii="Courier New"/>
          <w:b/>
          <w:sz w:val="20"/>
        </w:rPr>
        <w:t xml:space="preserve">select * from </w:t>
      </w:r>
      <w:proofErr w:type="spellStart"/>
      <w:r>
        <w:rPr>
          <w:rFonts w:ascii="Courier New"/>
          <w:b/>
          <w:sz w:val="20"/>
        </w:rPr>
        <w:t>modbus</w:t>
      </w:r>
      <w:proofErr w:type="spellEnd"/>
      <w:r>
        <w:rPr>
          <w:rFonts w:ascii="Courier New"/>
          <w:b/>
          <w:sz w:val="20"/>
        </w:rPr>
        <w:t>;</w:t>
      </w:r>
    </w:p>
    <w:p w14:paraId="24F42C2F" w14:textId="77777777" w:rsidR="00365FCA" w:rsidRDefault="00CE4C4E">
      <w:pPr>
        <w:spacing w:line="184" w:lineRule="exact"/>
        <w:ind w:left="385"/>
        <w:rPr>
          <w:rFonts w:ascii="Lucida Console"/>
          <w:sz w:val="20"/>
        </w:rPr>
      </w:pPr>
      <w:r>
        <w:rPr>
          <w:rFonts w:ascii="Lucida Console"/>
          <w:spacing w:val="-2"/>
          <w:sz w:val="20"/>
        </w:rPr>
        <w:t>127.0.0.1|1,1,0,0|1,1,1,1|0,0,0,0,4,4,4,4|2,3,4,5,6,7,8,9</w:t>
      </w:r>
    </w:p>
    <w:p w14:paraId="464FD5D3" w14:textId="77777777" w:rsidR="00365FCA" w:rsidRDefault="00365FCA">
      <w:pPr>
        <w:spacing w:line="184" w:lineRule="exact"/>
        <w:rPr>
          <w:rFonts w:ascii="Lucida Console"/>
          <w:sz w:val="20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7FCAD5D1" w14:textId="77777777" w:rsidR="00365FCA" w:rsidRDefault="00365FCA">
      <w:pPr>
        <w:pStyle w:val="BodyText"/>
        <w:rPr>
          <w:rFonts w:ascii="Lucida Console"/>
          <w:sz w:val="28"/>
        </w:rPr>
      </w:pPr>
    </w:p>
    <w:p w14:paraId="2379AEC9" w14:textId="77777777" w:rsidR="00365FCA" w:rsidRDefault="00365FCA">
      <w:pPr>
        <w:pStyle w:val="BodyText"/>
        <w:spacing w:before="55"/>
        <w:rPr>
          <w:rFonts w:ascii="Lucida Console"/>
          <w:sz w:val="28"/>
        </w:rPr>
      </w:pPr>
    </w:p>
    <w:p w14:paraId="0E33123D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spacing w:before="1"/>
        <w:ind w:left="820" w:hanging="281"/>
        <w:jc w:val="left"/>
      </w:pPr>
      <w:bookmarkStart w:id="28" w:name="6_Capstone_requirement_–_Part_B_(30%)"/>
      <w:bookmarkStart w:id="29" w:name="_Toc163416294"/>
      <w:bookmarkEnd w:id="28"/>
      <w:r>
        <w:t>Capstone</w:t>
      </w:r>
      <w:r>
        <w:rPr>
          <w:spacing w:val="-4"/>
        </w:rPr>
        <w:t xml:space="preserve"> </w:t>
      </w:r>
      <w:r>
        <w:t>requirement</w:t>
      </w:r>
      <w:r>
        <w:rPr>
          <w:spacing w:val="-4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B</w:t>
      </w:r>
      <w:r>
        <w:rPr>
          <w:spacing w:val="-4"/>
        </w:rPr>
        <w:t xml:space="preserve"> (</w:t>
      </w:r>
      <w:r>
        <w:rPr>
          <w:spacing w:val="-4"/>
          <w:sz w:val="26"/>
        </w:rPr>
        <w:t>30</w:t>
      </w:r>
      <w:r>
        <w:rPr>
          <w:spacing w:val="-4"/>
        </w:rPr>
        <w:t>%)</w:t>
      </w:r>
      <w:bookmarkEnd w:id="29"/>
    </w:p>
    <w:p w14:paraId="584F70FF" w14:textId="77777777" w:rsidR="00365FCA" w:rsidRDefault="00365FCA">
      <w:pPr>
        <w:pStyle w:val="BodyText"/>
        <w:spacing w:before="162"/>
        <w:rPr>
          <w:b/>
          <w:sz w:val="28"/>
        </w:rPr>
      </w:pPr>
    </w:p>
    <w:p w14:paraId="7AAEC15F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ind w:left="1035" w:hanging="501"/>
        <w:jc w:val="left"/>
      </w:pPr>
      <w:bookmarkStart w:id="30" w:name="6.1_RESTful_API"/>
      <w:bookmarkStart w:id="31" w:name="_Toc163416295"/>
      <w:bookmarkEnd w:id="30"/>
      <w:r>
        <w:t>RESTful</w:t>
      </w:r>
      <w:r>
        <w:rPr>
          <w:spacing w:val="-4"/>
        </w:rPr>
        <w:t xml:space="preserve"> </w:t>
      </w:r>
      <w:r>
        <w:rPr>
          <w:spacing w:val="-5"/>
        </w:rPr>
        <w:t>API</w:t>
      </w:r>
      <w:bookmarkEnd w:id="31"/>
    </w:p>
    <w:p w14:paraId="1D3D5871" w14:textId="0420ACC9" w:rsidR="00365FCA" w:rsidRDefault="00CE4C4E">
      <w:pPr>
        <w:pStyle w:val="BodyText"/>
        <w:spacing w:before="259" w:line="252" w:lineRule="auto"/>
        <w:ind w:left="746" w:right="549"/>
        <w:jc w:val="both"/>
      </w:pPr>
      <w:r>
        <w:t>Write</w:t>
      </w:r>
      <w:r>
        <w:rPr>
          <w:spacing w:val="-16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complementary</w:t>
      </w:r>
      <w:r>
        <w:rPr>
          <w:spacing w:val="-15"/>
        </w:rPr>
        <w:t xml:space="preserve"> </w:t>
      </w:r>
      <w:r>
        <w:rPr>
          <w:rFonts w:ascii="Courier New"/>
          <w:b/>
        </w:rPr>
        <w:t>Flask</w:t>
      </w:r>
      <w:r>
        <w:rPr>
          <w:rFonts w:ascii="Courier New"/>
          <w:b/>
          <w:spacing w:val="-33"/>
        </w:rPr>
        <w:t xml:space="preserve"> </w:t>
      </w:r>
      <w:r>
        <w:t>application</w:t>
      </w:r>
      <w:r>
        <w:rPr>
          <w:spacing w:val="-12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provides</w:t>
      </w:r>
      <w:r>
        <w:rPr>
          <w:spacing w:val="-5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cure</w:t>
      </w:r>
      <w:r>
        <w:rPr>
          <w:spacing w:val="-5"/>
        </w:rPr>
        <w:t xml:space="preserve"> </w:t>
      </w:r>
      <w:r>
        <w:t>RESTful</w:t>
      </w:r>
      <w:r>
        <w:rPr>
          <w:spacing w:val="-5"/>
        </w:rPr>
        <w:t xml:space="preserve"> </w:t>
      </w:r>
      <w:r>
        <w:t>API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a name</w:t>
      </w:r>
      <w:r>
        <w:rPr>
          <w:spacing w:val="-3"/>
        </w:rPr>
        <w:t xml:space="preserve"> </w:t>
      </w:r>
      <w:r>
        <w:t>such</w:t>
      </w:r>
      <w:r>
        <w:rPr>
          <w:spacing w:val="-2"/>
        </w:rPr>
        <w:t xml:space="preserve"> </w:t>
      </w:r>
      <w:r>
        <w:t xml:space="preserve">as </w:t>
      </w:r>
      <w:r>
        <w:rPr>
          <w:rFonts w:ascii="Courier New"/>
          <w:b/>
        </w:rPr>
        <w:t>modbus_rest.py</w:t>
      </w:r>
      <w:r>
        <w:t>.</w:t>
      </w:r>
      <w:r>
        <w:rPr>
          <w:spacing w:val="-3"/>
        </w:rPr>
        <w:t xml:space="preserve"> </w:t>
      </w:r>
      <w:r>
        <w:t>Th</w:t>
      </w:r>
      <w:r w:rsidR="00810F69">
        <w:t>e application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return</w:t>
      </w:r>
      <w:r>
        <w:rPr>
          <w:spacing w:val="-3"/>
        </w:rPr>
        <w:t xml:space="preserve"> </w:t>
      </w:r>
      <w:r>
        <w:t>information</w:t>
      </w:r>
      <w:r>
        <w:rPr>
          <w:spacing w:val="-3"/>
        </w:rPr>
        <w:t xml:space="preserve"> </w:t>
      </w:r>
      <w:r>
        <w:t>held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database for</w:t>
      </w:r>
      <w:r>
        <w:rPr>
          <w:spacing w:val="-16"/>
        </w:rPr>
        <w:t xml:space="preserve"> </w:t>
      </w:r>
      <w:r>
        <w:t>any</w:t>
      </w:r>
      <w:r>
        <w:rPr>
          <w:spacing w:val="-15"/>
        </w:rPr>
        <w:t xml:space="preserve"> </w:t>
      </w:r>
      <w:r>
        <w:t>IP</w:t>
      </w:r>
      <w:r>
        <w:rPr>
          <w:spacing w:val="-15"/>
        </w:rPr>
        <w:t xml:space="preserve"> </w:t>
      </w:r>
      <w:r>
        <w:t>address</w:t>
      </w:r>
      <w:r>
        <w:rPr>
          <w:spacing w:val="-16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JSON</w:t>
      </w:r>
      <w:r>
        <w:rPr>
          <w:spacing w:val="-15"/>
        </w:rPr>
        <w:t xml:space="preserve"> </w:t>
      </w:r>
      <w:r>
        <w:t>form</w:t>
      </w:r>
      <w:r w:rsidR="00810F69">
        <w:rPr>
          <w:spacing w:val="-15"/>
        </w:rPr>
        <w:t>, providing a valid token from the database, which</w:t>
      </w:r>
      <w:r>
        <w:rPr>
          <w:spacing w:val="-15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included</w:t>
      </w:r>
      <w:r>
        <w:rPr>
          <w:spacing w:val="-15"/>
        </w:rPr>
        <w:t xml:space="preserve"> </w:t>
      </w:r>
      <w:r>
        <w:t>in the curl request.</w:t>
      </w:r>
    </w:p>
    <w:p w14:paraId="5576B580" w14:textId="77777777" w:rsidR="00365FCA" w:rsidRDefault="00365FCA">
      <w:pPr>
        <w:pStyle w:val="BodyText"/>
        <w:spacing w:before="151"/>
      </w:pPr>
    </w:p>
    <w:p w14:paraId="461DD028" w14:textId="77777777" w:rsidR="00365FCA" w:rsidRDefault="00CE4C4E">
      <w:pPr>
        <w:spacing w:line="239" w:lineRule="exact"/>
        <w:ind w:left="746"/>
        <w:jc w:val="both"/>
        <w:rPr>
          <w:rFonts w:ascii="Courier New"/>
          <w:b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2"/>
          <w:sz w:val="20"/>
        </w:rPr>
        <w:t xml:space="preserve"> </w:t>
      </w:r>
      <w:r>
        <w:rPr>
          <w:rFonts w:ascii="Courier New"/>
          <w:b/>
          <w:spacing w:val="-2"/>
        </w:rPr>
        <w:t>./modbus_rest.py</w:t>
      </w:r>
    </w:p>
    <w:p w14:paraId="00C77483" w14:textId="5257F4A4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spacing w:line="210" w:lineRule="exact"/>
        <w:ind w:left="1141" w:hanging="263"/>
      </w:pPr>
      <w:r>
        <w:t>Serving</w:t>
      </w:r>
      <w:r>
        <w:rPr>
          <w:spacing w:val="-10"/>
        </w:rPr>
        <w:t xml:space="preserve"> </w:t>
      </w:r>
      <w:r>
        <w:t>Flask</w:t>
      </w:r>
      <w:r>
        <w:rPr>
          <w:spacing w:val="-10"/>
        </w:rPr>
        <w:t xml:space="preserve"> </w:t>
      </w:r>
      <w:r>
        <w:t>app</w:t>
      </w:r>
      <w:r>
        <w:rPr>
          <w:spacing w:val="-10"/>
        </w:rPr>
        <w:t xml:space="preserve"> </w:t>
      </w:r>
      <w:r w:rsidR="00BB3FB5">
        <w:t>‘</w:t>
      </w:r>
      <w:proofErr w:type="spellStart"/>
      <w:r>
        <w:t>modbus_rest</w:t>
      </w:r>
      <w:proofErr w:type="spellEnd"/>
      <w:r w:rsidR="00BB3FB5">
        <w:t>’</w:t>
      </w:r>
      <w:r>
        <w:rPr>
          <w:spacing w:val="-9"/>
        </w:rPr>
        <w:t xml:space="preserve"> </w:t>
      </w:r>
      <w:r>
        <w:t>(lazy</w:t>
      </w:r>
      <w:r>
        <w:rPr>
          <w:spacing w:val="-10"/>
        </w:rPr>
        <w:t xml:space="preserve"> </w:t>
      </w:r>
      <w:r>
        <w:rPr>
          <w:spacing w:val="-2"/>
        </w:rPr>
        <w:t>loading)</w:t>
      </w:r>
    </w:p>
    <w:p w14:paraId="7ECD813B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Environment:</w:t>
      </w:r>
      <w:r>
        <w:rPr>
          <w:spacing w:val="-17"/>
        </w:rPr>
        <w:t xml:space="preserve"> </w:t>
      </w:r>
      <w:r>
        <w:rPr>
          <w:spacing w:val="-2"/>
        </w:rPr>
        <w:t>production</w:t>
      </w:r>
    </w:p>
    <w:p w14:paraId="2CE3A4C1" w14:textId="77777777" w:rsidR="00365FCA" w:rsidRDefault="00CE4C4E">
      <w:pPr>
        <w:pStyle w:val="BodyText"/>
        <w:ind w:left="746" w:firstLine="493"/>
        <w:rPr>
          <w:rFonts w:ascii="Lucida Console"/>
        </w:rPr>
      </w:pPr>
      <w:r>
        <w:rPr>
          <w:rFonts w:ascii="Lucida Console"/>
        </w:rPr>
        <w:t>WARNING: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This is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a development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server. Do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not use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it in</w:t>
      </w:r>
      <w:r>
        <w:rPr>
          <w:rFonts w:ascii="Lucida Console"/>
          <w:spacing w:val="27"/>
        </w:rPr>
        <w:t xml:space="preserve"> </w:t>
      </w:r>
      <w:r>
        <w:rPr>
          <w:rFonts w:ascii="Lucida Console"/>
        </w:rPr>
        <w:t>a production deployment.</w:t>
      </w:r>
    </w:p>
    <w:p w14:paraId="343449EB" w14:textId="77777777" w:rsidR="00365FCA" w:rsidRDefault="00CE4C4E">
      <w:pPr>
        <w:pStyle w:val="BodyText"/>
        <w:ind w:left="1142"/>
        <w:rPr>
          <w:rFonts w:ascii="Lucida Console"/>
        </w:rPr>
      </w:pPr>
      <w:r>
        <w:rPr>
          <w:rFonts w:ascii="Lucida Console"/>
        </w:rPr>
        <w:t>Use</w:t>
      </w:r>
      <w:r>
        <w:rPr>
          <w:rFonts w:ascii="Lucida Console"/>
          <w:spacing w:val="-8"/>
        </w:rPr>
        <w:t xml:space="preserve"> </w:t>
      </w:r>
      <w:r>
        <w:rPr>
          <w:rFonts w:ascii="Lucida Console"/>
        </w:rPr>
        <w:t>a</w:t>
      </w:r>
      <w:r>
        <w:rPr>
          <w:rFonts w:ascii="Lucida Console"/>
          <w:spacing w:val="-7"/>
        </w:rPr>
        <w:t xml:space="preserve"> </w:t>
      </w:r>
      <w:r>
        <w:rPr>
          <w:rFonts w:ascii="Lucida Console"/>
        </w:rPr>
        <w:t>production</w:t>
      </w:r>
      <w:r>
        <w:rPr>
          <w:rFonts w:ascii="Lucida Console"/>
          <w:spacing w:val="-8"/>
        </w:rPr>
        <w:t xml:space="preserve"> </w:t>
      </w:r>
      <w:r>
        <w:rPr>
          <w:rFonts w:ascii="Lucida Console"/>
        </w:rPr>
        <w:t>WSGI</w:t>
      </w:r>
      <w:r>
        <w:rPr>
          <w:rFonts w:ascii="Lucida Console"/>
          <w:spacing w:val="-7"/>
        </w:rPr>
        <w:t xml:space="preserve"> </w:t>
      </w:r>
      <w:r>
        <w:rPr>
          <w:rFonts w:ascii="Lucida Console"/>
        </w:rPr>
        <w:t>server</w:t>
      </w:r>
      <w:r>
        <w:rPr>
          <w:rFonts w:ascii="Lucida Console"/>
          <w:spacing w:val="-7"/>
        </w:rPr>
        <w:t xml:space="preserve"> </w:t>
      </w:r>
      <w:r>
        <w:rPr>
          <w:rFonts w:ascii="Lucida Console"/>
          <w:spacing w:val="-2"/>
        </w:rPr>
        <w:t>instead.</w:t>
      </w:r>
    </w:p>
    <w:p w14:paraId="550492FD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Debug</w:t>
      </w:r>
      <w:r>
        <w:rPr>
          <w:spacing w:val="-8"/>
        </w:rPr>
        <w:t xml:space="preserve"> </w:t>
      </w:r>
      <w:r>
        <w:t>mode:</w:t>
      </w:r>
      <w:r>
        <w:rPr>
          <w:spacing w:val="-8"/>
        </w:rPr>
        <w:t xml:space="preserve"> </w:t>
      </w:r>
      <w:r>
        <w:rPr>
          <w:spacing w:val="-5"/>
        </w:rPr>
        <w:t>on</w:t>
      </w:r>
    </w:p>
    <w:p w14:paraId="2B87CCDA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Running</w:t>
      </w:r>
      <w:r>
        <w:rPr>
          <w:spacing w:val="-11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http://127.0.0.1:5000/</w:t>
      </w:r>
      <w:r>
        <w:rPr>
          <w:spacing w:val="-11"/>
        </w:rPr>
        <w:t xml:space="preserve"> </w:t>
      </w:r>
      <w:r>
        <w:t>(Press</w:t>
      </w:r>
      <w:r>
        <w:rPr>
          <w:spacing w:val="-11"/>
        </w:rPr>
        <w:t xml:space="preserve"> </w:t>
      </w:r>
      <w:r>
        <w:t>CTRL+C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rPr>
          <w:spacing w:val="-2"/>
        </w:rPr>
        <w:t>quit)</w:t>
      </w:r>
    </w:p>
    <w:p w14:paraId="13CA91FA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Restarting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rPr>
          <w:spacing w:val="-4"/>
        </w:rPr>
        <w:t>stat</w:t>
      </w:r>
    </w:p>
    <w:p w14:paraId="5D4EE1EF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Debugger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rPr>
          <w:spacing w:val="-2"/>
        </w:rPr>
        <w:t>active!</w:t>
      </w:r>
    </w:p>
    <w:p w14:paraId="363E7DEB" w14:textId="77777777" w:rsidR="00365FCA" w:rsidRDefault="00CE4C4E">
      <w:pPr>
        <w:pStyle w:val="ListParagraph"/>
        <w:numPr>
          <w:ilvl w:val="2"/>
          <w:numId w:val="5"/>
        </w:numPr>
        <w:tabs>
          <w:tab w:val="left" w:pos="1141"/>
        </w:tabs>
        <w:ind w:left="1141" w:hanging="263"/>
      </w:pPr>
      <w:r>
        <w:t>Debugger</w:t>
      </w:r>
      <w:r>
        <w:rPr>
          <w:spacing w:val="-15"/>
        </w:rPr>
        <w:t xml:space="preserve"> </w:t>
      </w:r>
      <w:r>
        <w:t>PIN:</w:t>
      </w:r>
      <w:r>
        <w:rPr>
          <w:spacing w:val="-14"/>
        </w:rPr>
        <w:t xml:space="preserve"> </w:t>
      </w:r>
      <w:r>
        <w:t>144-821-</w:t>
      </w:r>
      <w:r>
        <w:rPr>
          <w:spacing w:val="-5"/>
        </w:rPr>
        <w:t>704</w:t>
      </w:r>
    </w:p>
    <w:p w14:paraId="16717006" w14:textId="77777777" w:rsidR="00365FCA" w:rsidRDefault="00365FCA">
      <w:pPr>
        <w:pStyle w:val="BodyText"/>
        <w:rPr>
          <w:rFonts w:ascii="Lucida Console"/>
        </w:rPr>
      </w:pPr>
    </w:p>
    <w:p w14:paraId="18E34CE1" w14:textId="77777777" w:rsidR="00365FCA" w:rsidRDefault="00365FCA">
      <w:pPr>
        <w:pStyle w:val="BodyText"/>
        <w:spacing w:before="78"/>
        <w:rPr>
          <w:rFonts w:ascii="Lucida Console"/>
        </w:rPr>
      </w:pPr>
    </w:p>
    <w:p w14:paraId="63091E24" w14:textId="323D676E" w:rsidR="00365FCA" w:rsidRDefault="00CE4C4E">
      <w:pPr>
        <w:pStyle w:val="Heading3"/>
        <w:spacing w:line="211" w:lineRule="auto"/>
        <w:ind w:left="746"/>
      </w:pPr>
      <w:proofErr w:type="gramStart"/>
      <w:r>
        <w:rPr>
          <w:rFonts w:ascii="Lucida Console"/>
          <w:b w:val="0"/>
          <w:sz w:val="20"/>
        </w:rPr>
        <w:t>(.</w:t>
      </w:r>
      <w:proofErr w:type="spellStart"/>
      <w:r>
        <w:rPr>
          <w:rFonts w:ascii="Lucida Console"/>
          <w:b w:val="0"/>
          <w:sz w:val="20"/>
        </w:rPr>
        <w:t>pymod</w:t>
      </w:r>
      <w:proofErr w:type="spellEnd"/>
      <w:proofErr w:type="gramEnd"/>
      <w:r>
        <w:rPr>
          <w:rFonts w:ascii="Lucida Console"/>
          <w:b w:val="0"/>
          <w:sz w:val="20"/>
        </w:rPr>
        <w:t xml:space="preserve">)~$ </w:t>
      </w:r>
      <w:r>
        <w:t>curl</w:t>
      </w:r>
      <w:r>
        <w:rPr>
          <w:spacing w:val="-6"/>
        </w:rPr>
        <w:t xml:space="preserve"> </w:t>
      </w:r>
      <w:r>
        <w:t>-X</w:t>
      </w:r>
      <w:r>
        <w:rPr>
          <w:spacing w:val="-6"/>
        </w:rPr>
        <w:t xml:space="preserve"> </w:t>
      </w:r>
      <w:r>
        <w:t>GET</w:t>
      </w:r>
      <w:r>
        <w:rPr>
          <w:spacing w:val="-6"/>
        </w:rPr>
        <w:t xml:space="preserve"> </w:t>
      </w:r>
      <w:r>
        <w:t>-H</w:t>
      </w:r>
      <w:r>
        <w:rPr>
          <w:spacing w:val="-6"/>
        </w:rPr>
        <w:t xml:space="preserve"> </w:t>
      </w:r>
      <w:r w:rsidR="00BB3FB5">
        <w:t>“</w:t>
      </w:r>
      <w:r>
        <w:t>Authorization:</w:t>
      </w:r>
      <w:r>
        <w:rPr>
          <w:spacing w:val="-6"/>
        </w:rPr>
        <w:t xml:space="preserve"> </w:t>
      </w:r>
      <w:r>
        <w:t>Token</w:t>
      </w:r>
      <w:r>
        <w:rPr>
          <w:spacing w:val="-6"/>
        </w:rPr>
        <w:t xml:space="preserve"> </w:t>
      </w:r>
      <w:r>
        <w:t>secret1</w:t>
      </w:r>
      <w:r w:rsidR="00BB3FB5">
        <w:t>”</w:t>
      </w:r>
      <w:r>
        <w:t xml:space="preserve"> </w:t>
      </w:r>
      <w:r>
        <w:rPr>
          <w:spacing w:val="-2"/>
        </w:rPr>
        <w:t>http://127.0.0.1:5000/127.0.0.1</w:t>
      </w:r>
    </w:p>
    <w:p w14:paraId="6FD63313" w14:textId="6EBA97DB" w:rsidR="00365FCA" w:rsidRDefault="00CE4C4E">
      <w:pPr>
        <w:pStyle w:val="BodyText"/>
        <w:spacing w:line="209" w:lineRule="exact"/>
        <w:ind w:left="746"/>
        <w:rPr>
          <w:rFonts w:ascii="Lucida Console"/>
        </w:rPr>
      </w:pPr>
      <w:r>
        <w:rPr>
          <w:rFonts w:ascii="Lucida Console"/>
        </w:rPr>
        <w:t>{</w:t>
      </w:r>
      <w:r w:rsidR="00BB3FB5">
        <w:rPr>
          <w:rFonts w:ascii="Lucida Console"/>
        </w:rPr>
        <w:t>“</w:t>
      </w:r>
      <w:proofErr w:type="spellStart"/>
      <w:r>
        <w:rPr>
          <w:rFonts w:ascii="Lucida Console"/>
        </w:rPr>
        <w:t>ip</w:t>
      </w:r>
      <w:proofErr w:type="spellEnd"/>
      <w:r w:rsidR="00BB3FB5">
        <w:rPr>
          <w:rFonts w:ascii="Lucida Console"/>
        </w:rPr>
        <w:t>”</w:t>
      </w:r>
      <w:r>
        <w:rPr>
          <w:rFonts w:ascii="Lucida Console"/>
        </w:rPr>
        <w:t>:</w:t>
      </w:r>
      <w:r>
        <w:rPr>
          <w:rFonts w:ascii="Lucida Console"/>
          <w:spacing w:val="-12"/>
        </w:rPr>
        <w:t xml:space="preserve"> </w:t>
      </w:r>
      <w:r w:rsidR="00BB3FB5">
        <w:rPr>
          <w:rFonts w:ascii="Lucida Console"/>
        </w:rPr>
        <w:t>“</w:t>
      </w:r>
      <w:r>
        <w:rPr>
          <w:rFonts w:ascii="Lucida Console"/>
        </w:rPr>
        <w:t>127.0.0.1</w:t>
      </w:r>
      <w:r w:rsidR="00BB3FB5">
        <w:rPr>
          <w:rFonts w:ascii="Lucida Console"/>
        </w:rPr>
        <w:t>”</w:t>
      </w:r>
      <w:r>
        <w:rPr>
          <w:rFonts w:ascii="Lucida Console"/>
        </w:rPr>
        <w:t>,</w:t>
      </w:r>
      <w:r>
        <w:rPr>
          <w:rFonts w:ascii="Lucida Console"/>
          <w:spacing w:val="-12"/>
        </w:rPr>
        <w:t xml:space="preserve"> </w:t>
      </w:r>
      <w:r w:rsidR="00BB3FB5">
        <w:rPr>
          <w:rFonts w:ascii="Lucida Console"/>
        </w:rPr>
        <w:t>“</w:t>
      </w:r>
      <w:r>
        <w:rPr>
          <w:rFonts w:ascii="Lucida Console"/>
        </w:rPr>
        <w:t>di</w:t>
      </w:r>
      <w:r w:rsidR="00BB3FB5">
        <w:rPr>
          <w:rFonts w:ascii="Lucida Console"/>
        </w:rPr>
        <w:t>”</w:t>
      </w:r>
      <w:r>
        <w:rPr>
          <w:rFonts w:ascii="Lucida Console"/>
        </w:rPr>
        <w:t>:</w:t>
      </w:r>
      <w:r>
        <w:rPr>
          <w:rFonts w:ascii="Lucida Console"/>
          <w:spacing w:val="-11"/>
        </w:rPr>
        <w:t xml:space="preserve"> </w:t>
      </w:r>
      <w:r w:rsidR="00BB3FB5">
        <w:rPr>
          <w:rFonts w:ascii="Lucida Console"/>
        </w:rPr>
        <w:t>“</w:t>
      </w:r>
      <w:r>
        <w:rPr>
          <w:rFonts w:ascii="Lucida Console"/>
        </w:rPr>
        <w:t>1,1,0,0</w:t>
      </w:r>
      <w:r w:rsidR="00BB3FB5">
        <w:rPr>
          <w:rFonts w:ascii="Lucida Console"/>
        </w:rPr>
        <w:t>”</w:t>
      </w:r>
      <w:r>
        <w:rPr>
          <w:rFonts w:ascii="Lucida Console"/>
        </w:rPr>
        <w:t>,</w:t>
      </w:r>
      <w:r>
        <w:rPr>
          <w:rFonts w:ascii="Lucida Console"/>
          <w:spacing w:val="-12"/>
        </w:rPr>
        <w:t xml:space="preserve"> </w:t>
      </w:r>
      <w:r w:rsidR="00BB3FB5">
        <w:rPr>
          <w:rFonts w:ascii="Lucida Console"/>
        </w:rPr>
        <w:t>“</w:t>
      </w:r>
      <w:r>
        <w:rPr>
          <w:rFonts w:ascii="Lucida Console"/>
        </w:rPr>
        <w:t>co</w:t>
      </w:r>
      <w:r w:rsidR="00BB3FB5">
        <w:rPr>
          <w:rFonts w:ascii="Lucida Console"/>
        </w:rPr>
        <w:t>”</w:t>
      </w:r>
      <w:r>
        <w:rPr>
          <w:rFonts w:ascii="Lucida Console"/>
        </w:rPr>
        <w:t>:</w:t>
      </w:r>
      <w:r>
        <w:rPr>
          <w:rFonts w:ascii="Lucida Console"/>
          <w:spacing w:val="-12"/>
        </w:rPr>
        <w:t xml:space="preserve"> </w:t>
      </w:r>
      <w:r w:rsidR="00BB3FB5">
        <w:rPr>
          <w:rFonts w:ascii="Lucida Console"/>
        </w:rPr>
        <w:t>“</w:t>
      </w:r>
      <w:r>
        <w:rPr>
          <w:rFonts w:ascii="Lucida Console"/>
        </w:rPr>
        <w:t>1,1,1,1</w:t>
      </w:r>
      <w:r w:rsidR="00BB3FB5">
        <w:rPr>
          <w:rFonts w:ascii="Lucida Console"/>
        </w:rPr>
        <w:t>”</w:t>
      </w:r>
      <w:r>
        <w:rPr>
          <w:rFonts w:ascii="Lucida Console"/>
        </w:rPr>
        <w:t>,</w:t>
      </w:r>
      <w:r>
        <w:rPr>
          <w:rFonts w:ascii="Lucida Console"/>
          <w:spacing w:val="-11"/>
        </w:rPr>
        <w:t xml:space="preserve"> </w:t>
      </w:r>
      <w:r w:rsidR="00BB3FB5">
        <w:rPr>
          <w:rFonts w:ascii="Lucida Console"/>
          <w:spacing w:val="-2"/>
        </w:rPr>
        <w:t>“</w:t>
      </w:r>
      <w:proofErr w:type="spellStart"/>
      <w:r>
        <w:rPr>
          <w:rFonts w:ascii="Lucida Console"/>
          <w:spacing w:val="-2"/>
        </w:rPr>
        <w:t>ir</w:t>
      </w:r>
      <w:proofErr w:type="spellEnd"/>
      <w:r w:rsidR="00BB3FB5">
        <w:rPr>
          <w:rFonts w:ascii="Lucida Console"/>
          <w:spacing w:val="-2"/>
        </w:rPr>
        <w:t>”</w:t>
      </w:r>
      <w:r>
        <w:rPr>
          <w:rFonts w:ascii="Lucida Console"/>
          <w:spacing w:val="-2"/>
        </w:rPr>
        <w:t>:</w:t>
      </w:r>
    </w:p>
    <w:p w14:paraId="0772649B" w14:textId="78A9E8CA" w:rsidR="00365FCA" w:rsidRDefault="00BB3FB5">
      <w:pPr>
        <w:pStyle w:val="BodyText"/>
        <w:ind w:left="746"/>
        <w:rPr>
          <w:rFonts w:ascii="Lucida Console"/>
        </w:rPr>
      </w:pPr>
      <w:r>
        <w:rPr>
          <w:rFonts w:ascii="Lucida Console"/>
        </w:rPr>
        <w:t>“</w:t>
      </w:r>
      <w:r>
        <w:rPr>
          <w:rFonts w:ascii="Lucida Console"/>
        </w:rPr>
        <w:t>0,0,0,0,4,4,4,4</w:t>
      </w:r>
      <w:r>
        <w:rPr>
          <w:rFonts w:ascii="Lucida Console"/>
        </w:rPr>
        <w:t>”</w:t>
      </w:r>
      <w:r>
        <w:rPr>
          <w:rFonts w:ascii="Lucida Console"/>
        </w:rPr>
        <w:t>,</w:t>
      </w:r>
      <w:r>
        <w:rPr>
          <w:rFonts w:ascii="Lucida Console"/>
          <w:spacing w:val="-17"/>
        </w:rPr>
        <w:t xml:space="preserve"> </w:t>
      </w:r>
      <w:r>
        <w:rPr>
          <w:rFonts w:ascii="Lucida Console"/>
        </w:rPr>
        <w:t>“</w:t>
      </w:r>
      <w:proofErr w:type="spellStart"/>
      <w:r>
        <w:rPr>
          <w:rFonts w:ascii="Lucida Console"/>
        </w:rPr>
        <w:t>hr</w:t>
      </w:r>
      <w:proofErr w:type="spellEnd"/>
      <w:r>
        <w:rPr>
          <w:rFonts w:ascii="Lucida Console"/>
        </w:rPr>
        <w:t>”</w:t>
      </w:r>
      <w:r>
        <w:rPr>
          <w:rFonts w:ascii="Lucida Console"/>
        </w:rPr>
        <w:t>:</w:t>
      </w:r>
      <w:r>
        <w:rPr>
          <w:rFonts w:ascii="Lucida Console"/>
          <w:spacing w:val="-16"/>
        </w:rPr>
        <w:t xml:space="preserve"> </w:t>
      </w:r>
      <w:r>
        <w:rPr>
          <w:rFonts w:ascii="Lucida Console"/>
          <w:spacing w:val="-2"/>
        </w:rPr>
        <w:t>“</w:t>
      </w:r>
      <w:r>
        <w:rPr>
          <w:rFonts w:ascii="Lucida Console"/>
          <w:spacing w:val="-2"/>
        </w:rPr>
        <w:t>2,3,4,5,6,7,8,9</w:t>
      </w:r>
      <w:r>
        <w:rPr>
          <w:rFonts w:ascii="Lucida Console"/>
          <w:spacing w:val="-2"/>
        </w:rPr>
        <w:t>”</w:t>
      </w:r>
      <w:r>
        <w:rPr>
          <w:rFonts w:ascii="Lucida Console"/>
          <w:spacing w:val="-2"/>
        </w:rPr>
        <w:t>}</w:t>
      </w:r>
    </w:p>
    <w:p w14:paraId="4A8A35CC" w14:textId="77777777" w:rsidR="00365FCA" w:rsidRDefault="00365FCA">
      <w:pPr>
        <w:pStyle w:val="BodyText"/>
        <w:rPr>
          <w:rFonts w:ascii="Lucida Console"/>
          <w:sz w:val="20"/>
        </w:rPr>
      </w:pPr>
    </w:p>
    <w:p w14:paraId="333EA262" w14:textId="77777777" w:rsidR="00365FCA" w:rsidRDefault="00CE4C4E">
      <w:pPr>
        <w:pStyle w:val="BodyText"/>
        <w:spacing w:before="126"/>
        <w:rPr>
          <w:rFonts w:ascii="Lucida Console"/>
          <w:sz w:val="20"/>
        </w:rPr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6D5E2B10" wp14:editId="50A6F1AF">
            <wp:simplePos x="0" y="0"/>
            <wp:positionH relativeFrom="page">
              <wp:posOffset>1535430</wp:posOffset>
            </wp:positionH>
            <wp:positionV relativeFrom="paragraph">
              <wp:posOffset>222289</wp:posOffset>
            </wp:positionV>
            <wp:extent cx="4862296" cy="3336607"/>
            <wp:effectExtent l="0" t="0" r="0" b="0"/>
            <wp:wrapTopAndBottom/>
            <wp:docPr id="183" name="Image 18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Image 183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62296" cy="3336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E86A30" w14:textId="77777777" w:rsidR="00365FCA" w:rsidRDefault="00CE4C4E">
      <w:pPr>
        <w:ind w:left="109"/>
        <w:jc w:val="center"/>
        <w:rPr>
          <w:i/>
          <w:sz w:val="21"/>
        </w:rPr>
      </w:pPr>
      <w:r>
        <w:rPr>
          <w:i/>
          <w:sz w:val="21"/>
        </w:rPr>
        <w:t>Figure</w:t>
      </w:r>
      <w:r>
        <w:rPr>
          <w:i/>
          <w:spacing w:val="-2"/>
          <w:sz w:val="21"/>
        </w:rPr>
        <w:t xml:space="preserve"> </w:t>
      </w:r>
      <w:r>
        <w:rPr>
          <w:i/>
          <w:sz w:val="21"/>
        </w:rPr>
        <w:t>2:</w:t>
      </w:r>
      <w:r>
        <w:rPr>
          <w:i/>
          <w:spacing w:val="-4"/>
          <w:sz w:val="21"/>
        </w:rPr>
        <w:t xml:space="preserve"> </w:t>
      </w:r>
      <w:r>
        <w:rPr>
          <w:i/>
          <w:sz w:val="21"/>
        </w:rPr>
        <w:t>Mozilla</w:t>
      </w:r>
      <w:r>
        <w:rPr>
          <w:i/>
          <w:spacing w:val="-2"/>
          <w:sz w:val="21"/>
        </w:rPr>
        <w:t xml:space="preserve"> </w:t>
      </w:r>
      <w:proofErr w:type="spellStart"/>
      <w:r>
        <w:rPr>
          <w:i/>
          <w:sz w:val="21"/>
        </w:rPr>
        <w:t>RESTer</w:t>
      </w:r>
      <w:proofErr w:type="spellEnd"/>
      <w:r>
        <w:rPr>
          <w:i/>
          <w:sz w:val="21"/>
        </w:rPr>
        <w:t>,</w:t>
      </w:r>
      <w:r>
        <w:rPr>
          <w:i/>
          <w:spacing w:val="-3"/>
          <w:sz w:val="21"/>
        </w:rPr>
        <w:t xml:space="preserve"> </w:t>
      </w:r>
      <w:r>
        <w:rPr>
          <w:i/>
          <w:sz w:val="21"/>
        </w:rPr>
        <w:t>RESTful</w:t>
      </w:r>
      <w:r>
        <w:rPr>
          <w:i/>
          <w:spacing w:val="-3"/>
          <w:sz w:val="21"/>
        </w:rPr>
        <w:t xml:space="preserve"> </w:t>
      </w:r>
      <w:r>
        <w:rPr>
          <w:i/>
          <w:sz w:val="21"/>
        </w:rPr>
        <w:t>API</w:t>
      </w:r>
      <w:r>
        <w:rPr>
          <w:i/>
          <w:spacing w:val="-4"/>
          <w:sz w:val="21"/>
        </w:rPr>
        <w:t xml:space="preserve"> </w:t>
      </w:r>
      <w:r>
        <w:rPr>
          <w:i/>
          <w:spacing w:val="-2"/>
          <w:sz w:val="21"/>
        </w:rPr>
        <w:t>browser</w:t>
      </w:r>
    </w:p>
    <w:p w14:paraId="633E6C15" w14:textId="77777777" w:rsidR="00365FCA" w:rsidRDefault="00365FCA">
      <w:pPr>
        <w:jc w:val="center"/>
        <w:rPr>
          <w:sz w:val="21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6CC547C1" w14:textId="77777777" w:rsidR="00365FCA" w:rsidRDefault="00365FCA">
      <w:pPr>
        <w:pStyle w:val="BodyText"/>
        <w:rPr>
          <w:i/>
          <w:sz w:val="26"/>
        </w:rPr>
      </w:pPr>
    </w:p>
    <w:p w14:paraId="675EA70E" w14:textId="77777777" w:rsidR="00365FCA" w:rsidRDefault="00365FCA">
      <w:pPr>
        <w:pStyle w:val="BodyText"/>
        <w:spacing w:before="58"/>
        <w:rPr>
          <w:i/>
          <w:sz w:val="26"/>
        </w:rPr>
      </w:pPr>
    </w:p>
    <w:p w14:paraId="353BAC50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32" w:name="6.2_Production_Webserver"/>
      <w:bookmarkStart w:id="33" w:name="_Toc163416296"/>
      <w:bookmarkEnd w:id="32"/>
      <w:r>
        <w:t>Production</w:t>
      </w:r>
      <w:r>
        <w:rPr>
          <w:spacing w:val="-5"/>
        </w:rPr>
        <w:t xml:space="preserve"> </w:t>
      </w:r>
      <w:r>
        <w:rPr>
          <w:spacing w:val="-2"/>
        </w:rPr>
        <w:t>Webserver</w:t>
      </w:r>
      <w:bookmarkEnd w:id="33"/>
    </w:p>
    <w:p w14:paraId="4D4E45F0" w14:textId="0F8491D6" w:rsidR="00365FCA" w:rsidRDefault="00CE4C4E">
      <w:pPr>
        <w:pStyle w:val="BodyText"/>
        <w:spacing w:before="259"/>
        <w:ind w:left="385"/>
        <w:jc w:val="both"/>
      </w:pPr>
      <w:r>
        <w:t>Put</w:t>
      </w:r>
      <w:r>
        <w:rPr>
          <w:spacing w:val="13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newly</w:t>
      </w:r>
      <w:r>
        <w:rPr>
          <w:spacing w:val="14"/>
        </w:rPr>
        <w:t xml:space="preserve"> </w:t>
      </w:r>
      <w:r>
        <w:t>developed</w:t>
      </w:r>
      <w:r>
        <w:rPr>
          <w:spacing w:val="14"/>
        </w:rPr>
        <w:t xml:space="preserve"> </w:t>
      </w:r>
      <w:r>
        <w:t>RESTful</w:t>
      </w:r>
      <w:r>
        <w:rPr>
          <w:spacing w:val="14"/>
        </w:rPr>
        <w:t xml:space="preserve"> </w:t>
      </w:r>
      <w:r>
        <w:t>API</w:t>
      </w:r>
      <w:r>
        <w:rPr>
          <w:spacing w:val="16"/>
        </w:rPr>
        <w:t xml:space="preserve"> </w:t>
      </w:r>
      <w:r>
        <w:t>app</w:t>
      </w:r>
      <w:r>
        <w:rPr>
          <w:spacing w:val="14"/>
        </w:rPr>
        <w:t xml:space="preserve"> </w:t>
      </w:r>
      <w:r>
        <w:t>into</w:t>
      </w:r>
      <w:r>
        <w:rPr>
          <w:spacing w:val="15"/>
        </w:rPr>
        <w:t xml:space="preserve"> </w:t>
      </w:r>
      <w:r>
        <w:t>production</w:t>
      </w:r>
      <w:r>
        <w:rPr>
          <w:spacing w:val="16"/>
        </w:rPr>
        <w:t xml:space="preserve"> </w:t>
      </w:r>
      <w:r>
        <w:t>on</w:t>
      </w:r>
      <w:r>
        <w:rPr>
          <w:spacing w:val="13"/>
        </w:rPr>
        <w:t xml:space="preserve"> </w:t>
      </w:r>
      <w:r>
        <w:t>TCP</w:t>
      </w:r>
      <w:r>
        <w:rPr>
          <w:spacing w:val="13"/>
        </w:rPr>
        <w:t xml:space="preserve"> </w:t>
      </w:r>
      <w:r>
        <w:t>port</w:t>
      </w:r>
      <w:r>
        <w:rPr>
          <w:spacing w:val="13"/>
        </w:rPr>
        <w:t xml:space="preserve"> </w:t>
      </w:r>
      <w:r>
        <w:t>8080</w:t>
      </w:r>
      <w:r>
        <w:rPr>
          <w:spacing w:val="16"/>
        </w:rPr>
        <w:t xml:space="preserve"> </w:t>
      </w:r>
      <w:r>
        <w:rPr>
          <w:spacing w:val="-2"/>
        </w:rPr>
        <w:t>using</w:t>
      </w:r>
    </w:p>
    <w:p w14:paraId="4EDDEFF6" w14:textId="77777777" w:rsidR="00365FCA" w:rsidRDefault="00CE4C4E">
      <w:pPr>
        <w:pStyle w:val="Heading3"/>
        <w:spacing w:before="25"/>
        <w:ind w:left="385"/>
        <w:rPr>
          <w:rFonts w:ascii="Arial"/>
          <w:b w:val="0"/>
        </w:rPr>
      </w:pPr>
      <w:r>
        <w:rPr>
          <w:spacing w:val="-2"/>
        </w:rPr>
        <w:t>waitress</w:t>
      </w:r>
      <w:r>
        <w:rPr>
          <w:rFonts w:ascii="Arial"/>
          <w:b w:val="0"/>
          <w:spacing w:val="-2"/>
        </w:rPr>
        <w:t>.</w:t>
      </w:r>
    </w:p>
    <w:p w14:paraId="334BA029" w14:textId="77777777" w:rsidR="00365FCA" w:rsidRDefault="00365FCA">
      <w:pPr>
        <w:pStyle w:val="BodyText"/>
        <w:spacing w:before="64"/>
      </w:pPr>
    </w:p>
    <w:p w14:paraId="774C1F08" w14:textId="77777777" w:rsidR="00365FCA" w:rsidRDefault="00CE4C4E">
      <w:pPr>
        <w:ind w:left="385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14"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./modbus_webserver.py</w:t>
      </w:r>
    </w:p>
    <w:p w14:paraId="3E4F6374" w14:textId="77777777" w:rsidR="00365FCA" w:rsidRDefault="00365FCA">
      <w:pPr>
        <w:pStyle w:val="BodyText"/>
        <w:spacing w:before="19"/>
        <w:rPr>
          <w:rFonts w:ascii="Courier New"/>
          <w:b/>
          <w:sz w:val="20"/>
        </w:rPr>
      </w:pPr>
    </w:p>
    <w:p w14:paraId="06A72233" w14:textId="34C5D6FD" w:rsidR="00365FCA" w:rsidRDefault="00CE4C4E">
      <w:pPr>
        <w:spacing w:line="211" w:lineRule="auto"/>
        <w:ind w:left="385"/>
        <w:rPr>
          <w:rFonts w:ascii="Courier New"/>
          <w:b/>
          <w:sz w:val="20"/>
        </w:rPr>
      </w:pPr>
      <w:proofErr w:type="gramStart"/>
      <w:r>
        <w:rPr>
          <w:rFonts w:ascii="Lucida Console"/>
          <w:sz w:val="20"/>
        </w:rPr>
        <w:t>(.</w:t>
      </w:r>
      <w:proofErr w:type="spellStart"/>
      <w:r>
        <w:rPr>
          <w:rFonts w:ascii="Lucida Console"/>
          <w:sz w:val="20"/>
        </w:rPr>
        <w:t>pymod</w:t>
      </w:r>
      <w:proofErr w:type="spellEnd"/>
      <w:proofErr w:type="gramEnd"/>
      <w:r>
        <w:rPr>
          <w:rFonts w:ascii="Lucida Console"/>
          <w:sz w:val="20"/>
        </w:rPr>
        <w:t>)~$</w:t>
      </w:r>
      <w:r>
        <w:rPr>
          <w:rFonts w:ascii="Lucida Console"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curl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-X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GET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-H</w:t>
      </w:r>
      <w:r>
        <w:rPr>
          <w:rFonts w:ascii="Courier New"/>
          <w:b/>
          <w:spacing w:val="-6"/>
          <w:sz w:val="20"/>
        </w:rPr>
        <w:t xml:space="preserve"> </w:t>
      </w:r>
      <w:r w:rsidR="00BB3FB5">
        <w:rPr>
          <w:rFonts w:ascii="Courier New"/>
          <w:b/>
          <w:sz w:val="20"/>
        </w:rPr>
        <w:t>“</w:t>
      </w:r>
      <w:r>
        <w:rPr>
          <w:rFonts w:ascii="Courier New"/>
          <w:b/>
          <w:sz w:val="20"/>
        </w:rPr>
        <w:t>Authorization: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Token</w:t>
      </w:r>
      <w:r>
        <w:rPr>
          <w:rFonts w:ascii="Courier New"/>
          <w:b/>
          <w:spacing w:val="-6"/>
          <w:sz w:val="20"/>
        </w:rPr>
        <w:t xml:space="preserve"> </w:t>
      </w:r>
      <w:r>
        <w:rPr>
          <w:rFonts w:ascii="Courier New"/>
          <w:b/>
          <w:sz w:val="20"/>
        </w:rPr>
        <w:t>secret1</w:t>
      </w:r>
      <w:r w:rsidR="00BB3FB5">
        <w:rPr>
          <w:rFonts w:ascii="Courier New"/>
          <w:b/>
          <w:sz w:val="20"/>
        </w:rPr>
        <w:t>”</w:t>
      </w:r>
      <w:r>
        <w:rPr>
          <w:rFonts w:ascii="Courier New"/>
          <w:b/>
          <w:sz w:val="20"/>
        </w:rPr>
        <w:t xml:space="preserve"> </w:t>
      </w:r>
      <w:r>
        <w:rPr>
          <w:rFonts w:ascii="Courier New"/>
          <w:b/>
          <w:spacing w:val="-2"/>
          <w:sz w:val="20"/>
        </w:rPr>
        <w:t>http://127.0.0.1:8080/200.1.1.1</w:t>
      </w:r>
    </w:p>
    <w:p w14:paraId="54D7B5D3" w14:textId="4B44EF47" w:rsidR="00365FCA" w:rsidRDefault="00CE4C4E">
      <w:pPr>
        <w:spacing w:line="190" w:lineRule="exact"/>
        <w:ind w:left="385"/>
        <w:rPr>
          <w:rFonts w:ascii="Lucida Console"/>
          <w:sz w:val="20"/>
        </w:rPr>
      </w:pPr>
      <w:r>
        <w:rPr>
          <w:rFonts w:ascii="Lucida Console"/>
          <w:sz w:val="20"/>
        </w:rPr>
        <w:t>{</w:t>
      </w:r>
      <w:r w:rsidR="00BB3FB5">
        <w:rPr>
          <w:rFonts w:ascii="Lucida Console"/>
          <w:sz w:val="20"/>
        </w:rPr>
        <w:t>“</w:t>
      </w:r>
      <w:proofErr w:type="spellStart"/>
      <w:r>
        <w:rPr>
          <w:rFonts w:ascii="Lucida Console"/>
          <w:sz w:val="20"/>
        </w:rPr>
        <w:t>ip</w:t>
      </w:r>
      <w:proofErr w:type="spellEnd"/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:</w:t>
      </w:r>
      <w:r>
        <w:rPr>
          <w:rFonts w:ascii="Lucida Console"/>
          <w:spacing w:val="-11"/>
          <w:sz w:val="20"/>
        </w:rPr>
        <w:t xml:space="preserve"> </w:t>
      </w:r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127.0.0.1</w:t>
      </w:r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,</w:t>
      </w:r>
      <w:r>
        <w:rPr>
          <w:rFonts w:ascii="Lucida Console"/>
          <w:spacing w:val="-11"/>
          <w:sz w:val="20"/>
        </w:rPr>
        <w:t xml:space="preserve"> </w:t>
      </w:r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di</w:t>
      </w:r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:</w:t>
      </w:r>
      <w:r>
        <w:rPr>
          <w:rFonts w:ascii="Lucida Console"/>
          <w:spacing w:val="-10"/>
          <w:sz w:val="20"/>
        </w:rPr>
        <w:t xml:space="preserve"> </w:t>
      </w:r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1,1,0,0</w:t>
      </w:r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,</w:t>
      </w:r>
      <w:r>
        <w:rPr>
          <w:rFonts w:ascii="Lucida Console"/>
          <w:spacing w:val="-11"/>
          <w:sz w:val="20"/>
        </w:rPr>
        <w:t xml:space="preserve"> </w:t>
      </w:r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co</w:t>
      </w:r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:</w:t>
      </w:r>
      <w:r>
        <w:rPr>
          <w:rFonts w:ascii="Lucida Console"/>
          <w:spacing w:val="-11"/>
          <w:sz w:val="20"/>
        </w:rPr>
        <w:t xml:space="preserve"> </w:t>
      </w:r>
      <w:r w:rsidR="00BB3FB5"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1,1,1,1</w:t>
      </w:r>
      <w:r w:rsidR="00BB3FB5"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,</w:t>
      </w:r>
      <w:r>
        <w:rPr>
          <w:rFonts w:ascii="Lucida Console"/>
          <w:spacing w:val="-10"/>
          <w:sz w:val="20"/>
        </w:rPr>
        <w:t xml:space="preserve"> </w:t>
      </w:r>
      <w:r w:rsidR="00BB3FB5">
        <w:rPr>
          <w:rFonts w:ascii="Lucida Console"/>
          <w:spacing w:val="-2"/>
          <w:sz w:val="20"/>
        </w:rPr>
        <w:t>“</w:t>
      </w:r>
      <w:proofErr w:type="spellStart"/>
      <w:r>
        <w:rPr>
          <w:rFonts w:ascii="Lucida Console"/>
          <w:spacing w:val="-2"/>
          <w:sz w:val="20"/>
        </w:rPr>
        <w:t>ir</w:t>
      </w:r>
      <w:proofErr w:type="spellEnd"/>
      <w:r w:rsidR="00BB3FB5">
        <w:rPr>
          <w:rFonts w:ascii="Lucida Console"/>
          <w:spacing w:val="-2"/>
          <w:sz w:val="20"/>
        </w:rPr>
        <w:t>”</w:t>
      </w:r>
      <w:r>
        <w:rPr>
          <w:rFonts w:ascii="Lucida Console"/>
          <w:spacing w:val="-2"/>
          <w:sz w:val="20"/>
        </w:rPr>
        <w:t>:</w:t>
      </w:r>
    </w:p>
    <w:p w14:paraId="72673B70" w14:textId="4608264C" w:rsidR="00365FCA" w:rsidRDefault="00BB3FB5">
      <w:pPr>
        <w:ind w:left="385"/>
        <w:rPr>
          <w:rFonts w:ascii="Lucida Console"/>
          <w:sz w:val="20"/>
        </w:rPr>
      </w:pPr>
      <w:r>
        <w:rPr>
          <w:rFonts w:ascii="Lucida Console"/>
          <w:sz w:val="20"/>
        </w:rPr>
        <w:t>“</w:t>
      </w:r>
      <w:r>
        <w:rPr>
          <w:rFonts w:ascii="Lucida Console"/>
          <w:sz w:val="20"/>
        </w:rPr>
        <w:t>0,0,0,0,4,4,4,4</w:t>
      </w:r>
      <w:r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,</w:t>
      </w:r>
      <w:r>
        <w:rPr>
          <w:rFonts w:ascii="Lucida Console"/>
          <w:spacing w:val="-15"/>
          <w:sz w:val="20"/>
        </w:rPr>
        <w:t xml:space="preserve"> </w:t>
      </w:r>
      <w:r>
        <w:rPr>
          <w:rFonts w:ascii="Lucida Console"/>
          <w:sz w:val="20"/>
        </w:rPr>
        <w:t>“</w:t>
      </w:r>
      <w:proofErr w:type="spellStart"/>
      <w:r>
        <w:rPr>
          <w:rFonts w:ascii="Lucida Console"/>
          <w:sz w:val="20"/>
        </w:rPr>
        <w:t>hr</w:t>
      </w:r>
      <w:proofErr w:type="spellEnd"/>
      <w:r>
        <w:rPr>
          <w:rFonts w:ascii="Lucida Console"/>
          <w:sz w:val="20"/>
        </w:rPr>
        <w:t>”</w:t>
      </w:r>
      <w:r>
        <w:rPr>
          <w:rFonts w:ascii="Lucida Console"/>
          <w:sz w:val="20"/>
        </w:rPr>
        <w:t>:</w:t>
      </w:r>
      <w:r>
        <w:rPr>
          <w:rFonts w:ascii="Lucida Console"/>
          <w:spacing w:val="-15"/>
          <w:sz w:val="20"/>
        </w:rPr>
        <w:t xml:space="preserve"> </w:t>
      </w:r>
      <w:r>
        <w:rPr>
          <w:rFonts w:ascii="Lucida Console"/>
          <w:spacing w:val="-2"/>
          <w:sz w:val="20"/>
        </w:rPr>
        <w:t>“</w:t>
      </w:r>
      <w:r>
        <w:rPr>
          <w:rFonts w:ascii="Lucida Console"/>
          <w:spacing w:val="-2"/>
          <w:sz w:val="20"/>
        </w:rPr>
        <w:t>2,3,4,5,6,7,8,9</w:t>
      </w:r>
      <w:r>
        <w:rPr>
          <w:rFonts w:ascii="Lucida Console"/>
          <w:spacing w:val="-2"/>
          <w:sz w:val="20"/>
        </w:rPr>
        <w:t>”</w:t>
      </w:r>
      <w:r>
        <w:rPr>
          <w:rFonts w:ascii="Lucida Console"/>
          <w:spacing w:val="-2"/>
          <w:sz w:val="20"/>
        </w:rPr>
        <w:t>}</w:t>
      </w:r>
    </w:p>
    <w:p w14:paraId="7D602514" w14:textId="77777777" w:rsidR="00365FCA" w:rsidRDefault="00365FCA">
      <w:pPr>
        <w:pStyle w:val="BodyText"/>
        <w:rPr>
          <w:rFonts w:ascii="Lucida Console"/>
          <w:sz w:val="20"/>
        </w:rPr>
      </w:pPr>
    </w:p>
    <w:p w14:paraId="6C7B77F5" w14:textId="77777777" w:rsidR="00365FCA" w:rsidRDefault="00365FCA">
      <w:pPr>
        <w:pStyle w:val="BodyText"/>
        <w:spacing w:before="49"/>
        <w:rPr>
          <w:rFonts w:ascii="Lucida Console"/>
          <w:sz w:val="20"/>
        </w:rPr>
      </w:pPr>
    </w:p>
    <w:p w14:paraId="57B5F068" w14:textId="77777777" w:rsidR="00365FCA" w:rsidRDefault="00CE4C4E">
      <w:pPr>
        <w:pStyle w:val="Heading1"/>
        <w:numPr>
          <w:ilvl w:val="0"/>
          <w:numId w:val="5"/>
        </w:numPr>
        <w:tabs>
          <w:tab w:val="left" w:pos="460"/>
        </w:tabs>
        <w:ind w:left="460" w:hanging="281"/>
        <w:jc w:val="left"/>
      </w:pPr>
      <w:bookmarkStart w:id="34" w:name="7_Capstone_requirement_–_Part_C_(15%)"/>
      <w:bookmarkStart w:id="35" w:name="_Toc163416297"/>
      <w:bookmarkEnd w:id="34"/>
      <w:r>
        <w:t>Capstone</w:t>
      </w:r>
      <w:r>
        <w:rPr>
          <w:spacing w:val="-4"/>
        </w:rPr>
        <w:t xml:space="preserve"> </w:t>
      </w:r>
      <w:r>
        <w:t>requirement</w:t>
      </w:r>
      <w:r>
        <w:rPr>
          <w:spacing w:val="-4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C</w:t>
      </w:r>
      <w:r>
        <w:rPr>
          <w:spacing w:val="-4"/>
        </w:rPr>
        <w:t xml:space="preserve"> (15%)</w:t>
      </w:r>
      <w:bookmarkEnd w:id="35"/>
    </w:p>
    <w:p w14:paraId="79D4B01A" w14:textId="77777777" w:rsidR="00365FCA" w:rsidRDefault="00365FCA">
      <w:pPr>
        <w:pStyle w:val="BodyText"/>
        <w:spacing w:before="165"/>
        <w:rPr>
          <w:b/>
          <w:sz w:val="28"/>
        </w:rPr>
      </w:pPr>
    </w:p>
    <w:p w14:paraId="6F74CBFB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36" w:name="7.1_Virtual_Environment"/>
      <w:bookmarkStart w:id="37" w:name="_Toc163416298"/>
      <w:bookmarkEnd w:id="36"/>
      <w:r>
        <w:t>Virtual</w:t>
      </w:r>
      <w:r>
        <w:rPr>
          <w:spacing w:val="-5"/>
        </w:rPr>
        <w:t xml:space="preserve"> </w:t>
      </w:r>
      <w:r>
        <w:rPr>
          <w:spacing w:val="-2"/>
        </w:rPr>
        <w:t>Environment</w:t>
      </w:r>
      <w:bookmarkEnd w:id="37"/>
    </w:p>
    <w:p w14:paraId="6EC243CF" w14:textId="64C8B038" w:rsidR="00365FCA" w:rsidRDefault="00CE4C4E">
      <w:pPr>
        <w:pStyle w:val="BodyText"/>
        <w:spacing w:before="257" w:line="244" w:lineRule="auto"/>
        <w:ind w:left="385" w:right="905"/>
        <w:jc w:val="both"/>
      </w:pPr>
      <w:r>
        <w:t xml:space="preserve">A </w:t>
      </w:r>
      <w:r>
        <w:rPr>
          <w:rFonts w:ascii="Courier New"/>
          <w:b/>
        </w:rPr>
        <w:t>requirements.txt</w:t>
      </w:r>
      <w:r>
        <w:rPr>
          <w:rFonts w:ascii="Courier New"/>
          <w:b/>
          <w:spacing w:val="-29"/>
        </w:rPr>
        <w:t xml:space="preserve"> </w:t>
      </w:r>
      <w:r>
        <w:t xml:space="preserve">file containing the information to </w:t>
      </w:r>
      <w:r w:rsidR="006E3636">
        <w:t>automatically</w:t>
      </w:r>
      <w:r w:rsidR="006E3636">
        <w:rPr>
          <w:spacing w:val="-10"/>
        </w:rPr>
        <w:t xml:space="preserve"> </w:t>
      </w:r>
      <w:r w:rsidR="006E3636">
        <w:t xml:space="preserve">establish a Python virtual environment will </w:t>
      </w:r>
      <w:r>
        <w:t>be</w:t>
      </w:r>
      <w:r>
        <w:rPr>
          <w:spacing w:val="-10"/>
        </w:rPr>
        <w:t xml:space="preserve"> </w:t>
      </w:r>
      <w:r>
        <w:t>developed</w:t>
      </w:r>
      <w:r>
        <w:rPr>
          <w:spacing w:val="-10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part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solution</w:t>
      </w:r>
      <w:r>
        <w:rPr>
          <w:spacing w:val="-9"/>
        </w:rPr>
        <w:t xml:space="preserve"> </w:t>
      </w:r>
      <w:r>
        <w:t>package.</w:t>
      </w:r>
    </w:p>
    <w:p w14:paraId="2DB03E22" w14:textId="77777777" w:rsidR="00365FCA" w:rsidRDefault="00365FCA">
      <w:pPr>
        <w:pStyle w:val="BodyText"/>
        <w:spacing w:before="74"/>
      </w:pPr>
    </w:p>
    <w:p w14:paraId="5D4C6169" w14:textId="77777777" w:rsidR="00365FCA" w:rsidRDefault="00CE4C4E">
      <w:pPr>
        <w:pStyle w:val="Heading2"/>
        <w:numPr>
          <w:ilvl w:val="1"/>
          <w:numId w:val="5"/>
        </w:numPr>
        <w:tabs>
          <w:tab w:val="left" w:pos="675"/>
        </w:tabs>
        <w:ind w:left="675" w:hanging="501"/>
        <w:jc w:val="left"/>
      </w:pPr>
      <w:bookmarkStart w:id="38" w:name="7.2_Network_capture"/>
      <w:bookmarkStart w:id="39" w:name="_Toc163416299"/>
      <w:bookmarkEnd w:id="38"/>
      <w:r>
        <w:t>Network</w:t>
      </w:r>
      <w:r>
        <w:rPr>
          <w:spacing w:val="-4"/>
        </w:rPr>
        <w:t xml:space="preserve"> </w:t>
      </w:r>
      <w:r>
        <w:rPr>
          <w:spacing w:val="-2"/>
        </w:rPr>
        <w:t>capture</w:t>
      </w:r>
      <w:bookmarkEnd w:id="39"/>
    </w:p>
    <w:p w14:paraId="5641E8C9" w14:textId="20CF748F" w:rsidR="00365FCA" w:rsidRDefault="00CE4C4E">
      <w:pPr>
        <w:pStyle w:val="BodyText"/>
        <w:spacing w:before="249" w:line="264" w:lineRule="auto"/>
        <w:ind w:left="385" w:right="894"/>
        <w:jc w:val="both"/>
      </w:pPr>
      <w:r>
        <w:t>Using</w:t>
      </w:r>
      <w:r>
        <w:rPr>
          <w:spacing w:val="-16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appropriate</w:t>
      </w:r>
      <w:r>
        <w:rPr>
          <w:spacing w:val="-15"/>
        </w:rPr>
        <w:t xml:space="preserve"> </w:t>
      </w:r>
      <w:r>
        <w:t>network</w:t>
      </w:r>
      <w:r>
        <w:rPr>
          <w:spacing w:val="-16"/>
        </w:rPr>
        <w:t xml:space="preserve"> </w:t>
      </w:r>
      <w:r>
        <w:t>traffic</w:t>
      </w:r>
      <w:r>
        <w:rPr>
          <w:spacing w:val="-15"/>
        </w:rPr>
        <w:t xml:space="preserve"> </w:t>
      </w:r>
      <w:r>
        <w:t>monitor</w:t>
      </w:r>
      <w:r>
        <w:rPr>
          <w:spacing w:val="-15"/>
        </w:rPr>
        <w:t xml:space="preserve"> </w:t>
      </w:r>
      <w:r>
        <w:t>such</w:t>
      </w:r>
      <w:r>
        <w:rPr>
          <w:spacing w:val="-15"/>
        </w:rPr>
        <w:t xml:space="preserve"> </w:t>
      </w:r>
      <w:r>
        <w:t>as</w:t>
      </w:r>
      <w:r>
        <w:rPr>
          <w:spacing w:val="-16"/>
        </w:rPr>
        <w:t xml:space="preserve"> </w:t>
      </w:r>
      <w:proofErr w:type="spellStart"/>
      <w:r>
        <w:rPr>
          <w:rFonts w:ascii="Lucida Sans"/>
          <w:b/>
        </w:rPr>
        <w:t>tcpdump</w:t>
      </w:r>
      <w:proofErr w:type="spellEnd"/>
      <w:r>
        <w:t>,</w:t>
      </w:r>
      <w:r>
        <w:rPr>
          <w:spacing w:val="-15"/>
        </w:rPr>
        <w:t xml:space="preserve"> </w:t>
      </w:r>
      <w:proofErr w:type="spellStart"/>
      <w:r>
        <w:rPr>
          <w:rFonts w:ascii="Lucida Sans"/>
          <w:b/>
        </w:rPr>
        <w:t>tshark</w:t>
      </w:r>
      <w:proofErr w:type="spellEnd"/>
      <w:r>
        <w:rPr>
          <w:rFonts w:ascii="Lucida Sans"/>
          <w:b/>
          <w:spacing w:val="-18"/>
        </w:rPr>
        <w:t xml:space="preserve"> </w:t>
      </w:r>
      <w:r>
        <w:t>or</w:t>
      </w:r>
      <w:r>
        <w:rPr>
          <w:spacing w:val="-15"/>
        </w:rPr>
        <w:t xml:space="preserve"> </w:t>
      </w:r>
      <w:r>
        <w:rPr>
          <w:rFonts w:ascii="Lucida Sans"/>
          <w:b/>
        </w:rPr>
        <w:t>Wireshark</w:t>
      </w:r>
      <w:r>
        <w:t>, capture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TCP</w:t>
      </w:r>
      <w:r>
        <w:rPr>
          <w:spacing w:val="-11"/>
        </w:rPr>
        <w:t xml:space="preserve"> </w:t>
      </w:r>
      <w:r>
        <w:t>stream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include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essaging</w:t>
      </w:r>
      <w:r>
        <w:rPr>
          <w:spacing w:val="-11"/>
        </w:rPr>
        <w:t xml:space="preserve"> </w:t>
      </w:r>
      <w:r>
        <w:t>between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pplication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erver for</w:t>
      </w:r>
      <w:r>
        <w:rPr>
          <w:spacing w:val="-7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ctivitie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cause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hang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valu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il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register.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 aid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suitable</w:t>
      </w:r>
      <w:r>
        <w:rPr>
          <w:spacing w:val="-6"/>
        </w:rPr>
        <w:t xml:space="preserve"> </w:t>
      </w:r>
      <w:r>
        <w:t>diagram</w:t>
      </w:r>
      <w:r w:rsidR="00A865AE">
        <w:t>,</w:t>
      </w:r>
      <w:r>
        <w:rPr>
          <w:spacing w:val="-8"/>
        </w:rPr>
        <w:t xml:space="preserve"> </w:t>
      </w:r>
      <w:r>
        <w:t>narra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ol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packe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interaction.</w:t>
      </w:r>
    </w:p>
    <w:p w14:paraId="398C5996" w14:textId="77777777" w:rsidR="00365FCA" w:rsidRDefault="00CE4C4E">
      <w:pPr>
        <w:pStyle w:val="BodyText"/>
        <w:spacing w:before="144"/>
        <w:rPr>
          <w:sz w:val="20"/>
        </w:rPr>
      </w:pPr>
      <w:r>
        <w:rPr>
          <w:noProof/>
        </w:rPr>
        <w:drawing>
          <wp:anchor distT="0" distB="0" distL="0" distR="0" simplePos="0" relativeHeight="251662336" behindDoc="1" locked="0" layoutInCell="1" allowOverlap="1" wp14:anchorId="2F929D91" wp14:editId="26B39919">
            <wp:simplePos x="0" y="0"/>
            <wp:positionH relativeFrom="page">
              <wp:posOffset>1004569</wp:posOffset>
            </wp:positionH>
            <wp:positionV relativeFrom="paragraph">
              <wp:posOffset>253126</wp:posOffset>
            </wp:positionV>
            <wp:extent cx="5304002" cy="3176587"/>
            <wp:effectExtent l="0" t="0" r="0" b="0"/>
            <wp:wrapTopAndBottom/>
            <wp:docPr id="184" name="Image 18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Image 184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04002" cy="31765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559EEA" w14:textId="77777777" w:rsidR="00365FCA" w:rsidRDefault="00CE4C4E">
      <w:pPr>
        <w:spacing w:before="18"/>
        <w:ind w:left="3140"/>
        <w:rPr>
          <w:i/>
          <w:sz w:val="21"/>
        </w:rPr>
      </w:pPr>
      <w:r>
        <w:rPr>
          <w:i/>
          <w:sz w:val="21"/>
        </w:rPr>
        <w:t>Figure</w:t>
      </w:r>
      <w:r>
        <w:rPr>
          <w:i/>
          <w:spacing w:val="-2"/>
          <w:sz w:val="21"/>
        </w:rPr>
        <w:t xml:space="preserve"> </w:t>
      </w:r>
      <w:r>
        <w:rPr>
          <w:i/>
          <w:sz w:val="21"/>
        </w:rPr>
        <w:t>3:</w:t>
      </w:r>
      <w:r>
        <w:rPr>
          <w:i/>
          <w:spacing w:val="-4"/>
          <w:sz w:val="21"/>
        </w:rPr>
        <w:t xml:space="preserve"> </w:t>
      </w:r>
      <w:r>
        <w:rPr>
          <w:i/>
          <w:sz w:val="21"/>
        </w:rPr>
        <w:t>Wireshark</w:t>
      </w:r>
      <w:r>
        <w:rPr>
          <w:i/>
          <w:spacing w:val="-1"/>
          <w:sz w:val="21"/>
        </w:rPr>
        <w:t xml:space="preserve"> </w:t>
      </w:r>
      <w:r>
        <w:rPr>
          <w:i/>
          <w:spacing w:val="-2"/>
          <w:sz w:val="21"/>
        </w:rPr>
        <w:t>capture</w:t>
      </w:r>
    </w:p>
    <w:p w14:paraId="67BE6586" w14:textId="77777777" w:rsidR="00365FCA" w:rsidRDefault="00365FCA">
      <w:pPr>
        <w:rPr>
          <w:sz w:val="21"/>
        </w:rPr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0E49C2D0" w14:textId="77777777" w:rsidR="00365FCA" w:rsidRDefault="00365FCA">
      <w:pPr>
        <w:pStyle w:val="BodyText"/>
        <w:spacing w:before="117"/>
        <w:rPr>
          <w:i/>
          <w:sz w:val="26"/>
        </w:rPr>
      </w:pPr>
    </w:p>
    <w:p w14:paraId="3EC36613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ind w:left="1035" w:hanging="501"/>
        <w:jc w:val="left"/>
      </w:pPr>
      <w:bookmarkStart w:id="40" w:name="7.3_Scan_(5%)"/>
      <w:bookmarkStart w:id="41" w:name="_Toc163416300"/>
      <w:bookmarkEnd w:id="40"/>
      <w:r>
        <w:t>Scan</w:t>
      </w:r>
      <w:r>
        <w:rPr>
          <w:spacing w:val="-2"/>
        </w:rPr>
        <w:t xml:space="preserve"> </w:t>
      </w:r>
      <w:r>
        <w:rPr>
          <w:spacing w:val="-4"/>
        </w:rPr>
        <w:t>(5%)</w:t>
      </w:r>
      <w:bookmarkEnd w:id="41"/>
    </w:p>
    <w:p w14:paraId="692FCFCD" w14:textId="6F533A5A" w:rsidR="00365FCA" w:rsidRDefault="00CE4C4E">
      <w:pPr>
        <w:pStyle w:val="BodyText"/>
        <w:spacing w:before="259" w:line="249" w:lineRule="auto"/>
        <w:ind w:left="746" w:right="539"/>
        <w:jc w:val="both"/>
      </w:pPr>
      <w:r>
        <w:t xml:space="preserve">Carry out a Cyber reconnaissance of the </w:t>
      </w:r>
      <w:proofErr w:type="spellStart"/>
      <w:r>
        <w:rPr>
          <w:rFonts w:ascii="Courier New"/>
          <w:b/>
        </w:rPr>
        <w:t>modbus</w:t>
      </w:r>
      <w:proofErr w:type="spellEnd"/>
      <w:r>
        <w:rPr>
          <w:rFonts w:ascii="Courier New"/>
          <w:b/>
        </w:rPr>
        <w:t xml:space="preserve"> server</w:t>
      </w:r>
      <w:r>
        <w:rPr>
          <w:rFonts w:ascii="Courier New"/>
          <w:b/>
          <w:spacing w:val="-33"/>
        </w:rPr>
        <w:t xml:space="preserve"> </w:t>
      </w:r>
      <w:r>
        <w:t>to determine as much information</w:t>
      </w:r>
      <w:r>
        <w:rPr>
          <w:spacing w:val="-3"/>
        </w:rPr>
        <w:t xml:space="preserve"> </w:t>
      </w:r>
      <w:r>
        <w:t>as</w:t>
      </w:r>
      <w:r>
        <w:rPr>
          <w:spacing w:val="-4"/>
        </w:rPr>
        <w:t xml:space="preserve"> </w:t>
      </w:r>
      <w:r>
        <w:t>possible</w:t>
      </w:r>
      <w:r>
        <w:rPr>
          <w:spacing w:val="-2"/>
        </w:rPr>
        <w:t xml:space="preserve"> </w:t>
      </w:r>
      <w:r>
        <w:t xml:space="preserve">using </w:t>
      </w:r>
      <w:proofErr w:type="spellStart"/>
      <w:r>
        <w:rPr>
          <w:rFonts w:ascii="Courier New"/>
          <w:b/>
        </w:rPr>
        <w:t>nmap</w:t>
      </w:r>
      <w:proofErr w:type="spellEnd"/>
      <w:r>
        <w:t>.</w:t>
      </w:r>
      <w:r>
        <w:rPr>
          <w:spacing w:val="-4"/>
        </w:rPr>
        <w:t xml:space="preserve"> </w:t>
      </w:r>
      <w:r>
        <w:t>Describe</w:t>
      </w:r>
      <w:r>
        <w:rPr>
          <w:spacing w:val="-2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finding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proces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 w:rsidR="0091783F">
        <w:t>use</w:t>
      </w:r>
      <w:r>
        <w:t>d</w:t>
      </w:r>
      <w:r>
        <w:rPr>
          <w:spacing w:val="-2"/>
        </w:rPr>
        <w:t xml:space="preserve"> </w:t>
      </w:r>
      <w:r>
        <w:t xml:space="preserve">to achieve </w:t>
      </w:r>
      <w:r w:rsidR="0091783F">
        <w:t>them</w:t>
      </w:r>
      <w:r>
        <w:t>.</w:t>
      </w:r>
    </w:p>
    <w:p w14:paraId="6A43D0B3" w14:textId="77777777" w:rsidR="00365FCA" w:rsidRDefault="00365FCA">
      <w:pPr>
        <w:pStyle w:val="BodyText"/>
        <w:spacing w:before="28"/>
      </w:pPr>
    </w:p>
    <w:p w14:paraId="46AA4C14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ind w:left="820" w:hanging="281"/>
        <w:jc w:val="left"/>
      </w:pPr>
      <w:bookmarkStart w:id="42" w:name="8_Capstone_requirement_–_Part_D_(15%)"/>
      <w:bookmarkStart w:id="43" w:name="_Toc163416301"/>
      <w:bookmarkEnd w:id="42"/>
      <w:r>
        <w:t>Capstone</w:t>
      </w:r>
      <w:r>
        <w:rPr>
          <w:spacing w:val="-4"/>
        </w:rPr>
        <w:t xml:space="preserve"> </w:t>
      </w:r>
      <w:r>
        <w:t>requirement</w:t>
      </w:r>
      <w:r>
        <w:rPr>
          <w:spacing w:val="-4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Part</w:t>
      </w:r>
      <w:r>
        <w:rPr>
          <w:spacing w:val="-4"/>
        </w:rPr>
        <w:t xml:space="preserve"> </w:t>
      </w:r>
      <w:r>
        <w:t>D</w:t>
      </w:r>
      <w:r>
        <w:rPr>
          <w:spacing w:val="-4"/>
        </w:rPr>
        <w:t xml:space="preserve"> (15%)</w:t>
      </w:r>
      <w:bookmarkEnd w:id="43"/>
    </w:p>
    <w:p w14:paraId="0E356812" w14:textId="77777777" w:rsidR="00365FCA" w:rsidRDefault="00365FCA">
      <w:pPr>
        <w:pStyle w:val="BodyText"/>
        <w:spacing w:before="163"/>
        <w:rPr>
          <w:b/>
          <w:sz w:val="28"/>
        </w:rPr>
      </w:pPr>
    </w:p>
    <w:p w14:paraId="31E634FC" w14:textId="77777777" w:rsidR="00365FCA" w:rsidRDefault="00CE4C4E">
      <w:pPr>
        <w:pStyle w:val="Heading2"/>
        <w:numPr>
          <w:ilvl w:val="1"/>
          <w:numId w:val="5"/>
        </w:numPr>
        <w:tabs>
          <w:tab w:val="left" w:pos="1035"/>
        </w:tabs>
        <w:ind w:left="1035" w:hanging="501"/>
        <w:jc w:val="left"/>
      </w:pPr>
      <w:bookmarkStart w:id="44" w:name="8.1_Additional_feature"/>
      <w:bookmarkStart w:id="45" w:name="_Toc163416302"/>
      <w:bookmarkEnd w:id="44"/>
      <w:r>
        <w:t>Additional</w:t>
      </w:r>
      <w:r>
        <w:rPr>
          <w:spacing w:val="-6"/>
        </w:rPr>
        <w:t xml:space="preserve"> </w:t>
      </w:r>
      <w:r>
        <w:rPr>
          <w:spacing w:val="-2"/>
        </w:rPr>
        <w:t>feature</w:t>
      </w:r>
      <w:bookmarkEnd w:id="45"/>
    </w:p>
    <w:p w14:paraId="678B7518" w14:textId="6DB78F4F" w:rsidR="00365FCA" w:rsidRDefault="00CE4C4E">
      <w:pPr>
        <w:pStyle w:val="BodyText"/>
        <w:spacing w:before="259" w:line="264" w:lineRule="auto"/>
        <w:ind w:left="746" w:right="550"/>
        <w:jc w:val="both"/>
      </w:pPr>
      <w:r>
        <w:t>Add one additional feature to your solution that you feel can improve it. Write a short description of the feature</w:t>
      </w:r>
      <w:r w:rsidR="0091783F">
        <w:t>,</w:t>
      </w:r>
      <w:r>
        <w:t xml:space="preserve"> and using your preferred desktop screen capture program</w:t>
      </w:r>
      <w:r w:rsidR="0091783F">
        <w:t>, make a short video demonstrating the feature, as well as</w:t>
      </w:r>
      <w:r>
        <w:rPr>
          <w:spacing w:val="-7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rol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unction.</w:t>
      </w:r>
      <w:r w:rsidR="00443146">
        <w:t xml:space="preserve"> The video must also give a brief walk-through of your code.</w:t>
      </w:r>
    </w:p>
    <w:p w14:paraId="6C1819D8" w14:textId="77777777" w:rsidR="00365FCA" w:rsidRDefault="00365FCA">
      <w:pPr>
        <w:pStyle w:val="BodyText"/>
      </w:pPr>
    </w:p>
    <w:p w14:paraId="73A46488" w14:textId="77777777" w:rsidR="00365FCA" w:rsidRDefault="00365FCA">
      <w:pPr>
        <w:pStyle w:val="BodyText"/>
        <w:spacing w:before="91"/>
      </w:pPr>
    </w:p>
    <w:p w14:paraId="04B1B95C" w14:textId="77777777" w:rsidR="00365FCA" w:rsidRDefault="00CE4C4E">
      <w:pPr>
        <w:pStyle w:val="Heading1"/>
        <w:numPr>
          <w:ilvl w:val="0"/>
          <w:numId w:val="5"/>
        </w:numPr>
        <w:tabs>
          <w:tab w:val="left" w:pos="820"/>
        </w:tabs>
        <w:ind w:left="820" w:hanging="281"/>
        <w:jc w:val="left"/>
      </w:pPr>
      <w:bookmarkStart w:id="46" w:name="9_Submission"/>
      <w:bookmarkStart w:id="47" w:name="_Toc163416303"/>
      <w:bookmarkEnd w:id="46"/>
      <w:r>
        <w:rPr>
          <w:spacing w:val="-2"/>
        </w:rPr>
        <w:t>Submission</w:t>
      </w:r>
      <w:bookmarkEnd w:id="47"/>
    </w:p>
    <w:p w14:paraId="3120ACF4" w14:textId="0A56821D" w:rsidR="00365FCA" w:rsidRDefault="00CE4C4E">
      <w:pPr>
        <w:pStyle w:val="BodyText"/>
        <w:spacing w:before="238" w:line="254" w:lineRule="auto"/>
        <w:ind w:left="746" w:right="534"/>
        <w:jc w:val="both"/>
      </w:pPr>
      <w:r>
        <w:t>All</w:t>
      </w:r>
      <w:r>
        <w:rPr>
          <w:spacing w:val="-16"/>
        </w:rPr>
        <w:t xml:space="preserve"> </w:t>
      </w:r>
      <w:r>
        <w:t xml:space="preserve">files, plus a </w:t>
      </w:r>
      <w:r>
        <w:rPr>
          <w:rFonts w:ascii="Courier New"/>
          <w:b/>
        </w:rPr>
        <w:t>README.md</w:t>
      </w:r>
      <w:r>
        <w:rPr>
          <w:rFonts w:ascii="Courier New"/>
          <w:b/>
          <w:spacing w:val="-33"/>
        </w:rPr>
        <w:t xml:space="preserve"> </w:t>
      </w:r>
      <w:r>
        <w:t>markdown description file</w:t>
      </w:r>
      <w:r w:rsidR="0091783F">
        <w:t>, are</w:t>
      </w:r>
      <w:r>
        <w:t xml:space="preserve"> to be uploaded to you</w:t>
      </w:r>
      <w:r w:rsidR="0091783F">
        <w:t>r</w:t>
      </w:r>
      <w:r>
        <w:t xml:space="preserve"> </w:t>
      </w:r>
      <w:r w:rsidR="009E63F0" w:rsidRPr="009E63F0">
        <w:rPr>
          <w:rFonts w:ascii="Courier New"/>
          <w:b/>
        </w:rPr>
        <w:t xml:space="preserve">GitHub, GitLab, or </w:t>
      </w:r>
      <w:proofErr w:type="spellStart"/>
      <w:r w:rsidR="009E63F0" w:rsidRPr="009E63F0">
        <w:rPr>
          <w:rFonts w:ascii="Courier New"/>
          <w:b/>
        </w:rPr>
        <w:t>Onedrive</w:t>
      </w:r>
      <w:proofErr w:type="spellEnd"/>
      <w:r w:rsidR="009E63F0">
        <w:rPr>
          <w:rFonts w:ascii="Courier New"/>
          <w:b/>
        </w:rPr>
        <w:t xml:space="preserve"> </w:t>
      </w:r>
      <w:r>
        <w:t>repository</w:t>
      </w:r>
      <w:r>
        <w:rPr>
          <w:spacing w:val="-8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before</w:t>
      </w:r>
      <w:r>
        <w:rPr>
          <w:spacing w:val="-6"/>
        </w:rPr>
        <w:t xml:space="preserve"> </w:t>
      </w:r>
      <w:r>
        <w:t>23:59</w:t>
      </w:r>
      <w:r>
        <w:rPr>
          <w:spacing w:val="-7"/>
        </w:rPr>
        <w:t xml:space="preserve"> </w:t>
      </w:r>
      <w:proofErr w:type="spellStart"/>
      <w:r>
        <w:t>hrs</w:t>
      </w:r>
      <w:proofErr w:type="spellEnd"/>
      <w:r>
        <w:t>,</w:t>
      </w:r>
      <w:r>
        <w:rPr>
          <w:spacing w:val="-8"/>
        </w:rPr>
        <w:t xml:space="preserve"> </w:t>
      </w:r>
      <w:r>
        <w:t>2</w:t>
      </w:r>
      <w:r>
        <w:rPr>
          <w:spacing w:val="-1"/>
        </w:rPr>
        <w:t xml:space="preserve"> </w:t>
      </w:r>
      <w:r>
        <w:t>May</w:t>
      </w:r>
      <w:r>
        <w:rPr>
          <w:spacing w:val="-8"/>
        </w:rPr>
        <w:t xml:space="preserve"> </w:t>
      </w:r>
      <w:r>
        <w:t>202</w:t>
      </w:r>
      <w:r w:rsidR="00443146">
        <w:t>5</w:t>
      </w:r>
      <w:r>
        <w:t>.</w:t>
      </w:r>
      <w:r>
        <w:rPr>
          <w:spacing w:val="-6"/>
        </w:rPr>
        <w:t xml:space="preserve"> </w:t>
      </w:r>
      <w:bookmarkStart w:id="48" w:name="_GoBack"/>
      <w:bookmarkEnd w:id="48"/>
      <w:r>
        <w:t>An</w:t>
      </w:r>
      <w:r>
        <w:rPr>
          <w:spacing w:val="-7"/>
        </w:rPr>
        <w:t xml:space="preserve"> </w:t>
      </w:r>
      <w:r>
        <w:t>email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ink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pload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 sent</w:t>
      </w:r>
      <w:r>
        <w:rPr>
          <w:spacing w:val="-1"/>
        </w:rPr>
        <w:t xml:space="preserve"> </w:t>
      </w:r>
      <w:r>
        <w:t xml:space="preserve">to </w:t>
      </w:r>
      <w:hyperlink r:id="rId42" w:history="1">
        <w:r w:rsidR="00ED356A" w:rsidRPr="00AC0026">
          <w:rPr>
            <w:rStyle w:val="Hyperlink"/>
          </w:rPr>
          <w:t>james.garland@setu.ie</w:t>
        </w:r>
      </w:hyperlink>
      <w:r w:rsidR="00ED356A">
        <w:t xml:space="preserve"> </w:t>
      </w:r>
      <w:r>
        <w:t>to</w:t>
      </w:r>
      <w:r>
        <w:rPr>
          <w:spacing w:val="-1"/>
        </w:rPr>
        <w:t xml:space="preserve"> </w:t>
      </w:r>
      <w:r>
        <w:t>confirm by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same deadline.</w:t>
      </w:r>
    </w:p>
    <w:p w14:paraId="4D97DEC3" w14:textId="77777777" w:rsidR="00365FCA" w:rsidRDefault="00365FCA">
      <w:pPr>
        <w:pStyle w:val="BodyText"/>
      </w:pPr>
    </w:p>
    <w:p w14:paraId="5649BBAD" w14:textId="77777777" w:rsidR="00365FCA" w:rsidRDefault="00365FCA">
      <w:pPr>
        <w:pStyle w:val="BodyText"/>
      </w:pPr>
    </w:p>
    <w:p w14:paraId="65B1B7B5" w14:textId="77777777" w:rsidR="00365FCA" w:rsidRDefault="00365FCA">
      <w:pPr>
        <w:pStyle w:val="BodyText"/>
        <w:spacing w:before="189"/>
      </w:pPr>
    </w:p>
    <w:p w14:paraId="6DE18F1D" w14:textId="77777777" w:rsidR="00365FCA" w:rsidRDefault="00CE4C4E">
      <w:pPr>
        <w:pStyle w:val="Heading1"/>
        <w:numPr>
          <w:ilvl w:val="0"/>
          <w:numId w:val="5"/>
        </w:numPr>
        <w:tabs>
          <w:tab w:val="left" w:pos="1171"/>
        </w:tabs>
        <w:ind w:left="1171" w:hanging="632"/>
        <w:jc w:val="left"/>
      </w:pPr>
      <w:bookmarkStart w:id="49" w:name="10_Assessment_notes"/>
      <w:bookmarkStart w:id="50" w:name="_Toc163416304"/>
      <w:bookmarkEnd w:id="49"/>
      <w:r>
        <w:t>Assessment</w:t>
      </w:r>
      <w:r>
        <w:rPr>
          <w:spacing w:val="-13"/>
        </w:rPr>
        <w:t xml:space="preserve"> </w:t>
      </w:r>
      <w:r>
        <w:rPr>
          <w:spacing w:val="-4"/>
        </w:rPr>
        <w:t>notes</w:t>
      </w:r>
      <w:bookmarkEnd w:id="50"/>
    </w:p>
    <w:p w14:paraId="013C4F1D" w14:textId="4EA1447C" w:rsidR="00365FCA" w:rsidRDefault="00CE4C4E">
      <w:pPr>
        <w:pStyle w:val="BodyText"/>
        <w:spacing w:before="245"/>
        <w:ind w:left="746"/>
        <w:jc w:val="both"/>
      </w:pPr>
      <w:r>
        <w:t>Plagiarism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copying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ther</w:t>
      </w:r>
      <w:r>
        <w:rPr>
          <w:spacing w:val="-3"/>
        </w:rPr>
        <w:t xml:space="preserve"> </w:t>
      </w:r>
      <w:r>
        <w:t>people</w:t>
      </w:r>
      <w:r w:rsidR="00430741">
        <w:t>’</w:t>
      </w:r>
      <w:r>
        <w:t>s</w:t>
      </w:r>
      <w:r>
        <w:rPr>
          <w:spacing w:val="-3"/>
        </w:rPr>
        <w:t xml:space="preserve"> </w:t>
      </w:r>
      <w:r>
        <w:t>work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not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2"/>
        </w:rPr>
        <w:t>tolerated.</w:t>
      </w:r>
    </w:p>
    <w:p w14:paraId="01B3BD84" w14:textId="51FD1005" w:rsidR="00365FCA" w:rsidRDefault="00CE4C4E">
      <w:pPr>
        <w:pStyle w:val="BodyText"/>
        <w:spacing w:before="95" w:line="276" w:lineRule="auto"/>
        <w:ind w:left="746" w:right="543"/>
        <w:jc w:val="both"/>
      </w:pPr>
      <w:r>
        <w:t>The</w:t>
      </w:r>
      <w:r>
        <w:rPr>
          <w:spacing w:val="-1"/>
        </w:rPr>
        <w:t xml:space="preserve"> </w:t>
      </w:r>
      <w:r>
        <w:t>examination team may</w:t>
      </w:r>
      <w:r>
        <w:rPr>
          <w:spacing w:val="-3"/>
        </w:rPr>
        <w:t xml:space="preserve"> </w:t>
      </w:r>
      <w:r>
        <w:t>run</w:t>
      </w:r>
      <w:r>
        <w:rPr>
          <w:spacing w:val="-1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Viva Voce</w:t>
      </w:r>
      <w:r>
        <w:rPr>
          <w:spacing w:val="-1"/>
        </w:rPr>
        <w:t xml:space="preserve"> </w:t>
      </w:r>
      <w:r>
        <w:t>with</w:t>
      </w:r>
      <w:r>
        <w:rPr>
          <w:spacing w:val="-1"/>
        </w:rPr>
        <w:t xml:space="preserve"> </w:t>
      </w:r>
      <w:r>
        <w:t>any</w:t>
      </w:r>
      <w:r>
        <w:rPr>
          <w:spacing w:val="-1"/>
        </w:rPr>
        <w:t xml:space="preserve"> </w:t>
      </w:r>
      <w:r>
        <w:t>candidate to</w:t>
      </w:r>
      <w:r>
        <w:rPr>
          <w:spacing w:val="-3"/>
        </w:rPr>
        <w:t xml:space="preserve"> </w:t>
      </w:r>
      <w:r>
        <w:t>determin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mark to be assigned. In such viva</w:t>
      </w:r>
      <w:r w:rsidR="0091783F">
        <w:t>,</w:t>
      </w:r>
      <w:r>
        <w:t xml:space="preserve"> the candidate will be quizzed on how they developed the application </w:t>
      </w:r>
      <w:r w:rsidR="0091783F">
        <w:t xml:space="preserve">and </w:t>
      </w:r>
      <w:r>
        <w:t>how it works.</w:t>
      </w:r>
    </w:p>
    <w:p w14:paraId="677A2A59" w14:textId="77777777" w:rsidR="00365FCA" w:rsidRDefault="00365FCA">
      <w:pPr>
        <w:spacing w:line="276" w:lineRule="auto"/>
        <w:jc w:val="both"/>
        <w:sectPr w:rsidR="00365FCA" w:rsidSect="00532C0A">
          <w:pgSz w:w="11910" w:h="16840"/>
          <w:pgMar w:top="1020" w:right="900" w:bottom="980" w:left="1340" w:header="713" w:footer="792" w:gutter="0"/>
          <w:cols w:space="720"/>
        </w:sectPr>
      </w:pPr>
    </w:p>
    <w:p w14:paraId="54B782EA" w14:textId="77777777" w:rsidR="00365FCA" w:rsidRDefault="00365FCA">
      <w:pPr>
        <w:pStyle w:val="BodyText"/>
        <w:spacing w:before="168"/>
        <w:rPr>
          <w:sz w:val="21"/>
        </w:rPr>
      </w:pPr>
    </w:p>
    <w:p w14:paraId="1F262FCA" w14:textId="77777777" w:rsidR="00365FCA" w:rsidRDefault="00CE4C4E">
      <w:pPr>
        <w:ind w:left="3162"/>
        <w:rPr>
          <w:i/>
          <w:sz w:val="21"/>
        </w:rPr>
      </w:pPr>
      <w:r>
        <w:rPr>
          <w:i/>
          <w:sz w:val="21"/>
        </w:rPr>
        <w:t>This</w:t>
      </w:r>
      <w:r>
        <w:rPr>
          <w:i/>
          <w:spacing w:val="-12"/>
          <w:sz w:val="21"/>
        </w:rPr>
        <w:t xml:space="preserve"> </w:t>
      </w:r>
      <w:r>
        <w:rPr>
          <w:i/>
          <w:sz w:val="21"/>
        </w:rPr>
        <w:t>page</w:t>
      </w:r>
      <w:r>
        <w:rPr>
          <w:i/>
          <w:spacing w:val="-14"/>
          <w:sz w:val="21"/>
        </w:rPr>
        <w:t xml:space="preserve"> </w:t>
      </w:r>
      <w:r>
        <w:rPr>
          <w:i/>
          <w:sz w:val="21"/>
        </w:rPr>
        <w:t>is</w:t>
      </w:r>
      <w:r>
        <w:rPr>
          <w:i/>
          <w:spacing w:val="-13"/>
          <w:sz w:val="21"/>
        </w:rPr>
        <w:t xml:space="preserve"> </w:t>
      </w:r>
      <w:r>
        <w:rPr>
          <w:i/>
          <w:sz w:val="21"/>
        </w:rPr>
        <w:t>intentionally</w:t>
      </w:r>
      <w:r>
        <w:rPr>
          <w:i/>
          <w:spacing w:val="-11"/>
          <w:sz w:val="21"/>
        </w:rPr>
        <w:t xml:space="preserve"> </w:t>
      </w:r>
      <w:r>
        <w:rPr>
          <w:i/>
          <w:spacing w:val="-4"/>
          <w:sz w:val="21"/>
        </w:rPr>
        <w:t>blank</w:t>
      </w:r>
    </w:p>
    <w:sectPr w:rsidR="00365FCA">
      <w:pgSz w:w="11910" w:h="16840"/>
      <w:pgMar w:top="1020" w:right="900" w:bottom="980" w:left="1340" w:header="713" w:footer="7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320C3" w14:textId="77777777" w:rsidR="00805421" w:rsidRDefault="00805421">
      <w:r>
        <w:separator/>
      </w:r>
    </w:p>
  </w:endnote>
  <w:endnote w:type="continuationSeparator" w:id="0">
    <w:p w14:paraId="6A517C25" w14:textId="77777777" w:rsidR="00805421" w:rsidRDefault="00805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Lucida Console">
    <w:altName w:val="Lucida Console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altName w:val="Calibri"/>
    <w:charset w:val="00"/>
    <w:family w:val="auto"/>
    <w:pitch w:val="variable"/>
    <w:sig w:usb0="800000AF" w:usb1="1001ECE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84735" w14:textId="77777777" w:rsidR="00365FCA" w:rsidRDefault="00CE4C4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73120" behindDoc="1" locked="0" layoutInCell="1" allowOverlap="1" wp14:anchorId="0372A42D" wp14:editId="6010FCD5">
              <wp:simplePos x="0" y="0"/>
              <wp:positionH relativeFrom="page">
                <wp:posOffset>896619</wp:posOffset>
              </wp:positionH>
              <wp:positionV relativeFrom="page">
                <wp:posOffset>10062854</wp:posOffset>
              </wp:positionV>
              <wp:extent cx="5537835" cy="1270"/>
              <wp:effectExtent l="0" t="0" r="0" b="0"/>
              <wp:wrapNone/>
              <wp:docPr id="11" name="Graphic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537835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537835">
                            <a:moveTo>
                              <a:pt x="0" y="0"/>
                            </a:moveTo>
                            <a:lnTo>
                              <a:pt x="5537834" y="0"/>
                            </a:lnTo>
                          </a:path>
                        </a:pathLst>
                      </a:custGeom>
                      <a:ln w="1270">
                        <a:solidFill>
                          <a:srgbClr val="425364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2AF90D5" id="Graphic 11" o:spid="_x0000_s1026" style="position:absolute;margin-left:70.6pt;margin-top:792.35pt;width:436.05pt;height:.1pt;z-index:-161433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37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" path="m,l5537834,e" filled="f" strokecolor="#425364" strokeweight=".1pt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3632" behindDoc="1" locked="0" layoutInCell="1" allowOverlap="1" wp14:anchorId="06C050D9" wp14:editId="1AEA43AA">
              <wp:simplePos x="0" y="0"/>
              <wp:positionH relativeFrom="page">
                <wp:posOffset>902969</wp:posOffset>
              </wp:positionH>
              <wp:positionV relativeFrom="page">
                <wp:posOffset>10071710</wp:posOffset>
              </wp:positionV>
              <wp:extent cx="421005" cy="167640"/>
              <wp:effectExtent l="0" t="0" r="0" b="0"/>
              <wp:wrapNone/>
              <wp:docPr id="12" name="Text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21005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65645C6" w14:textId="77777777" w:rsidR="00365FCA" w:rsidRDefault="00CE4C4E">
                          <w:pPr>
                            <w:spacing w:before="13"/>
                            <w:ind w:left="20"/>
                            <w:rPr>
                              <w:i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i/>
                              <w:color w:val="425364"/>
                              <w:spacing w:val="-2"/>
                              <w:sz w:val="20"/>
                            </w:rPr>
                            <w:t>Carlow</w:t>
                          </w:r>
                          <w:proofErr w:type="spellEnd"/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C050D9" id="_x0000_t202" coordsize="21600,21600" o:spt="202" path="m,l,21600r21600,l21600,xe">
              <v:stroke joinstyle="miter"/>
              <v:path gradientshapeok="t" o:connecttype="rect"/>
            </v:shapetype>
            <v:shape id="Textbox 12" o:spid="_x0000_s1033" type="#_x0000_t202" style="position:absolute;margin-left:71.1pt;margin-top:793.05pt;width:33.15pt;height:13.2pt;z-index:-161428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" filled="f" stroked="f">
              <v:textbox inset="0,0,0,0">
                <w:txbxContent>
                  <w:p w14:paraId="665645C6" w14:textId="77777777" w:rsidR="00365FCA" w:rsidRDefault="00CE4C4E">
                    <w:pPr>
                      <w:spacing w:before="13"/>
                      <w:ind w:left="20"/>
                      <w:rPr>
                        <w:i/>
                        <w:sz w:val="20"/>
                      </w:rPr>
                    </w:pPr>
                    <w:proofErr w:type="spellStart"/>
                    <w:r>
                      <w:rPr>
                        <w:i/>
                        <w:color w:val="425364"/>
                        <w:spacing w:val="-2"/>
                        <w:sz w:val="20"/>
                      </w:rPr>
                      <w:t>Carlow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4144" behindDoc="1" locked="0" layoutInCell="1" allowOverlap="1" wp14:anchorId="28329864" wp14:editId="380D00AE">
              <wp:simplePos x="0" y="0"/>
              <wp:positionH relativeFrom="page">
                <wp:posOffset>3332479</wp:posOffset>
              </wp:positionH>
              <wp:positionV relativeFrom="page">
                <wp:posOffset>10071710</wp:posOffset>
              </wp:positionV>
              <wp:extent cx="921385" cy="167640"/>
              <wp:effectExtent l="0" t="0" r="0" b="0"/>
              <wp:wrapNone/>
              <wp:docPr id="13" name="Textbox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21385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20D1273" w14:textId="5108C1DF" w:rsidR="00365FCA" w:rsidRDefault="00CE4C4E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color w:val="425364"/>
                              <w:sz w:val="20"/>
                            </w:rPr>
                            <w:t>Capston</w:t>
                          </w:r>
                          <w:r w:rsidR="00F24EC4">
                            <w:rPr>
                              <w:b/>
                              <w:color w:val="425364"/>
                              <w:sz w:val="20"/>
                            </w:rPr>
                            <w:t>e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8329864" id="Textbox 13" o:spid="_x0000_s1034" type="#_x0000_t202" style="position:absolute;margin-left:262.4pt;margin-top:793.05pt;width:72.55pt;height:13.2pt;z-index:-161423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" filled="f" stroked="f">
              <v:textbox inset="0,0,0,0">
                <w:txbxContent>
                  <w:p w14:paraId="520D1273" w14:textId="5108C1DF" w:rsidR="00365FCA" w:rsidRDefault="00CE4C4E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color w:val="425364"/>
                        <w:sz w:val="20"/>
                      </w:rPr>
                      <w:t>Capston</w:t>
                    </w:r>
                    <w:r w:rsidR="00F24EC4">
                      <w:rPr>
                        <w:b/>
                        <w:color w:val="425364"/>
                        <w:sz w:val="20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4656" behindDoc="1" locked="0" layoutInCell="1" allowOverlap="1" wp14:anchorId="65DFF092" wp14:editId="5B1CF751">
              <wp:simplePos x="0" y="0"/>
              <wp:positionH relativeFrom="page">
                <wp:posOffset>5834379</wp:posOffset>
              </wp:positionH>
              <wp:positionV relativeFrom="page">
                <wp:posOffset>10094703</wp:posOffset>
              </wp:positionV>
              <wp:extent cx="594995" cy="139065"/>
              <wp:effectExtent l="0" t="0" r="0" b="0"/>
              <wp:wrapNone/>
              <wp:docPr id="14" name="Text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499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D445BFD" w14:textId="4C7E5D28" w:rsidR="00365FCA" w:rsidRDefault="00396B0C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color w:val="425364"/>
                              <w:sz w:val="16"/>
                            </w:rPr>
                            <w:t>7</w:t>
                          </w:r>
                          <w:r>
                            <w:rPr>
                              <w:color w:val="425364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25364"/>
                              <w:sz w:val="16"/>
                            </w:rPr>
                            <w:t>Apr</w:t>
                          </w:r>
                          <w:r>
                            <w:rPr>
                              <w:color w:val="425364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425364"/>
                              <w:spacing w:val="-4"/>
                              <w:sz w:val="16"/>
                            </w:rPr>
                            <w:t>2024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5DFF092" id="Textbox 14" o:spid="_x0000_s1035" type="#_x0000_t202" style="position:absolute;margin-left:459.4pt;margin-top:794.85pt;width:46.85pt;height:10.95pt;z-index:-161418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" filled="f" stroked="f">
              <v:textbox inset="0,0,0,0">
                <w:txbxContent>
                  <w:p w14:paraId="6D445BFD" w14:textId="4C7E5D28" w:rsidR="00365FCA" w:rsidRDefault="00396B0C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color w:val="425364"/>
                        <w:sz w:val="16"/>
                      </w:rPr>
                      <w:t>7</w:t>
                    </w:r>
                    <w:r>
                      <w:rPr>
                        <w:color w:val="425364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425364"/>
                        <w:sz w:val="16"/>
                      </w:rPr>
                      <w:t>Apr</w:t>
                    </w:r>
                    <w:r>
                      <w:rPr>
                        <w:color w:val="425364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425364"/>
                        <w:spacing w:val="-4"/>
                        <w:sz w:val="16"/>
                      </w:rPr>
                      <w:t>20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2A4AE8" w14:textId="77777777" w:rsidR="00365FCA" w:rsidRDefault="00CE4C4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75168" behindDoc="1" locked="0" layoutInCell="1" allowOverlap="1" wp14:anchorId="0148B5F2" wp14:editId="5D78BE62">
              <wp:simplePos x="0" y="0"/>
              <wp:positionH relativeFrom="page">
                <wp:posOffset>1125219</wp:posOffset>
              </wp:positionH>
              <wp:positionV relativeFrom="page">
                <wp:posOffset>10062854</wp:posOffset>
              </wp:positionV>
              <wp:extent cx="5537835" cy="1270"/>
              <wp:effectExtent l="0" t="0" r="0" b="0"/>
              <wp:wrapNone/>
              <wp:docPr id="15" name="Graphic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537835" cy="127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537835">
                            <a:moveTo>
                              <a:pt x="0" y="0"/>
                            </a:moveTo>
                            <a:lnTo>
                              <a:pt x="5537834" y="0"/>
                            </a:lnTo>
                          </a:path>
                        </a:pathLst>
                      </a:custGeom>
                      <a:ln w="1270">
                        <a:solidFill>
                          <a:srgbClr val="425364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3BA2BC2" id="Graphic 15" o:spid="_x0000_s1026" style="position:absolute;margin-left:88.6pt;margin-top:792.35pt;width:436.05pt;height:.1pt;z-index:-1614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3783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" path="m,l5537834,e" filled="f" strokecolor="#425364" strokeweight=".1pt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5680" behindDoc="1" locked="0" layoutInCell="1" allowOverlap="1" wp14:anchorId="7C2C9BA7" wp14:editId="565C4A1B">
              <wp:simplePos x="0" y="0"/>
              <wp:positionH relativeFrom="page">
                <wp:posOffset>3531870</wp:posOffset>
              </wp:positionH>
              <wp:positionV relativeFrom="page">
                <wp:posOffset>10071710</wp:posOffset>
              </wp:positionV>
              <wp:extent cx="921385" cy="167640"/>
              <wp:effectExtent l="0" t="0" r="0" b="0"/>
              <wp:wrapNone/>
              <wp:docPr id="16" name="Text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21385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31CD8338" w14:textId="32D8EEF8" w:rsidR="00365FCA" w:rsidRDefault="00CE4C4E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color w:val="425364"/>
                              <w:sz w:val="20"/>
                            </w:rPr>
                            <w:t>Capston</w:t>
                          </w:r>
                          <w:r w:rsidR="00F24EC4">
                            <w:rPr>
                              <w:b/>
                              <w:color w:val="425364"/>
                              <w:sz w:val="20"/>
                            </w:rPr>
                            <w:t>e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C2C9BA7" id="_x0000_t202" coordsize="21600,21600" o:spt="202" path="m,l,21600r21600,l21600,xe">
              <v:stroke joinstyle="miter"/>
              <v:path gradientshapeok="t" o:connecttype="rect"/>
            </v:shapetype>
            <v:shape id="Textbox 16" o:spid="_x0000_s1036" type="#_x0000_t202" style="position:absolute;margin-left:278.1pt;margin-top:793.05pt;width:72.55pt;height:13.2pt;z-index:-161408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" filled="f" stroked="f">
              <v:textbox inset="0,0,0,0">
                <w:txbxContent>
                  <w:p w14:paraId="31CD8338" w14:textId="32D8EEF8" w:rsidR="00365FCA" w:rsidRDefault="00CE4C4E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color w:val="425364"/>
                        <w:sz w:val="20"/>
                      </w:rPr>
                      <w:t>Capston</w:t>
                    </w:r>
                    <w:r w:rsidR="00F24EC4">
                      <w:rPr>
                        <w:b/>
                        <w:color w:val="425364"/>
                        <w:sz w:val="20"/>
                      </w:rPr>
                      <w:t>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6192" behindDoc="1" locked="0" layoutInCell="1" allowOverlap="1" wp14:anchorId="2D93D224" wp14:editId="1AF16AE0">
              <wp:simplePos x="0" y="0"/>
              <wp:positionH relativeFrom="page">
                <wp:posOffset>6238240</wp:posOffset>
              </wp:positionH>
              <wp:positionV relativeFrom="page">
                <wp:posOffset>10071710</wp:posOffset>
              </wp:positionV>
              <wp:extent cx="421005" cy="167640"/>
              <wp:effectExtent l="0" t="0" r="0" b="0"/>
              <wp:wrapNone/>
              <wp:docPr id="17" name="Text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21005" cy="16764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629EAC1" w14:textId="77777777" w:rsidR="00365FCA" w:rsidRDefault="00CE4C4E">
                          <w:pPr>
                            <w:spacing w:before="13"/>
                            <w:ind w:left="20"/>
                            <w:rPr>
                              <w:i/>
                              <w:sz w:val="20"/>
                            </w:rPr>
                          </w:pPr>
                          <w:proofErr w:type="spellStart"/>
                          <w:r>
                            <w:rPr>
                              <w:i/>
                              <w:color w:val="425364"/>
                              <w:spacing w:val="-2"/>
                              <w:sz w:val="20"/>
                            </w:rPr>
                            <w:t>Carlow</w:t>
                          </w:r>
                          <w:proofErr w:type="spellEnd"/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D93D224" id="Textbox 17" o:spid="_x0000_s1037" type="#_x0000_t202" style="position:absolute;margin-left:491.2pt;margin-top:793.05pt;width:33.15pt;height:13.2pt;z-index:-1614028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" filled="f" stroked="f">
              <v:textbox inset="0,0,0,0">
                <w:txbxContent>
                  <w:p w14:paraId="2629EAC1" w14:textId="77777777" w:rsidR="00365FCA" w:rsidRDefault="00CE4C4E">
                    <w:pPr>
                      <w:spacing w:before="13"/>
                      <w:ind w:left="20"/>
                      <w:rPr>
                        <w:i/>
                        <w:sz w:val="20"/>
                      </w:rPr>
                    </w:pPr>
                    <w:proofErr w:type="spellStart"/>
                    <w:r>
                      <w:rPr>
                        <w:i/>
                        <w:color w:val="425364"/>
                        <w:spacing w:val="-2"/>
                        <w:sz w:val="20"/>
                      </w:rPr>
                      <w:t>Carlow</w:t>
                    </w:r>
                    <w:proofErr w:type="spellEnd"/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6704" behindDoc="1" locked="0" layoutInCell="1" allowOverlap="1" wp14:anchorId="3A9DC4E7" wp14:editId="5197AE3B">
              <wp:simplePos x="0" y="0"/>
              <wp:positionH relativeFrom="page">
                <wp:posOffset>1131569</wp:posOffset>
              </wp:positionH>
              <wp:positionV relativeFrom="page">
                <wp:posOffset>10094703</wp:posOffset>
              </wp:positionV>
              <wp:extent cx="594995" cy="139065"/>
              <wp:effectExtent l="0" t="0" r="0" b="0"/>
              <wp:wrapNone/>
              <wp:docPr id="18" name="Text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4995" cy="13906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27A916F5" w14:textId="18B99194" w:rsidR="00365FCA" w:rsidRDefault="00F24EC4">
                          <w:pPr>
                            <w:spacing w:before="14"/>
                            <w:ind w:left="20"/>
                            <w:rPr>
                              <w:sz w:val="16"/>
                            </w:rPr>
                          </w:pPr>
                          <w:r>
                            <w:rPr>
                              <w:color w:val="425364"/>
                              <w:sz w:val="16"/>
                            </w:rPr>
                            <w:t>7 Apr 2024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A9DC4E7" id="Textbox 18" o:spid="_x0000_s1038" type="#_x0000_t202" style="position:absolute;margin-left:89.1pt;margin-top:794.85pt;width:46.85pt;height:10.95pt;z-index:-1613977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" filled="f" stroked="f">
              <v:textbox inset="0,0,0,0">
                <w:txbxContent>
                  <w:p w14:paraId="27A916F5" w14:textId="18B99194" w:rsidR="00365FCA" w:rsidRDefault="00F24EC4">
                    <w:pPr>
                      <w:spacing w:before="14"/>
                      <w:ind w:left="20"/>
                      <w:rPr>
                        <w:sz w:val="16"/>
                      </w:rPr>
                    </w:pPr>
                    <w:r>
                      <w:rPr>
                        <w:color w:val="425364"/>
                        <w:sz w:val="16"/>
                      </w:rPr>
                      <w:t>7 Apr 202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D9B365" w14:textId="77777777" w:rsidR="00805421" w:rsidRDefault="00805421">
      <w:r>
        <w:separator/>
      </w:r>
    </w:p>
  </w:footnote>
  <w:footnote w:type="continuationSeparator" w:id="0">
    <w:p w14:paraId="4EA2693B" w14:textId="77777777" w:rsidR="00805421" w:rsidRDefault="00805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64F19" w14:textId="77777777" w:rsidR="00365FCA" w:rsidRDefault="00CE4C4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70048" behindDoc="1" locked="0" layoutInCell="1" allowOverlap="1" wp14:anchorId="4EC2506C" wp14:editId="0F941FE5">
              <wp:simplePos x="0" y="0"/>
              <wp:positionH relativeFrom="page">
                <wp:posOffset>914400</wp:posOffset>
              </wp:positionH>
              <wp:positionV relativeFrom="page">
                <wp:posOffset>626119</wp:posOffset>
              </wp:positionV>
              <wp:extent cx="5502275" cy="19050"/>
              <wp:effectExtent l="0" t="0" r="0" b="0"/>
              <wp:wrapNone/>
              <wp:docPr id="5" name="Graphic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502275" cy="190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502275" h="19050">
                            <a:moveTo>
                              <a:pt x="5502275" y="19050"/>
                            </a:moveTo>
                            <a:lnTo>
                              <a:pt x="0" y="19050"/>
                            </a:lnTo>
                          </a:path>
                          <a:path w="5502275" h="19050">
                            <a:moveTo>
                              <a:pt x="5502275" y="0"/>
                            </a:moveTo>
                            <a:lnTo>
                              <a:pt x="0" y="0"/>
                            </a:lnTo>
                          </a:path>
                        </a:pathLst>
                      </a:custGeom>
                      <a:ln w="9525">
                        <a:solidFill>
                          <a:srgbClr val="425364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4F0977DA" id="Graphic 5" o:spid="_x0000_s1026" style="position:absolute;margin-left:1in;margin-top:49.3pt;width:433.25pt;height:1.5pt;z-index:-16146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0227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" path="m5502275,19050l,19050em5502275,l,e" filled="f" strokecolor="#425364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0560" behindDoc="1" locked="0" layoutInCell="1" allowOverlap="1" wp14:anchorId="409853CE" wp14:editId="2ED3E7D8">
              <wp:simplePos x="0" y="0"/>
              <wp:positionH relativeFrom="page">
                <wp:posOffset>904239</wp:posOffset>
              </wp:positionH>
              <wp:positionV relativeFrom="page">
                <wp:posOffset>439963</wp:posOffset>
              </wp:positionV>
              <wp:extent cx="752475" cy="181610"/>
              <wp:effectExtent l="0" t="0" r="0" b="0"/>
              <wp:wrapNone/>
              <wp:docPr id="6" name="Text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247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E361532" w14:textId="77777777" w:rsidR="00365FCA" w:rsidRDefault="00CE4C4E">
                          <w:pPr>
                            <w:spacing w:before="13"/>
                            <w:ind w:left="20"/>
                          </w:pPr>
                          <w:r>
                            <w:rPr>
                              <w:b/>
                              <w:color w:val="425364"/>
                              <w:sz w:val="21"/>
                            </w:rPr>
                            <w:t>setu.ie</w:t>
                          </w:r>
                          <w:r>
                            <w:rPr>
                              <w:b/>
                              <w:color w:val="425364"/>
                              <w:spacing w:val="-1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BC939"/>
                              <w:sz w:val="21"/>
                            </w:rPr>
                            <w:t>|</w:t>
                          </w:r>
                          <w:r>
                            <w:rPr>
                              <w:b/>
                              <w:color w:val="FBC939"/>
                              <w:spacing w:val="-4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t>10</w: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09853CE" id="_x0000_t202" coordsize="21600,21600" o:spt="202" path="m,l,21600r21600,l21600,xe">
              <v:stroke joinstyle="miter"/>
              <v:path gradientshapeok="t" o:connecttype="rect"/>
            </v:shapetype>
            <v:shape id="Textbox 6" o:spid="_x0000_s1029" type="#_x0000_t202" style="position:absolute;margin-left:71.2pt;margin-top:34.65pt;width:59.25pt;height:14.3pt;z-index:-1614592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" filled="f" stroked="f">
              <v:textbox inset="0,0,0,0">
                <w:txbxContent>
                  <w:p w14:paraId="4E361532" w14:textId="77777777" w:rsidR="00365FCA" w:rsidRDefault="00CE4C4E">
                    <w:pPr>
                      <w:spacing w:before="13"/>
                      <w:ind w:left="20"/>
                    </w:pPr>
                    <w:r>
                      <w:rPr>
                        <w:b/>
                        <w:color w:val="425364"/>
                        <w:sz w:val="21"/>
                      </w:rPr>
                      <w:t>setu.ie</w:t>
                    </w:r>
                    <w:r>
                      <w:rPr>
                        <w:b/>
                        <w:color w:val="425364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b/>
                        <w:color w:val="FBC939"/>
                        <w:sz w:val="21"/>
                      </w:rPr>
                      <w:t>|</w:t>
                    </w:r>
                    <w:r>
                      <w:rPr>
                        <w:b/>
                        <w:color w:val="FBC939"/>
                        <w:spacing w:val="-4"/>
                        <w:sz w:val="21"/>
                      </w:rPr>
                      <w:t xml:space="preserve"> </w:t>
                    </w:r>
                    <w:r>
                      <w:rPr>
                        <w:color w:val="425364"/>
                        <w:spacing w:val="-5"/>
                      </w:rPr>
                      <w:fldChar w:fldCharType="begin"/>
                    </w:r>
                    <w:r>
                      <w:rPr>
                        <w:color w:val="425364"/>
                        <w:spacing w:val="-5"/>
                      </w:rPr>
                      <w:instrText xml:space="preserve"> PAGE </w:instrText>
                    </w:r>
                    <w:r>
                      <w:rPr>
                        <w:color w:val="425364"/>
                        <w:spacing w:val="-5"/>
                      </w:rPr>
                      <w:fldChar w:fldCharType="separate"/>
                    </w:r>
                    <w:r>
                      <w:rPr>
                        <w:color w:val="425364"/>
                        <w:spacing w:val="-5"/>
                      </w:rPr>
                      <w:t>10</w:t>
                    </w:r>
                    <w:r>
                      <w:rPr>
                        <w:color w:val="425364"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1072" behindDoc="1" locked="0" layoutInCell="1" allowOverlap="1" wp14:anchorId="1272136D" wp14:editId="3D5FFACA">
              <wp:simplePos x="0" y="0"/>
              <wp:positionH relativeFrom="page">
                <wp:posOffset>5380990</wp:posOffset>
              </wp:positionH>
              <wp:positionV relativeFrom="page">
                <wp:posOffset>439963</wp:posOffset>
              </wp:positionV>
              <wp:extent cx="1049655" cy="181610"/>
              <wp:effectExtent l="0" t="0" r="0" b="0"/>
              <wp:wrapNone/>
              <wp:docPr id="7" name="Text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965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759582C2" w14:textId="77777777" w:rsidR="00365FCA" w:rsidRDefault="00CE4C4E">
                          <w:pPr>
                            <w:spacing w:before="13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425364"/>
                            </w:rPr>
                            <w:t>Programming</w:t>
                          </w:r>
                          <w:r>
                            <w:rPr>
                              <w:b/>
                              <w:color w:val="425364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425364"/>
                              <w:spacing w:val="-5"/>
                            </w:rPr>
                            <w:t>II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272136D" id="Textbox 7" o:spid="_x0000_s1030" type="#_x0000_t202" style="position:absolute;margin-left:423.7pt;margin-top:34.65pt;width:82.65pt;height:14.3pt;z-index:-1614540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" filled="f" stroked="f">
              <v:textbox inset="0,0,0,0">
                <w:txbxContent>
                  <w:p w14:paraId="759582C2" w14:textId="77777777" w:rsidR="00365FCA" w:rsidRDefault="00CE4C4E">
                    <w:pPr>
                      <w:spacing w:before="13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425364"/>
                      </w:rPr>
                      <w:t>Programming</w:t>
                    </w:r>
                    <w:r>
                      <w:rPr>
                        <w:b/>
                        <w:color w:val="425364"/>
                        <w:spacing w:val="-7"/>
                      </w:rPr>
                      <w:t xml:space="preserve"> </w:t>
                    </w:r>
                    <w:r>
                      <w:rPr>
                        <w:b/>
                        <w:color w:val="425364"/>
                        <w:spacing w:val="-5"/>
                      </w:rPr>
                      <w:t>I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4F725" w14:textId="77777777" w:rsidR="00365FCA" w:rsidRDefault="00CE4C4E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171584" behindDoc="1" locked="0" layoutInCell="1" allowOverlap="1" wp14:anchorId="2624E815" wp14:editId="70E83927">
              <wp:simplePos x="0" y="0"/>
              <wp:positionH relativeFrom="page">
                <wp:posOffset>1143000</wp:posOffset>
              </wp:positionH>
              <wp:positionV relativeFrom="page">
                <wp:posOffset>626119</wp:posOffset>
              </wp:positionV>
              <wp:extent cx="5502275" cy="19050"/>
              <wp:effectExtent l="0" t="0" r="0" b="0"/>
              <wp:wrapNone/>
              <wp:docPr id="8" name="Graphic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5502275" cy="1905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5502275" h="19050">
                            <a:moveTo>
                              <a:pt x="5502275" y="19050"/>
                            </a:moveTo>
                            <a:lnTo>
                              <a:pt x="0" y="19050"/>
                            </a:lnTo>
                          </a:path>
                          <a:path w="5502275" h="19050">
                            <a:moveTo>
                              <a:pt x="5502275" y="0"/>
                            </a:moveTo>
                            <a:lnTo>
                              <a:pt x="0" y="0"/>
                            </a:lnTo>
                          </a:path>
                        </a:pathLst>
                      </a:custGeom>
                      <a:ln w="9525">
                        <a:solidFill>
                          <a:srgbClr val="425364"/>
                        </a:solidFill>
                        <a:prstDash val="solid"/>
                      </a:ln>
                    </wps:spPr>
                    <wps:bodyPr wrap="square" lIns="0" tIns="0" rIns="0" bIns="0" rtlCol="0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4691DE9" id="Graphic 8" o:spid="_x0000_s1026" style="position:absolute;margin-left:90pt;margin-top:49.3pt;width:433.25pt;height:1.5pt;z-index:-1614489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coordsize="5502275,190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" path="m5502275,19050l,19050em5502275,l,e" filled="f" strokecolor="#425364">
              <v:path arrowok="t"/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2096" behindDoc="1" locked="0" layoutInCell="1" allowOverlap="1" wp14:anchorId="17E590F8" wp14:editId="5CF7410D">
              <wp:simplePos x="0" y="0"/>
              <wp:positionH relativeFrom="page">
                <wp:posOffset>1132839</wp:posOffset>
              </wp:positionH>
              <wp:positionV relativeFrom="page">
                <wp:posOffset>439963</wp:posOffset>
              </wp:positionV>
              <wp:extent cx="1049655" cy="181610"/>
              <wp:effectExtent l="0" t="0" r="0" b="0"/>
              <wp:wrapNone/>
              <wp:docPr id="9" name="Text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04965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9AC3EA1" w14:textId="77777777" w:rsidR="00365FCA" w:rsidRDefault="00CE4C4E">
                          <w:pPr>
                            <w:spacing w:before="13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  <w:color w:val="425364"/>
                            </w:rPr>
                            <w:t>Programming</w:t>
                          </w:r>
                          <w:r>
                            <w:rPr>
                              <w:b/>
                              <w:color w:val="425364"/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425364"/>
                              <w:spacing w:val="-5"/>
                            </w:rPr>
                            <w:t>II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7E590F8" id="_x0000_t202" coordsize="21600,21600" o:spt="202" path="m,l,21600r21600,l21600,xe">
              <v:stroke joinstyle="miter"/>
              <v:path gradientshapeok="t" o:connecttype="rect"/>
            </v:shapetype>
            <v:shape id="Textbox 9" o:spid="_x0000_s1031" type="#_x0000_t202" style="position:absolute;margin-left:89.2pt;margin-top:34.65pt;width:82.65pt;height:14.3pt;z-index:-1614438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" filled="f" stroked="f">
              <v:textbox inset="0,0,0,0">
                <w:txbxContent>
                  <w:p w14:paraId="69AC3EA1" w14:textId="77777777" w:rsidR="00365FCA" w:rsidRDefault="00CE4C4E">
                    <w:pPr>
                      <w:spacing w:before="13"/>
                      <w:ind w:left="20"/>
                      <w:rPr>
                        <w:b/>
                      </w:rPr>
                    </w:pPr>
                    <w:r>
                      <w:rPr>
                        <w:b/>
                        <w:color w:val="425364"/>
                      </w:rPr>
                      <w:t>Programming</w:t>
                    </w:r>
                    <w:r>
                      <w:rPr>
                        <w:b/>
                        <w:color w:val="425364"/>
                        <w:spacing w:val="-7"/>
                      </w:rPr>
                      <w:t xml:space="preserve"> </w:t>
                    </w:r>
                    <w:r>
                      <w:rPr>
                        <w:b/>
                        <w:color w:val="425364"/>
                        <w:spacing w:val="-5"/>
                      </w:rPr>
                      <w:t>II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487172608" behindDoc="1" locked="0" layoutInCell="1" allowOverlap="1" wp14:anchorId="14876A17" wp14:editId="29FDAA15">
              <wp:simplePos x="0" y="0"/>
              <wp:positionH relativeFrom="page">
                <wp:posOffset>5944870</wp:posOffset>
              </wp:positionH>
              <wp:positionV relativeFrom="page">
                <wp:posOffset>439963</wp:posOffset>
              </wp:positionV>
              <wp:extent cx="753745" cy="181610"/>
              <wp:effectExtent l="0" t="0" r="0" b="0"/>
              <wp:wrapNone/>
              <wp:docPr id="10" name="Text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753745" cy="1816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A02B88A" w14:textId="77777777" w:rsidR="00365FCA" w:rsidRDefault="00CE4C4E">
                          <w:pPr>
                            <w:spacing w:before="13"/>
                            <w:ind w:left="20"/>
                          </w:pPr>
                          <w:r>
                            <w:rPr>
                              <w:b/>
                              <w:color w:val="425364"/>
                              <w:sz w:val="21"/>
                            </w:rPr>
                            <w:t>setu.ie</w:t>
                          </w:r>
                          <w:r>
                            <w:rPr>
                              <w:b/>
                              <w:color w:val="425364"/>
                              <w:spacing w:val="-1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FBC939"/>
                              <w:sz w:val="21"/>
                            </w:rPr>
                            <w:t>|</w:t>
                          </w:r>
                          <w:r>
                            <w:rPr>
                              <w:b/>
                              <w:color w:val="FBC939"/>
                              <w:spacing w:val="-2"/>
                              <w:sz w:val="21"/>
                            </w:rPr>
                            <w:t xml:space="preserve"> </w: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begin"/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instrText xml:space="preserve"> PAGE </w:instrTex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separate"/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t>11</w:t>
                          </w:r>
                          <w:r>
                            <w:rPr>
                              <w:color w:val="425364"/>
                              <w:spacing w:val="-5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14876A17" id="Textbox 10" o:spid="_x0000_s1032" type="#_x0000_t202" style="position:absolute;margin-left:468.1pt;margin-top:34.65pt;width:59.35pt;height:14.3pt;z-index:-161438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" filled="f" stroked="f">
              <v:textbox inset="0,0,0,0">
                <w:txbxContent>
                  <w:p w14:paraId="5A02B88A" w14:textId="77777777" w:rsidR="00365FCA" w:rsidRDefault="00CE4C4E">
                    <w:pPr>
                      <w:spacing w:before="13"/>
                      <w:ind w:left="20"/>
                    </w:pPr>
                    <w:r>
                      <w:rPr>
                        <w:b/>
                        <w:color w:val="425364"/>
                        <w:sz w:val="21"/>
                      </w:rPr>
                      <w:t>setu.ie</w:t>
                    </w:r>
                    <w:r>
                      <w:rPr>
                        <w:b/>
                        <w:color w:val="425364"/>
                        <w:spacing w:val="-1"/>
                        <w:sz w:val="21"/>
                      </w:rPr>
                      <w:t xml:space="preserve"> </w:t>
                    </w:r>
                    <w:r>
                      <w:rPr>
                        <w:b/>
                        <w:color w:val="FBC939"/>
                        <w:sz w:val="21"/>
                      </w:rPr>
                      <w:t>|</w:t>
                    </w:r>
                    <w:r>
                      <w:rPr>
                        <w:b/>
                        <w:color w:val="FBC939"/>
                        <w:spacing w:val="-2"/>
                        <w:sz w:val="21"/>
                      </w:rPr>
                      <w:t xml:space="preserve"> </w:t>
                    </w:r>
                    <w:r>
                      <w:rPr>
                        <w:color w:val="425364"/>
                        <w:spacing w:val="-5"/>
                      </w:rPr>
                      <w:fldChar w:fldCharType="begin"/>
                    </w:r>
                    <w:r>
                      <w:rPr>
                        <w:color w:val="425364"/>
                        <w:spacing w:val="-5"/>
                      </w:rPr>
                      <w:instrText xml:space="preserve"> PAGE </w:instrText>
                    </w:r>
                    <w:r>
                      <w:rPr>
                        <w:color w:val="425364"/>
                        <w:spacing w:val="-5"/>
                      </w:rPr>
                      <w:fldChar w:fldCharType="separate"/>
                    </w:r>
                    <w:r>
                      <w:rPr>
                        <w:color w:val="425364"/>
                        <w:spacing w:val="-5"/>
                      </w:rPr>
                      <w:t>11</w:t>
                    </w:r>
                    <w:r>
                      <w:rPr>
                        <w:color w:val="425364"/>
                        <w:spacing w:val="-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626D5"/>
    <w:multiLevelType w:val="hybridMultilevel"/>
    <w:tmpl w:val="D2BCEE06"/>
    <w:lvl w:ilvl="0" w:tplc="0950C100">
      <w:start w:val="1"/>
      <w:numFmt w:val="decimal"/>
      <w:lvlText w:val="%1."/>
      <w:lvlJc w:val="left"/>
      <w:pPr>
        <w:ind w:left="1346" w:hanging="360"/>
        <w:jc w:val="left"/>
      </w:pPr>
      <w:rPr>
        <w:rFonts w:ascii="Lucida Console" w:eastAsia="Lucida Console" w:hAnsi="Lucida Console" w:cs="Lucida Console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AFEC78F4">
      <w:numFmt w:val="bullet"/>
      <w:lvlText w:val="•"/>
      <w:lvlJc w:val="left"/>
      <w:pPr>
        <w:ind w:left="2172" w:hanging="360"/>
      </w:pPr>
      <w:rPr>
        <w:rFonts w:hint="default"/>
        <w:lang w:val="en-US" w:eastAsia="en-US" w:bidi="ar-SA"/>
      </w:rPr>
    </w:lvl>
    <w:lvl w:ilvl="2" w:tplc="9F32C226">
      <w:numFmt w:val="bullet"/>
      <w:lvlText w:val="•"/>
      <w:lvlJc w:val="left"/>
      <w:pPr>
        <w:ind w:left="3005" w:hanging="360"/>
      </w:pPr>
      <w:rPr>
        <w:rFonts w:hint="default"/>
        <w:lang w:val="en-US" w:eastAsia="en-US" w:bidi="ar-SA"/>
      </w:rPr>
    </w:lvl>
    <w:lvl w:ilvl="3" w:tplc="A27E3E30">
      <w:numFmt w:val="bullet"/>
      <w:lvlText w:val="•"/>
      <w:lvlJc w:val="left"/>
      <w:pPr>
        <w:ind w:left="3837" w:hanging="360"/>
      </w:pPr>
      <w:rPr>
        <w:rFonts w:hint="default"/>
        <w:lang w:val="en-US" w:eastAsia="en-US" w:bidi="ar-SA"/>
      </w:rPr>
    </w:lvl>
    <w:lvl w:ilvl="4" w:tplc="4AF65484">
      <w:numFmt w:val="bullet"/>
      <w:lvlText w:val="•"/>
      <w:lvlJc w:val="left"/>
      <w:pPr>
        <w:ind w:left="4670" w:hanging="360"/>
      </w:pPr>
      <w:rPr>
        <w:rFonts w:hint="default"/>
        <w:lang w:val="en-US" w:eastAsia="en-US" w:bidi="ar-SA"/>
      </w:rPr>
    </w:lvl>
    <w:lvl w:ilvl="5" w:tplc="C6EAB036">
      <w:numFmt w:val="bullet"/>
      <w:lvlText w:val="•"/>
      <w:lvlJc w:val="left"/>
      <w:pPr>
        <w:ind w:left="5503" w:hanging="360"/>
      </w:pPr>
      <w:rPr>
        <w:rFonts w:hint="default"/>
        <w:lang w:val="en-US" w:eastAsia="en-US" w:bidi="ar-SA"/>
      </w:rPr>
    </w:lvl>
    <w:lvl w:ilvl="6" w:tplc="B44EA57E">
      <w:numFmt w:val="bullet"/>
      <w:lvlText w:val="•"/>
      <w:lvlJc w:val="left"/>
      <w:pPr>
        <w:ind w:left="6335" w:hanging="360"/>
      </w:pPr>
      <w:rPr>
        <w:rFonts w:hint="default"/>
        <w:lang w:val="en-US" w:eastAsia="en-US" w:bidi="ar-SA"/>
      </w:rPr>
    </w:lvl>
    <w:lvl w:ilvl="7" w:tplc="59EE7402">
      <w:numFmt w:val="bullet"/>
      <w:lvlText w:val="•"/>
      <w:lvlJc w:val="left"/>
      <w:pPr>
        <w:ind w:left="7168" w:hanging="360"/>
      </w:pPr>
      <w:rPr>
        <w:rFonts w:hint="default"/>
        <w:lang w:val="en-US" w:eastAsia="en-US" w:bidi="ar-SA"/>
      </w:rPr>
    </w:lvl>
    <w:lvl w:ilvl="8" w:tplc="FDA401A6">
      <w:numFmt w:val="bullet"/>
      <w:lvlText w:val="•"/>
      <w:lvlJc w:val="left"/>
      <w:pPr>
        <w:ind w:left="8000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22013656"/>
    <w:multiLevelType w:val="hybridMultilevel"/>
    <w:tmpl w:val="85D0DE12"/>
    <w:lvl w:ilvl="0" w:tplc="DF02DFF6">
      <w:start w:val="1"/>
      <w:numFmt w:val="decimal"/>
      <w:lvlText w:val="%1."/>
      <w:lvlJc w:val="left"/>
      <w:pPr>
        <w:ind w:left="386" w:hanging="360"/>
        <w:jc w:val="right"/>
      </w:pPr>
      <w:rPr>
        <w:rFonts w:ascii="Lucida Console" w:eastAsia="Lucida Console" w:hAnsi="Lucida Console" w:cs="Lucida Console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5B484958">
      <w:numFmt w:val="bullet"/>
      <w:lvlText w:val="•"/>
      <w:lvlJc w:val="left"/>
      <w:pPr>
        <w:ind w:left="1308" w:hanging="360"/>
      </w:pPr>
      <w:rPr>
        <w:rFonts w:hint="default"/>
        <w:lang w:val="en-US" w:eastAsia="en-US" w:bidi="ar-SA"/>
      </w:rPr>
    </w:lvl>
    <w:lvl w:ilvl="2" w:tplc="23D06A12">
      <w:numFmt w:val="bullet"/>
      <w:lvlText w:val="•"/>
      <w:lvlJc w:val="left"/>
      <w:pPr>
        <w:ind w:left="2237" w:hanging="360"/>
      </w:pPr>
      <w:rPr>
        <w:rFonts w:hint="default"/>
        <w:lang w:val="en-US" w:eastAsia="en-US" w:bidi="ar-SA"/>
      </w:rPr>
    </w:lvl>
    <w:lvl w:ilvl="3" w:tplc="B78C0CBE">
      <w:numFmt w:val="bullet"/>
      <w:lvlText w:val="•"/>
      <w:lvlJc w:val="left"/>
      <w:pPr>
        <w:ind w:left="3165" w:hanging="360"/>
      </w:pPr>
      <w:rPr>
        <w:rFonts w:hint="default"/>
        <w:lang w:val="en-US" w:eastAsia="en-US" w:bidi="ar-SA"/>
      </w:rPr>
    </w:lvl>
    <w:lvl w:ilvl="4" w:tplc="3A22A770">
      <w:numFmt w:val="bullet"/>
      <w:lvlText w:val="•"/>
      <w:lvlJc w:val="left"/>
      <w:pPr>
        <w:ind w:left="4094" w:hanging="360"/>
      </w:pPr>
      <w:rPr>
        <w:rFonts w:hint="default"/>
        <w:lang w:val="en-US" w:eastAsia="en-US" w:bidi="ar-SA"/>
      </w:rPr>
    </w:lvl>
    <w:lvl w:ilvl="5" w:tplc="0F9AF122">
      <w:numFmt w:val="bullet"/>
      <w:lvlText w:val="•"/>
      <w:lvlJc w:val="left"/>
      <w:pPr>
        <w:ind w:left="5023" w:hanging="360"/>
      </w:pPr>
      <w:rPr>
        <w:rFonts w:hint="default"/>
        <w:lang w:val="en-US" w:eastAsia="en-US" w:bidi="ar-SA"/>
      </w:rPr>
    </w:lvl>
    <w:lvl w:ilvl="6" w:tplc="59A809B0">
      <w:numFmt w:val="bullet"/>
      <w:lvlText w:val="•"/>
      <w:lvlJc w:val="left"/>
      <w:pPr>
        <w:ind w:left="5951" w:hanging="360"/>
      </w:pPr>
      <w:rPr>
        <w:rFonts w:hint="default"/>
        <w:lang w:val="en-US" w:eastAsia="en-US" w:bidi="ar-SA"/>
      </w:rPr>
    </w:lvl>
    <w:lvl w:ilvl="7" w:tplc="E87EDE12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ar-SA"/>
      </w:rPr>
    </w:lvl>
    <w:lvl w:ilvl="8" w:tplc="ED625D06">
      <w:numFmt w:val="bullet"/>
      <w:lvlText w:val="•"/>
      <w:lvlJc w:val="left"/>
      <w:pPr>
        <w:ind w:left="7808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834613C"/>
    <w:multiLevelType w:val="multilevel"/>
    <w:tmpl w:val="0F662CAC"/>
    <w:lvl w:ilvl="0">
      <w:start w:val="1"/>
      <w:numFmt w:val="decimal"/>
      <w:lvlText w:val="%1"/>
      <w:lvlJc w:val="left"/>
      <w:pPr>
        <w:ind w:left="822" w:hanging="283"/>
        <w:jc w:val="righ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038" w:hanging="504"/>
        <w:jc w:val="right"/>
      </w:pPr>
      <w:rPr>
        <w:rFonts w:ascii="Arial" w:eastAsia="Arial" w:hAnsi="Arial" w:cs="Arial" w:hint="default"/>
        <w:b/>
        <w:bCs/>
        <w:i w:val="0"/>
        <w:iCs w:val="0"/>
        <w:spacing w:val="-1"/>
        <w:w w:val="100"/>
        <w:sz w:val="26"/>
        <w:szCs w:val="26"/>
        <w:lang w:val="en-US" w:eastAsia="en-US" w:bidi="ar-SA"/>
      </w:rPr>
    </w:lvl>
    <w:lvl w:ilvl="2">
      <w:numFmt w:val="bullet"/>
      <w:lvlText w:val="*"/>
      <w:lvlJc w:val="left"/>
      <w:pPr>
        <w:ind w:left="1142" w:hanging="264"/>
      </w:pPr>
      <w:rPr>
        <w:rFonts w:ascii="Lucida Console" w:eastAsia="Lucida Console" w:hAnsi="Lucida Console" w:cs="Lucida Console" w:hint="default"/>
        <w:b w:val="0"/>
        <w:bCs w:val="0"/>
        <w:i w:val="0"/>
        <w:iCs w:val="0"/>
        <w:spacing w:val="0"/>
        <w:w w:val="99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1140" w:hanging="26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358" w:hanging="26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3576" w:hanging="26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4794" w:hanging="26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012" w:hanging="26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30" w:hanging="264"/>
      </w:pPr>
      <w:rPr>
        <w:rFonts w:hint="default"/>
        <w:lang w:val="en-US" w:eastAsia="en-US" w:bidi="ar-SA"/>
      </w:rPr>
    </w:lvl>
  </w:abstractNum>
  <w:abstractNum w:abstractNumId="3" w15:restartNumberingAfterBreak="0">
    <w:nsid w:val="798D7B8B"/>
    <w:multiLevelType w:val="hybridMultilevel"/>
    <w:tmpl w:val="CA4C7582"/>
    <w:lvl w:ilvl="0" w:tplc="90FC809C">
      <w:numFmt w:val="bullet"/>
      <w:lvlText w:val="•"/>
      <w:lvlJc w:val="left"/>
      <w:pPr>
        <w:ind w:left="1182" w:hanging="360"/>
      </w:pPr>
      <w:rPr>
        <w:rFonts w:ascii="OpenSymbol" w:eastAsia="OpenSymbol" w:hAnsi="OpenSymbol" w:cs="OpenSymbol" w:hint="default"/>
        <w:b w:val="0"/>
        <w:bCs w:val="0"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 w:tplc="7DBC2520">
      <w:numFmt w:val="bullet"/>
      <w:lvlText w:val="•"/>
      <w:lvlJc w:val="left"/>
      <w:pPr>
        <w:ind w:left="2028" w:hanging="360"/>
      </w:pPr>
      <w:rPr>
        <w:rFonts w:hint="default"/>
        <w:lang w:val="en-US" w:eastAsia="en-US" w:bidi="ar-SA"/>
      </w:rPr>
    </w:lvl>
    <w:lvl w:ilvl="2" w:tplc="9EFE241C">
      <w:numFmt w:val="bullet"/>
      <w:lvlText w:val="•"/>
      <w:lvlJc w:val="left"/>
      <w:pPr>
        <w:ind w:left="2877" w:hanging="360"/>
      </w:pPr>
      <w:rPr>
        <w:rFonts w:hint="default"/>
        <w:lang w:val="en-US" w:eastAsia="en-US" w:bidi="ar-SA"/>
      </w:rPr>
    </w:lvl>
    <w:lvl w:ilvl="3" w:tplc="CD32753E">
      <w:numFmt w:val="bullet"/>
      <w:lvlText w:val="•"/>
      <w:lvlJc w:val="left"/>
      <w:pPr>
        <w:ind w:left="3725" w:hanging="360"/>
      </w:pPr>
      <w:rPr>
        <w:rFonts w:hint="default"/>
        <w:lang w:val="en-US" w:eastAsia="en-US" w:bidi="ar-SA"/>
      </w:rPr>
    </w:lvl>
    <w:lvl w:ilvl="4" w:tplc="28B04F14">
      <w:numFmt w:val="bullet"/>
      <w:lvlText w:val="•"/>
      <w:lvlJc w:val="left"/>
      <w:pPr>
        <w:ind w:left="4574" w:hanging="360"/>
      </w:pPr>
      <w:rPr>
        <w:rFonts w:hint="default"/>
        <w:lang w:val="en-US" w:eastAsia="en-US" w:bidi="ar-SA"/>
      </w:rPr>
    </w:lvl>
    <w:lvl w:ilvl="5" w:tplc="1ADA8582">
      <w:numFmt w:val="bullet"/>
      <w:lvlText w:val="•"/>
      <w:lvlJc w:val="left"/>
      <w:pPr>
        <w:ind w:left="5423" w:hanging="360"/>
      </w:pPr>
      <w:rPr>
        <w:rFonts w:hint="default"/>
        <w:lang w:val="en-US" w:eastAsia="en-US" w:bidi="ar-SA"/>
      </w:rPr>
    </w:lvl>
    <w:lvl w:ilvl="6" w:tplc="4D3EC2F0">
      <w:numFmt w:val="bullet"/>
      <w:lvlText w:val="•"/>
      <w:lvlJc w:val="left"/>
      <w:pPr>
        <w:ind w:left="6271" w:hanging="360"/>
      </w:pPr>
      <w:rPr>
        <w:rFonts w:hint="default"/>
        <w:lang w:val="en-US" w:eastAsia="en-US" w:bidi="ar-SA"/>
      </w:rPr>
    </w:lvl>
    <w:lvl w:ilvl="7" w:tplc="F57EA7D4">
      <w:numFmt w:val="bullet"/>
      <w:lvlText w:val="•"/>
      <w:lvlJc w:val="left"/>
      <w:pPr>
        <w:ind w:left="7120" w:hanging="360"/>
      </w:pPr>
      <w:rPr>
        <w:rFonts w:hint="default"/>
        <w:lang w:val="en-US" w:eastAsia="en-US" w:bidi="ar-SA"/>
      </w:rPr>
    </w:lvl>
    <w:lvl w:ilvl="8" w:tplc="1DB61188">
      <w:numFmt w:val="bullet"/>
      <w:lvlText w:val="•"/>
      <w:lvlJc w:val="left"/>
      <w:pPr>
        <w:ind w:left="7968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7B5E0FB6"/>
    <w:multiLevelType w:val="hybridMultilevel"/>
    <w:tmpl w:val="D1D2E9F4"/>
    <w:lvl w:ilvl="0" w:tplc="D044395C">
      <w:start w:val="6"/>
      <w:numFmt w:val="decimal"/>
      <w:lvlText w:val="%1."/>
      <w:lvlJc w:val="left"/>
      <w:pPr>
        <w:ind w:left="746" w:hanging="360"/>
        <w:jc w:val="right"/>
      </w:pPr>
      <w:rPr>
        <w:rFonts w:ascii="Lucida Console" w:eastAsia="Lucida Console" w:hAnsi="Lucida Console" w:cs="Lucida Console" w:hint="default"/>
        <w:b w:val="0"/>
        <w:bCs w:val="0"/>
        <w:i w:val="0"/>
        <w:iCs w:val="0"/>
        <w:spacing w:val="0"/>
        <w:w w:val="99"/>
        <w:sz w:val="20"/>
        <w:szCs w:val="20"/>
        <w:lang w:val="en-US" w:eastAsia="en-US" w:bidi="ar-SA"/>
      </w:rPr>
    </w:lvl>
    <w:lvl w:ilvl="1" w:tplc="0006621E">
      <w:numFmt w:val="bullet"/>
      <w:lvlText w:val="•"/>
      <w:lvlJc w:val="left"/>
      <w:pPr>
        <w:ind w:left="1632" w:hanging="360"/>
      </w:pPr>
      <w:rPr>
        <w:rFonts w:hint="default"/>
        <w:lang w:val="en-US" w:eastAsia="en-US" w:bidi="ar-SA"/>
      </w:rPr>
    </w:lvl>
    <w:lvl w:ilvl="2" w:tplc="6D8AB70C">
      <w:numFmt w:val="bullet"/>
      <w:lvlText w:val="•"/>
      <w:lvlJc w:val="left"/>
      <w:pPr>
        <w:ind w:left="2525" w:hanging="360"/>
      </w:pPr>
      <w:rPr>
        <w:rFonts w:hint="default"/>
        <w:lang w:val="en-US" w:eastAsia="en-US" w:bidi="ar-SA"/>
      </w:rPr>
    </w:lvl>
    <w:lvl w:ilvl="3" w:tplc="F65487E4">
      <w:numFmt w:val="bullet"/>
      <w:lvlText w:val="•"/>
      <w:lvlJc w:val="left"/>
      <w:pPr>
        <w:ind w:left="3417" w:hanging="360"/>
      </w:pPr>
      <w:rPr>
        <w:rFonts w:hint="default"/>
        <w:lang w:val="en-US" w:eastAsia="en-US" w:bidi="ar-SA"/>
      </w:rPr>
    </w:lvl>
    <w:lvl w:ilvl="4" w:tplc="A6B27482">
      <w:numFmt w:val="bullet"/>
      <w:lvlText w:val="•"/>
      <w:lvlJc w:val="left"/>
      <w:pPr>
        <w:ind w:left="4310" w:hanging="360"/>
      </w:pPr>
      <w:rPr>
        <w:rFonts w:hint="default"/>
        <w:lang w:val="en-US" w:eastAsia="en-US" w:bidi="ar-SA"/>
      </w:rPr>
    </w:lvl>
    <w:lvl w:ilvl="5" w:tplc="1A8A6F34">
      <w:numFmt w:val="bullet"/>
      <w:lvlText w:val="•"/>
      <w:lvlJc w:val="left"/>
      <w:pPr>
        <w:ind w:left="5203" w:hanging="360"/>
      </w:pPr>
      <w:rPr>
        <w:rFonts w:hint="default"/>
        <w:lang w:val="en-US" w:eastAsia="en-US" w:bidi="ar-SA"/>
      </w:rPr>
    </w:lvl>
    <w:lvl w:ilvl="6" w:tplc="9D88DE10">
      <w:numFmt w:val="bullet"/>
      <w:lvlText w:val="•"/>
      <w:lvlJc w:val="left"/>
      <w:pPr>
        <w:ind w:left="6095" w:hanging="360"/>
      </w:pPr>
      <w:rPr>
        <w:rFonts w:hint="default"/>
        <w:lang w:val="en-US" w:eastAsia="en-US" w:bidi="ar-SA"/>
      </w:rPr>
    </w:lvl>
    <w:lvl w:ilvl="7" w:tplc="C31CAF9C">
      <w:numFmt w:val="bullet"/>
      <w:lvlText w:val="•"/>
      <w:lvlJc w:val="left"/>
      <w:pPr>
        <w:ind w:left="6988" w:hanging="360"/>
      </w:pPr>
      <w:rPr>
        <w:rFonts w:hint="default"/>
        <w:lang w:val="en-US" w:eastAsia="en-US" w:bidi="ar-SA"/>
      </w:rPr>
    </w:lvl>
    <w:lvl w:ilvl="8" w:tplc="8D9E5858">
      <w:numFmt w:val="bullet"/>
      <w:lvlText w:val="•"/>
      <w:lvlJc w:val="left"/>
      <w:pPr>
        <w:ind w:left="7880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7D416C19"/>
    <w:multiLevelType w:val="multilevel"/>
    <w:tmpl w:val="A16A07F8"/>
    <w:lvl w:ilvl="0">
      <w:start w:val="1"/>
      <w:numFmt w:val="decimal"/>
      <w:lvlText w:val="%1"/>
      <w:lvlJc w:val="left"/>
      <w:pPr>
        <w:ind w:left="1173" w:hanging="368"/>
        <w:jc w:val="left"/>
      </w:pPr>
      <w:rPr>
        <w:rFonts w:ascii="Arial" w:eastAsia="Arial" w:hAnsi="Arial" w:cs="Arial" w:hint="default"/>
        <w:b/>
        <w:bCs/>
        <w:i w:val="0"/>
        <w:iCs w:val="0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635" w:hanging="552"/>
        <w:jc w:val="left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2">
      <w:numFmt w:val="bullet"/>
      <w:lvlText w:val="•"/>
      <w:lvlJc w:val="left"/>
      <w:pPr>
        <w:ind w:left="2531" w:hanging="552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423" w:hanging="552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15" w:hanging="552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07" w:hanging="552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098" w:hanging="552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990" w:hanging="552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882" w:hanging="552"/>
      </w:pPr>
      <w:rPr>
        <w:rFonts w:hint="default"/>
        <w:lang w:val="en-US" w:eastAsia="en-US" w:bidi="ar-SA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O0NLI0M7Q0NTK2NDNR0lEKTi0uzszPAykwrAUAOJSp+iwAAAA="/>
  </w:docVars>
  <w:rsids>
    <w:rsidRoot w:val="00365FCA"/>
    <w:rsid w:val="001C005F"/>
    <w:rsid w:val="00337DDD"/>
    <w:rsid w:val="00365FCA"/>
    <w:rsid w:val="00396B0C"/>
    <w:rsid w:val="00430741"/>
    <w:rsid w:val="00443146"/>
    <w:rsid w:val="00532C0A"/>
    <w:rsid w:val="005447F7"/>
    <w:rsid w:val="00554E45"/>
    <w:rsid w:val="00566483"/>
    <w:rsid w:val="006E3636"/>
    <w:rsid w:val="007356AE"/>
    <w:rsid w:val="00805421"/>
    <w:rsid w:val="00810F69"/>
    <w:rsid w:val="0091783F"/>
    <w:rsid w:val="0097495C"/>
    <w:rsid w:val="009E63F0"/>
    <w:rsid w:val="00A865AE"/>
    <w:rsid w:val="00BB3FB5"/>
    <w:rsid w:val="00CD7D69"/>
    <w:rsid w:val="00CE4C4E"/>
    <w:rsid w:val="00E32A56"/>
    <w:rsid w:val="00ED356A"/>
    <w:rsid w:val="00F24EC4"/>
    <w:rsid w:val="00FC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71A05"/>
  <w15:docId w15:val="{84D02286-CD3D-4CFA-B3F0-02DA6790B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820" w:hanging="28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675" w:hanging="501"/>
      <w:outlineLvl w:val="1"/>
    </w:pPr>
    <w:rPr>
      <w:b/>
      <w:bCs/>
      <w:sz w:val="26"/>
      <w:szCs w:val="26"/>
    </w:rPr>
  </w:style>
  <w:style w:type="paragraph" w:styleId="Heading3">
    <w:name w:val="heading 3"/>
    <w:basedOn w:val="Normal"/>
    <w:uiPriority w:val="9"/>
    <w:unhideWhenUsed/>
    <w:qFormat/>
    <w:pPr>
      <w:ind w:left="20"/>
      <w:outlineLvl w:val="2"/>
    </w:pPr>
    <w:rPr>
      <w:rFonts w:ascii="Courier New" w:eastAsia="Courier New" w:hAnsi="Courier New" w:cs="Courier New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151"/>
      <w:ind w:left="1173" w:hanging="367"/>
    </w:pPr>
    <w:rPr>
      <w:b/>
      <w:bCs/>
    </w:rPr>
  </w:style>
  <w:style w:type="paragraph" w:styleId="TOC2">
    <w:name w:val="toc 2"/>
    <w:basedOn w:val="Normal"/>
    <w:uiPriority w:val="39"/>
    <w:qFormat/>
    <w:pPr>
      <w:spacing w:before="65"/>
      <w:ind w:left="1635" w:hanging="551"/>
    </w:p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"/>
    </w:pPr>
    <w:rPr>
      <w:rFonts w:ascii="Courier New" w:eastAsia="Courier New" w:hAnsi="Courier New" w:cs="Courier New"/>
      <w:b/>
      <w:bCs/>
      <w:sz w:val="106"/>
      <w:szCs w:val="106"/>
    </w:rPr>
  </w:style>
  <w:style w:type="paragraph" w:styleId="ListParagraph">
    <w:name w:val="List Paragraph"/>
    <w:basedOn w:val="Normal"/>
    <w:uiPriority w:val="1"/>
    <w:qFormat/>
    <w:pPr>
      <w:ind w:left="1635" w:hanging="551"/>
    </w:pPr>
    <w:rPr>
      <w:rFonts w:ascii="Lucida Console" w:eastAsia="Lucida Console" w:hAnsi="Lucida Console" w:cs="Lucida Console"/>
    </w:r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ED356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356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96B0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6B0C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96B0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6B0C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cs.python.org/3/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hyperlink" Target="mailto:james.garland@setu.ie" TargetMode="Externa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8.png"/><Relationship Id="rId41" Type="http://schemas.openxmlformats.org/officeDocument/2006/relationships/image" Target="media/image3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jpe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12" Type="http://schemas.openxmlformats.org/officeDocument/2006/relationships/footer" Target="footer2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20</Words>
  <Characters>12656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General Topic&gt;</vt:lpstr>
    </vt:vector>
  </TitlesOfParts>
  <Company/>
  <LinksUpToDate>false</LinksUpToDate>
  <CharactersWithSpaces>1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General Topic&gt;</dc:title>
  <dc:subject>&lt;Specific Topic&gt;</dc:subject>
  <dc:creator>Office User</dc:creator>
  <cp:lastModifiedBy>LabUser</cp:lastModifiedBy>
  <cp:revision>4</cp:revision>
  <cp:lastPrinted>2025-04-04T13:44:00Z</cp:lastPrinted>
  <dcterms:created xsi:type="dcterms:W3CDTF">2025-04-04T13:44:00Z</dcterms:created>
  <dcterms:modified xsi:type="dcterms:W3CDTF">2025-04-04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20T00:00:00Z</vt:filetime>
  </property>
  <property fmtid="{D5CDD505-2E9C-101B-9397-08002B2CF9AE}" pid="3" name="Creator">
    <vt:lpwstr>Writer</vt:lpwstr>
  </property>
  <property fmtid="{D5CDD505-2E9C-101B-9397-08002B2CF9AE}" pid="4" name="Producer">
    <vt:lpwstr>LibreOffice 7.3</vt:lpwstr>
  </property>
  <property fmtid="{D5CDD505-2E9C-101B-9397-08002B2CF9AE}" pid="5" name="LastSaved">
    <vt:filetime>2023-03-20T00:00:00Z</vt:filetime>
  </property>
</Properties>
</file>